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CF01ED" w14:textId="77777777" w:rsidR="001543E9" w:rsidRPr="00146CD9" w:rsidRDefault="001543E9" w:rsidP="001543E9">
      <w:pPr>
        <w:rPr>
          <w:b/>
          <w:bCs/>
          <w:color w:val="000000"/>
          <w:sz w:val="28"/>
          <w:szCs w:val="28"/>
        </w:rPr>
      </w:pPr>
      <w:bookmarkStart w:id="0" w:name="_Hlk534717561"/>
      <w:r w:rsidRPr="00147B8D">
        <w:rPr>
          <w:b/>
          <w:bCs/>
          <w:color w:val="000000"/>
          <w:sz w:val="28"/>
          <w:szCs w:val="28"/>
        </w:rPr>
        <w:t>The following content was supplied by the author</w:t>
      </w:r>
      <w:r>
        <w:rPr>
          <w:b/>
          <w:bCs/>
          <w:color w:val="000000"/>
          <w:sz w:val="28"/>
          <w:szCs w:val="28"/>
        </w:rPr>
        <w:t>s</w:t>
      </w:r>
      <w:r w:rsidRPr="00147B8D">
        <w:rPr>
          <w:b/>
          <w:bCs/>
          <w:color w:val="000000"/>
          <w:sz w:val="28"/>
          <w:szCs w:val="28"/>
        </w:rPr>
        <w:t xml:space="preserve"> as supporting material and has not been copy-edited or verified by JBJS.</w:t>
      </w:r>
      <w:bookmarkEnd w:id="0"/>
    </w:p>
    <w:p w14:paraId="40555C9E" w14:textId="77777777" w:rsidR="001543E9" w:rsidRDefault="001543E9" w:rsidP="0052231E">
      <w:pPr>
        <w:rPr>
          <w:b/>
          <w:bCs/>
        </w:rPr>
      </w:pPr>
    </w:p>
    <w:p w14:paraId="1115E928" w14:textId="7F000F3C" w:rsidR="0000616D" w:rsidRDefault="000F47E7" w:rsidP="0052231E">
      <w:pPr>
        <w:rPr>
          <w:b/>
          <w:bCs/>
          <w:highlight w:val="yellow"/>
        </w:rPr>
      </w:pPr>
      <w:r w:rsidRPr="0000616D">
        <w:rPr>
          <w:b/>
          <w:bCs/>
        </w:rPr>
        <w:t>Appendix:</w:t>
      </w:r>
    </w:p>
    <w:p w14:paraId="16DB6261" w14:textId="1FBC7250" w:rsidR="000F47E7" w:rsidRPr="000E6A14" w:rsidRDefault="000F47E7" w:rsidP="0052231E"/>
    <w:p w14:paraId="3F9EE410" w14:textId="77777777" w:rsidR="0064165E" w:rsidRPr="00B715FD" w:rsidRDefault="0064165E" w:rsidP="0064165E">
      <w:pPr>
        <w:rPr>
          <w:b/>
          <w:color w:val="FF0000"/>
        </w:rPr>
      </w:pPr>
      <w:r w:rsidRPr="00B715FD">
        <w:rPr>
          <w:b/>
          <w:color w:val="FF0000"/>
        </w:rPr>
        <w:t>1 - Is VTE after elective total joint arthroplasty a "never event"?</w:t>
      </w:r>
    </w:p>
    <w:p w14:paraId="48BEDEC7" w14:textId="069A3649" w:rsidR="00C52417" w:rsidRPr="00411972" w:rsidRDefault="00C52417" w:rsidP="00C52417">
      <w:pPr>
        <w:rPr>
          <w:b/>
          <w:bCs/>
          <w:iCs/>
        </w:rPr>
      </w:pPr>
      <w:r w:rsidRPr="00411972">
        <w:rPr>
          <w:b/>
          <w:bCs/>
          <w:iCs/>
        </w:rPr>
        <w:t>Search Terms:</w:t>
      </w:r>
    </w:p>
    <w:p w14:paraId="79864C64" w14:textId="77777777" w:rsidR="00C52417" w:rsidRPr="00A42D3D" w:rsidRDefault="00C52417" w:rsidP="00C52417">
      <w:r w:rsidRPr="00A42D3D">
        <w:t>(("incidence"[</w:t>
      </w:r>
      <w:proofErr w:type="spellStart"/>
      <w:r w:rsidRPr="00A42D3D">
        <w:t>MeSH</w:t>
      </w:r>
      <w:proofErr w:type="spellEnd"/>
      <w:r w:rsidRPr="00A42D3D">
        <w:t xml:space="preserve"> Terms] OR ("epidemiology"[</w:t>
      </w:r>
      <w:proofErr w:type="spellStart"/>
      <w:r w:rsidRPr="00A42D3D">
        <w:t>MeSH</w:t>
      </w:r>
      <w:proofErr w:type="spellEnd"/>
      <w:r w:rsidRPr="00A42D3D">
        <w:t xml:space="preserve"> Subheading] OR "epidemiology"[All Fields] OR "incidence"[All Fields] OR "incidence"[</w:t>
      </w:r>
      <w:proofErr w:type="spellStart"/>
      <w:r w:rsidRPr="00A42D3D">
        <w:t>MeSH</w:t>
      </w:r>
      <w:proofErr w:type="spellEnd"/>
      <w:r w:rsidRPr="00A42D3D">
        <w:t xml:space="preserve"> Terms] OR "incidences"[All Fields] OR "incident"[All Fields] OR "incidents"[All Fields]) OR ("medical errors"[</w:t>
      </w:r>
      <w:proofErr w:type="spellStart"/>
      <w:r w:rsidRPr="00A42D3D">
        <w:t>MeSH</w:t>
      </w:r>
      <w:proofErr w:type="spellEnd"/>
      <w:r w:rsidRPr="00A42D3D">
        <w:t xml:space="preserve"> Terms] OR ("medical"[All Fields] AND "errors"[All Fields]) OR "medical errors"[All Fields] OR ("never"[All Fields] AND "event"[All Fields]) OR "never event"[All Fields]) OR ("prevent"[All Fields] OR "preventability"[All Fields] OR "preventable"[All Fields] OR "preventative"[All Fields] OR "preventatively"[All Fields] OR "preventatives"[All Fields] OR "prevented"[All Fields] OR "preventing"[All Fields] OR "prevention and control"[</w:t>
      </w:r>
      <w:proofErr w:type="spellStart"/>
      <w:r w:rsidRPr="00A42D3D">
        <w:t>MeSH</w:t>
      </w:r>
      <w:proofErr w:type="spellEnd"/>
      <w:r w:rsidRPr="00A42D3D">
        <w:t xml:space="preserve"> Subheading] OR ("prevention"[All Fields] AND "control"[All Fields]) OR "prevention and control"[All Fields] OR "prevention"[All Fields] OR "preventions"[All Fields] OR "preventive"[All Fields] OR "preventively"[All Fields] OR "prevents"[All Fields])) AND ("venous thromboembolism"[</w:t>
      </w:r>
      <w:proofErr w:type="spellStart"/>
      <w:r w:rsidRPr="00A42D3D">
        <w:t>MeSH</w:t>
      </w:r>
      <w:proofErr w:type="spellEnd"/>
      <w:r w:rsidRPr="00A42D3D">
        <w:t xml:space="preserve"> Terms] OR "venous thrombosis"[</w:t>
      </w:r>
      <w:proofErr w:type="spellStart"/>
      <w:r w:rsidRPr="00A42D3D">
        <w:t>MeSH</w:t>
      </w:r>
      <w:proofErr w:type="spellEnd"/>
      <w:r w:rsidRPr="00A42D3D">
        <w:t xml:space="preserve"> Terms] OR "pulmonary embolism"[</w:t>
      </w:r>
      <w:proofErr w:type="spellStart"/>
      <w:r w:rsidRPr="00A42D3D">
        <w:t>MeSH</w:t>
      </w:r>
      <w:proofErr w:type="spellEnd"/>
      <w:r w:rsidRPr="00A42D3D">
        <w:t xml:space="preserve"> Terms]) OR "pulmonary embolism"[</w:t>
      </w:r>
      <w:proofErr w:type="spellStart"/>
      <w:r w:rsidRPr="00A42D3D">
        <w:t>MeSH</w:t>
      </w:r>
      <w:proofErr w:type="spellEnd"/>
      <w:r w:rsidRPr="00A42D3D">
        <w:t xml:space="preserve"> Terms]) AND ("arthroplasty, replacement, hip"[</w:t>
      </w:r>
      <w:proofErr w:type="spellStart"/>
      <w:r w:rsidRPr="00A42D3D">
        <w:t>MeSH</w:t>
      </w:r>
      <w:proofErr w:type="spellEnd"/>
      <w:r w:rsidRPr="00A42D3D">
        <w:t xml:space="preserve"> Terms] OR ("arthroplasty, replacement, hip"[</w:t>
      </w:r>
      <w:proofErr w:type="spellStart"/>
      <w:r w:rsidRPr="00A42D3D">
        <w:t>MeSH</w:t>
      </w:r>
      <w:proofErr w:type="spellEnd"/>
      <w:r w:rsidRPr="00A42D3D">
        <w:t xml:space="preserve"> Terms] OR ("arthroplasty"[All Fields] AND "replacement"[All Fields] AND "hip"[All Fields]) OR "hip replacement arthroplasty"[All Fields] OR ("hip"[All Fields] AND "replacement"[All Fields]) OR "hip replacement"[All Fields]) OR (("hip"[</w:t>
      </w:r>
      <w:proofErr w:type="spellStart"/>
      <w:r w:rsidRPr="00A42D3D">
        <w:t>MeSH</w:t>
      </w:r>
      <w:proofErr w:type="spellEnd"/>
      <w:r w:rsidRPr="00A42D3D">
        <w:t xml:space="preserve"> Terms] OR "hip"[All Fields]) AND ("arthroplasty"[</w:t>
      </w:r>
      <w:proofErr w:type="spellStart"/>
      <w:r w:rsidRPr="00A42D3D">
        <w:t>MeSH</w:t>
      </w:r>
      <w:proofErr w:type="spellEnd"/>
      <w:r w:rsidRPr="00A42D3D">
        <w:t xml:space="preserve"> Terms] OR "arthroplasty"[All Fields] OR "arthroplasties"[All Fields])) OR ("arthroplasty, replacement, knee"[</w:t>
      </w:r>
      <w:proofErr w:type="spellStart"/>
      <w:r w:rsidRPr="00A42D3D">
        <w:t>MeSH</w:t>
      </w:r>
      <w:proofErr w:type="spellEnd"/>
      <w:r w:rsidRPr="00A42D3D">
        <w:t xml:space="preserve"> Terms] OR ("arthroplasty, replacement, knee"[</w:t>
      </w:r>
      <w:proofErr w:type="spellStart"/>
      <w:r w:rsidRPr="00A42D3D">
        <w:t>MeSH</w:t>
      </w:r>
      <w:proofErr w:type="spellEnd"/>
      <w:r w:rsidRPr="00A42D3D">
        <w:t xml:space="preserve"> Terms] OR ("arthroplasty"[All Fields] AND "replacement"[All Fields] AND "knee"[All Fields]) OR "knee replacement arthroplasty"[All Fields] OR ("knee"[All Fields] AND "replacement"[All Fields]) OR "knee replacement"[All Fields]) OR ("arthroplasty, replacement, knee"[</w:t>
      </w:r>
      <w:proofErr w:type="spellStart"/>
      <w:r w:rsidRPr="00A42D3D">
        <w:t>MeSH</w:t>
      </w:r>
      <w:proofErr w:type="spellEnd"/>
      <w:r w:rsidRPr="00A42D3D">
        <w:t xml:space="preserve"> Terms] OR ("arthroplasty"[All Fields] AND "replacement"[All Fields] AND "knee"[All Fields]) OR "knee replacement arthroplasty"[All Fields] OR ("knee"[All Fields] AND "arthroplasty"[All Fields]) OR "knee arthroplasty"[All Fields]))) AND ("anticoagulants"[</w:t>
      </w:r>
      <w:proofErr w:type="spellStart"/>
      <w:r w:rsidRPr="00A42D3D">
        <w:t>MeSH</w:t>
      </w:r>
      <w:proofErr w:type="spellEnd"/>
      <w:r w:rsidRPr="00A42D3D">
        <w:t xml:space="preserve"> Terms] OR "aspirin"[</w:t>
      </w:r>
      <w:proofErr w:type="spellStart"/>
      <w:r w:rsidRPr="00A42D3D">
        <w:t>MeSH</w:t>
      </w:r>
      <w:proofErr w:type="spellEnd"/>
      <w:r w:rsidRPr="00A42D3D">
        <w:t xml:space="preserve"> Terms] OR "heparin, low molecular weight"[</w:t>
      </w:r>
      <w:proofErr w:type="spellStart"/>
      <w:r w:rsidRPr="00A42D3D">
        <w:t>MeSH</w:t>
      </w:r>
      <w:proofErr w:type="spellEnd"/>
      <w:r w:rsidRPr="00A42D3D">
        <w:t xml:space="preserve"> Terms] OR "</w:t>
      </w:r>
      <w:proofErr w:type="spellStart"/>
      <w:r w:rsidRPr="00A42D3D">
        <w:t>dalteparin</w:t>
      </w:r>
      <w:proofErr w:type="spellEnd"/>
      <w:r w:rsidRPr="00A42D3D">
        <w:t>"[</w:t>
      </w:r>
      <w:proofErr w:type="spellStart"/>
      <w:r w:rsidRPr="00A42D3D">
        <w:t>MeSH</w:t>
      </w:r>
      <w:proofErr w:type="spellEnd"/>
      <w:r w:rsidRPr="00A42D3D">
        <w:t xml:space="preserve"> Terms] OR "enoxaparin"[</w:t>
      </w:r>
      <w:proofErr w:type="spellStart"/>
      <w:r w:rsidRPr="00A42D3D">
        <w:t>MeSH</w:t>
      </w:r>
      <w:proofErr w:type="spellEnd"/>
      <w:r w:rsidRPr="00A42D3D">
        <w:t xml:space="preserve"> Terms] OR ("warfarin"[</w:t>
      </w:r>
      <w:proofErr w:type="spellStart"/>
      <w:r w:rsidRPr="00A42D3D">
        <w:t>MeSH</w:t>
      </w:r>
      <w:proofErr w:type="spellEnd"/>
      <w:r w:rsidRPr="00A42D3D">
        <w:t xml:space="preserve"> Terms] OR "warfarin"[All Fields]) OR ("factor </w:t>
      </w:r>
      <w:proofErr w:type="spellStart"/>
      <w:r w:rsidRPr="00A42D3D">
        <w:t>xa</w:t>
      </w:r>
      <w:proofErr w:type="spellEnd"/>
      <w:r w:rsidRPr="00A42D3D">
        <w:t xml:space="preserve"> inhibitors"[</w:t>
      </w:r>
      <w:proofErr w:type="spellStart"/>
      <w:r w:rsidRPr="00A42D3D">
        <w:t>MeSH</w:t>
      </w:r>
      <w:proofErr w:type="spellEnd"/>
      <w:r w:rsidRPr="00A42D3D">
        <w:t xml:space="preserve"> Terms] OR ("factor"[All Fields] AND "</w:t>
      </w:r>
      <w:proofErr w:type="spellStart"/>
      <w:r w:rsidRPr="00A42D3D">
        <w:t>xa</w:t>
      </w:r>
      <w:proofErr w:type="spellEnd"/>
      <w:r w:rsidRPr="00A42D3D">
        <w:t xml:space="preserve">"[All Fields] AND "inhibitors"[All Fields]) OR "factor </w:t>
      </w:r>
      <w:proofErr w:type="spellStart"/>
      <w:r w:rsidRPr="00A42D3D">
        <w:t>xa</w:t>
      </w:r>
      <w:proofErr w:type="spellEnd"/>
      <w:r w:rsidRPr="00A42D3D">
        <w:t xml:space="preserve"> inhibitors"[All Fields] OR ("factor"[All Fields] AND "</w:t>
      </w:r>
      <w:proofErr w:type="spellStart"/>
      <w:r w:rsidRPr="00A42D3D">
        <w:t>xa</w:t>
      </w:r>
      <w:proofErr w:type="spellEnd"/>
      <w:r w:rsidRPr="00A42D3D">
        <w:t xml:space="preserve">"[All Fields] AND "inhibitor"[All Fields]) OR "factor </w:t>
      </w:r>
      <w:proofErr w:type="spellStart"/>
      <w:r w:rsidRPr="00A42D3D">
        <w:t>xa</w:t>
      </w:r>
      <w:proofErr w:type="spellEnd"/>
      <w:r w:rsidRPr="00A42D3D">
        <w:t xml:space="preserve"> inhibitor"[All Fields]) OR (("thrombin"[</w:t>
      </w:r>
      <w:proofErr w:type="spellStart"/>
      <w:r w:rsidRPr="00A42D3D">
        <w:t>MeSH</w:t>
      </w:r>
      <w:proofErr w:type="spellEnd"/>
      <w:r w:rsidRPr="00A42D3D">
        <w:t xml:space="preserve"> Terms] OR "thrombin"[All Fields]) AND ("antagonists and inhibitors"[</w:t>
      </w:r>
      <w:proofErr w:type="spellStart"/>
      <w:r w:rsidRPr="00A42D3D">
        <w:t>MeSH</w:t>
      </w:r>
      <w:proofErr w:type="spellEnd"/>
      <w:r w:rsidRPr="00A42D3D">
        <w:t xml:space="preserve"> Subheading] OR ("antagonists"[All Fields] AND "inhibitors"[All Fields]) OR "antagonists and inhibitors"[All Fields] OR "inhibitors"[All Fields] OR "inhibitor"[All Fields] OR "inhibitor s"[All Fields])) OR ("antithrombins"[Pharmacological Action] OR "antithrombins"[</w:t>
      </w:r>
      <w:proofErr w:type="spellStart"/>
      <w:r w:rsidRPr="00A42D3D">
        <w:t>MeSH</w:t>
      </w:r>
      <w:proofErr w:type="spellEnd"/>
      <w:r w:rsidRPr="00A42D3D">
        <w:t xml:space="preserve"> Terms] OR "antithrombins"[All Fields] OR ("direct"[All Fields] AND "thrombin"[All Fields] AND "inhibitor"[All Fields]) OR "direct thrombin inhibitor"[All Fields]) OR ("factor </w:t>
      </w:r>
      <w:proofErr w:type="spellStart"/>
      <w:r w:rsidRPr="00A42D3D">
        <w:t>xa</w:t>
      </w:r>
      <w:proofErr w:type="spellEnd"/>
      <w:r w:rsidRPr="00A42D3D">
        <w:t xml:space="preserve"> </w:t>
      </w:r>
      <w:r w:rsidRPr="00A42D3D">
        <w:lastRenderedPageBreak/>
        <w:t xml:space="preserve">inhibitors"[Pharmacological Action] OR "factor </w:t>
      </w:r>
      <w:proofErr w:type="spellStart"/>
      <w:r w:rsidRPr="00A42D3D">
        <w:t>xa</w:t>
      </w:r>
      <w:proofErr w:type="spellEnd"/>
      <w:r w:rsidRPr="00A42D3D">
        <w:t xml:space="preserve"> inhibitors"[</w:t>
      </w:r>
      <w:proofErr w:type="spellStart"/>
      <w:r w:rsidRPr="00A42D3D">
        <w:t>MeSH</w:t>
      </w:r>
      <w:proofErr w:type="spellEnd"/>
      <w:r w:rsidRPr="00A42D3D">
        <w:t xml:space="preserve"> Terms] OR ("factor"[All Fields] AND "</w:t>
      </w:r>
      <w:proofErr w:type="spellStart"/>
      <w:r w:rsidRPr="00A42D3D">
        <w:t>xa</w:t>
      </w:r>
      <w:proofErr w:type="spellEnd"/>
      <w:r w:rsidRPr="00A42D3D">
        <w:t xml:space="preserve">"[All Fields] AND "inhibitors"[All Fields]) OR "factor </w:t>
      </w:r>
      <w:proofErr w:type="spellStart"/>
      <w:r w:rsidRPr="00A42D3D">
        <w:t>xa</w:t>
      </w:r>
      <w:proofErr w:type="spellEnd"/>
      <w:r w:rsidRPr="00A42D3D">
        <w:t xml:space="preserve"> inhibitors"[All Fields] OR ("direct"[All Fields] AND "acting"[All Fields] AND "oral"[All Fields] AND "anticoagulants"[All Fields]) OR "direct acting oral anticoagulants"[All Fields]) OR "DOAC"[All Fields] OR "DOACs"[All Fields] OR ("heparin, low molecular weight"[</w:t>
      </w:r>
      <w:proofErr w:type="spellStart"/>
      <w:r w:rsidRPr="00A42D3D">
        <w:t>MeSH</w:t>
      </w:r>
      <w:proofErr w:type="spellEnd"/>
      <w:r w:rsidRPr="00A42D3D">
        <w:t xml:space="preserve"> Terms] OR ("heparin"[All Fields] AND "low molecular weight"[All Fields]) OR "low-molecular-weight heparin"[All Fields] OR "</w:t>
      </w:r>
      <w:proofErr w:type="spellStart"/>
      <w:r w:rsidRPr="00A42D3D">
        <w:t>lmwh</w:t>
      </w:r>
      <w:proofErr w:type="spellEnd"/>
      <w:r w:rsidRPr="00A42D3D">
        <w:t>"[All Fields])))</w:t>
      </w:r>
    </w:p>
    <w:p w14:paraId="5E3EE23A" w14:textId="1E79D714" w:rsidR="00C52417" w:rsidRPr="00411972" w:rsidRDefault="00C52417" w:rsidP="00C52417">
      <w:pPr>
        <w:rPr>
          <w:b/>
          <w:bCs/>
        </w:rPr>
      </w:pPr>
      <w:r w:rsidRPr="00411972">
        <w:rPr>
          <w:b/>
          <w:bCs/>
        </w:rPr>
        <w:t>Total Results: 1,476</w:t>
      </w:r>
      <w:r w:rsidR="007D7D99">
        <w:rPr>
          <w:b/>
          <w:bCs/>
        </w:rPr>
        <w:t xml:space="preserve"> hits</w:t>
      </w:r>
      <w:r w:rsidR="00411972" w:rsidRPr="00411972">
        <w:rPr>
          <w:b/>
          <w:bCs/>
        </w:rPr>
        <w:t>.</w:t>
      </w:r>
    </w:p>
    <w:p w14:paraId="2FF761F6" w14:textId="006FF2F0" w:rsidR="00C52417" w:rsidRPr="00411972" w:rsidRDefault="00C52417" w:rsidP="00C52417">
      <w:pPr>
        <w:rPr>
          <w:b/>
          <w:bCs/>
          <w:i/>
        </w:rPr>
      </w:pPr>
      <w:r w:rsidRPr="00411972">
        <w:rPr>
          <w:b/>
          <w:bCs/>
          <w:i/>
        </w:rPr>
        <w:t>Inclusion</w:t>
      </w:r>
      <w:r w:rsidR="00411972" w:rsidRPr="00411972">
        <w:rPr>
          <w:b/>
          <w:bCs/>
          <w:i/>
        </w:rPr>
        <w:t xml:space="preserve"> Criteria:</w:t>
      </w:r>
    </w:p>
    <w:p w14:paraId="4075F6AE" w14:textId="77777777" w:rsidR="00C52417" w:rsidRPr="00A42D3D" w:rsidRDefault="00C52417" w:rsidP="00A349C5">
      <w:pPr>
        <w:numPr>
          <w:ilvl w:val="0"/>
          <w:numId w:val="5"/>
        </w:numPr>
      </w:pPr>
      <w:r w:rsidRPr="00A42D3D">
        <w:t>Primary Research</w:t>
      </w:r>
    </w:p>
    <w:p w14:paraId="088542A9" w14:textId="77777777" w:rsidR="00C52417" w:rsidRPr="00A42D3D" w:rsidRDefault="00C52417" w:rsidP="00A349C5">
      <w:pPr>
        <w:numPr>
          <w:ilvl w:val="0"/>
          <w:numId w:val="5"/>
        </w:numPr>
      </w:pPr>
      <w:r w:rsidRPr="00A42D3D">
        <w:t>Reported Venous Thromboembolism Rates </w:t>
      </w:r>
    </w:p>
    <w:p w14:paraId="7B5B11E0" w14:textId="77777777" w:rsidR="00C52417" w:rsidRPr="00A42D3D" w:rsidRDefault="00C52417" w:rsidP="00A349C5">
      <w:pPr>
        <w:numPr>
          <w:ilvl w:val="0"/>
          <w:numId w:val="5"/>
        </w:numPr>
      </w:pPr>
      <w:r w:rsidRPr="00A42D3D">
        <w:t>Evaluation of at Least One Chemotherapeutic Agent </w:t>
      </w:r>
    </w:p>
    <w:p w14:paraId="29BDC439" w14:textId="0782FA78" w:rsidR="00C52417" w:rsidRPr="00411972" w:rsidRDefault="00C52417" w:rsidP="00C52417">
      <w:pPr>
        <w:rPr>
          <w:b/>
          <w:bCs/>
          <w:i/>
        </w:rPr>
      </w:pPr>
      <w:r w:rsidRPr="00411972">
        <w:rPr>
          <w:b/>
          <w:bCs/>
          <w:i/>
        </w:rPr>
        <w:t>Exclusion</w:t>
      </w:r>
      <w:r w:rsidR="00411972" w:rsidRPr="00411972">
        <w:rPr>
          <w:b/>
          <w:bCs/>
          <w:i/>
        </w:rPr>
        <w:t xml:space="preserve"> Criteria:</w:t>
      </w:r>
    </w:p>
    <w:p w14:paraId="701D75ED" w14:textId="77777777" w:rsidR="00C52417" w:rsidRPr="00A42D3D" w:rsidRDefault="00C52417" w:rsidP="00A349C5">
      <w:pPr>
        <w:numPr>
          <w:ilvl w:val="0"/>
          <w:numId w:val="6"/>
        </w:numPr>
      </w:pPr>
      <w:r w:rsidRPr="00A42D3D">
        <w:t>Review Articles</w:t>
      </w:r>
    </w:p>
    <w:p w14:paraId="35420048" w14:textId="77777777" w:rsidR="00C52417" w:rsidRPr="00A42D3D" w:rsidRDefault="00C52417" w:rsidP="00A349C5">
      <w:pPr>
        <w:numPr>
          <w:ilvl w:val="0"/>
          <w:numId w:val="6"/>
        </w:numPr>
      </w:pPr>
      <w:r w:rsidRPr="00A42D3D">
        <w:t>Revision Total Joint Arthroplasty</w:t>
      </w:r>
    </w:p>
    <w:p w14:paraId="4011954F" w14:textId="77777777" w:rsidR="00C52417" w:rsidRPr="008B15D0" w:rsidRDefault="00C52417" w:rsidP="00A349C5">
      <w:pPr>
        <w:numPr>
          <w:ilvl w:val="0"/>
          <w:numId w:val="6"/>
        </w:numPr>
      </w:pPr>
      <w:r w:rsidRPr="00A42D3D">
        <w:t>Non-English Literature</w:t>
      </w:r>
      <w:r>
        <w:t>.</w:t>
      </w:r>
    </w:p>
    <w:p w14:paraId="515EDF07" w14:textId="77777777" w:rsidR="0064165E" w:rsidRDefault="0064165E" w:rsidP="0052231E">
      <w:pPr>
        <w:pBdr>
          <w:top w:val="nil"/>
          <w:left w:val="nil"/>
          <w:bottom w:val="nil"/>
          <w:right w:val="nil"/>
          <w:between w:val="nil"/>
          <w:bar w:val="nil"/>
        </w:pBdr>
      </w:pPr>
    </w:p>
    <w:p w14:paraId="66120898" w14:textId="77777777" w:rsidR="001545DC" w:rsidRPr="005B2C15" w:rsidRDefault="001545DC" w:rsidP="001545DC">
      <w:pPr>
        <w:rPr>
          <w:b/>
          <w:bCs/>
          <w:color w:val="FF0000"/>
        </w:rPr>
      </w:pPr>
      <w:r w:rsidRPr="005B2C15">
        <w:rPr>
          <w:b/>
          <w:bCs/>
          <w:color w:val="FF0000"/>
        </w:rPr>
        <w:t>2 - Is there a difference in VTE risk profile for patients undergoing total hip arthroplasty or total knee arthroplasty?</w:t>
      </w:r>
    </w:p>
    <w:p w14:paraId="0E28AE39" w14:textId="4B709441" w:rsidR="009C7A60" w:rsidRPr="00AB3221" w:rsidRDefault="009C7A60" w:rsidP="009C7A60">
      <w:pPr>
        <w:rPr>
          <w:b/>
          <w:bCs/>
        </w:rPr>
      </w:pPr>
      <w:r w:rsidRPr="00AB3221">
        <w:rPr>
          <w:b/>
          <w:bCs/>
          <w:color w:val="000000"/>
        </w:rPr>
        <w:t xml:space="preserve">Search </w:t>
      </w:r>
      <w:r w:rsidR="00AB3221">
        <w:rPr>
          <w:b/>
          <w:bCs/>
          <w:color w:val="000000"/>
        </w:rPr>
        <w:t>T</w:t>
      </w:r>
      <w:r w:rsidRPr="00AB3221">
        <w:rPr>
          <w:b/>
          <w:bCs/>
          <w:color w:val="000000"/>
        </w:rPr>
        <w:t>erms:</w:t>
      </w:r>
    </w:p>
    <w:p w14:paraId="49B08065" w14:textId="77777777" w:rsidR="009C7A60" w:rsidRPr="003A22D8" w:rsidRDefault="009C7A60" w:rsidP="009C7A60">
      <w:r w:rsidRPr="003A22D8">
        <w:rPr>
          <w:color w:val="000000"/>
        </w:rPr>
        <w:t xml:space="preserve">(("Venous Thromboembolism"[Mesh]) OR ("Venous Thrombosis"[Mesh]) OR ("pulmonary embolism") OR ("deep vein thrombosis")) AND ((risk score[Text Word]) OR (risk stratification[Text Word]) OR (risk calculator[Text Word]) OR (risk assessment[Text Word]) OR (risk scoring[Text Word]) OR (risk </w:t>
      </w:r>
      <w:proofErr w:type="spellStart"/>
      <w:r w:rsidRPr="003A22D8">
        <w:rPr>
          <w:color w:val="000000"/>
        </w:rPr>
        <w:t>scor</w:t>
      </w:r>
      <w:proofErr w:type="spellEnd"/>
      <w:r w:rsidRPr="003A22D8">
        <w:rPr>
          <w:color w:val="000000"/>
        </w:rPr>
        <w:t xml:space="preserve">*[Text Word]) OR (patient stratification[Text Word]) OR (risk </w:t>
      </w:r>
      <w:proofErr w:type="spellStart"/>
      <w:r w:rsidRPr="003A22D8">
        <w:rPr>
          <w:color w:val="000000"/>
        </w:rPr>
        <w:t>stratif</w:t>
      </w:r>
      <w:proofErr w:type="spellEnd"/>
      <w:r w:rsidRPr="003A22D8">
        <w:rPr>
          <w:color w:val="000000"/>
        </w:rPr>
        <w:t xml:space="preserve">*[Text Word]) OR (patient </w:t>
      </w:r>
      <w:proofErr w:type="spellStart"/>
      <w:r w:rsidRPr="003A22D8">
        <w:rPr>
          <w:color w:val="000000"/>
        </w:rPr>
        <w:t>stratific</w:t>
      </w:r>
      <w:proofErr w:type="spellEnd"/>
      <w:r w:rsidRPr="003A22D8">
        <w:rPr>
          <w:color w:val="000000"/>
        </w:rPr>
        <w:t>*[Text Word])) AND ((Arthroplasty, Replacement, Knee[</w:t>
      </w:r>
      <w:proofErr w:type="spellStart"/>
      <w:r w:rsidRPr="003A22D8">
        <w:rPr>
          <w:color w:val="000000"/>
        </w:rPr>
        <w:t>MeSH</w:t>
      </w:r>
      <w:proofErr w:type="spellEnd"/>
      <w:r w:rsidRPr="003A22D8">
        <w:rPr>
          <w:color w:val="000000"/>
        </w:rPr>
        <w:t xml:space="preserve"> Terms]) OR (Arthroplasty, Replacement, Knee[Title/Abstract]) OR (Arthroplasty, Replacement, Knee) OR (TKA) OR (Total knee arthroplasty) OR (Arthroplasty, Replacement, Hip[</w:t>
      </w:r>
      <w:proofErr w:type="spellStart"/>
      <w:r w:rsidRPr="003A22D8">
        <w:rPr>
          <w:color w:val="000000"/>
        </w:rPr>
        <w:t>MeSH</w:t>
      </w:r>
      <w:proofErr w:type="spellEnd"/>
      <w:r w:rsidRPr="003A22D8">
        <w:rPr>
          <w:color w:val="000000"/>
        </w:rPr>
        <w:t xml:space="preserve"> Terms]) OR (Arthroplasty, Replacement, Hip[Title/Abstract]) OR (Arthroplasty, Replacement, Hip) OR (THA))</w:t>
      </w:r>
    </w:p>
    <w:p w14:paraId="6D9EED0C" w14:textId="554731BC" w:rsidR="00C14848" w:rsidRPr="00C14848" w:rsidRDefault="00C14848" w:rsidP="009C7A60">
      <w:pPr>
        <w:rPr>
          <w:b/>
          <w:bCs/>
          <w:color w:val="000000"/>
        </w:rPr>
      </w:pPr>
      <w:r w:rsidRPr="00C14848">
        <w:rPr>
          <w:b/>
          <w:bCs/>
          <w:color w:val="000000"/>
        </w:rPr>
        <w:t>Total Results:</w:t>
      </w:r>
      <w:r w:rsidR="009C7A60" w:rsidRPr="00C14848">
        <w:rPr>
          <w:b/>
          <w:bCs/>
          <w:color w:val="000000"/>
        </w:rPr>
        <w:t xml:space="preserve"> 198 </w:t>
      </w:r>
      <w:r w:rsidRPr="00C14848">
        <w:rPr>
          <w:b/>
          <w:bCs/>
          <w:color w:val="000000"/>
        </w:rPr>
        <w:t>hits.</w:t>
      </w:r>
    </w:p>
    <w:p w14:paraId="251A7E6E" w14:textId="77777777" w:rsidR="00C14848" w:rsidRDefault="00C14848" w:rsidP="009C7A60">
      <w:pPr>
        <w:rPr>
          <w:color w:val="000000"/>
        </w:rPr>
      </w:pPr>
      <w:r>
        <w:rPr>
          <w:color w:val="000000"/>
        </w:rPr>
        <w:t>W</w:t>
      </w:r>
      <w:r w:rsidR="009C7A60" w:rsidRPr="003A22D8">
        <w:rPr>
          <w:color w:val="000000"/>
        </w:rPr>
        <w:t xml:space="preserve">hich were screened and then evaluated for inclusion. Furthermore, the authors manually reviewed the bibliographies of retrieved articles for additional citations when deemed appropriate. </w:t>
      </w:r>
    </w:p>
    <w:p w14:paraId="480CE4F4" w14:textId="0470FF42" w:rsidR="009C7A60" w:rsidRPr="003A22D8" w:rsidRDefault="009C7A60" w:rsidP="009C7A60">
      <w:r w:rsidRPr="003A22D8">
        <w:rPr>
          <w:color w:val="000000"/>
        </w:rPr>
        <w:t>The final document included 37 references.</w:t>
      </w:r>
    </w:p>
    <w:p w14:paraId="05EB3338" w14:textId="22DD45F6" w:rsidR="009C7A60" w:rsidRPr="007D7D99" w:rsidRDefault="009C7A60" w:rsidP="009C7A60">
      <w:pPr>
        <w:rPr>
          <w:b/>
          <w:bCs/>
          <w:i/>
          <w:iCs/>
        </w:rPr>
      </w:pPr>
      <w:r w:rsidRPr="007D7D99">
        <w:rPr>
          <w:b/>
          <w:bCs/>
          <w:i/>
          <w:iCs/>
          <w:color w:val="000000"/>
        </w:rPr>
        <w:t xml:space="preserve">Inclusion </w:t>
      </w:r>
      <w:r w:rsidR="007D7D99">
        <w:rPr>
          <w:b/>
          <w:bCs/>
          <w:i/>
          <w:iCs/>
          <w:color w:val="000000"/>
        </w:rPr>
        <w:t>C</w:t>
      </w:r>
      <w:r w:rsidRPr="007D7D99">
        <w:rPr>
          <w:b/>
          <w:bCs/>
          <w:i/>
          <w:iCs/>
          <w:color w:val="000000"/>
        </w:rPr>
        <w:t>riteria</w:t>
      </w:r>
      <w:r w:rsidR="007D7D99">
        <w:rPr>
          <w:b/>
          <w:bCs/>
          <w:i/>
          <w:iCs/>
          <w:color w:val="000000"/>
        </w:rPr>
        <w:t>:</w:t>
      </w:r>
    </w:p>
    <w:p w14:paraId="2B18A245" w14:textId="77777777" w:rsidR="009C7A60" w:rsidRPr="003A22D8" w:rsidRDefault="009C7A60" w:rsidP="007D7D99">
      <w:pPr>
        <w:pStyle w:val="ListParagraph"/>
        <w:numPr>
          <w:ilvl w:val="0"/>
          <w:numId w:val="16"/>
        </w:numPr>
      </w:pPr>
      <w:r w:rsidRPr="007D7D99">
        <w:rPr>
          <w:color w:val="000000"/>
        </w:rPr>
        <w:t>Studies comparing risk factors and/or differences for VTE risk in THA and/or TKA</w:t>
      </w:r>
    </w:p>
    <w:p w14:paraId="6B15EA02" w14:textId="77777777" w:rsidR="009C7A60" w:rsidRPr="003A22D8" w:rsidRDefault="009C7A60" w:rsidP="007D7D99">
      <w:pPr>
        <w:pStyle w:val="ListParagraph"/>
        <w:numPr>
          <w:ilvl w:val="0"/>
          <w:numId w:val="16"/>
        </w:numPr>
      </w:pPr>
      <w:r w:rsidRPr="007D7D99">
        <w:rPr>
          <w:color w:val="000000"/>
        </w:rPr>
        <w:t>Studies comparing risk stratification differences between THA and TKA</w:t>
      </w:r>
    </w:p>
    <w:p w14:paraId="4088CF1B" w14:textId="137ED07D" w:rsidR="009C7A60" w:rsidRPr="007D7D99" w:rsidRDefault="009C7A60" w:rsidP="009C7A60">
      <w:pPr>
        <w:rPr>
          <w:b/>
          <w:bCs/>
          <w:i/>
          <w:iCs/>
        </w:rPr>
      </w:pPr>
      <w:r w:rsidRPr="007D7D99">
        <w:rPr>
          <w:b/>
          <w:bCs/>
          <w:i/>
          <w:iCs/>
          <w:color w:val="000000"/>
        </w:rPr>
        <w:t xml:space="preserve">Exclusion </w:t>
      </w:r>
      <w:r w:rsidR="007D7D99">
        <w:rPr>
          <w:b/>
          <w:bCs/>
          <w:i/>
          <w:iCs/>
          <w:color w:val="000000"/>
        </w:rPr>
        <w:t>C</w:t>
      </w:r>
      <w:r w:rsidRPr="007D7D99">
        <w:rPr>
          <w:b/>
          <w:bCs/>
          <w:i/>
          <w:iCs/>
          <w:color w:val="000000"/>
        </w:rPr>
        <w:t>riteria</w:t>
      </w:r>
      <w:r w:rsidR="007D7D99">
        <w:rPr>
          <w:b/>
          <w:bCs/>
          <w:i/>
          <w:iCs/>
          <w:color w:val="000000"/>
        </w:rPr>
        <w:t>:</w:t>
      </w:r>
    </w:p>
    <w:p w14:paraId="5B7E08FC" w14:textId="77777777" w:rsidR="009C7A60" w:rsidRPr="003A22D8" w:rsidRDefault="009C7A60" w:rsidP="007D7D99">
      <w:pPr>
        <w:pStyle w:val="ListParagraph"/>
        <w:numPr>
          <w:ilvl w:val="0"/>
          <w:numId w:val="17"/>
        </w:numPr>
      </w:pPr>
      <w:r w:rsidRPr="007D7D99">
        <w:rPr>
          <w:color w:val="000000"/>
        </w:rPr>
        <w:t>Absence of comparison in risk stratification</w:t>
      </w:r>
    </w:p>
    <w:p w14:paraId="0D2BA502" w14:textId="77777777" w:rsidR="009C7A60" w:rsidRPr="003A22D8" w:rsidRDefault="009C7A60" w:rsidP="007D7D99">
      <w:pPr>
        <w:pStyle w:val="ListParagraph"/>
        <w:numPr>
          <w:ilvl w:val="0"/>
          <w:numId w:val="17"/>
        </w:numPr>
      </w:pPr>
      <w:r w:rsidRPr="007D7D99">
        <w:rPr>
          <w:color w:val="000000"/>
        </w:rPr>
        <w:t>Not THA or TKA surgery</w:t>
      </w:r>
      <w:r>
        <w:t>.</w:t>
      </w:r>
    </w:p>
    <w:p w14:paraId="23914A74" w14:textId="77777777" w:rsidR="00411972" w:rsidRDefault="00411972" w:rsidP="0052231E">
      <w:pPr>
        <w:pBdr>
          <w:top w:val="nil"/>
          <w:left w:val="nil"/>
          <w:bottom w:val="nil"/>
          <w:right w:val="nil"/>
          <w:between w:val="nil"/>
          <w:bar w:val="nil"/>
        </w:pBdr>
      </w:pPr>
    </w:p>
    <w:p w14:paraId="613FEEB9" w14:textId="77777777" w:rsidR="0005390D" w:rsidRPr="00690E08" w:rsidRDefault="0005390D" w:rsidP="0005390D">
      <w:pPr>
        <w:rPr>
          <w:b/>
          <w:bCs/>
          <w:color w:val="FF0000"/>
        </w:rPr>
      </w:pPr>
      <w:r w:rsidRPr="00690E08">
        <w:rPr>
          <w:b/>
          <w:bCs/>
          <w:color w:val="FF0000"/>
        </w:rPr>
        <w:t>3 - What is the most optimal VTE prophylaxis following TKA/THA?</w:t>
      </w:r>
    </w:p>
    <w:p w14:paraId="33DCDF1F" w14:textId="77777777" w:rsidR="00693832" w:rsidRPr="00AB3221" w:rsidRDefault="00693832" w:rsidP="00693832">
      <w:pPr>
        <w:rPr>
          <w:b/>
          <w:bCs/>
        </w:rPr>
      </w:pPr>
      <w:r w:rsidRPr="00AB3221">
        <w:rPr>
          <w:b/>
          <w:bCs/>
          <w:color w:val="000000"/>
        </w:rPr>
        <w:t xml:space="preserve">Search </w:t>
      </w:r>
      <w:r>
        <w:rPr>
          <w:b/>
          <w:bCs/>
          <w:color w:val="000000"/>
        </w:rPr>
        <w:t>T</w:t>
      </w:r>
      <w:r w:rsidRPr="00AB3221">
        <w:rPr>
          <w:b/>
          <w:bCs/>
          <w:color w:val="000000"/>
        </w:rPr>
        <w:t>erms:</w:t>
      </w:r>
    </w:p>
    <w:p w14:paraId="1F3CBBD7" w14:textId="38FCC692" w:rsidR="00577B47" w:rsidRPr="00142468" w:rsidRDefault="00577B47" w:rsidP="00577B47">
      <w:pPr>
        <w:rPr>
          <w:lang w:eastAsia="de-DE"/>
        </w:rPr>
      </w:pPr>
      <w:r w:rsidRPr="00142468">
        <w:rPr>
          <w:lang w:eastAsia="de-DE"/>
        </w:rPr>
        <w:t>Software: All statistical analyses were done using R Studio (Version 4.0.2, Vienna, Austria).</w:t>
      </w:r>
    </w:p>
    <w:p w14:paraId="77FEFCBF" w14:textId="17AA68CA" w:rsidR="00577B47" w:rsidRPr="00142468" w:rsidRDefault="00577B47" w:rsidP="00577B47">
      <w:pPr>
        <w:rPr>
          <w:lang w:eastAsia="de-DE"/>
        </w:rPr>
      </w:pPr>
      <w:proofErr w:type="spellStart"/>
      <w:r w:rsidRPr="00142468">
        <w:rPr>
          <w:lang w:eastAsia="de-DE"/>
        </w:rPr>
        <w:lastRenderedPageBreak/>
        <w:t>MeSH</w:t>
      </w:r>
      <w:proofErr w:type="spellEnd"/>
      <w:r w:rsidRPr="00142468">
        <w:rPr>
          <w:lang w:eastAsia="de-DE"/>
        </w:rPr>
        <w:t xml:space="preserve"> Terms:</w:t>
      </w:r>
    </w:p>
    <w:tbl>
      <w:tblPr>
        <w:tblW w:w="0" w:type="auto"/>
        <w:tblCellMar>
          <w:left w:w="0" w:type="dxa"/>
          <w:right w:w="0" w:type="dxa"/>
        </w:tblCellMar>
        <w:tblLook w:val="04A0" w:firstRow="1" w:lastRow="0" w:firstColumn="1" w:lastColumn="0" w:noHBand="0" w:noVBand="1"/>
      </w:tblPr>
      <w:tblGrid>
        <w:gridCol w:w="9344"/>
      </w:tblGrid>
      <w:tr w:rsidR="00577B47" w:rsidRPr="00142468" w14:paraId="1FE5CB28" w14:textId="77777777" w:rsidTr="007F5850">
        <w:trPr>
          <w:trHeight w:val="315"/>
        </w:trPr>
        <w:tc>
          <w:tcPr>
            <w:tcW w:w="934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331CD5" w14:textId="77777777" w:rsidR="00577B47" w:rsidRPr="00142468" w:rsidRDefault="00577B47" w:rsidP="007B2223">
            <w:pPr>
              <w:rPr>
                <w:lang w:eastAsia="de-DE"/>
              </w:rPr>
            </w:pPr>
            <w:r w:rsidRPr="00142468">
              <w:rPr>
                <w:lang w:eastAsia="de-DE"/>
              </w:rPr>
              <w:t>("Unilateral hip replacement" OR "Unilateral hip arthroplasty" OR "Unilateral hip prosthesis" OR "hip prosthesis" OR "Arthroplasty, Replacement, Hip"[Mesh]) AND (((Prevention and Control[</w:t>
            </w:r>
            <w:proofErr w:type="spellStart"/>
            <w:r w:rsidRPr="00142468">
              <w:rPr>
                <w:lang w:eastAsia="de-DE"/>
              </w:rPr>
              <w:t>MeSH</w:t>
            </w:r>
            <w:proofErr w:type="spellEnd"/>
            <w:r w:rsidRPr="00142468">
              <w:rPr>
                <w:lang w:eastAsia="de-DE"/>
              </w:rPr>
              <w:t xml:space="preserve"> Subheading]) OR (prevention[Title/Abstract])) OR (prevent*[Title/Abstract]) OR (prophylaxis[</w:t>
            </w:r>
            <w:proofErr w:type="spellStart"/>
            <w:r w:rsidRPr="00142468">
              <w:rPr>
                <w:lang w:eastAsia="de-DE"/>
              </w:rPr>
              <w:t>tw</w:t>
            </w:r>
            <w:proofErr w:type="spellEnd"/>
            <w:r w:rsidRPr="00142468">
              <w:rPr>
                <w:lang w:eastAsia="de-DE"/>
              </w:rPr>
              <w:t>]))) AND ("Venous Thromboembolism"[Mesh] OR "Venous Thrombosis"[Mesh] OR "pulmonary embolism" OR "deep vein thrombosis")</w:t>
            </w:r>
          </w:p>
        </w:tc>
      </w:tr>
      <w:tr w:rsidR="00577B47" w:rsidRPr="00142468" w14:paraId="61832962" w14:textId="77777777" w:rsidTr="007B222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AF84B6" w14:textId="77777777" w:rsidR="00577B47" w:rsidRPr="00142468" w:rsidRDefault="00577B47" w:rsidP="007B2223">
            <w:pPr>
              <w:rPr>
                <w:lang w:eastAsia="de-DE"/>
              </w:rPr>
            </w:pPr>
            <w:r w:rsidRPr="00142468">
              <w:rPr>
                <w:lang w:eastAsia="de-DE"/>
              </w:rPr>
              <w:t>("Unilateral knee replacement" OR "Unilateral knee arthroplasty" OR "Unilateral knee prosthesis" OR "knee prosthesis" OR "Arthroplasty, Replacement, knee"[Mesh]) AND (((Prevention and Control[</w:t>
            </w:r>
            <w:proofErr w:type="spellStart"/>
            <w:r w:rsidRPr="00142468">
              <w:rPr>
                <w:lang w:eastAsia="de-DE"/>
              </w:rPr>
              <w:t>MeSH</w:t>
            </w:r>
            <w:proofErr w:type="spellEnd"/>
            <w:r w:rsidRPr="00142468">
              <w:rPr>
                <w:lang w:eastAsia="de-DE"/>
              </w:rPr>
              <w:t xml:space="preserve"> Subheading]) OR (prevention[Title/Abstract])) OR (prevent*[Title/Abstract]) OR (prophylaxis[</w:t>
            </w:r>
            <w:proofErr w:type="spellStart"/>
            <w:r w:rsidRPr="00142468">
              <w:rPr>
                <w:lang w:eastAsia="de-DE"/>
              </w:rPr>
              <w:t>tw</w:t>
            </w:r>
            <w:proofErr w:type="spellEnd"/>
            <w:r w:rsidRPr="00142468">
              <w:rPr>
                <w:lang w:eastAsia="de-DE"/>
              </w:rPr>
              <w:t>]))) AND ("Venous Thromboembolism"[Mesh] OR "Venous Thrombosis"[Mesh] OR "pulmonary embolism" OR "deep vein thrombosis")</w:t>
            </w:r>
          </w:p>
        </w:tc>
      </w:tr>
    </w:tbl>
    <w:p w14:paraId="455FE649" w14:textId="77777777" w:rsidR="007F5850" w:rsidRPr="007F5850" w:rsidRDefault="007F5850" w:rsidP="007F5850">
      <w:pPr>
        <w:rPr>
          <w:b/>
          <w:bCs/>
          <w:lang w:eastAsia="de-DE"/>
        </w:rPr>
      </w:pPr>
      <w:r w:rsidRPr="007F5850">
        <w:rPr>
          <w:b/>
          <w:bCs/>
          <w:lang w:eastAsia="de-DE"/>
        </w:rPr>
        <w:t>Methodology:</w:t>
      </w:r>
    </w:p>
    <w:p w14:paraId="0B126028" w14:textId="77777777" w:rsidR="007F5850" w:rsidRPr="00142468" w:rsidRDefault="007F5850" w:rsidP="007F5850">
      <w:pPr>
        <w:rPr>
          <w:lang w:eastAsia="de-DE"/>
        </w:rPr>
      </w:pPr>
      <w:r w:rsidRPr="00142468">
        <w:rPr>
          <w:lang w:eastAsia="de-DE"/>
        </w:rPr>
        <w:t>After all appropriate data was extracted and reviewed; studies were compared first with Network Meta-Analyses (NMA). NMAs allowed us to see how the data interacted with each other and the most common occurrences of prophylactic drugs. Consistency testing was performed as well to check that the proper criteria was met. Odds Ratio Forest plots were created to assess the optimal prophylaxis. The reference point was chosen based on which drug presented the best probability odds per breakdown. Subgroup analyses were also performed focusing on RCT studies (Level I) only.</w:t>
      </w:r>
    </w:p>
    <w:p w14:paraId="0AF065F8" w14:textId="3B6EBB43" w:rsidR="00577B47" w:rsidRPr="007F5850" w:rsidRDefault="00577B47" w:rsidP="00577B47">
      <w:pPr>
        <w:rPr>
          <w:b/>
          <w:bCs/>
          <w:i/>
          <w:iCs/>
          <w:lang w:eastAsia="de-DE"/>
        </w:rPr>
      </w:pPr>
      <w:r w:rsidRPr="007F5850">
        <w:rPr>
          <w:b/>
          <w:bCs/>
          <w:i/>
          <w:iCs/>
          <w:lang w:eastAsia="de-DE"/>
        </w:rPr>
        <w:t>Inclusion</w:t>
      </w:r>
      <w:r w:rsidR="007F5850" w:rsidRPr="007F5850">
        <w:rPr>
          <w:b/>
          <w:bCs/>
          <w:i/>
          <w:iCs/>
          <w:lang w:eastAsia="de-DE"/>
        </w:rPr>
        <w:t xml:space="preserve"> Criteria</w:t>
      </w:r>
      <w:r w:rsidRPr="007F5850">
        <w:rPr>
          <w:b/>
          <w:bCs/>
          <w:i/>
          <w:iCs/>
          <w:lang w:eastAsia="de-DE"/>
        </w:rPr>
        <w:t>:</w:t>
      </w:r>
    </w:p>
    <w:p w14:paraId="4384A174" w14:textId="77777777" w:rsidR="00577B47" w:rsidRPr="00142468" w:rsidRDefault="00577B47" w:rsidP="00A349C5">
      <w:pPr>
        <w:numPr>
          <w:ilvl w:val="0"/>
          <w:numId w:val="7"/>
        </w:numPr>
        <w:rPr>
          <w:lang w:eastAsia="de-DE"/>
        </w:rPr>
      </w:pPr>
      <w:r w:rsidRPr="00142468">
        <w:rPr>
          <w:lang w:eastAsia="de-DE"/>
        </w:rPr>
        <w:t>Total Hip Arthroplasty, Total Knee Arthroplasty, or Total Joint Arthroplasty</w:t>
      </w:r>
    </w:p>
    <w:p w14:paraId="5232A81F" w14:textId="77777777" w:rsidR="00577B47" w:rsidRPr="00142468" w:rsidRDefault="00577B47" w:rsidP="00A349C5">
      <w:pPr>
        <w:numPr>
          <w:ilvl w:val="0"/>
          <w:numId w:val="7"/>
        </w:numPr>
        <w:rPr>
          <w:lang w:eastAsia="de-DE"/>
        </w:rPr>
      </w:pPr>
      <w:r w:rsidRPr="00142468">
        <w:rPr>
          <w:lang w:eastAsia="de-DE"/>
        </w:rPr>
        <w:t>Direct Comparisons within each study</w:t>
      </w:r>
    </w:p>
    <w:p w14:paraId="7C6883F3" w14:textId="77777777" w:rsidR="00577B47" w:rsidRPr="00142468" w:rsidRDefault="00577B47" w:rsidP="00A349C5">
      <w:pPr>
        <w:numPr>
          <w:ilvl w:val="0"/>
          <w:numId w:val="7"/>
        </w:numPr>
        <w:rPr>
          <w:lang w:eastAsia="de-DE"/>
        </w:rPr>
      </w:pPr>
      <w:r w:rsidRPr="00142468">
        <w:rPr>
          <w:lang w:eastAsia="de-DE"/>
        </w:rPr>
        <w:t>Outcomes of VTE, DVT, PE, and Bleeding Events</w:t>
      </w:r>
    </w:p>
    <w:p w14:paraId="509B078C" w14:textId="71DD73BF" w:rsidR="00577B47" w:rsidRPr="007F5850" w:rsidRDefault="00577B47" w:rsidP="00577B47">
      <w:pPr>
        <w:rPr>
          <w:b/>
          <w:bCs/>
          <w:i/>
          <w:iCs/>
          <w:lang w:eastAsia="de-DE"/>
        </w:rPr>
      </w:pPr>
      <w:r w:rsidRPr="007F5850">
        <w:rPr>
          <w:b/>
          <w:bCs/>
          <w:i/>
          <w:iCs/>
          <w:lang w:eastAsia="de-DE"/>
        </w:rPr>
        <w:t>Exclusion</w:t>
      </w:r>
      <w:r w:rsidR="007F5850" w:rsidRPr="007F5850">
        <w:rPr>
          <w:b/>
          <w:bCs/>
          <w:i/>
          <w:iCs/>
          <w:lang w:eastAsia="de-DE"/>
        </w:rPr>
        <w:t xml:space="preserve"> Criteria</w:t>
      </w:r>
      <w:r w:rsidRPr="007F5850">
        <w:rPr>
          <w:b/>
          <w:bCs/>
          <w:i/>
          <w:iCs/>
          <w:lang w:eastAsia="de-DE"/>
        </w:rPr>
        <w:t>:</w:t>
      </w:r>
    </w:p>
    <w:p w14:paraId="667D72E1" w14:textId="77777777" w:rsidR="00577B47" w:rsidRPr="00142468" w:rsidRDefault="00577B47" w:rsidP="00A349C5">
      <w:pPr>
        <w:numPr>
          <w:ilvl w:val="0"/>
          <w:numId w:val="8"/>
        </w:numPr>
        <w:rPr>
          <w:lang w:eastAsia="de-DE"/>
        </w:rPr>
      </w:pPr>
      <w:r w:rsidRPr="00142468">
        <w:rPr>
          <w:lang w:eastAsia="de-DE"/>
        </w:rPr>
        <w:t>Studies that were not comparative</w:t>
      </w:r>
    </w:p>
    <w:p w14:paraId="75AD0697" w14:textId="77777777" w:rsidR="00577B47" w:rsidRPr="00142468" w:rsidRDefault="00577B47" w:rsidP="00A349C5">
      <w:pPr>
        <w:numPr>
          <w:ilvl w:val="0"/>
          <w:numId w:val="8"/>
        </w:numPr>
        <w:rPr>
          <w:lang w:eastAsia="de-DE"/>
        </w:rPr>
      </w:pPr>
      <w:r w:rsidRPr="00142468">
        <w:rPr>
          <w:lang w:eastAsia="de-DE"/>
        </w:rPr>
        <w:t>Studies that looked placebos</w:t>
      </w:r>
    </w:p>
    <w:p w14:paraId="09E2BB6E" w14:textId="77777777" w:rsidR="00577B47" w:rsidRPr="00142468" w:rsidRDefault="00577B47" w:rsidP="00A349C5">
      <w:pPr>
        <w:numPr>
          <w:ilvl w:val="0"/>
          <w:numId w:val="8"/>
        </w:numPr>
        <w:rPr>
          <w:lang w:eastAsia="de-DE"/>
        </w:rPr>
      </w:pPr>
      <w:r w:rsidRPr="00142468">
        <w:rPr>
          <w:lang w:eastAsia="de-DE"/>
        </w:rPr>
        <w:t>Studies that did not define the drugs</w:t>
      </w:r>
    </w:p>
    <w:p w14:paraId="5A3D2614" w14:textId="08C5D60E" w:rsidR="00577B47" w:rsidRPr="00142468" w:rsidRDefault="00577B47" w:rsidP="00A349C5">
      <w:pPr>
        <w:numPr>
          <w:ilvl w:val="0"/>
          <w:numId w:val="8"/>
        </w:numPr>
        <w:rPr>
          <w:lang w:eastAsia="de-DE"/>
        </w:rPr>
      </w:pPr>
      <w:r w:rsidRPr="00142468">
        <w:rPr>
          <w:lang w:eastAsia="de-DE"/>
        </w:rPr>
        <w:t>Any study that looked at fractures</w:t>
      </w:r>
      <w:r w:rsidR="007F5850">
        <w:rPr>
          <w:lang w:eastAsia="de-DE"/>
        </w:rPr>
        <w:t>.</w:t>
      </w:r>
    </w:p>
    <w:p w14:paraId="76EAB32A" w14:textId="77777777" w:rsidR="00577B47" w:rsidRPr="00142468" w:rsidRDefault="00577B47" w:rsidP="00577B47">
      <w:pPr>
        <w:rPr>
          <w:lang w:eastAsia="de-DE"/>
        </w:rPr>
      </w:pPr>
    </w:p>
    <w:p w14:paraId="1AF9D32F" w14:textId="77777777" w:rsidR="00FE74A6" w:rsidRPr="00F06B3A" w:rsidRDefault="00FE74A6" w:rsidP="00FE74A6">
      <w:pPr>
        <w:jc w:val="both"/>
        <w:rPr>
          <w:b/>
          <w:bCs/>
          <w:color w:val="FF0000"/>
        </w:rPr>
      </w:pPr>
      <w:r w:rsidRPr="00F06B3A">
        <w:rPr>
          <w:b/>
          <w:bCs/>
          <w:color w:val="FF0000"/>
        </w:rPr>
        <w:t>4 - What is the chemoprophylactic agent of choice for patients undergoing simultaneous bilateral total knee arthroplasty (SBTKA)?</w:t>
      </w:r>
    </w:p>
    <w:p w14:paraId="1A500B7D" w14:textId="28B19B33" w:rsidR="00D304B4" w:rsidRPr="007F5850" w:rsidRDefault="00D304B4" w:rsidP="00D304B4">
      <w:pPr>
        <w:jc w:val="both"/>
        <w:rPr>
          <w:b/>
          <w:bCs/>
          <w:iCs/>
        </w:rPr>
      </w:pPr>
      <w:r w:rsidRPr="007F5850">
        <w:rPr>
          <w:b/>
          <w:bCs/>
          <w:iCs/>
        </w:rPr>
        <w:t>Search Terms</w:t>
      </w:r>
      <w:r w:rsidR="007F5850">
        <w:rPr>
          <w:b/>
          <w:bCs/>
          <w:iCs/>
        </w:rPr>
        <w:t>:</w:t>
      </w:r>
    </w:p>
    <w:p w14:paraId="178EDC00" w14:textId="77777777" w:rsidR="00D304B4" w:rsidRPr="00352D1F" w:rsidRDefault="00D304B4" w:rsidP="00D304B4">
      <w:pPr>
        <w:jc w:val="both"/>
      </w:pPr>
      <w:r w:rsidRPr="00352D1F">
        <w:t xml:space="preserve">(bilateral) AND ((("Arthroplasty, Replacement, Knee"[Mesh] OR Knee Replacement OR Knee Arthroplasties OR Knee Arthroplasty OR Knee Replacement Arthroplasties OR Knee Replacement Arthroplasty) AND ((((((("Venous Thromboembolism"[Mesh]) OR ("Venous Thrombosis"[Mesh])) OR ("Pulmonary Embolism"[Mesh])) OR (pulmonary embolism OR pulmonary embolus OR pulmonary thromboembolism)) OR (Venous Thrombosis OR Venous Thromboses OR Venous Thromboembolism)) OR (Deep Venous Thrombosis OR Deep Venous Thromboses OR Deep Vein Thrombosis OR Deep Vein Thromboses)) OR (PE OR VTE OR DVT OR Blood Clot OR Blood Clots))) AND ((((((VTE Prophylaxis OR Thromboprophylaxis) OR ("Anticoagulants"[Mesh] OR Anticoagulants OR Anticoagulant OR anticoagulation OR anti-coagulation OR Antithrombins OR Factor </w:t>
      </w:r>
      <w:proofErr w:type="spellStart"/>
      <w:r w:rsidRPr="00352D1F">
        <w:t>Xa</w:t>
      </w:r>
      <w:proofErr w:type="spellEnd"/>
      <w:r w:rsidRPr="00352D1F">
        <w:t xml:space="preserve"> Inhibitor OR Factor </w:t>
      </w:r>
      <w:proofErr w:type="spellStart"/>
      <w:r w:rsidRPr="00352D1F">
        <w:t>Xa</w:t>
      </w:r>
      <w:proofErr w:type="spellEnd"/>
      <w:r w:rsidRPr="00352D1F">
        <w:t xml:space="preserve"> Inhibitors)) OR (Thrombin Inhibitor OR Thrombin Inhibitors)) OR ("Heparin"[Mesh] OR Heparin OR </w:t>
      </w:r>
      <w:proofErr w:type="spellStart"/>
      <w:r w:rsidRPr="00352D1F">
        <w:t>Dalteparin</w:t>
      </w:r>
      <w:proofErr w:type="spellEnd"/>
      <w:r w:rsidRPr="00352D1F">
        <w:t xml:space="preserve"> OR </w:t>
      </w:r>
      <w:r w:rsidRPr="00352D1F">
        <w:lastRenderedPageBreak/>
        <w:t xml:space="preserve">Enoxaparin OR Nadroparin OR Tinzaparin)) OR ("Warfarin"[Mesh] OR Warfarin OR </w:t>
      </w:r>
      <w:proofErr w:type="spellStart"/>
      <w:r w:rsidRPr="00352D1F">
        <w:t>Coumadine</w:t>
      </w:r>
      <w:proofErr w:type="spellEnd"/>
      <w:r w:rsidRPr="00352D1F">
        <w:t xml:space="preserve"> OR Coumadin)) OR ("Aspirin"[Mesh] OR Aspirin)))</w:t>
      </w:r>
    </w:p>
    <w:p w14:paraId="6D69170A" w14:textId="63C7CBCB" w:rsidR="00D304B4" w:rsidRPr="002C1C45" w:rsidRDefault="00D304B4" w:rsidP="00D304B4">
      <w:pPr>
        <w:jc w:val="both"/>
        <w:rPr>
          <w:b/>
          <w:bCs/>
        </w:rPr>
      </w:pPr>
      <w:r w:rsidRPr="002C1C45">
        <w:rPr>
          <w:b/>
          <w:bCs/>
        </w:rPr>
        <w:t>Total</w:t>
      </w:r>
      <w:r w:rsidR="007F5850" w:rsidRPr="002C1C45">
        <w:rPr>
          <w:b/>
          <w:bCs/>
        </w:rPr>
        <w:t xml:space="preserve"> Results</w:t>
      </w:r>
      <w:r w:rsidRPr="002C1C45">
        <w:rPr>
          <w:b/>
          <w:bCs/>
        </w:rPr>
        <w:t xml:space="preserve">: 146 </w:t>
      </w:r>
      <w:r w:rsidR="002C1C45">
        <w:rPr>
          <w:b/>
          <w:bCs/>
        </w:rPr>
        <w:t>hit</w:t>
      </w:r>
      <w:r w:rsidRPr="002C1C45">
        <w:rPr>
          <w:b/>
          <w:bCs/>
        </w:rPr>
        <w:t>s</w:t>
      </w:r>
      <w:r w:rsidR="002C1C45">
        <w:rPr>
          <w:b/>
          <w:bCs/>
        </w:rPr>
        <w:t>.</w:t>
      </w:r>
    </w:p>
    <w:p w14:paraId="3D0E1263" w14:textId="54560ED3" w:rsidR="00D304B4" w:rsidRPr="002C1C45" w:rsidRDefault="00D304B4" w:rsidP="00D304B4">
      <w:pPr>
        <w:jc w:val="both"/>
        <w:rPr>
          <w:b/>
          <w:bCs/>
          <w:i/>
        </w:rPr>
      </w:pPr>
      <w:r w:rsidRPr="002C1C45">
        <w:rPr>
          <w:b/>
          <w:bCs/>
          <w:i/>
        </w:rPr>
        <w:t xml:space="preserve">Inclusion </w:t>
      </w:r>
      <w:r w:rsidR="002C1C45" w:rsidRPr="002C1C45">
        <w:rPr>
          <w:b/>
          <w:bCs/>
          <w:i/>
        </w:rPr>
        <w:t>Criteria:</w:t>
      </w:r>
    </w:p>
    <w:p w14:paraId="5FE42A38" w14:textId="77777777" w:rsidR="00D304B4" w:rsidRDefault="00D304B4" w:rsidP="00A349C5">
      <w:pPr>
        <w:pStyle w:val="ListParagraph"/>
        <w:numPr>
          <w:ilvl w:val="0"/>
          <w:numId w:val="1"/>
        </w:numPr>
        <w:jc w:val="both"/>
      </w:pPr>
      <w:r>
        <w:t>Simultaneous Bilateral or Same-Day Bilateral TKA</w:t>
      </w:r>
    </w:p>
    <w:p w14:paraId="4F348068" w14:textId="77777777" w:rsidR="00D304B4" w:rsidRDefault="00D304B4" w:rsidP="00A349C5">
      <w:pPr>
        <w:pStyle w:val="ListParagraph"/>
        <w:numPr>
          <w:ilvl w:val="0"/>
          <w:numId w:val="1"/>
        </w:numPr>
        <w:jc w:val="both"/>
      </w:pPr>
      <w:r>
        <w:t>At least one chemoprophylactic agent described</w:t>
      </w:r>
    </w:p>
    <w:p w14:paraId="2C2EFC5C" w14:textId="77777777" w:rsidR="00D304B4" w:rsidRDefault="00D304B4" w:rsidP="00A349C5">
      <w:pPr>
        <w:pStyle w:val="ListParagraph"/>
        <w:numPr>
          <w:ilvl w:val="0"/>
          <w:numId w:val="1"/>
        </w:numPr>
        <w:jc w:val="both"/>
      </w:pPr>
      <w:r>
        <w:t>Venous thromboembolism rates reported</w:t>
      </w:r>
    </w:p>
    <w:p w14:paraId="21942273" w14:textId="77777777" w:rsidR="00D304B4" w:rsidRDefault="00D304B4" w:rsidP="00A349C5">
      <w:pPr>
        <w:pStyle w:val="ListParagraph"/>
        <w:numPr>
          <w:ilvl w:val="0"/>
          <w:numId w:val="1"/>
        </w:numPr>
        <w:jc w:val="both"/>
      </w:pPr>
      <w:r>
        <w:t>Primary research</w:t>
      </w:r>
    </w:p>
    <w:p w14:paraId="4AFA6520" w14:textId="77777777" w:rsidR="00D304B4" w:rsidRDefault="00D304B4" w:rsidP="00A349C5">
      <w:pPr>
        <w:pStyle w:val="ListParagraph"/>
        <w:numPr>
          <w:ilvl w:val="0"/>
          <w:numId w:val="1"/>
        </w:numPr>
        <w:jc w:val="both"/>
      </w:pPr>
      <w:r>
        <w:t>English articles</w:t>
      </w:r>
    </w:p>
    <w:p w14:paraId="273DED3D" w14:textId="55BBBA3A" w:rsidR="00D304B4" w:rsidRPr="002C1C45" w:rsidRDefault="00D304B4" w:rsidP="00D304B4">
      <w:pPr>
        <w:jc w:val="both"/>
        <w:rPr>
          <w:b/>
          <w:bCs/>
          <w:i/>
        </w:rPr>
      </w:pPr>
      <w:r w:rsidRPr="002C1C45">
        <w:rPr>
          <w:b/>
          <w:bCs/>
          <w:i/>
        </w:rPr>
        <w:t>Exclusion</w:t>
      </w:r>
      <w:r w:rsidR="002C1C45" w:rsidRPr="002C1C45">
        <w:rPr>
          <w:b/>
          <w:bCs/>
          <w:i/>
        </w:rPr>
        <w:t xml:space="preserve"> Criteria:</w:t>
      </w:r>
    </w:p>
    <w:p w14:paraId="0DC2FD4E" w14:textId="77777777" w:rsidR="00D304B4" w:rsidRPr="00DB5889" w:rsidRDefault="00D304B4" w:rsidP="00A349C5">
      <w:pPr>
        <w:pStyle w:val="ListParagraph"/>
        <w:numPr>
          <w:ilvl w:val="0"/>
          <w:numId w:val="1"/>
        </w:numPr>
        <w:jc w:val="both"/>
      </w:pPr>
      <w:r>
        <w:t xml:space="preserve">Staged Bilateral TKA, </w:t>
      </w:r>
      <w:proofErr w:type="spellStart"/>
      <w:r w:rsidRPr="00DB5889">
        <w:t>Unicompartmental</w:t>
      </w:r>
      <w:proofErr w:type="spellEnd"/>
      <w:r w:rsidRPr="00DB5889">
        <w:t xml:space="preserve"> knee arthroplasty</w:t>
      </w:r>
      <w:r>
        <w:t xml:space="preserve">, </w:t>
      </w:r>
      <w:r w:rsidRPr="00DB5889">
        <w:t xml:space="preserve">Revision cases </w:t>
      </w:r>
    </w:p>
    <w:p w14:paraId="0C7C5009" w14:textId="77777777" w:rsidR="00D304B4" w:rsidRDefault="00D304B4" w:rsidP="00A349C5">
      <w:pPr>
        <w:pStyle w:val="ListParagraph"/>
        <w:numPr>
          <w:ilvl w:val="0"/>
          <w:numId w:val="1"/>
        </w:numPr>
        <w:jc w:val="both"/>
      </w:pPr>
      <w:r>
        <w:t xml:space="preserve">Narrative review articles </w:t>
      </w:r>
    </w:p>
    <w:p w14:paraId="181733AD" w14:textId="3E71C84D" w:rsidR="00D304B4" w:rsidRPr="00921EA3" w:rsidRDefault="00D304B4" w:rsidP="00A349C5">
      <w:pPr>
        <w:pStyle w:val="ListParagraph"/>
        <w:numPr>
          <w:ilvl w:val="0"/>
          <w:numId w:val="1"/>
        </w:numPr>
        <w:jc w:val="both"/>
      </w:pPr>
      <w:r>
        <w:t>Not in English</w:t>
      </w:r>
      <w:r w:rsidR="002C1C45">
        <w:t>.</w:t>
      </w:r>
    </w:p>
    <w:p w14:paraId="1C3AA6E4" w14:textId="77777777" w:rsidR="00577B47" w:rsidRDefault="00577B47" w:rsidP="0052231E">
      <w:pPr>
        <w:pBdr>
          <w:top w:val="nil"/>
          <w:left w:val="nil"/>
          <w:bottom w:val="nil"/>
          <w:right w:val="nil"/>
          <w:between w:val="nil"/>
          <w:bar w:val="nil"/>
        </w:pBdr>
      </w:pPr>
    </w:p>
    <w:p w14:paraId="1928C359" w14:textId="77777777" w:rsidR="00CF405A" w:rsidRPr="00B23C99" w:rsidRDefault="00CF405A" w:rsidP="00CF405A">
      <w:pPr>
        <w:jc w:val="both"/>
        <w:rPr>
          <w:b/>
          <w:bCs/>
          <w:color w:val="FF0000"/>
        </w:rPr>
      </w:pPr>
      <w:r w:rsidRPr="00B23C99">
        <w:rPr>
          <w:b/>
          <w:bCs/>
          <w:color w:val="FF0000"/>
        </w:rPr>
        <w:t>5 - What is the chemoprophylactic agent of choice for patients undergoing simultaneous bilateral total hip arthroplasty (SBTHA)?</w:t>
      </w:r>
    </w:p>
    <w:p w14:paraId="38E24634" w14:textId="6ECD3BDD" w:rsidR="001B6B35" w:rsidRPr="001510D8" w:rsidRDefault="001B6B35" w:rsidP="001B6B35">
      <w:pPr>
        <w:jc w:val="both"/>
        <w:rPr>
          <w:b/>
          <w:bCs/>
          <w:iCs/>
        </w:rPr>
      </w:pPr>
      <w:r w:rsidRPr="004B6FED">
        <w:rPr>
          <w:b/>
          <w:bCs/>
          <w:iCs/>
        </w:rPr>
        <w:t>Search Terms</w:t>
      </w:r>
      <w:r w:rsidR="001510D8" w:rsidRPr="004B6FED">
        <w:rPr>
          <w:b/>
          <w:bCs/>
          <w:iCs/>
        </w:rPr>
        <w:t>:</w:t>
      </w:r>
    </w:p>
    <w:p w14:paraId="71ADF4BE" w14:textId="77777777" w:rsidR="001B6B35" w:rsidRPr="000D4E12" w:rsidRDefault="001B6B35" w:rsidP="001B6B35">
      <w:pPr>
        <w:jc w:val="both"/>
        <w:rPr>
          <w:bCs/>
        </w:rPr>
      </w:pPr>
      <w:r w:rsidRPr="000D4E12">
        <w:rPr>
          <w:bCs/>
        </w:rPr>
        <w:t xml:space="preserve">((((((((VTE Prophylaxis OR Thromboprophylaxis) OR ("Anticoagulants"[Mesh] OR Anticoagulants OR Anticoagulant OR anticoagulation OR anti-coagulation OR Antithrombins OR Factor </w:t>
      </w:r>
      <w:proofErr w:type="spellStart"/>
      <w:r w:rsidRPr="000D4E12">
        <w:rPr>
          <w:bCs/>
        </w:rPr>
        <w:t>Xa</w:t>
      </w:r>
      <w:proofErr w:type="spellEnd"/>
      <w:r w:rsidRPr="000D4E12">
        <w:rPr>
          <w:bCs/>
        </w:rPr>
        <w:t xml:space="preserve"> Inhibitor OR Factor </w:t>
      </w:r>
      <w:proofErr w:type="spellStart"/>
      <w:r w:rsidRPr="000D4E12">
        <w:rPr>
          <w:bCs/>
        </w:rPr>
        <w:t>Xa</w:t>
      </w:r>
      <w:proofErr w:type="spellEnd"/>
      <w:r w:rsidRPr="000D4E12">
        <w:rPr>
          <w:bCs/>
        </w:rPr>
        <w:t xml:space="preserve"> Inhibitors)) OR (Thrombin Inhibitor OR Thrombin Inhibitors)) OR ("Heparin"[Mesh] OR Heparin OR </w:t>
      </w:r>
      <w:proofErr w:type="spellStart"/>
      <w:r w:rsidRPr="000D4E12">
        <w:rPr>
          <w:bCs/>
        </w:rPr>
        <w:t>Dalteparin</w:t>
      </w:r>
      <w:proofErr w:type="spellEnd"/>
      <w:r w:rsidRPr="000D4E12">
        <w:rPr>
          <w:bCs/>
        </w:rPr>
        <w:t xml:space="preserve"> OR Enoxaparin OR Nadroparin OR Tinzaparin)) OR ("Warfarin"[Mesh] OR Warfarin OR </w:t>
      </w:r>
      <w:proofErr w:type="spellStart"/>
      <w:r w:rsidRPr="000D4E12">
        <w:rPr>
          <w:bCs/>
        </w:rPr>
        <w:t>Coumadine</w:t>
      </w:r>
      <w:proofErr w:type="spellEnd"/>
      <w:r w:rsidRPr="000D4E12">
        <w:rPr>
          <w:bCs/>
        </w:rPr>
        <w:t xml:space="preserve"> OR Coumadin)) OR ("Aspirin"[Mesh] OR Aspirin)) AND ("Arthroplasty, Replacement, Hip"[Mesh] OR Hip Prosthesis Implantation OR Hip Prosthesis Implantations OR Hip Replacement OR Hip Arthroplasties OR Hip Arthroplasty)) AND ((((((("Venous Thromboembolism"[Mesh]) OR ("Venous Thrombosis"[Mesh])) OR ("Pulmonary Embolism"[Mesh])) OR (pulmonary embolism OR pulmonary embolus OR pulmonary thromboembolism)) OR (Venous Thrombosis OR Venous Thromboses OR Venous Thromboembolism)) OR (Deep Venous Thrombosis OR Deep Venous Thromboses OR Deep Vein Thrombosis OR Deep Vein Thromboses)) OR (PE OR VTE OR DVT OR Blood Clot OR Blood Clots))) AND (bilateral)</w:t>
      </w:r>
    </w:p>
    <w:p w14:paraId="5B2E5351" w14:textId="426EF004" w:rsidR="001B6B35" w:rsidRPr="004B6FED" w:rsidRDefault="001B6B35" w:rsidP="001B6B35">
      <w:pPr>
        <w:jc w:val="both"/>
        <w:rPr>
          <w:b/>
          <w:bCs/>
        </w:rPr>
      </w:pPr>
      <w:r w:rsidRPr="004B6FED">
        <w:rPr>
          <w:b/>
          <w:bCs/>
        </w:rPr>
        <w:t>Total</w:t>
      </w:r>
      <w:r w:rsidR="004B6FED" w:rsidRPr="004B6FED">
        <w:rPr>
          <w:b/>
          <w:bCs/>
        </w:rPr>
        <w:t xml:space="preserve"> Results</w:t>
      </w:r>
      <w:r w:rsidRPr="004B6FED">
        <w:rPr>
          <w:b/>
          <w:bCs/>
        </w:rPr>
        <w:t xml:space="preserve">: 168 </w:t>
      </w:r>
      <w:r w:rsidR="004B6FED" w:rsidRPr="004B6FED">
        <w:rPr>
          <w:b/>
          <w:bCs/>
        </w:rPr>
        <w:t>hit</w:t>
      </w:r>
      <w:r w:rsidRPr="004B6FED">
        <w:rPr>
          <w:b/>
          <w:bCs/>
        </w:rPr>
        <w:t>s</w:t>
      </w:r>
      <w:r w:rsidR="004B6FED" w:rsidRPr="004B6FED">
        <w:rPr>
          <w:b/>
          <w:bCs/>
        </w:rPr>
        <w:t>.</w:t>
      </w:r>
    </w:p>
    <w:p w14:paraId="62AC5BDD" w14:textId="5DF003AB" w:rsidR="001B6B35" w:rsidRPr="004B6FED" w:rsidRDefault="001B6B35" w:rsidP="001B6B35">
      <w:pPr>
        <w:jc w:val="both"/>
        <w:rPr>
          <w:b/>
          <w:bCs/>
          <w:i/>
        </w:rPr>
      </w:pPr>
      <w:r w:rsidRPr="004B6FED">
        <w:rPr>
          <w:b/>
          <w:bCs/>
          <w:i/>
        </w:rPr>
        <w:t xml:space="preserve">Inclusion </w:t>
      </w:r>
      <w:r w:rsidR="004B6FED" w:rsidRPr="004B6FED">
        <w:rPr>
          <w:b/>
          <w:bCs/>
          <w:i/>
        </w:rPr>
        <w:t>Criteria:</w:t>
      </w:r>
    </w:p>
    <w:p w14:paraId="094D05DB" w14:textId="77777777" w:rsidR="001B6B35" w:rsidRPr="000D4E12" w:rsidRDefault="001B6B35" w:rsidP="00A349C5">
      <w:pPr>
        <w:pStyle w:val="ListParagraph"/>
        <w:numPr>
          <w:ilvl w:val="0"/>
          <w:numId w:val="1"/>
        </w:numPr>
        <w:jc w:val="both"/>
      </w:pPr>
      <w:r w:rsidRPr="000D4E12">
        <w:t>Simultaneous, single-stage, one-stage or same-day bilateral THA</w:t>
      </w:r>
    </w:p>
    <w:p w14:paraId="6AE64A7E" w14:textId="77777777" w:rsidR="001B6B35" w:rsidRPr="000D4E12" w:rsidRDefault="001B6B35" w:rsidP="00A349C5">
      <w:pPr>
        <w:pStyle w:val="ListParagraph"/>
        <w:numPr>
          <w:ilvl w:val="0"/>
          <w:numId w:val="1"/>
        </w:numPr>
        <w:jc w:val="both"/>
      </w:pPr>
      <w:r w:rsidRPr="000D4E12">
        <w:t>At least two chemoprophylactic agent described</w:t>
      </w:r>
    </w:p>
    <w:p w14:paraId="1FC4BCDC" w14:textId="77777777" w:rsidR="001B6B35" w:rsidRPr="000D4E12" w:rsidRDefault="001B6B35" w:rsidP="00A349C5">
      <w:pPr>
        <w:pStyle w:val="ListParagraph"/>
        <w:numPr>
          <w:ilvl w:val="0"/>
          <w:numId w:val="1"/>
        </w:numPr>
        <w:jc w:val="both"/>
      </w:pPr>
      <w:r w:rsidRPr="000D4E12">
        <w:t>Venous thromboembolism rates reported</w:t>
      </w:r>
    </w:p>
    <w:p w14:paraId="598E0BC7" w14:textId="77777777" w:rsidR="001B6B35" w:rsidRPr="000D4E12" w:rsidRDefault="001B6B35" w:rsidP="00A349C5">
      <w:pPr>
        <w:pStyle w:val="ListParagraph"/>
        <w:numPr>
          <w:ilvl w:val="0"/>
          <w:numId w:val="1"/>
        </w:numPr>
        <w:jc w:val="both"/>
      </w:pPr>
      <w:r w:rsidRPr="000D4E12">
        <w:t>Primary research</w:t>
      </w:r>
    </w:p>
    <w:p w14:paraId="3966B28D" w14:textId="77777777" w:rsidR="001B6B35" w:rsidRPr="000D4E12" w:rsidRDefault="001B6B35" w:rsidP="00A349C5">
      <w:pPr>
        <w:pStyle w:val="ListParagraph"/>
        <w:numPr>
          <w:ilvl w:val="0"/>
          <w:numId w:val="1"/>
        </w:numPr>
        <w:jc w:val="both"/>
      </w:pPr>
      <w:r w:rsidRPr="000D4E12">
        <w:t>English articles</w:t>
      </w:r>
    </w:p>
    <w:p w14:paraId="3161F7BF" w14:textId="75A666CE" w:rsidR="001B6B35" w:rsidRPr="004B6FED" w:rsidRDefault="001B6B35" w:rsidP="001B6B35">
      <w:pPr>
        <w:jc w:val="both"/>
        <w:rPr>
          <w:b/>
          <w:bCs/>
          <w:i/>
        </w:rPr>
      </w:pPr>
      <w:r w:rsidRPr="004B6FED">
        <w:rPr>
          <w:b/>
          <w:bCs/>
          <w:i/>
        </w:rPr>
        <w:t>Exclusion</w:t>
      </w:r>
      <w:r w:rsidR="004B6FED" w:rsidRPr="004B6FED">
        <w:rPr>
          <w:b/>
          <w:bCs/>
          <w:i/>
        </w:rPr>
        <w:t xml:space="preserve"> Criteria:</w:t>
      </w:r>
    </w:p>
    <w:p w14:paraId="166A2757" w14:textId="77777777" w:rsidR="001B6B35" w:rsidRPr="000D4E12" w:rsidRDefault="001B6B35" w:rsidP="00A349C5">
      <w:pPr>
        <w:pStyle w:val="ListParagraph"/>
        <w:numPr>
          <w:ilvl w:val="0"/>
          <w:numId w:val="1"/>
        </w:numPr>
        <w:jc w:val="both"/>
      </w:pPr>
      <w:r w:rsidRPr="000D4E12">
        <w:t>Hemiarthroplasty, revision cases</w:t>
      </w:r>
    </w:p>
    <w:p w14:paraId="0173FCFE" w14:textId="77777777" w:rsidR="001B6B35" w:rsidRPr="000D4E12" w:rsidRDefault="001B6B35" w:rsidP="00A349C5">
      <w:pPr>
        <w:pStyle w:val="ListParagraph"/>
        <w:numPr>
          <w:ilvl w:val="0"/>
          <w:numId w:val="1"/>
        </w:numPr>
        <w:jc w:val="both"/>
      </w:pPr>
      <w:r w:rsidRPr="000D4E12">
        <w:t xml:space="preserve">Unilateral or staged bilateral THA </w:t>
      </w:r>
    </w:p>
    <w:p w14:paraId="59BD3B38" w14:textId="77777777" w:rsidR="001B6B35" w:rsidRPr="000D4E12" w:rsidRDefault="001B6B35" w:rsidP="00A349C5">
      <w:pPr>
        <w:pStyle w:val="ListParagraph"/>
        <w:numPr>
          <w:ilvl w:val="0"/>
          <w:numId w:val="1"/>
        </w:numPr>
        <w:jc w:val="both"/>
      </w:pPr>
      <w:r w:rsidRPr="000D4E12">
        <w:t xml:space="preserve">Narrative reviews, case reports, </w:t>
      </w:r>
    </w:p>
    <w:p w14:paraId="4B95ADDC" w14:textId="5B8BD221" w:rsidR="001B6B35" w:rsidRPr="008E0591" w:rsidRDefault="001B6B35" w:rsidP="00A349C5">
      <w:pPr>
        <w:pStyle w:val="ListParagraph"/>
        <w:numPr>
          <w:ilvl w:val="0"/>
          <w:numId w:val="1"/>
        </w:numPr>
        <w:jc w:val="both"/>
      </w:pPr>
      <w:r w:rsidRPr="000D4E12">
        <w:t>Not in English</w:t>
      </w:r>
      <w:r w:rsidR="004B6FED">
        <w:t>.</w:t>
      </w:r>
    </w:p>
    <w:p w14:paraId="0DC3BA74" w14:textId="77777777" w:rsidR="00002B42" w:rsidRDefault="00002B42" w:rsidP="0052231E">
      <w:pPr>
        <w:pBdr>
          <w:top w:val="nil"/>
          <w:left w:val="nil"/>
          <w:bottom w:val="nil"/>
          <w:right w:val="nil"/>
          <w:between w:val="nil"/>
          <w:bar w:val="nil"/>
        </w:pBdr>
      </w:pPr>
    </w:p>
    <w:p w14:paraId="00BA33A6" w14:textId="77777777" w:rsidR="00245994" w:rsidRPr="009769DD" w:rsidRDefault="00245994" w:rsidP="00245994">
      <w:pPr>
        <w:rPr>
          <w:b/>
          <w:bCs/>
          <w:color w:val="FF0000"/>
        </w:rPr>
      </w:pPr>
      <w:r w:rsidRPr="009769DD">
        <w:rPr>
          <w:b/>
          <w:bCs/>
          <w:color w:val="FF0000"/>
        </w:rPr>
        <w:lastRenderedPageBreak/>
        <w:t>6 - Which VTE prophylactic agent used in patients undergoing TKA/THA has the highest bleeding rate?</w:t>
      </w:r>
    </w:p>
    <w:p w14:paraId="609A5AF4" w14:textId="7FAFAE92" w:rsidR="008A73B5" w:rsidRPr="004206C2" w:rsidRDefault="008A73B5" w:rsidP="008A73B5">
      <w:pPr>
        <w:rPr>
          <w:b/>
          <w:bCs/>
          <w:iCs/>
        </w:rPr>
      </w:pPr>
      <w:r w:rsidRPr="004206C2">
        <w:rPr>
          <w:b/>
          <w:bCs/>
          <w:iCs/>
        </w:rPr>
        <w:t>Search Terms</w:t>
      </w:r>
      <w:r w:rsidR="004206C2">
        <w:rPr>
          <w:b/>
          <w:bCs/>
          <w:iCs/>
        </w:rPr>
        <w:t>:</w:t>
      </w:r>
    </w:p>
    <w:p w14:paraId="1CA03A61" w14:textId="77777777" w:rsidR="008A73B5" w:rsidRPr="00097EC2" w:rsidRDefault="008A73B5" w:rsidP="008A73B5">
      <w:pPr>
        <w:rPr>
          <w:lang w:eastAsia="zh-CN"/>
        </w:rPr>
      </w:pPr>
      <w:r w:rsidRPr="00097EC2">
        <w:rPr>
          <w:color w:val="000000"/>
          <w:lang w:eastAsia="zh-CN"/>
        </w:rPr>
        <w:t>((("Anticoagulants"[Mesh] OR "Platelet Aggregation Inhibitors"[Mesh] OR "Fibrinolytic Agents"[Mesh]) OR ( "LMWH"[</w:t>
      </w:r>
      <w:proofErr w:type="spellStart"/>
      <w:r w:rsidRPr="00097EC2">
        <w:rPr>
          <w:color w:val="000000"/>
          <w:lang w:eastAsia="zh-CN"/>
        </w:rPr>
        <w:t>tw</w:t>
      </w:r>
      <w:proofErr w:type="spellEnd"/>
      <w:r w:rsidRPr="00097EC2">
        <w:rPr>
          <w:color w:val="000000"/>
          <w:lang w:eastAsia="zh-CN"/>
        </w:rPr>
        <w:t>] OR "low molecular weight heparin "[</w:t>
      </w:r>
      <w:proofErr w:type="spellStart"/>
      <w:r w:rsidRPr="00097EC2">
        <w:rPr>
          <w:color w:val="000000"/>
          <w:lang w:eastAsia="zh-CN"/>
        </w:rPr>
        <w:t>tw</w:t>
      </w:r>
      <w:proofErr w:type="spellEnd"/>
      <w:r w:rsidRPr="00097EC2">
        <w:rPr>
          <w:color w:val="000000"/>
          <w:lang w:eastAsia="zh-CN"/>
        </w:rPr>
        <w:t>] OR "aspirin"[</w:t>
      </w:r>
      <w:proofErr w:type="spellStart"/>
      <w:r w:rsidRPr="00097EC2">
        <w:rPr>
          <w:color w:val="000000"/>
          <w:lang w:eastAsia="zh-CN"/>
        </w:rPr>
        <w:t>tw</w:t>
      </w:r>
      <w:proofErr w:type="spellEnd"/>
      <w:r w:rsidRPr="00097EC2">
        <w:rPr>
          <w:color w:val="000000"/>
          <w:lang w:eastAsia="zh-CN"/>
        </w:rPr>
        <w:t>] OR "</w:t>
      </w:r>
      <w:proofErr w:type="spellStart"/>
      <w:r w:rsidRPr="00097EC2">
        <w:rPr>
          <w:color w:val="000000"/>
          <w:lang w:eastAsia="zh-CN"/>
        </w:rPr>
        <w:t>antithrombotics</w:t>
      </w:r>
      <w:proofErr w:type="spellEnd"/>
      <w:r w:rsidRPr="00097EC2">
        <w:rPr>
          <w:color w:val="000000"/>
          <w:lang w:eastAsia="zh-CN"/>
        </w:rPr>
        <w:t>"[</w:t>
      </w:r>
      <w:proofErr w:type="spellStart"/>
      <w:r w:rsidRPr="00097EC2">
        <w:rPr>
          <w:color w:val="000000"/>
          <w:lang w:eastAsia="zh-CN"/>
        </w:rPr>
        <w:t>tw</w:t>
      </w:r>
      <w:proofErr w:type="spellEnd"/>
      <w:r w:rsidRPr="00097EC2">
        <w:rPr>
          <w:color w:val="000000"/>
          <w:lang w:eastAsia="zh-CN"/>
        </w:rPr>
        <w:t>] OR "antiplatelet"[</w:t>
      </w:r>
      <w:proofErr w:type="spellStart"/>
      <w:r w:rsidRPr="00097EC2">
        <w:rPr>
          <w:color w:val="000000"/>
          <w:lang w:eastAsia="zh-CN"/>
        </w:rPr>
        <w:t>tw</w:t>
      </w:r>
      <w:proofErr w:type="spellEnd"/>
      <w:r w:rsidRPr="00097EC2">
        <w:rPr>
          <w:color w:val="000000"/>
          <w:lang w:eastAsia="zh-CN"/>
        </w:rPr>
        <w:t>] OR " Vitamin K antagonists" [</w:t>
      </w:r>
      <w:proofErr w:type="spellStart"/>
      <w:r w:rsidRPr="00097EC2">
        <w:rPr>
          <w:color w:val="000000"/>
          <w:lang w:eastAsia="zh-CN"/>
        </w:rPr>
        <w:t>tw</w:t>
      </w:r>
      <w:proofErr w:type="spellEnd"/>
      <w:r w:rsidRPr="00097EC2">
        <w:rPr>
          <w:color w:val="000000"/>
          <w:lang w:eastAsia="zh-CN"/>
        </w:rPr>
        <w:t xml:space="preserve">] OR "Factor </w:t>
      </w:r>
      <w:proofErr w:type="spellStart"/>
      <w:r w:rsidRPr="00097EC2">
        <w:rPr>
          <w:color w:val="000000"/>
          <w:lang w:eastAsia="zh-CN"/>
        </w:rPr>
        <w:t>Xa</w:t>
      </w:r>
      <w:proofErr w:type="spellEnd"/>
      <w:r w:rsidRPr="00097EC2">
        <w:rPr>
          <w:color w:val="000000"/>
          <w:lang w:eastAsia="zh-CN"/>
        </w:rPr>
        <w:t xml:space="preserve"> Inhibitors" [</w:t>
      </w:r>
      <w:proofErr w:type="spellStart"/>
      <w:r w:rsidRPr="00097EC2">
        <w:rPr>
          <w:color w:val="000000"/>
          <w:lang w:eastAsia="zh-CN"/>
        </w:rPr>
        <w:t>tw</w:t>
      </w:r>
      <w:proofErr w:type="spellEnd"/>
      <w:r w:rsidRPr="00097EC2">
        <w:rPr>
          <w:color w:val="000000"/>
          <w:lang w:eastAsia="zh-CN"/>
        </w:rPr>
        <w:t>] OR "</w:t>
      </w:r>
      <w:proofErr w:type="spellStart"/>
      <w:r w:rsidRPr="00097EC2">
        <w:rPr>
          <w:color w:val="000000"/>
          <w:lang w:eastAsia="zh-CN"/>
        </w:rPr>
        <w:t>Adenosin</w:t>
      </w:r>
      <w:proofErr w:type="spellEnd"/>
      <w:r w:rsidRPr="00097EC2">
        <w:rPr>
          <w:color w:val="000000"/>
          <w:lang w:eastAsia="zh-CN"/>
        </w:rPr>
        <w:t>-diphosphate ADP receptor antagonist"[</w:t>
      </w:r>
      <w:proofErr w:type="spellStart"/>
      <w:r w:rsidRPr="00097EC2">
        <w:rPr>
          <w:color w:val="000000"/>
          <w:lang w:eastAsia="zh-CN"/>
        </w:rPr>
        <w:t>tw</w:t>
      </w:r>
      <w:proofErr w:type="spellEnd"/>
      <w:r w:rsidRPr="00097EC2">
        <w:rPr>
          <w:color w:val="000000"/>
          <w:lang w:eastAsia="zh-CN"/>
        </w:rPr>
        <w:t>] or "Cyclooxygenase Inhibitor"[</w:t>
      </w:r>
      <w:proofErr w:type="spellStart"/>
      <w:r w:rsidRPr="00097EC2">
        <w:rPr>
          <w:color w:val="000000"/>
          <w:lang w:eastAsia="zh-CN"/>
        </w:rPr>
        <w:t>tw</w:t>
      </w:r>
      <w:proofErr w:type="spellEnd"/>
      <w:r w:rsidRPr="00097EC2">
        <w:rPr>
          <w:color w:val="000000"/>
          <w:lang w:eastAsia="zh-CN"/>
        </w:rPr>
        <w:t>] or "</w:t>
      </w:r>
      <w:proofErr w:type="spellStart"/>
      <w:r w:rsidRPr="00097EC2">
        <w:rPr>
          <w:color w:val="000000"/>
          <w:lang w:eastAsia="zh-CN"/>
        </w:rPr>
        <w:t>Prostaglandine</w:t>
      </w:r>
      <w:proofErr w:type="spellEnd"/>
      <w:r w:rsidRPr="00097EC2">
        <w:rPr>
          <w:color w:val="000000"/>
          <w:lang w:eastAsia="zh-CN"/>
        </w:rPr>
        <w:t>"[</w:t>
      </w:r>
      <w:proofErr w:type="spellStart"/>
      <w:r w:rsidRPr="00097EC2">
        <w:rPr>
          <w:color w:val="000000"/>
          <w:lang w:eastAsia="zh-CN"/>
        </w:rPr>
        <w:t>tw</w:t>
      </w:r>
      <w:proofErr w:type="spellEnd"/>
      <w:r w:rsidRPr="00097EC2">
        <w:rPr>
          <w:color w:val="000000"/>
          <w:lang w:eastAsia="zh-CN"/>
        </w:rPr>
        <w:t>] or "</w:t>
      </w:r>
      <w:proofErr w:type="spellStart"/>
      <w:r w:rsidRPr="00097EC2">
        <w:rPr>
          <w:color w:val="000000"/>
          <w:lang w:eastAsia="zh-CN"/>
        </w:rPr>
        <w:t>Prostacycline</w:t>
      </w:r>
      <w:proofErr w:type="spellEnd"/>
      <w:r w:rsidRPr="00097EC2">
        <w:rPr>
          <w:color w:val="000000"/>
          <w:lang w:eastAsia="zh-CN"/>
        </w:rPr>
        <w:t>"[</w:t>
      </w:r>
      <w:proofErr w:type="spellStart"/>
      <w:r w:rsidRPr="00097EC2">
        <w:rPr>
          <w:color w:val="000000"/>
          <w:lang w:eastAsia="zh-CN"/>
        </w:rPr>
        <w:t>tw</w:t>
      </w:r>
      <w:proofErr w:type="spellEnd"/>
      <w:r w:rsidRPr="00097EC2">
        <w:rPr>
          <w:color w:val="000000"/>
          <w:lang w:eastAsia="zh-CN"/>
        </w:rPr>
        <w:t>] or "Glycoprotein IIb/IIIa antagonist"[</w:t>
      </w:r>
      <w:proofErr w:type="spellStart"/>
      <w:r w:rsidRPr="00097EC2">
        <w:rPr>
          <w:color w:val="000000"/>
          <w:lang w:eastAsia="zh-CN"/>
        </w:rPr>
        <w:t>tw</w:t>
      </w:r>
      <w:proofErr w:type="spellEnd"/>
      <w:r w:rsidRPr="00097EC2">
        <w:rPr>
          <w:color w:val="000000"/>
          <w:lang w:eastAsia="zh-CN"/>
        </w:rPr>
        <w:t>] or "Glycoprotein IIb/IIIa inhibitor"[</w:t>
      </w:r>
      <w:proofErr w:type="spellStart"/>
      <w:r w:rsidRPr="00097EC2">
        <w:rPr>
          <w:color w:val="000000"/>
          <w:lang w:eastAsia="zh-CN"/>
        </w:rPr>
        <w:t>tw</w:t>
      </w:r>
      <w:proofErr w:type="spellEnd"/>
      <w:r w:rsidRPr="00097EC2">
        <w:rPr>
          <w:color w:val="000000"/>
          <w:lang w:eastAsia="zh-CN"/>
        </w:rPr>
        <w:t>] or "Heparinoids"[</w:t>
      </w:r>
      <w:proofErr w:type="spellStart"/>
      <w:r w:rsidRPr="00097EC2">
        <w:rPr>
          <w:color w:val="000000"/>
          <w:lang w:eastAsia="zh-CN"/>
        </w:rPr>
        <w:t>tw</w:t>
      </w:r>
      <w:proofErr w:type="spellEnd"/>
      <w:r w:rsidRPr="00097EC2">
        <w:rPr>
          <w:color w:val="000000"/>
          <w:lang w:eastAsia="zh-CN"/>
        </w:rPr>
        <w:t>] or "Fibrinolytic"[</w:t>
      </w:r>
      <w:proofErr w:type="spellStart"/>
      <w:r w:rsidRPr="00097EC2">
        <w:rPr>
          <w:color w:val="000000"/>
          <w:lang w:eastAsia="zh-CN"/>
        </w:rPr>
        <w:t>tw</w:t>
      </w:r>
      <w:proofErr w:type="spellEnd"/>
      <w:r w:rsidRPr="00097EC2">
        <w:rPr>
          <w:color w:val="000000"/>
          <w:lang w:eastAsia="zh-CN"/>
        </w:rPr>
        <w:t>] or "Thrombin inhibitors"[</w:t>
      </w:r>
      <w:proofErr w:type="spellStart"/>
      <w:r w:rsidRPr="00097EC2">
        <w:rPr>
          <w:color w:val="000000"/>
          <w:lang w:eastAsia="zh-CN"/>
        </w:rPr>
        <w:t>tw</w:t>
      </w:r>
      <w:proofErr w:type="spellEnd"/>
      <w:r w:rsidRPr="00097EC2">
        <w:rPr>
          <w:color w:val="000000"/>
          <w:lang w:eastAsia="zh-CN"/>
        </w:rPr>
        <w:t>] )) AND ((((hemorrhage[</w:t>
      </w:r>
      <w:proofErr w:type="spellStart"/>
      <w:r w:rsidRPr="00097EC2">
        <w:rPr>
          <w:color w:val="000000"/>
          <w:lang w:eastAsia="zh-CN"/>
        </w:rPr>
        <w:t>MeSH</w:t>
      </w:r>
      <w:proofErr w:type="spellEnd"/>
      <w:r w:rsidRPr="00097EC2">
        <w:rPr>
          <w:color w:val="000000"/>
          <w:lang w:eastAsia="zh-CN"/>
        </w:rPr>
        <w:t xml:space="preserve"> Terms]) OR (bleeding[</w:t>
      </w:r>
      <w:proofErr w:type="spellStart"/>
      <w:r w:rsidRPr="00097EC2">
        <w:rPr>
          <w:color w:val="000000"/>
          <w:lang w:eastAsia="zh-CN"/>
        </w:rPr>
        <w:t>MeSH</w:t>
      </w:r>
      <w:proofErr w:type="spellEnd"/>
      <w:r w:rsidRPr="00097EC2">
        <w:rPr>
          <w:color w:val="000000"/>
          <w:lang w:eastAsia="zh-CN"/>
        </w:rPr>
        <w:t xml:space="preserve"> Terms]) OR (intracranial hemorrhage[</w:t>
      </w:r>
      <w:proofErr w:type="spellStart"/>
      <w:r w:rsidRPr="00097EC2">
        <w:rPr>
          <w:color w:val="000000"/>
          <w:lang w:eastAsia="zh-CN"/>
        </w:rPr>
        <w:t>MeSH</w:t>
      </w:r>
      <w:proofErr w:type="spellEnd"/>
      <w:r w:rsidRPr="00097EC2">
        <w:rPr>
          <w:color w:val="000000"/>
          <w:lang w:eastAsia="zh-CN"/>
        </w:rPr>
        <w:t xml:space="preserve"> Terms]) OR (postoperative hemorrhage[</w:t>
      </w:r>
      <w:proofErr w:type="spellStart"/>
      <w:r w:rsidRPr="00097EC2">
        <w:rPr>
          <w:color w:val="000000"/>
          <w:lang w:eastAsia="zh-CN"/>
        </w:rPr>
        <w:t>MeSH</w:t>
      </w:r>
      <w:proofErr w:type="spellEnd"/>
      <w:r w:rsidRPr="00097EC2">
        <w:rPr>
          <w:color w:val="000000"/>
          <w:lang w:eastAsia="zh-CN"/>
        </w:rPr>
        <w:t xml:space="preserve"> Terms]) OR (hemorrhage*[Title/Abstract]) OR (bleeding[Title/Abstract]) OR ("bleeding complication*"[Title/Abstract]) OR ("bleeding disorder*"[Title/Abstract]) OR ("major bleeding"[Title/abstract]) OR ("bleeding rate*"[Title/abstract]) OR ("bleeding </w:t>
      </w:r>
      <w:proofErr w:type="spellStart"/>
      <w:r w:rsidRPr="00097EC2">
        <w:rPr>
          <w:color w:val="000000"/>
          <w:lang w:eastAsia="zh-CN"/>
        </w:rPr>
        <w:t>frequenc</w:t>
      </w:r>
      <w:proofErr w:type="spellEnd"/>
      <w:r w:rsidRPr="00097EC2">
        <w:rPr>
          <w:color w:val="000000"/>
          <w:lang w:eastAsia="zh-CN"/>
        </w:rPr>
        <w:t>*"[Title/abstract]))))) AND (("Total hip replacement" OR "total hip arthroplasty" OR "total hip prosthesis" OR "hip prosthesis" OR "Arthroplasty, Replacement, Hip"[Mesh]) AND ("Total knee replacement" OR "total knee arthroplasty" OR "total knee prosthesis" OR "knee prosthesis" OR "Arthroplasty, Replacement, knee"[Mesh]))</w:t>
      </w:r>
    </w:p>
    <w:p w14:paraId="5CDFE2E8" w14:textId="28A3AEF2" w:rsidR="008A73B5" w:rsidRPr="004206C2" w:rsidRDefault="008A73B5" w:rsidP="008A73B5">
      <w:pPr>
        <w:rPr>
          <w:b/>
          <w:bCs/>
        </w:rPr>
      </w:pPr>
      <w:r w:rsidRPr="004206C2">
        <w:rPr>
          <w:b/>
          <w:bCs/>
        </w:rPr>
        <w:t>Total</w:t>
      </w:r>
      <w:r w:rsidR="004206C2" w:rsidRPr="004206C2">
        <w:rPr>
          <w:b/>
          <w:bCs/>
        </w:rPr>
        <w:t xml:space="preserve"> Results</w:t>
      </w:r>
      <w:r w:rsidRPr="004206C2">
        <w:rPr>
          <w:b/>
          <w:bCs/>
        </w:rPr>
        <w:t xml:space="preserve">: 367 PubMed </w:t>
      </w:r>
      <w:r w:rsidR="004206C2" w:rsidRPr="004206C2">
        <w:rPr>
          <w:b/>
          <w:bCs/>
        </w:rPr>
        <w:t>hit</w:t>
      </w:r>
      <w:r w:rsidRPr="004206C2">
        <w:rPr>
          <w:b/>
          <w:bCs/>
        </w:rPr>
        <w:t>s</w:t>
      </w:r>
      <w:r w:rsidR="004206C2" w:rsidRPr="004206C2">
        <w:rPr>
          <w:b/>
          <w:bCs/>
        </w:rPr>
        <w:t>.</w:t>
      </w:r>
    </w:p>
    <w:p w14:paraId="1410B859" w14:textId="77777777" w:rsidR="008A73B5" w:rsidRPr="00097EC2" w:rsidRDefault="008A73B5" w:rsidP="008A73B5">
      <w:r w:rsidRPr="00097EC2">
        <w:t>61 clinical trials + 34 RCT: total of 61 trials (incl RCT and non-RCT).</w:t>
      </w:r>
    </w:p>
    <w:p w14:paraId="607CEE8B" w14:textId="77777777" w:rsidR="008A73B5" w:rsidRPr="00097EC2" w:rsidRDefault="008A73B5" w:rsidP="008A73B5">
      <w:r w:rsidRPr="00097EC2">
        <w:t>43 meta-analysis: total of 49 meta-analysis and SR (6 meta-analysis and SR)</w:t>
      </w:r>
    </w:p>
    <w:p w14:paraId="33D83DE3" w14:textId="77777777" w:rsidR="008A73B5" w:rsidRPr="00097EC2" w:rsidRDefault="008A73B5" w:rsidP="008A73B5">
      <w:r w:rsidRPr="00097EC2">
        <w:t>107 reviews +25 systematic reviews: total of 114 reviews (incl SR).</w:t>
      </w:r>
    </w:p>
    <w:p w14:paraId="09CAFCD1" w14:textId="77777777" w:rsidR="008A73B5" w:rsidRPr="00097EC2" w:rsidRDefault="008A73B5" w:rsidP="008A73B5">
      <w:r w:rsidRPr="00097EC2">
        <w:t>111 results (restricted to CT, MA, SR, RCT).</w:t>
      </w:r>
    </w:p>
    <w:p w14:paraId="4B519F1D" w14:textId="77777777" w:rsidR="008A73B5" w:rsidRPr="00097EC2" w:rsidRDefault="008A73B5" w:rsidP="008A73B5">
      <w:r w:rsidRPr="00097EC2">
        <w:t>Extracted 42 papers with relevant information within inclusion/exclusion criteria, and added 5 papers by manual search.</w:t>
      </w:r>
    </w:p>
    <w:p w14:paraId="046773BE" w14:textId="01E8A2B5" w:rsidR="008A73B5" w:rsidRPr="004206C2" w:rsidRDefault="008A73B5" w:rsidP="008A73B5">
      <w:pPr>
        <w:rPr>
          <w:b/>
          <w:bCs/>
          <w:i/>
        </w:rPr>
      </w:pPr>
      <w:r w:rsidRPr="004206C2">
        <w:rPr>
          <w:b/>
          <w:bCs/>
          <w:i/>
        </w:rPr>
        <w:t xml:space="preserve">Inclusion </w:t>
      </w:r>
      <w:r w:rsidR="004206C2" w:rsidRPr="004206C2">
        <w:rPr>
          <w:b/>
          <w:bCs/>
          <w:i/>
        </w:rPr>
        <w:t>Criteria:</w:t>
      </w:r>
    </w:p>
    <w:p w14:paraId="0FCFDFB9" w14:textId="77777777" w:rsidR="008A73B5" w:rsidRPr="00097EC2" w:rsidRDefault="008A73B5" w:rsidP="00A349C5">
      <w:pPr>
        <w:pStyle w:val="ListParagraph"/>
        <w:numPr>
          <w:ilvl w:val="0"/>
          <w:numId w:val="1"/>
        </w:numPr>
      </w:pPr>
      <w:r w:rsidRPr="00097EC2">
        <w:t>TKA/THA</w:t>
      </w:r>
    </w:p>
    <w:p w14:paraId="34C66951" w14:textId="77777777" w:rsidR="008A73B5" w:rsidRPr="00097EC2" w:rsidRDefault="008A73B5" w:rsidP="00A349C5">
      <w:pPr>
        <w:pStyle w:val="ListParagraph"/>
        <w:numPr>
          <w:ilvl w:val="0"/>
          <w:numId w:val="1"/>
        </w:numPr>
      </w:pPr>
      <w:r w:rsidRPr="00097EC2">
        <w:t>At least one anticoagulant or antiaggregant compared to a standard</w:t>
      </w:r>
    </w:p>
    <w:p w14:paraId="3AC3093D" w14:textId="77777777" w:rsidR="008A73B5" w:rsidRPr="00097EC2" w:rsidRDefault="008A73B5" w:rsidP="00A349C5">
      <w:pPr>
        <w:pStyle w:val="ListParagraph"/>
        <w:numPr>
          <w:ilvl w:val="0"/>
          <w:numId w:val="1"/>
        </w:numPr>
      </w:pPr>
      <w:r w:rsidRPr="00097EC2">
        <w:t>Major and minor bleeding events reported</w:t>
      </w:r>
    </w:p>
    <w:p w14:paraId="67464791" w14:textId="77777777" w:rsidR="008A73B5" w:rsidRPr="00097EC2" w:rsidRDefault="008A73B5" w:rsidP="00A349C5">
      <w:pPr>
        <w:pStyle w:val="ListParagraph"/>
        <w:numPr>
          <w:ilvl w:val="0"/>
          <w:numId w:val="1"/>
        </w:numPr>
      </w:pPr>
      <w:r w:rsidRPr="00097EC2">
        <w:t>Primary (CT and RCT) or combined research (MA, SR)</w:t>
      </w:r>
    </w:p>
    <w:p w14:paraId="0E3480C9" w14:textId="77777777" w:rsidR="008A73B5" w:rsidRPr="00097EC2" w:rsidRDefault="008A73B5" w:rsidP="00A349C5">
      <w:pPr>
        <w:pStyle w:val="ListParagraph"/>
        <w:numPr>
          <w:ilvl w:val="0"/>
          <w:numId w:val="1"/>
        </w:numPr>
      </w:pPr>
      <w:r w:rsidRPr="00097EC2">
        <w:t>English language articles</w:t>
      </w:r>
    </w:p>
    <w:p w14:paraId="4113A6F8" w14:textId="367F945E" w:rsidR="008A73B5" w:rsidRPr="004206C2" w:rsidRDefault="008A73B5" w:rsidP="008A73B5">
      <w:pPr>
        <w:rPr>
          <w:b/>
          <w:bCs/>
          <w:i/>
        </w:rPr>
      </w:pPr>
      <w:r w:rsidRPr="004206C2">
        <w:rPr>
          <w:b/>
          <w:bCs/>
          <w:i/>
        </w:rPr>
        <w:t>Exclusion</w:t>
      </w:r>
      <w:r w:rsidR="004206C2" w:rsidRPr="004206C2">
        <w:rPr>
          <w:b/>
          <w:bCs/>
          <w:i/>
        </w:rPr>
        <w:t xml:space="preserve"> Criteria:</w:t>
      </w:r>
    </w:p>
    <w:p w14:paraId="29F95335" w14:textId="77777777" w:rsidR="008A73B5" w:rsidRPr="00097EC2" w:rsidRDefault="008A73B5" w:rsidP="00A349C5">
      <w:pPr>
        <w:pStyle w:val="ListParagraph"/>
        <w:numPr>
          <w:ilvl w:val="0"/>
          <w:numId w:val="1"/>
        </w:numPr>
      </w:pPr>
      <w:r w:rsidRPr="00097EC2">
        <w:t xml:space="preserve">Staged Bilateral THA/TKA, </w:t>
      </w:r>
      <w:proofErr w:type="spellStart"/>
      <w:r w:rsidRPr="00097EC2">
        <w:t>Unicompartmental</w:t>
      </w:r>
      <w:proofErr w:type="spellEnd"/>
      <w:r w:rsidRPr="00097EC2">
        <w:t xml:space="preserve"> knee arthroplasty, Revision cases </w:t>
      </w:r>
    </w:p>
    <w:p w14:paraId="5CF9ED4C" w14:textId="77777777" w:rsidR="008A73B5" w:rsidRPr="00097EC2" w:rsidRDefault="008A73B5" w:rsidP="00A349C5">
      <w:pPr>
        <w:pStyle w:val="ListParagraph"/>
        <w:numPr>
          <w:ilvl w:val="0"/>
          <w:numId w:val="1"/>
        </w:numPr>
      </w:pPr>
      <w:r w:rsidRPr="00097EC2">
        <w:t>Comparisons with placebo</w:t>
      </w:r>
    </w:p>
    <w:p w14:paraId="7B115CAA" w14:textId="77777777" w:rsidR="008A73B5" w:rsidRPr="00097EC2" w:rsidRDefault="008A73B5" w:rsidP="00A349C5">
      <w:pPr>
        <w:pStyle w:val="ListParagraph"/>
        <w:numPr>
          <w:ilvl w:val="0"/>
          <w:numId w:val="1"/>
        </w:numPr>
      </w:pPr>
      <w:r w:rsidRPr="00097EC2">
        <w:t xml:space="preserve">Narrative review articles </w:t>
      </w:r>
    </w:p>
    <w:p w14:paraId="641CE0B7" w14:textId="5A154BAB" w:rsidR="008A73B5" w:rsidRPr="00EF4805" w:rsidRDefault="008A73B5" w:rsidP="00A349C5">
      <w:pPr>
        <w:pStyle w:val="ListParagraph"/>
        <w:numPr>
          <w:ilvl w:val="0"/>
          <w:numId w:val="1"/>
        </w:numPr>
      </w:pPr>
      <w:r w:rsidRPr="00097EC2">
        <w:t>Non-English language articles</w:t>
      </w:r>
      <w:r w:rsidR="007C5BB8">
        <w:t>.</w:t>
      </w:r>
    </w:p>
    <w:p w14:paraId="7BC7B115" w14:textId="578BFD9C" w:rsidR="009711A0" w:rsidRDefault="009711A0" w:rsidP="0052231E">
      <w:pPr>
        <w:pBdr>
          <w:top w:val="nil"/>
          <w:left w:val="nil"/>
          <w:bottom w:val="nil"/>
          <w:right w:val="nil"/>
          <w:between w:val="nil"/>
          <w:bar w:val="nil"/>
        </w:pBdr>
      </w:pPr>
    </w:p>
    <w:p w14:paraId="4DB81D9A" w14:textId="77777777" w:rsidR="00C232B9" w:rsidRPr="005B54BC" w:rsidRDefault="00C232B9" w:rsidP="00C232B9">
      <w:pPr>
        <w:pBdr>
          <w:top w:val="nil"/>
          <w:left w:val="nil"/>
          <w:bottom w:val="nil"/>
          <w:right w:val="nil"/>
          <w:between w:val="nil"/>
        </w:pBdr>
        <w:rPr>
          <w:b/>
          <w:color w:val="FF0000"/>
        </w:rPr>
      </w:pPr>
      <w:r w:rsidRPr="005B54BC">
        <w:rPr>
          <w:b/>
          <w:color w:val="FF0000"/>
        </w:rPr>
        <w:t>7 - What is the incidence of readmission and re-operation for hematomas secondary to administration of chemoprophylaxis for VTE in patients undergoing total joint arthroplasty?</w:t>
      </w:r>
    </w:p>
    <w:p w14:paraId="5D17A1CF" w14:textId="7E04D73A" w:rsidR="007747FF" w:rsidRPr="007C5BB8" w:rsidRDefault="007747FF" w:rsidP="007747FF">
      <w:pPr>
        <w:rPr>
          <w:b/>
          <w:bCs/>
          <w:iCs/>
        </w:rPr>
      </w:pPr>
      <w:r w:rsidRPr="007C5BB8">
        <w:rPr>
          <w:b/>
          <w:bCs/>
          <w:iCs/>
        </w:rPr>
        <w:t>Search Terms</w:t>
      </w:r>
      <w:r w:rsidR="007C5BB8">
        <w:rPr>
          <w:b/>
          <w:bCs/>
          <w:iCs/>
        </w:rPr>
        <w:t>:</w:t>
      </w:r>
    </w:p>
    <w:p w14:paraId="4B7D7F4D" w14:textId="77777777" w:rsidR="00181C1D" w:rsidRPr="00181C1D" w:rsidRDefault="00181C1D" w:rsidP="00181C1D">
      <w:pPr>
        <w:shd w:val="clear" w:color="auto" w:fill="FFFFFF"/>
        <w:rPr>
          <w:color w:val="000000"/>
        </w:rPr>
      </w:pPr>
      <w:r w:rsidRPr="00181C1D">
        <w:rPr>
          <w:color w:val="000000"/>
        </w:rPr>
        <w:t>General non-ortho: (((Hematoma [</w:t>
      </w:r>
      <w:proofErr w:type="spellStart"/>
      <w:r w:rsidRPr="00181C1D">
        <w:rPr>
          <w:color w:val="000000"/>
        </w:rPr>
        <w:t>MeSH</w:t>
      </w:r>
      <w:proofErr w:type="spellEnd"/>
      <w:r w:rsidRPr="00181C1D">
        <w:rPr>
          <w:color w:val="000000"/>
        </w:rPr>
        <w:t xml:space="preserve"> Terms]) OR (Hematoma [Text word])) AND ((postoperative complications [</w:t>
      </w:r>
      <w:proofErr w:type="spellStart"/>
      <w:r w:rsidRPr="00181C1D">
        <w:rPr>
          <w:color w:val="000000"/>
        </w:rPr>
        <w:t>MeSH</w:t>
      </w:r>
      <w:proofErr w:type="spellEnd"/>
      <w:r w:rsidRPr="00181C1D">
        <w:rPr>
          <w:color w:val="000000"/>
        </w:rPr>
        <w:t xml:space="preserve"> Terms]) OR (postoperative complication* [Text word]))) AND (("Venous Thromboembolism"[Mesh] OR "Venous Thrombosis"[Mesh] OR "pulmonary </w:t>
      </w:r>
      <w:r w:rsidRPr="00181C1D">
        <w:rPr>
          <w:color w:val="000000"/>
        </w:rPr>
        <w:lastRenderedPageBreak/>
        <w:t>embolism" OR "deep vein thrombosis") AND ((Prevention and Control[</w:t>
      </w:r>
      <w:proofErr w:type="spellStart"/>
      <w:r w:rsidRPr="00181C1D">
        <w:rPr>
          <w:color w:val="000000"/>
        </w:rPr>
        <w:t>MeSH</w:t>
      </w:r>
      <w:proofErr w:type="spellEnd"/>
      <w:r w:rsidRPr="00181C1D">
        <w:rPr>
          <w:color w:val="000000"/>
        </w:rPr>
        <w:t xml:space="preserve"> Subheading]) OR (prevention[Title/Abstract]) OR (prevent*[Title/Abstract]) OR (prophylaxis[</w:t>
      </w:r>
      <w:proofErr w:type="spellStart"/>
      <w:r w:rsidRPr="00181C1D">
        <w:rPr>
          <w:color w:val="000000"/>
        </w:rPr>
        <w:t>tw</w:t>
      </w:r>
      <w:proofErr w:type="spellEnd"/>
      <w:r w:rsidRPr="00181C1D">
        <w:rPr>
          <w:color w:val="000000"/>
        </w:rPr>
        <w:t>]))) AND ((surgery [</w:t>
      </w:r>
      <w:proofErr w:type="spellStart"/>
      <w:r w:rsidRPr="00181C1D">
        <w:rPr>
          <w:color w:val="000000"/>
        </w:rPr>
        <w:t>MeSH</w:t>
      </w:r>
      <w:proofErr w:type="spellEnd"/>
      <w:r w:rsidRPr="00181C1D">
        <w:rPr>
          <w:color w:val="000000"/>
        </w:rPr>
        <w:t xml:space="preserve"> Terms]) OR (</w:t>
      </w:r>
      <w:proofErr w:type="spellStart"/>
      <w:r w:rsidRPr="00181C1D">
        <w:rPr>
          <w:color w:val="000000"/>
        </w:rPr>
        <w:t>surger</w:t>
      </w:r>
      <w:proofErr w:type="spellEnd"/>
      <w:r w:rsidRPr="00181C1D">
        <w:rPr>
          <w:color w:val="000000"/>
        </w:rPr>
        <w:t>* [</w:t>
      </w:r>
      <w:proofErr w:type="spellStart"/>
      <w:r w:rsidRPr="00181C1D">
        <w:rPr>
          <w:color w:val="000000"/>
        </w:rPr>
        <w:t>MeSH</w:t>
      </w:r>
      <w:proofErr w:type="spellEnd"/>
      <w:r w:rsidRPr="00181C1D">
        <w:rPr>
          <w:color w:val="000000"/>
        </w:rPr>
        <w:t xml:space="preserve"> Terms])) Specific (ortho, no readmission): (((Hematoma [</w:t>
      </w:r>
      <w:proofErr w:type="spellStart"/>
      <w:r w:rsidRPr="00181C1D">
        <w:rPr>
          <w:color w:val="000000"/>
        </w:rPr>
        <w:t>MeSH</w:t>
      </w:r>
      <w:proofErr w:type="spellEnd"/>
      <w:r w:rsidRPr="00181C1D">
        <w:rPr>
          <w:color w:val="000000"/>
        </w:rPr>
        <w:t xml:space="preserve"> Terms]) OR (Hematoma [Text word])) AND ((postoperative complications [</w:t>
      </w:r>
      <w:proofErr w:type="spellStart"/>
      <w:r w:rsidRPr="00181C1D">
        <w:rPr>
          <w:color w:val="000000"/>
        </w:rPr>
        <w:t>MeSH</w:t>
      </w:r>
      <w:proofErr w:type="spellEnd"/>
      <w:r w:rsidRPr="00181C1D">
        <w:rPr>
          <w:color w:val="000000"/>
        </w:rPr>
        <w:t xml:space="preserve"> Terms]) OR (postoperative complication* [Text word]))) AND (("Venous Thromboembolism"[Mesh] OR "Venous Thrombosis"[Mesh] OR "pulmonary embolism" OR "deep vein thrombosis") AND ((Prevention and Control[</w:t>
      </w:r>
      <w:proofErr w:type="spellStart"/>
      <w:r w:rsidRPr="00181C1D">
        <w:rPr>
          <w:color w:val="000000"/>
        </w:rPr>
        <w:t>MeSH</w:t>
      </w:r>
      <w:proofErr w:type="spellEnd"/>
      <w:r w:rsidRPr="00181C1D">
        <w:rPr>
          <w:color w:val="000000"/>
        </w:rPr>
        <w:t xml:space="preserve"> Subheading]) OR (prevention[Title/Abstract]) OR (prevent*[Title/Abstract]) OR (prophylaxis[</w:t>
      </w:r>
      <w:proofErr w:type="spellStart"/>
      <w:r w:rsidRPr="00181C1D">
        <w:rPr>
          <w:color w:val="000000"/>
        </w:rPr>
        <w:t>tw</w:t>
      </w:r>
      <w:proofErr w:type="spellEnd"/>
      <w:r w:rsidRPr="00181C1D">
        <w:rPr>
          <w:color w:val="000000"/>
        </w:rPr>
        <w:t>]))) AND ("Total joint replacement"[</w:t>
      </w:r>
      <w:proofErr w:type="spellStart"/>
      <w:r w:rsidRPr="00181C1D">
        <w:rPr>
          <w:color w:val="000000"/>
        </w:rPr>
        <w:t>tw</w:t>
      </w:r>
      <w:proofErr w:type="spellEnd"/>
      <w:r w:rsidRPr="00181C1D">
        <w:rPr>
          <w:color w:val="000000"/>
        </w:rPr>
        <w:t>] OR "total joint prosthesis"[</w:t>
      </w:r>
      <w:proofErr w:type="spellStart"/>
      <w:r w:rsidRPr="00181C1D">
        <w:rPr>
          <w:color w:val="000000"/>
        </w:rPr>
        <w:t>tw</w:t>
      </w:r>
      <w:proofErr w:type="spellEnd"/>
      <w:r w:rsidRPr="00181C1D">
        <w:rPr>
          <w:color w:val="000000"/>
        </w:rPr>
        <w:t>] OR "joint prosthesis"[</w:t>
      </w:r>
      <w:proofErr w:type="spellStart"/>
      <w:r w:rsidRPr="00181C1D">
        <w:rPr>
          <w:color w:val="000000"/>
        </w:rPr>
        <w:t>tw</w:t>
      </w:r>
      <w:proofErr w:type="spellEnd"/>
      <w:r w:rsidRPr="00181C1D">
        <w:rPr>
          <w:color w:val="000000"/>
        </w:rPr>
        <w:t>] OR (joint replacement, total[Mesh]) OR (joint prosthesis[Mesh])) Specific (ortho, readmission, no hematoma): (((reoperation[</w:t>
      </w:r>
      <w:proofErr w:type="spellStart"/>
      <w:r w:rsidRPr="00181C1D">
        <w:rPr>
          <w:color w:val="000000"/>
        </w:rPr>
        <w:t>MeSH</w:t>
      </w:r>
      <w:proofErr w:type="spellEnd"/>
      <w:r w:rsidRPr="00181C1D">
        <w:rPr>
          <w:color w:val="000000"/>
        </w:rPr>
        <w:t xml:space="preserve"> Terms]) OR (patient readmission[</w:t>
      </w:r>
      <w:proofErr w:type="spellStart"/>
      <w:r w:rsidRPr="00181C1D">
        <w:rPr>
          <w:color w:val="000000"/>
        </w:rPr>
        <w:t>MeSH</w:t>
      </w:r>
      <w:proofErr w:type="spellEnd"/>
      <w:r w:rsidRPr="00181C1D">
        <w:rPr>
          <w:color w:val="000000"/>
        </w:rPr>
        <w:t xml:space="preserve"> Terms]) OR (reoperation[Text word]) OR ("patient readmission"[Text word])) AND ((postoperative complications [</w:t>
      </w:r>
      <w:proofErr w:type="spellStart"/>
      <w:r w:rsidRPr="00181C1D">
        <w:rPr>
          <w:color w:val="000000"/>
        </w:rPr>
        <w:t>MeSH</w:t>
      </w:r>
      <w:proofErr w:type="spellEnd"/>
      <w:r w:rsidRPr="00181C1D">
        <w:rPr>
          <w:color w:val="000000"/>
        </w:rPr>
        <w:t xml:space="preserve"> Terms]) OR (postoperative complication* [Text word]))) AND (("Venous Thromboembolism"[Mesh] OR "Venous Thrombosis"[Mesh] OR "pulmonary embolism" OR "deep vein thrombosis") AND ((Prevention and Control[</w:t>
      </w:r>
      <w:proofErr w:type="spellStart"/>
      <w:r w:rsidRPr="00181C1D">
        <w:rPr>
          <w:color w:val="000000"/>
        </w:rPr>
        <w:t>MeSH</w:t>
      </w:r>
      <w:proofErr w:type="spellEnd"/>
      <w:r w:rsidRPr="00181C1D">
        <w:rPr>
          <w:color w:val="000000"/>
        </w:rPr>
        <w:t xml:space="preserve"> Subheading]) OR (prevention[Title/Abstract]) OR (prevent*[Title/Abstract]) OR (prophylaxis[</w:t>
      </w:r>
      <w:proofErr w:type="spellStart"/>
      <w:r w:rsidRPr="00181C1D">
        <w:rPr>
          <w:color w:val="000000"/>
        </w:rPr>
        <w:t>tw</w:t>
      </w:r>
      <w:proofErr w:type="spellEnd"/>
      <w:r w:rsidRPr="00181C1D">
        <w:rPr>
          <w:color w:val="000000"/>
        </w:rPr>
        <w:t>]))) AND ("Total joint replacement"[</w:t>
      </w:r>
      <w:proofErr w:type="spellStart"/>
      <w:r w:rsidRPr="00181C1D">
        <w:rPr>
          <w:color w:val="000000"/>
        </w:rPr>
        <w:t>tw</w:t>
      </w:r>
      <w:proofErr w:type="spellEnd"/>
      <w:r w:rsidRPr="00181C1D">
        <w:rPr>
          <w:color w:val="000000"/>
        </w:rPr>
        <w:t>] OR "total joint prosthesis"[</w:t>
      </w:r>
      <w:proofErr w:type="spellStart"/>
      <w:r w:rsidRPr="00181C1D">
        <w:rPr>
          <w:color w:val="000000"/>
        </w:rPr>
        <w:t>tw</w:t>
      </w:r>
      <w:proofErr w:type="spellEnd"/>
      <w:r w:rsidRPr="00181C1D">
        <w:rPr>
          <w:color w:val="000000"/>
        </w:rPr>
        <w:t>] OR "joint prosthesis"[</w:t>
      </w:r>
      <w:proofErr w:type="spellStart"/>
      <w:r w:rsidRPr="00181C1D">
        <w:rPr>
          <w:color w:val="000000"/>
        </w:rPr>
        <w:t>tw</w:t>
      </w:r>
      <w:proofErr w:type="spellEnd"/>
      <w:r w:rsidRPr="00181C1D">
        <w:rPr>
          <w:color w:val="000000"/>
        </w:rPr>
        <w:t>] OR (joint replacement, total[Mesh]) OR (joint prosthesis[Mesh])) Specific (VTE agents): (((Hematoma [</w:t>
      </w:r>
      <w:proofErr w:type="spellStart"/>
      <w:r w:rsidRPr="00181C1D">
        <w:rPr>
          <w:color w:val="000000"/>
        </w:rPr>
        <w:t>MeSH</w:t>
      </w:r>
      <w:proofErr w:type="spellEnd"/>
      <w:r w:rsidRPr="00181C1D">
        <w:rPr>
          <w:color w:val="000000"/>
        </w:rPr>
        <w:t xml:space="preserve"> Terms]) OR (Hematoma [Text word])) AND ((postoperative complications [</w:t>
      </w:r>
      <w:proofErr w:type="spellStart"/>
      <w:r w:rsidRPr="00181C1D">
        <w:rPr>
          <w:color w:val="000000"/>
        </w:rPr>
        <w:t>MeSH</w:t>
      </w:r>
      <w:proofErr w:type="spellEnd"/>
      <w:r w:rsidRPr="00181C1D">
        <w:rPr>
          <w:color w:val="000000"/>
        </w:rPr>
        <w:t xml:space="preserve"> Terms]) OR (postoperative complication* [Text word]))) AND (("Anticoagulants"[Mesh] OR "Platelet Aggregation Inhibitors"[Mesh] OR "Fibrinolytic Agents"[Mesh]) OR ( "LMWH"[</w:t>
      </w:r>
      <w:proofErr w:type="spellStart"/>
      <w:r w:rsidRPr="00181C1D">
        <w:rPr>
          <w:color w:val="000000"/>
        </w:rPr>
        <w:t>tw</w:t>
      </w:r>
      <w:proofErr w:type="spellEnd"/>
      <w:r w:rsidRPr="00181C1D">
        <w:rPr>
          <w:color w:val="000000"/>
        </w:rPr>
        <w:t>] OR "low molecular weight heparin "[</w:t>
      </w:r>
      <w:proofErr w:type="spellStart"/>
      <w:r w:rsidRPr="00181C1D">
        <w:rPr>
          <w:color w:val="000000"/>
        </w:rPr>
        <w:t>tw</w:t>
      </w:r>
      <w:proofErr w:type="spellEnd"/>
      <w:r w:rsidRPr="00181C1D">
        <w:rPr>
          <w:color w:val="000000"/>
        </w:rPr>
        <w:t>] OR "aspirin"[</w:t>
      </w:r>
      <w:proofErr w:type="spellStart"/>
      <w:r w:rsidRPr="00181C1D">
        <w:rPr>
          <w:color w:val="000000"/>
        </w:rPr>
        <w:t>tw</w:t>
      </w:r>
      <w:proofErr w:type="spellEnd"/>
      <w:r w:rsidRPr="00181C1D">
        <w:rPr>
          <w:color w:val="000000"/>
        </w:rPr>
        <w:t>] OR "</w:t>
      </w:r>
      <w:proofErr w:type="spellStart"/>
      <w:r w:rsidRPr="00181C1D">
        <w:rPr>
          <w:color w:val="000000"/>
        </w:rPr>
        <w:t>antithrombotics</w:t>
      </w:r>
      <w:proofErr w:type="spellEnd"/>
      <w:r w:rsidRPr="00181C1D">
        <w:rPr>
          <w:color w:val="000000"/>
        </w:rPr>
        <w:t>"[</w:t>
      </w:r>
      <w:proofErr w:type="spellStart"/>
      <w:r w:rsidRPr="00181C1D">
        <w:rPr>
          <w:color w:val="000000"/>
        </w:rPr>
        <w:t>tw</w:t>
      </w:r>
      <w:proofErr w:type="spellEnd"/>
      <w:r w:rsidRPr="00181C1D">
        <w:rPr>
          <w:color w:val="000000"/>
        </w:rPr>
        <w:t>] OR "antiplatelet"[</w:t>
      </w:r>
      <w:proofErr w:type="spellStart"/>
      <w:r w:rsidRPr="00181C1D">
        <w:rPr>
          <w:color w:val="000000"/>
        </w:rPr>
        <w:t>tw</w:t>
      </w:r>
      <w:proofErr w:type="spellEnd"/>
      <w:r w:rsidRPr="00181C1D">
        <w:rPr>
          <w:color w:val="000000"/>
        </w:rPr>
        <w:t>] OR " Vitamin K antagonists" [</w:t>
      </w:r>
      <w:proofErr w:type="spellStart"/>
      <w:r w:rsidRPr="00181C1D">
        <w:rPr>
          <w:color w:val="000000"/>
        </w:rPr>
        <w:t>tw</w:t>
      </w:r>
      <w:proofErr w:type="spellEnd"/>
      <w:r w:rsidRPr="00181C1D">
        <w:rPr>
          <w:color w:val="000000"/>
        </w:rPr>
        <w:t xml:space="preserve">] OR "Factor </w:t>
      </w:r>
      <w:proofErr w:type="spellStart"/>
      <w:r w:rsidRPr="00181C1D">
        <w:rPr>
          <w:color w:val="000000"/>
        </w:rPr>
        <w:t>Xa</w:t>
      </w:r>
      <w:proofErr w:type="spellEnd"/>
      <w:r w:rsidRPr="00181C1D">
        <w:rPr>
          <w:color w:val="000000"/>
        </w:rPr>
        <w:t xml:space="preserve"> Inhibitors" [</w:t>
      </w:r>
      <w:proofErr w:type="spellStart"/>
      <w:r w:rsidRPr="00181C1D">
        <w:rPr>
          <w:color w:val="000000"/>
        </w:rPr>
        <w:t>tw</w:t>
      </w:r>
      <w:proofErr w:type="spellEnd"/>
      <w:r w:rsidRPr="00181C1D">
        <w:rPr>
          <w:color w:val="000000"/>
        </w:rPr>
        <w:t>] OR "</w:t>
      </w:r>
      <w:proofErr w:type="spellStart"/>
      <w:r w:rsidRPr="00181C1D">
        <w:rPr>
          <w:color w:val="000000"/>
        </w:rPr>
        <w:t>Adenosin</w:t>
      </w:r>
      <w:proofErr w:type="spellEnd"/>
      <w:r w:rsidRPr="00181C1D">
        <w:rPr>
          <w:color w:val="000000"/>
        </w:rPr>
        <w:t>-diphosphate ADP receptor antagonist"[</w:t>
      </w:r>
      <w:proofErr w:type="spellStart"/>
      <w:r w:rsidRPr="00181C1D">
        <w:rPr>
          <w:color w:val="000000"/>
        </w:rPr>
        <w:t>tw</w:t>
      </w:r>
      <w:proofErr w:type="spellEnd"/>
      <w:r w:rsidRPr="00181C1D">
        <w:rPr>
          <w:color w:val="000000"/>
        </w:rPr>
        <w:t>] or "Cyclooxygenase Inhibitor"[</w:t>
      </w:r>
      <w:proofErr w:type="spellStart"/>
      <w:r w:rsidRPr="00181C1D">
        <w:rPr>
          <w:color w:val="000000"/>
        </w:rPr>
        <w:t>tw</w:t>
      </w:r>
      <w:proofErr w:type="spellEnd"/>
      <w:r w:rsidRPr="00181C1D">
        <w:rPr>
          <w:color w:val="000000"/>
        </w:rPr>
        <w:t>] or "</w:t>
      </w:r>
      <w:proofErr w:type="spellStart"/>
      <w:r w:rsidRPr="00181C1D">
        <w:rPr>
          <w:color w:val="000000"/>
        </w:rPr>
        <w:t>Prostaglandine</w:t>
      </w:r>
      <w:proofErr w:type="spellEnd"/>
      <w:r w:rsidRPr="00181C1D">
        <w:rPr>
          <w:color w:val="000000"/>
        </w:rPr>
        <w:t>"[</w:t>
      </w:r>
      <w:proofErr w:type="spellStart"/>
      <w:r w:rsidRPr="00181C1D">
        <w:rPr>
          <w:color w:val="000000"/>
        </w:rPr>
        <w:t>tw</w:t>
      </w:r>
      <w:proofErr w:type="spellEnd"/>
      <w:r w:rsidRPr="00181C1D">
        <w:rPr>
          <w:color w:val="000000"/>
        </w:rPr>
        <w:t>] or "</w:t>
      </w:r>
      <w:proofErr w:type="spellStart"/>
      <w:r w:rsidRPr="00181C1D">
        <w:rPr>
          <w:color w:val="000000"/>
        </w:rPr>
        <w:t>Prostacycline</w:t>
      </w:r>
      <w:proofErr w:type="spellEnd"/>
      <w:r w:rsidRPr="00181C1D">
        <w:rPr>
          <w:color w:val="000000"/>
        </w:rPr>
        <w:t>"[</w:t>
      </w:r>
      <w:proofErr w:type="spellStart"/>
      <w:r w:rsidRPr="00181C1D">
        <w:rPr>
          <w:color w:val="000000"/>
        </w:rPr>
        <w:t>tw</w:t>
      </w:r>
      <w:proofErr w:type="spellEnd"/>
      <w:r w:rsidRPr="00181C1D">
        <w:rPr>
          <w:color w:val="000000"/>
        </w:rPr>
        <w:t>] or "Glycoprotein IIb/IIIa antagonist"[</w:t>
      </w:r>
      <w:proofErr w:type="spellStart"/>
      <w:r w:rsidRPr="00181C1D">
        <w:rPr>
          <w:color w:val="000000"/>
        </w:rPr>
        <w:t>tw</w:t>
      </w:r>
      <w:proofErr w:type="spellEnd"/>
      <w:r w:rsidRPr="00181C1D">
        <w:rPr>
          <w:color w:val="000000"/>
        </w:rPr>
        <w:t>] or "Glycoprotein IIb/IIIa inhibitor"[</w:t>
      </w:r>
      <w:proofErr w:type="spellStart"/>
      <w:r w:rsidRPr="00181C1D">
        <w:rPr>
          <w:color w:val="000000"/>
        </w:rPr>
        <w:t>tw</w:t>
      </w:r>
      <w:proofErr w:type="spellEnd"/>
      <w:r w:rsidRPr="00181C1D">
        <w:rPr>
          <w:color w:val="000000"/>
        </w:rPr>
        <w:t>] or "Heparinoids"[</w:t>
      </w:r>
      <w:proofErr w:type="spellStart"/>
      <w:r w:rsidRPr="00181C1D">
        <w:rPr>
          <w:color w:val="000000"/>
        </w:rPr>
        <w:t>tw</w:t>
      </w:r>
      <w:proofErr w:type="spellEnd"/>
      <w:r w:rsidRPr="00181C1D">
        <w:rPr>
          <w:color w:val="000000"/>
        </w:rPr>
        <w:t>] or "Fibrinolytic"[</w:t>
      </w:r>
      <w:proofErr w:type="spellStart"/>
      <w:r w:rsidRPr="00181C1D">
        <w:rPr>
          <w:color w:val="000000"/>
        </w:rPr>
        <w:t>tw</w:t>
      </w:r>
      <w:proofErr w:type="spellEnd"/>
      <w:r w:rsidRPr="00181C1D">
        <w:rPr>
          <w:color w:val="000000"/>
        </w:rPr>
        <w:t>] or "Thrombin inhibitors"[</w:t>
      </w:r>
      <w:proofErr w:type="spellStart"/>
      <w:r w:rsidRPr="00181C1D">
        <w:rPr>
          <w:color w:val="000000"/>
        </w:rPr>
        <w:t>tw</w:t>
      </w:r>
      <w:proofErr w:type="spellEnd"/>
      <w:r w:rsidRPr="00181C1D">
        <w:rPr>
          <w:color w:val="000000"/>
        </w:rPr>
        <w:t>])) AND ("Total joint replacement"[</w:t>
      </w:r>
      <w:proofErr w:type="spellStart"/>
      <w:r w:rsidRPr="00181C1D">
        <w:rPr>
          <w:color w:val="000000"/>
        </w:rPr>
        <w:t>tw</w:t>
      </w:r>
      <w:proofErr w:type="spellEnd"/>
      <w:r w:rsidRPr="00181C1D">
        <w:rPr>
          <w:color w:val="000000"/>
        </w:rPr>
        <w:t>] OR "total joint prosthesis"[</w:t>
      </w:r>
      <w:proofErr w:type="spellStart"/>
      <w:r w:rsidRPr="00181C1D">
        <w:rPr>
          <w:color w:val="000000"/>
        </w:rPr>
        <w:t>tw</w:t>
      </w:r>
      <w:proofErr w:type="spellEnd"/>
      <w:r w:rsidRPr="00181C1D">
        <w:rPr>
          <w:color w:val="000000"/>
        </w:rPr>
        <w:t>] OR "joint prosthesis"[</w:t>
      </w:r>
      <w:proofErr w:type="spellStart"/>
      <w:r w:rsidRPr="00181C1D">
        <w:rPr>
          <w:color w:val="000000"/>
        </w:rPr>
        <w:t>tw</w:t>
      </w:r>
      <w:proofErr w:type="spellEnd"/>
      <w:r w:rsidRPr="00181C1D">
        <w:rPr>
          <w:color w:val="000000"/>
        </w:rPr>
        <w:t>] OR (joint replacement, total[Mesh]) OR (joint prosthesis[Mesh]))</w:t>
      </w:r>
    </w:p>
    <w:p w14:paraId="61D7C105" w14:textId="4C1FCC1C" w:rsidR="00E3781E" w:rsidRPr="00F02B5F" w:rsidRDefault="00F02B5F" w:rsidP="0052231E">
      <w:pPr>
        <w:pBdr>
          <w:top w:val="nil"/>
          <w:left w:val="nil"/>
          <w:bottom w:val="nil"/>
          <w:right w:val="nil"/>
          <w:between w:val="nil"/>
          <w:bar w:val="nil"/>
        </w:pBdr>
        <w:rPr>
          <w:b/>
          <w:bCs/>
        </w:rPr>
      </w:pPr>
      <w:r>
        <w:rPr>
          <w:b/>
          <w:bCs/>
        </w:rPr>
        <w:t xml:space="preserve">Total Results: </w:t>
      </w:r>
      <w:r w:rsidR="000B2185">
        <w:rPr>
          <w:b/>
          <w:bCs/>
        </w:rPr>
        <w:t>316 hits.</w:t>
      </w:r>
    </w:p>
    <w:p w14:paraId="6450ED3F" w14:textId="77777777" w:rsidR="00D47E44" w:rsidRPr="004206C2" w:rsidRDefault="00D47E44" w:rsidP="00D47E44">
      <w:pPr>
        <w:rPr>
          <w:b/>
          <w:bCs/>
          <w:i/>
        </w:rPr>
      </w:pPr>
      <w:r w:rsidRPr="004206C2">
        <w:rPr>
          <w:b/>
          <w:bCs/>
          <w:i/>
        </w:rPr>
        <w:t>Inclusion Criteria:</w:t>
      </w:r>
    </w:p>
    <w:p w14:paraId="0FAA7F01" w14:textId="77777777" w:rsidR="00D47E44" w:rsidRPr="00097EC2" w:rsidRDefault="00D47E44" w:rsidP="00D47E44">
      <w:pPr>
        <w:pStyle w:val="ListParagraph"/>
        <w:numPr>
          <w:ilvl w:val="0"/>
          <w:numId w:val="1"/>
        </w:numPr>
      </w:pPr>
      <w:r w:rsidRPr="00097EC2">
        <w:t>TKA/THA</w:t>
      </w:r>
    </w:p>
    <w:p w14:paraId="1AD6F92C" w14:textId="77777777" w:rsidR="00D47E44" w:rsidRPr="00097EC2" w:rsidRDefault="00D47E44" w:rsidP="00D47E44">
      <w:pPr>
        <w:pStyle w:val="ListParagraph"/>
        <w:numPr>
          <w:ilvl w:val="0"/>
          <w:numId w:val="1"/>
        </w:numPr>
      </w:pPr>
      <w:r w:rsidRPr="00097EC2">
        <w:t>At least one anticoagulant or antiaggregant compared to a standard</w:t>
      </w:r>
    </w:p>
    <w:p w14:paraId="5D3A880A" w14:textId="25DB7712" w:rsidR="00D47E44" w:rsidRPr="00097EC2" w:rsidRDefault="00D47E44" w:rsidP="00D47E44">
      <w:pPr>
        <w:pStyle w:val="ListParagraph"/>
        <w:numPr>
          <w:ilvl w:val="0"/>
          <w:numId w:val="1"/>
        </w:numPr>
      </w:pPr>
      <w:r>
        <w:t>Hematoma</w:t>
      </w:r>
    </w:p>
    <w:p w14:paraId="2981C9DE" w14:textId="77777777" w:rsidR="00D47E44" w:rsidRPr="00097EC2" w:rsidRDefault="00D47E44" w:rsidP="00D47E44">
      <w:pPr>
        <w:pStyle w:val="ListParagraph"/>
        <w:numPr>
          <w:ilvl w:val="0"/>
          <w:numId w:val="1"/>
        </w:numPr>
      </w:pPr>
      <w:r w:rsidRPr="00097EC2">
        <w:t>English language articles</w:t>
      </w:r>
    </w:p>
    <w:p w14:paraId="732A0224" w14:textId="77777777" w:rsidR="00D47E44" w:rsidRPr="004206C2" w:rsidRDefault="00D47E44" w:rsidP="00D47E44">
      <w:pPr>
        <w:rPr>
          <w:b/>
          <w:bCs/>
          <w:i/>
        </w:rPr>
      </w:pPr>
      <w:r w:rsidRPr="004206C2">
        <w:rPr>
          <w:b/>
          <w:bCs/>
          <w:i/>
        </w:rPr>
        <w:t>Exclusion Criteria:</w:t>
      </w:r>
    </w:p>
    <w:p w14:paraId="621C0AAE" w14:textId="77777777" w:rsidR="00D47E44" w:rsidRPr="00097EC2" w:rsidRDefault="00D47E44" w:rsidP="00D47E44">
      <w:pPr>
        <w:pStyle w:val="ListParagraph"/>
        <w:numPr>
          <w:ilvl w:val="0"/>
          <w:numId w:val="1"/>
        </w:numPr>
      </w:pPr>
      <w:r w:rsidRPr="00097EC2">
        <w:t xml:space="preserve">Narrative review articles </w:t>
      </w:r>
    </w:p>
    <w:p w14:paraId="68D29D6F" w14:textId="77777777" w:rsidR="00D47E44" w:rsidRPr="00EF4805" w:rsidRDefault="00D47E44" w:rsidP="00D47E44">
      <w:pPr>
        <w:pStyle w:val="ListParagraph"/>
        <w:numPr>
          <w:ilvl w:val="0"/>
          <w:numId w:val="1"/>
        </w:numPr>
      </w:pPr>
      <w:r w:rsidRPr="00097EC2">
        <w:t>Non-English language articles</w:t>
      </w:r>
      <w:r>
        <w:t>.</w:t>
      </w:r>
    </w:p>
    <w:p w14:paraId="6DE9C69C" w14:textId="77777777" w:rsidR="000B2185" w:rsidRDefault="000B2185" w:rsidP="0052231E">
      <w:pPr>
        <w:pBdr>
          <w:top w:val="nil"/>
          <w:left w:val="nil"/>
          <w:bottom w:val="nil"/>
          <w:right w:val="nil"/>
          <w:between w:val="nil"/>
          <w:bar w:val="nil"/>
        </w:pBdr>
      </w:pPr>
    </w:p>
    <w:p w14:paraId="5856D19B" w14:textId="77777777" w:rsidR="00E43FCB" w:rsidRPr="00543471" w:rsidRDefault="00E43FCB" w:rsidP="00E43FCB">
      <w:pPr>
        <w:ind w:right="-291"/>
        <w:rPr>
          <w:b/>
          <w:bCs/>
          <w:color w:val="FF0000"/>
          <w:lang w:eastAsia="pt-BR"/>
        </w:rPr>
      </w:pPr>
      <w:r w:rsidRPr="00543471">
        <w:rPr>
          <w:b/>
          <w:bCs/>
          <w:color w:val="FF0000"/>
        </w:rPr>
        <w:t>8</w:t>
      </w:r>
      <w:r w:rsidRPr="00543471">
        <w:rPr>
          <w:b/>
          <w:bCs/>
          <w:color w:val="FF0000"/>
          <w:lang w:eastAsia="pt-BR"/>
        </w:rPr>
        <w:t xml:space="preserve"> - Does the type of VTE prophylaxis influence the risk of subsequent surgical site infection (SSI) in patients undergoing orthopaedic procedures?</w:t>
      </w:r>
    </w:p>
    <w:p w14:paraId="03108C6B" w14:textId="610C8685" w:rsidR="00A349C5" w:rsidRPr="00844D2D" w:rsidRDefault="00A349C5" w:rsidP="00A349C5">
      <w:pPr>
        <w:rPr>
          <w:b/>
          <w:bCs/>
          <w:lang w:eastAsia="pt-BR"/>
        </w:rPr>
      </w:pPr>
      <w:r w:rsidRPr="00844D2D">
        <w:rPr>
          <w:b/>
          <w:bCs/>
          <w:color w:val="000000"/>
          <w:lang w:eastAsia="pt-BR"/>
        </w:rPr>
        <w:t xml:space="preserve">Search </w:t>
      </w:r>
      <w:r w:rsidR="00844D2D">
        <w:rPr>
          <w:b/>
          <w:bCs/>
          <w:color w:val="000000"/>
          <w:lang w:eastAsia="pt-BR"/>
        </w:rPr>
        <w:t>T</w:t>
      </w:r>
      <w:r w:rsidRPr="00844D2D">
        <w:rPr>
          <w:b/>
          <w:bCs/>
          <w:color w:val="000000"/>
          <w:lang w:eastAsia="pt-BR"/>
        </w:rPr>
        <w:t>erms:</w:t>
      </w:r>
    </w:p>
    <w:p w14:paraId="2CE79E7E" w14:textId="2DA67553" w:rsidR="00A349C5" w:rsidRPr="00844D2D" w:rsidRDefault="00A349C5" w:rsidP="00A349C5">
      <w:pPr>
        <w:rPr>
          <w:b/>
          <w:bCs/>
          <w:lang w:eastAsia="pt-BR"/>
        </w:rPr>
      </w:pPr>
      <w:proofErr w:type="spellStart"/>
      <w:r w:rsidRPr="00844D2D">
        <w:rPr>
          <w:b/>
          <w:bCs/>
          <w:color w:val="000000"/>
          <w:lang w:eastAsia="pt-BR"/>
        </w:rPr>
        <w:t>Pubmed</w:t>
      </w:r>
      <w:proofErr w:type="spellEnd"/>
      <w:r w:rsidRPr="00844D2D">
        <w:rPr>
          <w:b/>
          <w:bCs/>
          <w:color w:val="000000"/>
          <w:lang w:eastAsia="pt-BR"/>
        </w:rPr>
        <w:t xml:space="preserve"> </w:t>
      </w:r>
      <w:r w:rsidR="00844D2D">
        <w:rPr>
          <w:b/>
          <w:bCs/>
          <w:color w:val="000000"/>
          <w:lang w:eastAsia="pt-BR"/>
        </w:rPr>
        <w:t>–</w:t>
      </w:r>
      <w:r w:rsidRPr="00844D2D">
        <w:rPr>
          <w:b/>
          <w:bCs/>
          <w:color w:val="000000"/>
          <w:lang w:eastAsia="pt-BR"/>
        </w:rPr>
        <w:t xml:space="preserve"> Medline</w:t>
      </w:r>
      <w:r w:rsidR="00844D2D">
        <w:rPr>
          <w:b/>
          <w:bCs/>
          <w:color w:val="000000"/>
          <w:lang w:eastAsia="pt-BR"/>
        </w:rPr>
        <w:t>:</w:t>
      </w:r>
    </w:p>
    <w:p w14:paraId="4CB81567" w14:textId="77777777" w:rsidR="00A349C5" w:rsidRPr="00C6288E" w:rsidRDefault="00A349C5" w:rsidP="00A349C5">
      <w:pPr>
        <w:rPr>
          <w:lang w:eastAsia="pt-BR"/>
        </w:rPr>
      </w:pPr>
      <w:r w:rsidRPr="00C6288E">
        <w:rPr>
          <w:color w:val="000000"/>
          <w:lang w:eastAsia="pt-BR"/>
        </w:rPr>
        <w:t>("Orthopedic Procedures/surgery"[Mesh] OR "Orthopedic Procedures"[Mesh] OR "orthopaedic surgery" OR "orthopedic surgery" OR "orthopaedic surgeries" OR "orthopedic surgeries") AND</w:t>
      </w:r>
    </w:p>
    <w:p w14:paraId="74F7E642" w14:textId="408E4B29" w:rsidR="00A349C5" w:rsidRPr="00C6288E" w:rsidRDefault="00A349C5" w:rsidP="00A349C5">
      <w:pPr>
        <w:rPr>
          <w:lang w:eastAsia="pt-BR"/>
        </w:rPr>
      </w:pPr>
      <w:r w:rsidRPr="00C6288E">
        <w:rPr>
          <w:color w:val="000000"/>
          <w:lang w:eastAsia="pt-BR"/>
        </w:rPr>
        <w:lastRenderedPageBreak/>
        <w:t xml:space="preserve">("antithrombotic prophylaxis" OR heparin OR "Heparin, Low‐Molecular‐Weight" [MESH Terms] OR Anticoagulants [MESH Terms] OR thromboprophylaxis OR enoxaparin OR </w:t>
      </w:r>
      <w:proofErr w:type="spellStart"/>
      <w:r w:rsidRPr="00C6288E">
        <w:rPr>
          <w:color w:val="000000"/>
          <w:lang w:eastAsia="pt-BR"/>
        </w:rPr>
        <w:t>dalteparin</w:t>
      </w:r>
      <w:proofErr w:type="spellEnd"/>
      <w:r w:rsidRPr="00C6288E">
        <w:rPr>
          <w:color w:val="000000"/>
          <w:lang w:eastAsia="pt-BR"/>
        </w:rPr>
        <w:t xml:space="preserve"> OR </w:t>
      </w:r>
      <w:proofErr w:type="spellStart"/>
      <w:r w:rsidRPr="00C6288E">
        <w:rPr>
          <w:color w:val="000000"/>
          <w:lang w:eastAsia="pt-BR"/>
        </w:rPr>
        <w:t>bemiparin</w:t>
      </w:r>
      <w:proofErr w:type="spellEnd"/>
      <w:r w:rsidRPr="00C6288E">
        <w:rPr>
          <w:color w:val="000000"/>
          <w:lang w:eastAsia="pt-BR"/>
        </w:rPr>
        <w:t xml:space="preserve"> OR nadroparin OR reviparin OR </w:t>
      </w:r>
      <w:proofErr w:type="spellStart"/>
      <w:r w:rsidRPr="00C6288E">
        <w:rPr>
          <w:color w:val="000000"/>
          <w:lang w:eastAsia="pt-BR"/>
        </w:rPr>
        <w:t>pamaparin</w:t>
      </w:r>
      <w:proofErr w:type="spellEnd"/>
      <w:r w:rsidRPr="00C6288E">
        <w:rPr>
          <w:color w:val="000000"/>
          <w:lang w:eastAsia="pt-BR"/>
        </w:rPr>
        <w:t xml:space="preserve"> OR certoparin OR tinzaparin OR aspirin OR warfarin OR rivaroxaban OR </w:t>
      </w:r>
      <w:proofErr w:type="spellStart"/>
      <w:r w:rsidRPr="00C6288E">
        <w:rPr>
          <w:color w:val="000000"/>
          <w:lang w:eastAsia="pt-BR"/>
        </w:rPr>
        <w:t>edoxaban</w:t>
      </w:r>
      <w:proofErr w:type="spellEnd"/>
      <w:r w:rsidRPr="00C6288E">
        <w:rPr>
          <w:color w:val="000000"/>
          <w:lang w:eastAsia="pt-BR"/>
        </w:rPr>
        <w:t xml:space="preserve"> OR betrixaban OR </w:t>
      </w:r>
      <w:proofErr w:type="spellStart"/>
      <w:r w:rsidRPr="00C6288E">
        <w:rPr>
          <w:color w:val="000000"/>
          <w:lang w:eastAsia="pt-BR"/>
        </w:rPr>
        <w:t>dabigratran</w:t>
      </w:r>
      <w:proofErr w:type="spellEnd"/>
      <w:r w:rsidRPr="00C6288E">
        <w:rPr>
          <w:color w:val="000000"/>
          <w:lang w:eastAsia="pt-BR"/>
        </w:rPr>
        <w:t xml:space="preserve"> OR apixaban OR fondaparinux) AND</w:t>
      </w:r>
      <w:r w:rsidR="00844D2D">
        <w:rPr>
          <w:color w:val="000000"/>
          <w:lang w:eastAsia="pt-BR"/>
        </w:rPr>
        <w:t xml:space="preserve"> </w:t>
      </w:r>
      <w:r w:rsidRPr="00C6288E">
        <w:rPr>
          <w:color w:val="000000"/>
          <w:lang w:eastAsia="pt-BR"/>
        </w:rPr>
        <w:t>("Surgical Wound Infection"[Mesh] OR infection)</w:t>
      </w:r>
    </w:p>
    <w:p w14:paraId="6549770C" w14:textId="0D7825C6" w:rsidR="00A349C5" w:rsidRPr="00844D2D" w:rsidRDefault="00A349C5" w:rsidP="00A349C5">
      <w:pPr>
        <w:rPr>
          <w:b/>
          <w:bCs/>
          <w:lang w:eastAsia="pt-BR"/>
        </w:rPr>
      </w:pPr>
      <w:r w:rsidRPr="00844D2D">
        <w:rPr>
          <w:b/>
          <w:bCs/>
          <w:color w:val="000000"/>
          <w:lang w:eastAsia="pt-BR"/>
        </w:rPr>
        <w:t>Web of Science</w:t>
      </w:r>
      <w:r w:rsidR="00844D2D">
        <w:rPr>
          <w:b/>
          <w:bCs/>
          <w:color w:val="000000"/>
          <w:lang w:eastAsia="pt-BR"/>
        </w:rPr>
        <w:t>:</w:t>
      </w:r>
    </w:p>
    <w:p w14:paraId="3D6F6E82" w14:textId="40D8D2CE" w:rsidR="00A349C5" w:rsidRPr="00C6288E" w:rsidRDefault="00A349C5" w:rsidP="00A349C5">
      <w:pPr>
        <w:rPr>
          <w:lang w:eastAsia="pt-BR"/>
        </w:rPr>
      </w:pPr>
      <w:r w:rsidRPr="00C6288E">
        <w:rPr>
          <w:color w:val="000000"/>
          <w:lang w:eastAsia="pt-BR"/>
        </w:rPr>
        <w:t>TS=(("Orthopedic Procedure" OR "Orthopedic Procedures" OR "orthopaedic surgery" OR "orthopedic surgery" OR "orthopaedic surgeries" OR "orthopedic surgeries") AND</w:t>
      </w:r>
      <w:r w:rsidR="00844D2D">
        <w:rPr>
          <w:color w:val="000000"/>
          <w:lang w:eastAsia="pt-BR"/>
        </w:rPr>
        <w:t xml:space="preserve"> </w:t>
      </w:r>
      <w:r w:rsidRPr="00C6288E">
        <w:rPr>
          <w:color w:val="000000"/>
          <w:lang w:eastAsia="pt-BR"/>
        </w:rPr>
        <w:t xml:space="preserve">("antithrombotic prophylaxis" OR heparin OR Anticoagulants OR thromboprophylaxis OR enoxaparin OR </w:t>
      </w:r>
      <w:proofErr w:type="spellStart"/>
      <w:r w:rsidRPr="00C6288E">
        <w:rPr>
          <w:color w:val="000000"/>
          <w:lang w:eastAsia="pt-BR"/>
        </w:rPr>
        <w:t>dalteparin</w:t>
      </w:r>
      <w:proofErr w:type="spellEnd"/>
      <w:r w:rsidRPr="00C6288E">
        <w:rPr>
          <w:color w:val="000000"/>
          <w:lang w:eastAsia="pt-BR"/>
        </w:rPr>
        <w:t xml:space="preserve"> OR </w:t>
      </w:r>
      <w:proofErr w:type="spellStart"/>
      <w:r w:rsidRPr="00C6288E">
        <w:rPr>
          <w:color w:val="000000"/>
          <w:lang w:eastAsia="pt-BR"/>
        </w:rPr>
        <w:t>bemiparin</w:t>
      </w:r>
      <w:proofErr w:type="spellEnd"/>
      <w:r w:rsidRPr="00C6288E">
        <w:rPr>
          <w:color w:val="000000"/>
          <w:lang w:eastAsia="pt-BR"/>
        </w:rPr>
        <w:t xml:space="preserve"> OR nadroparin OR reviparin OR </w:t>
      </w:r>
      <w:proofErr w:type="spellStart"/>
      <w:r w:rsidRPr="00C6288E">
        <w:rPr>
          <w:color w:val="000000"/>
          <w:lang w:eastAsia="pt-BR"/>
        </w:rPr>
        <w:t>pamaparin</w:t>
      </w:r>
      <w:proofErr w:type="spellEnd"/>
      <w:r w:rsidRPr="00C6288E">
        <w:rPr>
          <w:color w:val="000000"/>
          <w:lang w:eastAsia="pt-BR"/>
        </w:rPr>
        <w:t xml:space="preserve"> OR certoparin OR tinzaparin OR aspirin OR warfarin OR rivaroxaban OR </w:t>
      </w:r>
      <w:proofErr w:type="spellStart"/>
      <w:r w:rsidRPr="00C6288E">
        <w:rPr>
          <w:color w:val="000000"/>
          <w:lang w:eastAsia="pt-BR"/>
        </w:rPr>
        <w:t>edoxaban</w:t>
      </w:r>
      <w:proofErr w:type="spellEnd"/>
      <w:r w:rsidRPr="00C6288E">
        <w:rPr>
          <w:color w:val="000000"/>
          <w:lang w:eastAsia="pt-BR"/>
        </w:rPr>
        <w:t xml:space="preserve"> OR betrixaban OR </w:t>
      </w:r>
      <w:proofErr w:type="spellStart"/>
      <w:r w:rsidRPr="00C6288E">
        <w:rPr>
          <w:color w:val="000000"/>
          <w:lang w:eastAsia="pt-BR"/>
        </w:rPr>
        <w:t>dabigratran</w:t>
      </w:r>
      <w:proofErr w:type="spellEnd"/>
      <w:r w:rsidRPr="00C6288E">
        <w:rPr>
          <w:color w:val="000000"/>
          <w:lang w:eastAsia="pt-BR"/>
        </w:rPr>
        <w:t xml:space="preserve"> OR apixaban OR fondaparinux)</w:t>
      </w:r>
      <w:r w:rsidR="00844D2D">
        <w:rPr>
          <w:color w:val="000000"/>
          <w:lang w:eastAsia="pt-BR"/>
        </w:rPr>
        <w:t xml:space="preserve"> </w:t>
      </w:r>
      <w:r w:rsidRPr="00C6288E">
        <w:rPr>
          <w:color w:val="000000"/>
          <w:lang w:eastAsia="pt-BR"/>
        </w:rPr>
        <w:t>AND</w:t>
      </w:r>
      <w:r w:rsidR="00844D2D">
        <w:rPr>
          <w:color w:val="000000"/>
          <w:lang w:eastAsia="pt-BR"/>
        </w:rPr>
        <w:t xml:space="preserve"> </w:t>
      </w:r>
      <w:r w:rsidRPr="00C6288E">
        <w:rPr>
          <w:color w:val="000000"/>
          <w:lang w:eastAsia="pt-BR"/>
        </w:rPr>
        <w:t>("Surgical Wound Infection" OR infection))</w:t>
      </w:r>
    </w:p>
    <w:p w14:paraId="76EF58C6" w14:textId="0C40E9E6" w:rsidR="00A349C5" w:rsidRPr="001B0DE1" w:rsidRDefault="00A349C5" w:rsidP="00A349C5">
      <w:pPr>
        <w:rPr>
          <w:b/>
          <w:bCs/>
          <w:lang w:eastAsia="pt-BR"/>
        </w:rPr>
      </w:pPr>
      <w:r w:rsidRPr="001B0DE1">
        <w:rPr>
          <w:b/>
          <w:bCs/>
          <w:color w:val="000000"/>
          <w:lang w:eastAsia="pt-BR"/>
        </w:rPr>
        <w:t>EMBASE</w:t>
      </w:r>
      <w:r w:rsidR="001B0DE1">
        <w:rPr>
          <w:b/>
          <w:bCs/>
          <w:color w:val="000000"/>
          <w:lang w:eastAsia="pt-BR"/>
        </w:rPr>
        <w:t>:</w:t>
      </w:r>
    </w:p>
    <w:p w14:paraId="572DA52E" w14:textId="77777777" w:rsidR="00A349C5" w:rsidRPr="00C6288E" w:rsidRDefault="00A349C5" w:rsidP="00A349C5">
      <w:pPr>
        <w:rPr>
          <w:lang w:eastAsia="pt-BR"/>
        </w:rPr>
      </w:pPr>
      <w:r w:rsidRPr="00C6288E">
        <w:rPr>
          <w:color w:val="000000"/>
          <w:lang w:eastAsia="pt-BR"/>
        </w:rPr>
        <w:t xml:space="preserve">(("Orthopedic Procedure" or "Orthopedic Procedures" or "orthopaedic surgery" or "orthopedic surgery" or "orthopaedic surgeries" or "orthopedic surgeries") and ("antithrombotic prophylaxis" or heparin or Anticoagulants or thromboprophylaxis or enoxaparin or </w:t>
      </w:r>
      <w:proofErr w:type="spellStart"/>
      <w:r w:rsidRPr="00C6288E">
        <w:rPr>
          <w:color w:val="000000"/>
          <w:lang w:eastAsia="pt-BR"/>
        </w:rPr>
        <w:t>dalteparin</w:t>
      </w:r>
      <w:proofErr w:type="spellEnd"/>
      <w:r w:rsidRPr="00C6288E">
        <w:rPr>
          <w:color w:val="000000"/>
          <w:lang w:eastAsia="pt-BR"/>
        </w:rPr>
        <w:t xml:space="preserve"> or </w:t>
      </w:r>
      <w:proofErr w:type="spellStart"/>
      <w:r w:rsidRPr="00C6288E">
        <w:rPr>
          <w:color w:val="000000"/>
          <w:lang w:eastAsia="pt-BR"/>
        </w:rPr>
        <w:t>bemiparin</w:t>
      </w:r>
      <w:proofErr w:type="spellEnd"/>
      <w:r w:rsidRPr="00C6288E">
        <w:rPr>
          <w:color w:val="000000"/>
          <w:lang w:eastAsia="pt-BR"/>
        </w:rPr>
        <w:t xml:space="preserve"> or nadroparin or reviparin or </w:t>
      </w:r>
      <w:proofErr w:type="spellStart"/>
      <w:r w:rsidRPr="00C6288E">
        <w:rPr>
          <w:color w:val="000000"/>
          <w:lang w:eastAsia="pt-BR"/>
        </w:rPr>
        <w:t>pamaparin</w:t>
      </w:r>
      <w:proofErr w:type="spellEnd"/>
      <w:r w:rsidRPr="00C6288E">
        <w:rPr>
          <w:color w:val="000000"/>
          <w:lang w:eastAsia="pt-BR"/>
        </w:rPr>
        <w:t xml:space="preserve"> or certoparin or tinzaparin or aspirin or warfarin or rivaroxaban or </w:t>
      </w:r>
      <w:proofErr w:type="spellStart"/>
      <w:r w:rsidRPr="00C6288E">
        <w:rPr>
          <w:color w:val="000000"/>
          <w:lang w:eastAsia="pt-BR"/>
        </w:rPr>
        <w:t>edoxaban</w:t>
      </w:r>
      <w:proofErr w:type="spellEnd"/>
      <w:r w:rsidRPr="00C6288E">
        <w:rPr>
          <w:color w:val="000000"/>
          <w:lang w:eastAsia="pt-BR"/>
        </w:rPr>
        <w:t xml:space="preserve"> or betrixaban or </w:t>
      </w:r>
      <w:proofErr w:type="spellStart"/>
      <w:r w:rsidRPr="00C6288E">
        <w:rPr>
          <w:color w:val="000000"/>
          <w:lang w:eastAsia="pt-BR"/>
        </w:rPr>
        <w:t>dabigratran</w:t>
      </w:r>
      <w:proofErr w:type="spellEnd"/>
      <w:r w:rsidRPr="00C6288E">
        <w:rPr>
          <w:color w:val="000000"/>
          <w:lang w:eastAsia="pt-BR"/>
        </w:rPr>
        <w:t xml:space="preserve"> or apixaban or fondaparinux)).</w:t>
      </w:r>
      <w:proofErr w:type="spellStart"/>
      <w:r w:rsidRPr="00C6288E">
        <w:rPr>
          <w:color w:val="000000"/>
          <w:lang w:eastAsia="pt-BR"/>
        </w:rPr>
        <w:t>mp</w:t>
      </w:r>
      <w:proofErr w:type="spellEnd"/>
      <w:r w:rsidRPr="00C6288E">
        <w:rPr>
          <w:color w:val="000000"/>
          <w:lang w:eastAsia="pt-BR"/>
        </w:rPr>
        <w:t>. and ("Surgical Wound Infection" or infection).</w:t>
      </w:r>
      <w:proofErr w:type="spellStart"/>
      <w:r w:rsidRPr="00C6288E">
        <w:rPr>
          <w:color w:val="000000"/>
          <w:lang w:eastAsia="pt-BR"/>
        </w:rPr>
        <w:t>af</w:t>
      </w:r>
      <w:proofErr w:type="spellEnd"/>
      <w:r w:rsidRPr="00C6288E">
        <w:rPr>
          <w:color w:val="000000"/>
          <w:lang w:eastAsia="pt-BR"/>
        </w:rPr>
        <w:t>. [</w:t>
      </w:r>
      <w:proofErr w:type="spellStart"/>
      <w:r w:rsidRPr="00C6288E">
        <w:rPr>
          <w:color w:val="000000"/>
          <w:lang w:eastAsia="pt-BR"/>
        </w:rPr>
        <w:t>mp</w:t>
      </w:r>
      <w:proofErr w:type="spellEnd"/>
      <w:r w:rsidRPr="00C6288E">
        <w:rPr>
          <w:color w:val="000000"/>
          <w:lang w:eastAsia="pt-BR"/>
        </w:rPr>
        <w:t>=title, abstract, heading word, drug trade name, original title, device manufacturer, drug manufacturer, device trade name, keyword, floating subheading word, candidate term word]</w:t>
      </w:r>
    </w:p>
    <w:p w14:paraId="0D26BC4B" w14:textId="11EE781E" w:rsidR="00A349C5" w:rsidRPr="001B0DE1" w:rsidRDefault="001B0DE1" w:rsidP="00A349C5">
      <w:pPr>
        <w:rPr>
          <w:b/>
          <w:bCs/>
          <w:lang w:eastAsia="pt-BR"/>
        </w:rPr>
      </w:pPr>
      <w:r w:rsidRPr="001B0DE1">
        <w:rPr>
          <w:b/>
          <w:bCs/>
          <w:lang w:eastAsia="pt-BR"/>
        </w:rPr>
        <w:t>Total results: 524 hits.</w:t>
      </w:r>
    </w:p>
    <w:p w14:paraId="22122FE9" w14:textId="6032162F" w:rsidR="00A349C5" w:rsidRPr="00C6288E" w:rsidRDefault="00A349C5" w:rsidP="00A349C5">
      <w:r w:rsidRPr="00C6288E">
        <w:rPr>
          <w:color w:val="000000"/>
          <w:lang w:eastAsia="pt-BR"/>
        </w:rPr>
        <w:t>Of those, 46 were duplicated, leaving 478 results to evaluate. Furthermore, the authors manually reviewed the bibliographies of retrieved articles for additional citations. The final document included 46 references.</w:t>
      </w:r>
    </w:p>
    <w:p w14:paraId="12BC5000" w14:textId="3B0EC5A4" w:rsidR="001B0DE1" w:rsidRPr="001B0DE1" w:rsidRDefault="00844D2D" w:rsidP="00844D2D">
      <w:pPr>
        <w:rPr>
          <w:b/>
          <w:bCs/>
          <w:i/>
          <w:iCs/>
          <w:color w:val="000000"/>
          <w:lang w:eastAsia="pt-BR"/>
        </w:rPr>
      </w:pPr>
      <w:r w:rsidRPr="001B0DE1">
        <w:rPr>
          <w:b/>
          <w:bCs/>
          <w:i/>
          <w:iCs/>
          <w:color w:val="000000"/>
          <w:lang w:eastAsia="pt-BR"/>
        </w:rPr>
        <w:t xml:space="preserve">Inclusion </w:t>
      </w:r>
      <w:r w:rsidR="001B0DE1" w:rsidRPr="001B0DE1">
        <w:rPr>
          <w:b/>
          <w:bCs/>
          <w:i/>
          <w:iCs/>
          <w:color w:val="000000"/>
          <w:lang w:eastAsia="pt-BR"/>
        </w:rPr>
        <w:t>Criteria:</w:t>
      </w:r>
    </w:p>
    <w:p w14:paraId="7078BBB6" w14:textId="4F6A012A" w:rsidR="00844D2D" w:rsidRPr="00C6288E" w:rsidRDefault="001B0DE1" w:rsidP="001B0DE1">
      <w:pPr>
        <w:pStyle w:val="ListParagraph"/>
        <w:numPr>
          <w:ilvl w:val="0"/>
          <w:numId w:val="18"/>
        </w:numPr>
        <w:rPr>
          <w:lang w:eastAsia="pt-BR"/>
        </w:rPr>
      </w:pPr>
      <w:r>
        <w:rPr>
          <w:color w:val="000000"/>
          <w:lang w:eastAsia="pt-BR"/>
        </w:rPr>
        <w:t>C</w:t>
      </w:r>
      <w:r w:rsidR="00844D2D" w:rsidRPr="001B0DE1">
        <w:rPr>
          <w:color w:val="000000"/>
          <w:lang w:eastAsia="pt-BR"/>
        </w:rPr>
        <w:t>ompared perioperative prophylactic anticoagulation with warfarin, aspirin, DOAC, heparin and/or LMWH with regard to rates of surgical site infection in patients undergoing orthopaedic surgery of any kind.</w:t>
      </w:r>
    </w:p>
    <w:p w14:paraId="0C92B9B3" w14:textId="05BF11D5" w:rsidR="001B0DE1" w:rsidRPr="001B0DE1" w:rsidRDefault="00844D2D" w:rsidP="00844D2D">
      <w:pPr>
        <w:rPr>
          <w:b/>
          <w:bCs/>
          <w:i/>
          <w:iCs/>
          <w:color w:val="000000"/>
          <w:lang w:eastAsia="pt-BR"/>
        </w:rPr>
      </w:pPr>
      <w:r w:rsidRPr="001B0DE1">
        <w:rPr>
          <w:b/>
          <w:bCs/>
          <w:i/>
          <w:iCs/>
          <w:color w:val="000000"/>
          <w:lang w:eastAsia="pt-BR"/>
        </w:rPr>
        <w:t xml:space="preserve">Exclusion </w:t>
      </w:r>
      <w:r w:rsidR="001B0DE1" w:rsidRPr="001B0DE1">
        <w:rPr>
          <w:b/>
          <w:bCs/>
          <w:i/>
          <w:iCs/>
          <w:color w:val="000000"/>
          <w:lang w:eastAsia="pt-BR"/>
        </w:rPr>
        <w:t>Criteria:</w:t>
      </w:r>
    </w:p>
    <w:p w14:paraId="62C628E1" w14:textId="23B7538D" w:rsidR="00844D2D" w:rsidRPr="00C6288E" w:rsidRDefault="001B0DE1" w:rsidP="001B0DE1">
      <w:pPr>
        <w:pStyle w:val="ListParagraph"/>
        <w:numPr>
          <w:ilvl w:val="0"/>
          <w:numId w:val="18"/>
        </w:numPr>
        <w:rPr>
          <w:lang w:eastAsia="pt-BR"/>
        </w:rPr>
      </w:pPr>
      <w:r>
        <w:rPr>
          <w:color w:val="000000"/>
          <w:lang w:eastAsia="pt-BR"/>
        </w:rPr>
        <w:t>C</w:t>
      </w:r>
      <w:r w:rsidR="00844D2D" w:rsidRPr="001B0DE1">
        <w:rPr>
          <w:color w:val="000000"/>
          <w:lang w:eastAsia="pt-BR"/>
        </w:rPr>
        <w:t>ompared those agents in patients undergoing anticoagulation treatment or if surgeries performed were not orthopaedic surgeries.</w:t>
      </w:r>
    </w:p>
    <w:p w14:paraId="74FB9EB9" w14:textId="77777777" w:rsidR="00E3781E" w:rsidRDefault="00E3781E" w:rsidP="0052231E">
      <w:pPr>
        <w:pBdr>
          <w:top w:val="nil"/>
          <w:left w:val="nil"/>
          <w:bottom w:val="nil"/>
          <w:right w:val="nil"/>
          <w:between w:val="nil"/>
          <w:bar w:val="nil"/>
        </w:pBdr>
      </w:pPr>
    </w:p>
    <w:p w14:paraId="7BC843C1" w14:textId="77777777" w:rsidR="002677DF" w:rsidRPr="00356F1F" w:rsidRDefault="002677DF" w:rsidP="002677DF">
      <w:pPr>
        <w:rPr>
          <w:b/>
          <w:color w:val="FF0000"/>
        </w:rPr>
      </w:pPr>
      <w:r w:rsidRPr="00356F1F">
        <w:rPr>
          <w:b/>
          <w:color w:val="FF0000"/>
        </w:rPr>
        <w:t>9 - Does the type of VTE prophylaxis influence the risk of subsequent periprosthetic joint infection in patients undergoing joint arthroplasty?</w:t>
      </w:r>
    </w:p>
    <w:p w14:paraId="6673AA5D" w14:textId="202E813D" w:rsidR="003216BC" w:rsidRPr="00EB40DA" w:rsidRDefault="003216BC" w:rsidP="003216BC">
      <w:pPr>
        <w:rPr>
          <w:b/>
        </w:rPr>
      </w:pPr>
      <w:r w:rsidRPr="00EB40DA">
        <w:rPr>
          <w:b/>
        </w:rPr>
        <w:t xml:space="preserve">Search </w:t>
      </w:r>
      <w:r w:rsidR="001B0DE1">
        <w:rPr>
          <w:b/>
        </w:rPr>
        <w:t>Terms:</w:t>
      </w:r>
    </w:p>
    <w:p w14:paraId="7E5B979C" w14:textId="77777777" w:rsidR="003216BC" w:rsidRPr="00EB40DA" w:rsidRDefault="003216BC" w:rsidP="003216BC">
      <w:pPr>
        <w:rPr>
          <w:shd w:val="clear" w:color="auto" w:fill="FFFFFF"/>
        </w:rPr>
      </w:pPr>
      <w:r w:rsidRPr="00EB40DA">
        <w:t xml:space="preserve">(PJI OR periprosthetic joint infection OR prosthetic joint infection) AND (anticoagulants OR thrombosis prophylaxis OR venous thrombosis prophylaxis OR vitamin K antagonists OR DOAC OR heparin OR low molecular weight heparin OR </w:t>
      </w:r>
      <w:r w:rsidRPr="00EB40DA">
        <w:rPr>
          <w:bCs/>
        </w:rPr>
        <w:t>acetylsalicylic</w:t>
      </w:r>
      <w:r w:rsidRPr="00EB40DA">
        <w:rPr>
          <w:shd w:val="clear" w:color="auto" w:fill="FFFFFF"/>
        </w:rPr>
        <w:t> acid).</w:t>
      </w:r>
    </w:p>
    <w:p w14:paraId="1AD4361B" w14:textId="1ED0CD21" w:rsidR="003216BC" w:rsidRPr="00667B7B" w:rsidRDefault="003216BC" w:rsidP="003216BC">
      <w:pPr>
        <w:rPr>
          <w:b/>
          <w:bCs/>
          <w:shd w:val="clear" w:color="auto" w:fill="FFFFFF"/>
        </w:rPr>
      </w:pPr>
      <w:r w:rsidRPr="00667B7B">
        <w:rPr>
          <w:b/>
          <w:bCs/>
          <w:shd w:val="clear" w:color="auto" w:fill="FFFFFF"/>
        </w:rPr>
        <w:t xml:space="preserve">Total </w:t>
      </w:r>
      <w:r w:rsidR="00667B7B">
        <w:rPr>
          <w:b/>
          <w:bCs/>
          <w:shd w:val="clear" w:color="auto" w:fill="FFFFFF"/>
        </w:rPr>
        <w:t>Results</w:t>
      </w:r>
      <w:r w:rsidRPr="00667B7B">
        <w:rPr>
          <w:b/>
          <w:bCs/>
          <w:shd w:val="clear" w:color="auto" w:fill="FFFFFF"/>
        </w:rPr>
        <w:t>: 107</w:t>
      </w:r>
      <w:r w:rsidR="00667B7B">
        <w:rPr>
          <w:b/>
          <w:bCs/>
          <w:shd w:val="clear" w:color="auto" w:fill="FFFFFF"/>
        </w:rPr>
        <w:t xml:space="preserve"> hits.</w:t>
      </w:r>
    </w:p>
    <w:p w14:paraId="761F4AA0" w14:textId="77777777" w:rsidR="001B0DE1" w:rsidRPr="00203870" w:rsidRDefault="001B0DE1" w:rsidP="001B0DE1">
      <w:r w:rsidRPr="00EB40DA">
        <w:t>Final number of articles included: 23.</w:t>
      </w:r>
    </w:p>
    <w:p w14:paraId="77A3D5E8" w14:textId="0D476D5B" w:rsidR="003216BC" w:rsidRPr="00667B7B" w:rsidRDefault="003216BC" w:rsidP="003216BC">
      <w:pPr>
        <w:rPr>
          <w:b/>
          <w:i/>
          <w:iCs/>
          <w:shd w:val="clear" w:color="auto" w:fill="FFFFFF"/>
        </w:rPr>
      </w:pPr>
      <w:r w:rsidRPr="00667B7B">
        <w:rPr>
          <w:b/>
          <w:i/>
          <w:iCs/>
          <w:shd w:val="clear" w:color="auto" w:fill="FFFFFF"/>
        </w:rPr>
        <w:t xml:space="preserve">Inclusion </w:t>
      </w:r>
      <w:r w:rsidR="00667B7B" w:rsidRPr="00667B7B">
        <w:rPr>
          <w:b/>
          <w:i/>
          <w:iCs/>
          <w:shd w:val="clear" w:color="auto" w:fill="FFFFFF"/>
        </w:rPr>
        <w:t>Criteria</w:t>
      </w:r>
      <w:r w:rsidR="00667B7B">
        <w:rPr>
          <w:b/>
          <w:i/>
          <w:iCs/>
          <w:shd w:val="clear" w:color="auto" w:fill="FFFFFF"/>
        </w:rPr>
        <w:t>:</w:t>
      </w:r>
    </w:p>
    <w:p w14:paraId="63521B24" w14:textId="77777777" w:rsidR="003216BC" w:rsidRPr="00EB40DA" w:rsidRDefault="003216BC" w:rsidP="003216BC">
      <w:pPr>
        <w:pStyle w:val="ListParagraph"/>
        <w:numPr>
          <w:ilvl w:val="0"/>
          <w:numId w:val="9"/>
        </w:numPr>
        <w:rPr>
          <w:shd w:val="clear" w:color="auto" w:fill="FFFFFF"/>
        </w:rPr>
      </w:pPr>
      <w:r w:rsidRPr="00EB40DA">
        <w:rPr>
          <w:shd w:val="clear" w:color="auto" w:fill="FFFFFF"/>
        </w:rPr>
        <w:t>English language</w:t>
      </w:r>
    </w:p>
    <w:p w14:paraId="5FE829A4" w14:textId="77777777" w:rsidR="003216BC" w:rsidRPr="00EB40DA" w:rsidRDefault="003216BC" w:rsidP="003216BC">
      <w:pPr>
        <w:pStyle w:val="ListParagraph"/>
        <w:numPr>
          <w:ilvl w:val="0"/>
          <w:numId w:val="9"/>
        </w:numPr>
        <w:rPr>
          <w:shd w:val="clear" w:color="auto" w:fill="FFFFFF"/>
        </w:rPr>
      </w:pPr>
      <w:r w:rsidRPr="00EB40DA">
        <w:rPr>
          <w:shd w:val="clear" w:color="auto" w:fill="FFFFFF"/>
        </w:rPr>
        <w:lastRenderedPageBreak/>
        <w:t>Patient population: primary and revision arthroplasties</w:t>
      </w:r>
    </w:p>
    <w:p w14:paraId="68925231" w14:textId="77777777" w:rsidR="003216BC" w:rsidRPr="00EB40DA" w:rsidRDefault="003216BC" w:rsidP="003216BC">
      <w:pPr>
        <w:pStyle w:val="ListParagraph"/>
        <w:numPr>
          <w:ilvl w:val="0"/>
          <w:numId w:val="9"/>
        </w:numPr>
        <w:rPr>
          <w:shd w:val="clear" w:color="auto" w:fill="FFFFFF"/>
        </w:rPr>
      </w:pPr>
      <w:r w:rsidRPr="00EB40DA">
        <w:rPr>
          <w:shd w:val="clear" w:color="auto" w:fill="FFFFFF"/>
        </w:rPr>
        <w:t>Article type: retrospective and prospective observational studies, randomized controlled trials, cross-over designs.</w:t>
      </w:r>
    </w:p>
    <w:p w14:paraId="506804EE" w14:textId="36C0C7D9" w:rsidR="003216BC" w:rsidRPr="00EB40DA" w:rsidRDefault="003216BC" w:rsidP="003216BC">
      <w:pPr>
        <w:pStyle w:val="ListParagraph"/>
        <w:numPr>
          <w:ilvl w:val="0"/>
          <w:numId w:val="9"/>
        </w:numPr>
        <w:rPr>
          <w:shd w:val="clear" w:color="auto" w:fill="FFFFFF"/>
        </w:rPr>
      </w:pPr>
      <w:r w:rsidRPr="00EB40DA">
        <w:rPr>
          <w:shd w:val="clear" w:color="auto" w:fill="FFFFFF"/>
        </w:rPr>
        <w:t xml:space="preserve">Studies that compared at least two different </w:t>
      </w:r>
      <w:r w:rsidR="00B758B1" w:rsidRPr="00EB40DA">
        <w:rPr>
          <w:shd w:val="clear" w:color="auto" w:fill="FFFFFF"/>
        </w:rPr>
        <w:t>types</w:t>
      </w:r>
      <w:r w:rsidRPr="00EB40DA">
        <w:rPr>
          <w:shd w:val="clear" w:color="auto" w:fill="FFFFFF"/>
        </w:rPr>
        <w:t xml:space="preserve"> of VTE prophylaxis and reported </w:t>
      </w:r>
      <w:r w:rsidRPr="00EB40DA">
        <w:t>on the infection rate. The latter was chosen since in most studies PJI is not defined.</w:t>
      </w:r>
    </w:p>
    <w:p w14:paraId="19B87F16" w14:textId="083AE9C5" w:rsidR="003216BC" w:rsidRPr="00667B7B" w:rsidRDefault="003216BC" w:rsidP="003216BC">
      <w:pPr>
        <w:rPr>
          <w:b/>
          <w:i/>
          <w:iCs/>
        </w:rPr>
      </w:pPr>
      <w:r w:rsidRPr="00667B7B">
        <w:rPr>
          <w:b/>
          <w:i/>
          <w:iCs/>
        </w:rPr>
        <w:t xml:space="preserve">Exclusion </w:t>
      </w:r>
      <w:r w:rsidR="00667B7B" w:rsidRPr="00667B7B">
        <w:rPr>
          <w:b/>
          <w:i/>
          <w:iCs/>
        </w:rPr>
        <w:t>Criteria</w:t>
      </w:r>
      <w:r w:rsidR="00667B7B">
        <w:rPr>
          <w:b/>
          <w:i/>
          <w:iCs/>
        </w:rPr>
        <w:t>:</w:t>
      </w:r>
    </w:p>
    <w:p w14:paraId="55F01EF2" w14:textId="77777777" w:rsidR="003216BC" w:rsidRPr="00EB40DA" w:rsidRDefault="003216BC" w:rsidP="003216BC">
      <w:pPr>
        <w:pStyle w:val="ListParagraph"/>
        <w:numPr>
          <w:ilvl w:val="0"/>
          <w:numId w:val="10"/>
        </w:numPr>
      </w:pPr>
      <w:r w:rsidRPr="00EB40DA">
        <w:t>Article type: narrative reviews and systematic reviews, in vitro studies, animal studies.</w:t>
      </w:r>
    </w:p>
    <w:p w14:paraId="77E00D57" w14:textId="77777777" w:rsidR="003216BC" w:rsidRPr="00EB40DA" w:rsidRDefault="003216BC" w:rsidP="003216BC">
      <w:pPr>
        <w:pStyle w:val="ListParagraph"/>
        <w:numPr>
          <w:ilvl w:val="0"/>
          <w:numId w:val="10"/>
        </w:numPr>
      </w:pPr>
      <w:r w:rsidRPr="00EB40DA">
        <w:t>Patient population: patients treated with tranexamic acid.</w:t>
      </w:r>
    </w:p>
    <w:p w14:paraId="696CC43B" w14:textId="7522F0BA" w:rsidR="003216BC" w:rsidRPr="00EB40DA" w:rsidRDefault="003216BC" w:rsidP="003216BC">
      <w:pPr>
        <w:pStyle w:val="ListParagraph"/>
        <w:numPr>
          <w:ilvl w:val="0"/>
          <w:numId w:val="10"/>
        </w:numPr>
      </w:pPr>
      <w:r w:rsidRPr="00EB40DA">
        <w:t>Clinical articles published prior to 1991 unless RCT.</w:t>
      </w:r>
    </w:p>
    <w:p w14:paraId="0CB0EE91" w14:textId="77777777" w:rsidR="003216BC" w:rsidRPr="00EB40DA" w:rsidRDefault="003216BC" w:rsidP="00667B7B"/>
    <w:p w14:paraId="7AF2FC5A" w14:textId="77777777" w:rsidR="009C5D1B" w:rsidRPr="00DD56C7" w:rsidRDefault="009C5D1B" w:rsidP="009C5D1B">
      <w:pPr>
        <w:rPr>
          <w:b/>
          <w:bCs/>
          <w:color w:val="FF0000"/>
        </w:rPr>
      </w:pPr>
      <w:r w:rsidRPr="00DD56C7">
        <w:rPr>
          <w:b/>
          <w:bCs/>
          <w:color w:val="FF0000"/>
        </w:rPr>
        <w:t>10 - Should the method for VTE prophylaxis be altered in patients undergoing revision for infection?</w:t>
      </w:r>
    </w:p>
    <w:p w14:paraId="101505D5" w14:textId="0F80E57A" w:rsidR="008650B7" w:rsidRPr="008D4D0F" w:rsidRDefault="008650B7" w:rsidP="008650B7">
      <w:pPr>
        <w:rPr>
          <w:b/>
          <w:bCs/>
        </w:rPr>
      </w:pPr>
      <w:r w:rsidRPr="00B758B1">
        <w:rPr>
          <w:b/>
          <w:bCs/>
          <w:iCs/>
        </w:rPr>
        <w:t>Search Terms</w:t>
      </w:r>
      <w:r w:rsidR="00B758B1">
        <w:rPr>
          <w:b/>
          <w:bCs/>
          <w:iCs/>
        </w:rPr>
        <w:t>:</w:t>
      </w:r>
    </w:p>
    <w:p w14:paraId="118D8955" w14:textId="77777777" w:rsidR="008650B7" w:rsidRPr="008D4D0F" w:rsidRDefault="008650B7" w:rsidP="008650B7">
      <w:r w:rsidRPr="008D4D0F">
        <w:t xml:space="preserve">(("Reoperation"[Mesh] OR revision surgery OR Surgical Revision OR Repeat Surgery OR joint revision OR revision) AND ("Infections"[Mesh] OR "Prosthesis-Related Infections"[Mesh] OR infection OR infections)) AND (((((((("Venous Thromboembolism"[Mesh]) OR ("Venous Thrombosis"[Mesh])) OR ("Pulmonary Embolism"[Mesh])) OR (pulmonary embolism OR pulmonary embolus OR pulmonary thromboembolism)) OR (Venous Thrombosis OR Venous Thromboses OR Venous Thromboembolism)) OR (Deep Venous Thrombosis OR Deep Venous Thromboses OR Deep Vein Thrombosis OR Deep Vein Thromboses)) OR (PE OR VTE OR DVT OR Blood Clot OR Blood Clots)) AND ((((((VTE Prophylaxis OR Thromboprophylaxis) OR ("Anticoagulants"[Mesh] OR Anticoagulants OR Anticoagulant OR anticoagulation OR anti-coagulation OR Antithrombins OR Factor </w:t>
      </w:r>
      <w:proofErr w:type="spellStart"/>
      <w:r w:rsidRPr="008D4D0F">
        <w:t>Xa</w:t>
      </w:r>
      <w:proofErr w:type="spellEnd"/>
      <w:r w:rsidRPr="008D4D0F">
        <w:t xml:space="preserve"> Inhibitor OR Factor </w:t>
      </w:r>
      <w:proofErr w:type="spellStart"/>
      <w:r w:rsidRPr="008D4D0F">
        <w:t>Xa</w:t>
      </w:r>
      <w:proofErr w:type="spellEnd"/>
      <w:r w:rsidRPr="008D4D0F">
        <w:t xml:space="preserve"> Inhibitors)) OR (Thrombin Inhibitor OR Thrombin Inhibitors)) OR ("Heparin"[Mesh] OR Heparin OR </w:t>
      </w:r>
      <w:proofErr w:type="spellStart"/>
      <w:r w:rsidRPr="008D4D0F">
        <w:t>Dalteparin</w:t>
      </w:r>
      <w:proofErr w:type="spellEnd"/>
      <w:r w:rsidRPr="008D4D0F">
        <w:t xml:space="preserve"> OR Enoxaparin OR Nadroparin OR Tinzaparin)) OR ("Warfarin"[Mesh] OR Warfarin OR </w:t>
      </w:r>
      <w:proofErr w:type="spellStart"/>
      <w:r w:rsidRPr="008D4D0F">
        <w:t>Coumadine</w:t>
      </w:r>
      <w:proofErr w:type="spellEnd"/>
      <w:r w:rsidRPr="008D4D0F">
        <w:t xml:space="preserve"> OR Coumadin)) OR ("Aspirin"[Mesh] OR Aspirin)))</w:t>
      </w:r>
    </w:p>
    <w:p w14:paraId="042F07E6" w14:textId="6EE5AD24" w:rsidR="008650B7" w:rsidRPr="008D4D0F" w:rsidRDefault="008650B7" w:rsidP="008650B7">
      <w:r w:rsidRPr="008D4D0F">
        <w:t>Total</w:t>
      </w:r>
      <w:r w:rsidR="00B758B1">
        <w:t xml:space="preserve"> Results</w:t>
      </w:r>
      <w:r w:rsidRPr="008D4D0F">
        <w:t>: 227</w:t>
      </w:r>
      <w:r w:rsidR="00B758B1">
        <w:t xml:space="preserve"> hits.</w:t>
      </w:r>
    </w:p>
    <w:p w14:paraId="1B4EA6D3" w14:textId="1C892B7C" w:rsidR="008650B7" w:rsidRPr="00B758B1" w:rsidRDefault="008650B7" w:rsidP="008650B7">
      <w:pPr>
        <w:rPr>
          <w:b/>
          <w:bCs/>
        </w:rPr>
      </w:pPr>
      <w:r w:rsidRPr="00B758B1">
        <w:rPr>
          <w:b/>
          <w:bCs/>
          <w:i/>
          <w:iCs/>
        </w:rPr>
        <w:t>Inclusion</w:t>
      </w:r>
      <w:r w:rsidR="00B758B1" w:rsidRPr="00B758B1">
        <w:rPr>
          <w:b/>
          <w:bCs/>
          <w:i/>
          <w:iCs/>
        </w:rPr>
        <w:t xml:space="preserve"> Criteria:</w:t>
      </w:r>
    </w:p>
    <w:p w14:paraId="33629CD5" w14:textId="77777777" w:rsidR="008650B7" w:rsidRPr="008D4D0F" w:rsidRDefault="008650B7" w:rsidP="008650B7">
      <w:pPr>
        <w:pStyle w:val="ListParagraph"/>
        <w:numPr>
          <w:ilvl w:val="0"/>
          <w:numId w:val="12"/>
        </w:numPr>
      </w:pPr>
      <w:r w:rsidRPr="008D4D0F">
        <w:t>Venous thromboembolism rates reported</w:t>
      </w:r>
    </w:p>
    <w:p w14:paraId="69276959" w14:textId="77777777" w:rsidR="008650B7" w:rsidRPr="008D4D0F" w:rsidRDefault="008650B7" w:rsidP="008650B7">
      <w:pPr>
        <w:pStyle w:val="ListParagraph"/>
        <w:numPr>
          <w:ilvl w:val="0"/>
          <w:numId w:val="12"/>
        </w:numPr>
      </w:pPr>
      <w:r w:rsidRPr="008D4D0F">
        <w:t>Prosthetic joint infections</w:t>
      </w:r>
    </w:p>
    <w:p w14:paraId="28017099" w14:textId="77777777" w:rsidR="008650B7" w:rsidRPr="008D4D0F" w:rsidRDefault="008650B7" w:rsidP="008650B7">
      <w:pPr>
        <w:pStyle w:val="ListParagraph"/>
        <w:numPr>
          <w:ilvl w:val="0"/>
          <w:numId w:val="12"/>
        </w:numPr>
      </w:pPr>
      <w:r w:rsidRPr="008D4D0F">
        <w:t xml:space="preserve">Primary research </w:t>
      </w:r>
    </w:p>
    <w:p w14:paraId="5A495B52" w14:textId="77777777" w:rsidR="008650B7" w:rsidRPr="008D4D0F" w:rsidRDefault="008650B7" w:rsidP="008650B7">
      <w:pPr>
        <w:pStyle w:val="ListParagraph"/>
        <w:numPr>
          <w:ilvl w:val="0"/>
          <w:numId w:val="12"/>
        </w:numPr>
      </w:pPr>
      <w:r w:rsidRPr="008D4D0F">
        <w:t>English articles</w:t>
      </w:r>
    </w:p>
    <w:p w14:paraId="231CEFAD" w14:textId="237A38C6" w:rsidR="008650B7" w:rsidRPr="00B758B1" w:rsidRDefault="008650B7" w:rsidP="008650B7">
      <w:pPr>
        <w:rPr>
          <w:b/>
          <w:bCs/>
          <w:i/>
          <w:iCs/>
        </w:rPr>
      </w:pPr>
      <w:r w:rsidRPr="00B758B1">
        <w:rPr>
          <w:b/>
          <w:bCs/>
          <w:i/>
          <w:iCs/>
        </w:rPr>
        <w:t>Exclusion</w:t>
      </w:r>
      <w:r w:rsidR="00B758B1" w:rsidRPr="00B758B1">
        <w:rPr>
          <w:b/>
          <w:bCs/>
          <w:i/>
          <w:iCs/>
        </w:rPr>
        <w:t xml:space="preserve"> Criteria:</w:t>
      </w:r>
    </w:p>
    <w:p w14:paraId="282374AD" w14:textId="77777777" w:rsidR="008650B7" w:rsidRPr="008D4D0F" w:rsidRDefault="008650B7" w:rsidP="008650B7">
      <w:pPr>
        <w:pStyle w:val="ListParagraph"/>
        <w:numPr>
          <w:ilvl w:val="0"/>
          <w:numId w:val="11"/>
        </w:numPr>
      </w:pPr>
      <w:r w:rsidRPr="008D4D0F">
        <w:t>Case studies</w:t>
      </w:r>
    </w:p>
    <w:p w14:paraId="733FC67E" w14:textId="77777777" w:rsidR="008650B7" w:rsidRPr="008D4D0F" w:rsidRDefault="008650B7" w:rsidP="008650B7">
      <w:pPr>
        <w:pStyle w:val="ListParagraph"/>
        <w:numPr>
          <w:ilvl w:val="0"/>
          <w:numId w:val="11"/>
        </w:numPr>
      </w:pPr>
      <w:r w:rsidRPr="008D4D0F">
        <w:t>Narrative review articles</w:t>
      </w:r>
    </w:p>
    <w:p w14:paraId="3B70D8A5" w14:textId="70AED212" w:rsidR="002677DF" w:rsidRDefault="008650B7" w:rsidP="008650B7">
      <w:pPr>
        <w:pStyle w:val="ListParagraph"/>
        <w:numPr>
          <w:ilvl w:val="0"/>
          <w:numId w:val="11"/>
        </w:numPr>
        <w:pBdr>
          <w:top w:val="nil"/>
          <w:left w:val="nil"/>
          <w:bottom w:val="nil"/>
          <w:right w:val="nil"/>
          <w:between w:val="nil"/>
          <w:bar w:val="nil"/>
        </w:pBdr>
      </w:pPr>
      <w:r w:rsidRPr="008D4D0F">
        <w:t>Studies not in English.</w:t>
      </w:r>
    </w:p>
    <w:p w14:paraId="72E01023" w14:textId="77777777" w:rsidR="008650B7" w:rsidRDefault="008650B7" w:rsidP="008650B7">
      <w:pPr>
        <w:pBdr>
          <w:top w:val="nil"/>
          <w:left w:val="nil"/>
          <w:bottom w:val="nil"/>
          <w:right w:val="nil"/>
          <w:between w:val="nil"/>
          <w:bar w:val="nil"/>
        </w:pBdr>
      </w:pPr>
    </w:p>
    <w:p w14:paraId="0D387692" w14:textId="77777777" w:rsidR="000D2985" w:rsidRPr="00CE2AA7" w:rsidRDefault="000D2985" w:rsidP="000D2985">
      <w:pPr>
        <w:rPr>
          <w:b/>
          <w:color w:val="FF0000"/>
        </w:rPr>
      </w:pPr>
      <w:r w:rsidRPr="00CE2AA7">
        <w:rPr>
          <w:b/>
          <w:color w:val="FF0000"/>
        </w:rPr>
        <w:t>11 - What is the optimal choice for VTE prophylaxis following two-stage or resection arthroplasty for treatment of knee and hip periprosthetic joint infection?</w:t>
      </w:r>
    </w:p>
    <w:p w14:paraId="43DEAFA1" w14:textId="22E0C5B8" w:rsidR="002B4A67" w:rsidRPr="00B758B1" w:rsidRDefault="002B4A67" w:rsidP="002B4A67">
      <w:pPr>
        <w:rPr>
          <w:b/>
          <w:bCs/>
          <w:iCs/>
        </w:rPr>
      </w:pPr>
      <w:r w:rsidRPr="00B758B1">
        <w:rPr>
          <w:b/>
          <w:bCs/>
          <w:iCs/>
        </w:rPr>
        <w:t>Search Terms</w:t>
      </w:r>
      <w:r w:rsidR="00B758B1">
        <w:rPr>
          <w:b/>
          <w:bCs/>
          <w:iCs/>
        </w:rPr>
        <w:t>:</w:t>
      </w:r>
    </w:p>
    <w:p w14:paraId="1BD01D2B" w14:textId="4CC529B6" w:rsidR="00123D9A" w:rsidRDefault="002B4A67" w:rsidP="008650B7">
      <w:pPr>
        <w:pBdr>
          <w:top w:val="nil"/>
          <w:left w:val="nil"/>
          <w:bottom w:val="nil"/>
          <w:right w:val="nil"/>
          <w:between w:val="nil"/>
          <w:bar w:val="nil"/>
        </w:pBdr>
      </w:pPr>
      <w:r w:rsidRPr="002B4A67">
        <w:t xml:space="preserve">General string: ((("Total knee replacement" OR "total knee arthroplasty" OR "total knee prosthesis" OR "knee prosthesis" OR "Arthroplasty, Replacement, knee"[Mesh]) OR ("Total hip replacement" OR "total hip arthroplasty" OR "total hip prosthesis" OR "hip prosthesis" OR "Arthroplasty, Replacement, Hip"[Mesh]) AND (infection*))) AND (((("Venous </w:t>
      </w:r>
      <w:r w:rsidRPr="002B4A67">
        <w:lastRenderedPageBreak/>
        <w:t>Thromboembolism"[Mesh] OR "Venous Thrombosis"[Mesh] OR "pulmonary embolism" OR "deep vein thrombosis")) AND ((Prevention and Control[</w:t>
      </w:r>
      <w:proofErr w:type="spellStart"/>
      <w:r w:rsidRPr="002B4A67">
        <w:t>MeSH</w:t>
      </w:r>
      <w:proofErr w:type="spellEnd"/>
      <w:r w:rsidRPr="002B4A67">
        <w:t xml:space="preserve"> Subheading]) OR (prevention[Title/Abstract]) OR (prevent*[Title/Abstract]) OR (prophylaxis[</w:t>
      </w:r>
      <w:proofErr w:type="spellStart"/>
      <w:r w:rsidRPr="002B4A67">
        <w:t>tw</w:t>
      </w:r>
      <w:proofErr w:type="spellEnd"/>
      <w:r w:rsidRPr="002B4A67">
        <w:t>])))) Drug specific string: ((("Anticoagulants"[Mesh] OR "Platelet Aggregation Inhibitors"[Mesh] OR "Fibrinolytic Agents"[Mesh]) OR ( "LMWH"[</w:t>
      </w:r>
      <w:proofErr w:type="spellStart"/>
      <w:r w:rsidRPr="002B4A67">
        <w:t>tw</w:t>
      </w:r>
      <w:proofErr w:type="spellEnd"/>
      <w:r w:rsidRPr="002B4A67">
        <w:t>] OR "low molecular weight heparin "[</w:t>
      </w:r>
      <w:proofErr w:type="spellStart"/>
      <w:r w:rsidRPr="002B4A67">
        <w:t>tw</w:t>
      </w:r>
      <w:proofErr w:type="spellEnd"/>
      <w:r w:rsidRPr="002B4A67">
        <w:t>] OR "aspirin"[</w:t>
      </w:r>
      <w:proofErr w:type="spellStart"/>
      <w:r w:rsidRPr="002B4A67">
        <w:t>tw</w:t>
      </w:r>
      <w:proofErr w:type="spellEnd"/>
      <w:r w:rsidRPr="002B4A67">
        <w:t>] OR "</w:t>
      </w:r>
      <w:proofErr w:type="spellStart"/>
      <w:r w:rsidRPr="002B4A67">
        <w:t>antithrombotics</w:t>
      </w:r>
      <w:proofErr w:type="spellEnd"/>
      <w:r w:rsidRPr="002B4A67">
        <w:t>"[</w:t>
      </w:r>
      <w:proofErr w:type="spellStart"/>
      <w:r w:rsidRPr="002B4A67">
        <w:t>tw</w:t>
      </w:r>
      <w:proofErr w:type="spellEnd"/>
      <w:r w:rsidRPr="002B4A67">
        <w:t>] OR "antiplatelet"[</w:t>
      </w:r>
      <w:proofErr w:type="spellStart"/>
      <w:r w:rsidRPr="002B4A67">
        <w:t>tw</w:t>
      </w:r>
      <w:proofErr w:type="spellEnd"/>
      <w:r w:rsidRPr="002B4A67">
        <w:t>] OR " Vitamin K antagonists" [</w:t>
      </w:r>
      <w:proofErr w:type="spellStart"/>
      <w:r w:rsidRPr="002B4A67">
        <w:t>tw</w:t>
      </w:r>
      <w:proofErr w:type="spellEnd"/>
      <w:r w:rsidRPr="002B4A67">
        <w:t xml:space="preserve">] OR "Factor </w:t>
      </w:r>
      <w:proofErr w:type="spellStart"/>
      <w:r w:rsidRPr="002B4A67">
        <w:t>Xa</w:t>
      </w:r>
      <w:proofErr w:type="spellEnd"/>
      <w:r w:rsidRPr="002B4A67">
        <w:t xml:space="preserve"> Inhibitors" [</w:t>
      </w:r>
      <w:proofErr w:type="spellStart"/>
      <w:r w:rsidRPr="002B4A67">
        <w:t>tw</w:t>
      </w:r>
      <w:proofErr w:type="spellEnd"/>
      <w:r w:rsidRPr="002B4A67">
        <w:t>] OR "</w:t>
      </w:r>
      <w:proofErr w:type="spellStart"/>
      <w:r w:rsidRPr="002B4A67">
        <w:t>Adenosin</w:t>
      </w:r>
      <w:proofErr w:type="spellEnd"/>
      <w:r w:rsidRPr="002B4A67">
        <w:t>-diphosphate ADP receptor antagonist"[</w:t>
      </w:r>
      <w:proofErr w:type="spellStart"/>
      <w:r w:rsidRPr="002B4A67">
        <w:t>tw</w:t>
      </w:r>
      <w:proofErr w:type="spellEnd"/>
      <w:r w:rsidRPr="002B4A67">
        <w:t>] or "Cyclooxygenase Inhibitor"[</w:t>
      </w:r>
      <w:proofErr w:type="spellStart"/>
      <w:r w:rsidRPr="002B4A67">
        <w:t>tw</w:t>
      </w:r>
      <w:proofErr w:type="spellEnd"/>
      <w:r w:rsidRPr="002B4A67">
        <w:t>] or "</w:t>
      </w:r>
      <w:proofErr w:type="spellStart"/>
      <w:r w:rsidRPr="002B4A67">
        <w:t>Prostaglandine</w:t>
      </w:r>
      <w:proofErr w:type="spellEnd"/>
      <w:r w:rsidRPr="002B4A67">
        <w:t>"[</w:t>
      </w:r>
      <w:proofErr w:type="spellStart"/>
      <w:r w:rsidRPr="002B4A67">
        <w:t>tw</w:t>
      </w:r>
      <w:proofErr w:type="spellEnd"/>
      <w:r w:rsidRPr="002B4A67">
        <w:t>] or "</w:t>
      </w:r>
      <w:proofErr w:type="spellStart"/>
      <w:r w:rsidRPr="002B4A67">
        <w:t>Prostacycline</w:t>
      </w:r>
      <w:proofErr w:type="spellEnd"/>
      <w:r w:rsidRPr="002B4A67">
        <w:t>"[</w:t>
      </w:r>
      <w:proofErr w:type="spellStart"/>
      <w:r w:rsidRPr="002B4A67">
        <w:t>tw</w:t>
      </w:r>
      <w:proofErr w:type="spellEnd"/>
      <w:r w:rsidRPr="002B4A67">
        <w:t>] or "Glycoprotein IIb/IIIa antagonist"[</w:t>
      </w:r>
      <w:proofErr w:type="spellStart"/>
      <w:r w:rsidRPr="002B4A67">
        <w:t>tw</w:t>
      </w:r>
      <w:proofErr w:type="spellEnd"/>
      <w:r w:rsidRPr="002B4A67">
        <w:t>] or "Glycoprotein IIb/IIIa inhibitor"[</w:t>
      </w:r>
      <w:proofErr w:type="spellStart"/>
      <w:r w:rsidRPr="002B4A67">
        <w:t>tw</w:t>
      </w:r>
      <w:proofErr w:type="spellEnd"/>
      <w:r w:rsidRPr="002B4A67">
        <w:t>] or "Heparinoids"[</w:t>
      </w:r>
      <w:proofErr w:type="spellStart"/>
      <w:r w:rsidRPr="002B4A67">
        <w:t>tw</w:t>
      </w:r>
      <w:proofErr w:type="spellEnd"/>
      <w:r w:rsidRPr="002B4A67">
        <w:t>] or "Fibrinolytic"[</w:t>
      </w:r>
      <w:proofErr w:type="spellStart"/>
      <w:r w:rsidRPr="002B4A67">
        <w:t>tw</w:t>
      </w:r>
      <w:proofErr w:type="spellEnd"/>
      <w:r w:rsidRPr="002B4A67">
        <w:t>] or "Thrombin inhibitors"[</w:t>
      </w:r>
      <w:proofErr w:type="spellStart"/>
      <w:r w:rsidRPr="002B4A67">
        <w:t>tw</w:t>
      </w:r>
      <w:proofErr w:type="spellEnd"/>
      <w:r w:rsidRPr="002B4A67">
        <w:t>] )) AND (("Total hip replacement" OR "total hip arthroplasty" OR "total hip prosthesis" OR "hip prosthesis" OR "Arthroplasty, Replacement, Hip"[Mesh]) OR ("Total knee replacement" OR "total knee arthroplasty" OR "total knee prosthesis" OR "knee prosthesis" OR "Arthroplasty, Replacement, knee"[Mesh]) AND (infection*)))</w:t>
      </w:r>
    </w:p>
    <w:p w14:paraId="15AA64EC" w14:textId="4390CA4E" w:rsidR="002B4A67" w:rsidRPr="006738F6" w:rsidRDefault="00E602C4" w:rsidP="008650B7">
      <w:pPr>
        <w:pBdr>
          <w:top w:val="nil"/>
          <w:left w:val="nil"/>
          <w:bottom w:val="nil"/>
          <w:right w:val="nil"/>
          <w:between w:val="nil"/>
          <w:bar w:val="nil"/>
        </w:pBdr>
        <w:rPr>
          <w:b/>
          <w:bCs/>
        </w:rPr>
      </w:pPr>
      <w:r w:rsidRPr="006738F6">
        <w:rPr>
          <w:b/>
          <w:bCs/>
        </w:rPr>
        <w:t>Total Results: 3</w:t>
      </w:r>
      <w:r w:rsidR="006738F6" w:rsidRPr="006738F6">
        <w:rPr>
          <w:b/>
          <w:bCs/>
        </w:rPr>
        <w:t>1</w:t>
      </w:r>
      <w:r w:rsidRPr="006738F6">
        <w:rPr>
          <w:b/>
          <w:bCs/>
        </w:rPr>
        <w:t>9</w:t>
      </w:r>
      <w:r w:rsidR="006738F6" w:rsidRPr="006738F6">
        <w:rPr>
          <w:b/>
          <w:bCs/>
        </w:rPr>
        <w:t xml:space="preserve"> hits.</w:t>
      </w:r>
    </w:p>
    <w:p w14:paraId="7D02278E" w14:textId="77777777" w:rsidR="00B758B1" w:rsidRPr="00B758B1" w:rsidRDefault="00B758B1" w:rsidP="00B758B1">
      <w:pPr>
        <w:rPr>
          <w:b/>
          <w:bCs/>
        </w:rPr>
      </w:pPr>
      <w:r w:rsidRPr="00B758B1">
        <w:rPr>
          <w:b/>
          <w:bCs/>
          <w:i/>
          <w:iCs/>
        </w:rPr>
        <w:t>Inclusion Criteria:</w:t>
      </w:r>
    </w:p>
    <w:p w14:paraId="56B47E8D" w14:textId="77777777" w:rsidR="00B758B1" w:rsidRPr="008D4D0F" w:rsidRDefault="00B758B1" w:rsidP="00B758B1">
      <w:pPr>
        <w:pStyle w:val="ListParagraph"/>
        <w:numPr>
          <w:ilvl w:val="0"/>
          <w:numId w:val="12"/>
        </w:numPr>
      </w:pPr>
      <w:r w:rsidRPr="008D4D0F">
        <w:t>Venous thromboembolism rates reported</w:t>
      </w:r>
    </w:p>
    <w:p w14:paraId="6567CCC0" w14:textId="77777777" w:rsidR="00B758B1" w:rsidRPr="008D4D0F" w:rsidRDefault="00B758B1" w:rsidP="00B758B1">
      <w:pPr>
        <w:pStyle w:val="ListParagraph"/>
        <w:numPr>
          <w:ilvl w:val="0"/>
          <w:numId w:val="12"/>
        </w:numPr>
      </w:pPr>
      <w:r w:rsidRPr="008D4D0F">
        <w:t>Prosthetic joint infections</w:t>
      </w:r>
    </w:p>
    <w:p w14:paraId="5A26C04F" w14:textId="77777777" w:rsidR="00B758B1" w:rsidRPr="008D4D0F" w:rsidRDefault="00B758B1" w:rsidP="00B758B1">
      <w:pPr>
        <w:pStyle w:val="ListParagraph"/>
        <w:numPr>
          <w:ilvl w:val="0"/>
          <w:numId w:val="12"/>
        </w:numPr>
      </w:pPr>
      <w:r w:rsidRPr="008D4D0F">
        <w:t xml:space="preserve">Primary research </w:t>
      </w:r>
    </w:p>
    <w:p w14:paraId="1BAC7962" w14:textId="77777777" w:rsidR="00B758B1" w:rsidRPr="008D4D0F" w:rsidRDefault="00B758B1" w:rsidP="00B758B1">
      <w:pPr>
        <w:pStyle w:val="ListParagraph"/>
        <w:numPr>
          <w:ilvl w:val="0"/>
          <w:numId w:val="12"/>
        </w:numPr>
      </w:pPr>
      <w:r w:rsidRPr="008D4D0F">
        <w:t>English articles</w:t>
      </w:r>
    </w:p>
    <w:p w14:paraId="42B9608B" w14:textId="77777777" w:rsidR="00B758B1" w:rsidRPr="00B758B1" w:rsidRDefault="00B758B1" w:rsidP="00B758B1">
      <w:pPr>
        <w:rPr>
          <w:b/>
          <w:bCs/>
          <w:i/>
          <w:iCs/>
        </w:rPr>
      </w:pPr>
      <w:r w:rsidRPr="00B758B1">
        <w:rPr>
          <w:b/>
          <w:bCs/>
          <w:i/>
          <w:iCs/>
        </w:rPr>
        <w:t>Exclusion Criteria:</w:t>
      </w:r>
    </w:p>
    <w:p w14:paraId="5CB99A52" w14:textId="77777777" w:rsidR="00B758B1" w:rsidRPr="008D4D0F" w:rsidRDefault="00B758B1" w:rsidP="00B758B1">
      <w:pPr>
        <w:pStyle w:val="ListParagraph"/>
        <w:numPr>
          <w:ilvl w:val="0"/>
          <w:numId w:val="11"/>
        </w:numPr>
      </w:pPr>
      <w:r w:rsidRPr="008D4D0F">
        <w:t>Case studies</w:t>
      </w:r>
    </w:p>
    <w:p w14:paraId="57623639" w14:textId="77777777" w:rsidR="00B758B1" w:rsidRPr="008D4D0F" w:rsidRDefault="00B758B1" w:rsidP="00B758B1">
      <w:pPr>
        <w:pStyle w:val="ListParagraph"/>
        <w:numPr>
          <w:ilvl w:val="0"/>
          <w:numId w:val="11"/>
        </w:numPr>
      </w:pPr>
      <w:r w:rsidRPr="008D4D0F">
        <w:t>Narrative review articles</w:t>
      </w:r>
    </w:p>
    <w:p w14:paraId="6DC6FAE7" w14:textId="77777777" w:rsidR="00B758B1" w:rsidRDefault="00B758B1" w:rsidP="00B758B1">
      <w:pPr>
        <w:pStyle w:val="ListParagraph"/>
        <w:numPr>
          <w:ilvl w:val="0"/>
          <w:numId w:val="11"/>
        </w:numPr>
        <w:pBdr>
          <w:top w:val="nil"/>
          <w:left w:val="nil"/>
          <w:bottom w:val="nil"/>
          <w:right w:val="nil"/>
          <w:between w:val="nil"/>
          <w:bar w:val="nil"/>
        </w:pBdr>
      </w:pPr>
      <w:r w:rsidRPr="008D4D0F">
        <w:t>Studies not in English.</w:t>
      </w:r>
    </w:p>
    <w:p w14:paraId="25FBBFAB" w14:textId="77777777" w:rsidR="006738F6" w:rsidRDefault="006738F6" w:rsidP="008650B7">
      <w:pPr>
        <w:pBdr>
          <w:top w:val="nil"/>
          <w:left w:val="nil"/>
          <w:bottom w:val="nil"/>
          <w:right w:val="nil"/>
          <w:between w:val="nil"/>
          <w:bar w:val="nil"/>
        </w:pBdr>
      </w:pPr>
    </w:p>
    <w:p w14:paraId="415AAE1F" w14:textId="77777777" w:rsidR="00380CA8" w:rsidRPr="00640FE6" w:rsidRDefault="00380CA8" w:rsidP="00380CA8">
      <w:pPr>
        <w:jc w:val="both"/>
        <w:rPr>
          <w:b/>
          <w:bCs/>
          <w:color w:val="FF0000"/>
        </w:rPr>
      </w:pPr>
      <w:r w:rsidRPr="00640FE6">
        <w:rPr>
          <w:b/>
          <w:bCs/>
          <w:color w:val="FF0000"/>
        </w:rPr>
        <w:t>12 - Should the use of lower extremity tourniquet be avoided in patients at a high risk of VTE?</w:t>
      </w:r>
    </w:p>
    <w:p w14:paraId="6816F0A4" w14:textId="56E4A090" w:rsidR="00CF1B6A" w:rsidRPr="00FE4E7E" w:rsidRDefault="00CF1B6A" w:rsidP="00CF1B6A">
      <w:pPr>
        <w:jc w:val="both"/>
      </w:pPr>
      <w:r w:rsidRPr="0013581A">
        <w:rPr>
          <w:b/>
          <w:bCs/>
          <w:iCs/>
        </w:rPr>
        <w:t>Search Terms</w:t>
      </w:r>
      <w:r w:rsidR="0013581A">
        <w:rPr>
          <w:b/>
          <w:bCs/>
          <w:iCs/>
        </w:rPr>
        <w:t>:</w:t>
      </w:r>
    </w:p>
    <w:p w14:paraId="531AC008" w14:textId="1AEEAF07" w:rsidR="00CF1B6A" w:rsidRPr="00FE4E7E" w:rsidRDefault="00CF1B6A" w:rsidP="00CF1B6A">
      <w:pPr>
        <w:shd w:val="clear" w:color="auto" w:fill="FFFFFF"/>
        <w:textAlignment w:val="baseline"/>
        <w:rPr>
          <w:color w:val="000000"/>
        </w:rPr>
      </w:pPr>
      <w:r w:rsidRPr="00FE4E7E">
        <w:rPr>
          <w:color w:val="000000"/>
          <w:bdr w:val="none" w:sz="0" w:space="0" w:color="auto" w:frame="1"/>
        </w:rPr>
        <w:t>(((tourniquet[</w:t>
      </w:r>
      <w:proofErr w:type="spellStart"/>
      <w:r w:rsidRPr="00FE4E7E">
        <w:rPr>
          <w:color w:val="000000"/>
          <w:bdr w:val="none" w:sz="0" w:space="0" w:color="auto" w:frame="1"/>
        </w:rPr>
        <w:t>MeSH</w:t>
      </w:r>
      <w:proofErr w:type="spellEnd"/>
      <w:r w:rsidR="0013581A">
        <w:rPr>
          <w:color w:val="000000"/>
          <w:bdr w:val="none" w:sz="0" w:space="0" w:color="auto" w:frame="1"/>
        </w:rPr>
        <w:t xml:space="preserve"> </w:t>
      </w:r>
      <w:r w:rsidRPr="00FE4E7E">
        <w:rPr>
          <w:color w:val="000000"/>
          <w:bdr w:val="none" w:sz="0" w:space="0" w:color="auto" w:frame="1"/>
        </w:rPr>
        <w:t>Terms]) OR (tourniquets[</w:t>
      </w:r>
      <w:proofErr w:type="spellStart"/>
      <w:r w:rsidRPr="00FE4E7E">
        <w:rPr>
          <w:color w:val="000000"/>
          <w:bdr w:val="none" w:sz="0" w:space="0" w:color="auto" w:frame="1"/>
        </w:rPr>
        <w:t>MeSH</w:t>
      </w:r>
      <w:proofErr w:type="spellEnd"/>
      <w:r w:rsidR="0013581A">
        <w:rPr>
          <w:color w:val="000000"/>
          <w:bdr w:val="none" w:sz="0" w:space="0" w:color="auto" w:frame="1"/>
        </w:rPr>
        <w:t xml:space="preserve"> </w:t>
      </w:r>
      <w:r w:rsidRPr="00FE4E7E">
        <w:rPr>
          <w:color w:val="000000"/>
          <w:bdr w:val="none" w:sz="0" w:space="0" w:color="auto" w:frame="1"/>
        </w:rPr>
        <w:t>Terms]) OR (tourniquet*[Title/abstract]) OR ("lower extremity tourniquet*"[Title/abstract]) OR (</w:t>
      </w:r>
      <w:proofErr w:type="spellStart"/>
      <w:r w:rsidRPr="00FE4E7E">
        <w:rPr>
          <w:color w:val="000000"/>
          <w:bdr w:val="none" w:sz="0" w:space="0" w:color="auto" w:frame="1"/>
        </w:rPr>
        <w:t>hemosta</w:t>
      </w:r>
      <w:proofErr w:type="spellEnd"/>
      <w:r w:rsidRPr="00FE4E7E">
        <w:rPr>
          <w:color w:val="000000"/>
          <w:bdr w:val="none" w:sz="0" w:space="0" w:color="auto" w:frame="1"/>
        </w:rPr>
        <w:t>*[Title/abstract]) OR (Clamping [Title/abstract]) OR (bandage*[Title/abstract]) OR ("Compression stocking"[Title/abstract])) AND ("Venous Thromboembolism"[Mesh] OR "Venous Thrombosis"[Mesh] OR "pulmonary embolism" OR "deep vein thrombosis")) AND ((((((orthopedic procedure[</w:t>
      </w:r>
      <w:proofErr w:type="spellStart"/>
      <w:r w:rsidRPr="00FE4E7E">
        <w:rPr>
          <w:color w:val="000000"/>
          <w:bdr w:val="none" w:sz="0" w:space="0" w:color="auto" w:frame="1"/>
        </w:rPr>
        <w:t>MeSH</w:t>
      </w:r>
      <w:proofErr w:type="spellEnd"/>
      <w:r w:rsidRPr="00FE4E7E">
        <w:rPr>
          <w:color w:val="000000"/>
          <w:bdr w:val="none" w:sz="0" w:space="0" w:color="auto" w:frame="1"/>
        </w:rPr>
        <w:t> Terms]) OR (orthopedic procedures[</w:t>
      </w:r>
      <w:proofErr w:type="spellStart"/>
      <w:r w:rsidRPr="00FE4E7E">
        <w:rPr>
          <w:color w:val="000000"/>
          <w:bdr w:val="none" w:sz="0" w:space="0" w:color="auto" w:frame="1"/>
        </w:rPr>
        <w:t>MeSH</w:t>
      </w:r>
      <w:proofErr w:type="spellEnd"/>
      <w:r w:rsidRPr="00FE4E7E">
        <w:rPr>
          <w:color w:val="000000"/>
          <w:bdr w:val="none" w:sz="0" w:space="0" w:color="auto" w:frame="1"/>
        </w:rPr>
        <w:t> Terms])) OR (orthopedic procedure)) OR (orthopedic procedures)) OR (orthopaedic procedures)) OR (orthopaedic procedure))</w:t>
      </w:r>
    </w:p>
    <w:p w14:paraId="7797A45D" w14:textId="35A9E5B4" w:rsidR="00CF1B6A" w:rsidRPr="0013581A" w:rsidRDefault="00CF1B6A" w:rsidP="00CF1B6A">
      <w:pPr>
        <w:jc w:val="both"/>
        <w:rPr>
          <w:b/>
          <w:bCs/>
        </w:rPr>
      </w:pPr>
      <w:r w:rsidRPr="0013581A">
        <w:rPr>
          <w:b/>
          <w:bCs/>
        </w:rPr>
        <w:t>Total</w:t>
      </w:r>
      <w:r w:rsidR="0013581A" w:rsidRPr="0013581A">
        <w:rPr>
          <w:b/>
          <w:bCs/>
        </w:rPr>
        <w:t xml:space="preserve"> </w:t>
      </w:r>
      <w:r w:rsidR="0013581A">
        <w:rPr>
          <w:b/>
          <w:bCs/>
        </w:rPr>
        <w:t>R</w:t>
      </w:r>
      <w:r w:rsidR="0013581A" w:rsidRPr="0013581A">
        <w:rPr>
          <w:b/>
          <w:bCs/>
        </w:rPr>
        <w:t>esults</w:t>
      </w:r>
      <w:r w:rsidRPr="0013581A">
        <w:rPr>
          <w:b/>
          <w:bCs/>
        </w:rPr>
        <w:t xml:space="preserve">: 216 </w:t>
      </w:r>
      <w:r w:rsidR="0013581A" w:rsidRPr="0013581A">
        <w:rPr>
          <w:b/>
          <w:bCs/>
        </w:rPr>
        <w:t>hi</w:t>
      </w:r>
      <w:r w:rsidRPr="0013581A">
        <w:rPr>
          <w:b/>
          <w:bCs/>
        </w:rPr>
        <w:t>ts</w:t>
      </w:r>
      <w:r w:rsidR="0013581A" w:rsidRPr="0013581A">
        <w:rPr>
          <w:b/>
          <w:bCs/>
        </w:rPr>
        <w:t>.</w:t>
      </w:r>
    </w:p>
    <w:p w14:paraId="2AE103EA" w14:textId="23F66348" w:rsidR="00CF1B6A" w:rsidRPr="0013581A" w:rsidRDefault="00CF1B6A" w:rsidP="00CF1B6A">
      <w:pPr>
        <w:jc w:val="both"/>
        <w:rPr>
          <w:b/>
          <w:bCs/>
          <w:i/>
        </w:rPr>
      </w:pPr>
      <w:r w:rsidRPr="0013581A">
        <w:rPr>
          <w:b/>
          <w:bCs/>
          <w:i/>
        </w:rPr>
        <w:t xml:space="preserve">Inclusion </w:t>
      </w:r>
      <w:r w:rsidR="0013581A" w:rsidRPr="0013581A">
        <w:rPr>
          <w:b/>
          <w:bCs/>
          <w:i/>
        </w:rPr>
        <w:t>Criteria:</w:t>
      </w:r>
    </w:p>
    <w:p w14:paraId="155FFEED" w14:textId="77777777" w:rsidR="00CF1B6A" w:rsidRPr="00FE4E7E" w:rsidRDefault="00CF1B6A" w:rsidP="00CF1B6A">
      <w:pPr>
        <w:pStyle w:val="ListParagraph"/>
        <w:numPr>
          <w:ilvl w:val="0"/>
          <w:numId w:val="1"/>
        </w:numPr>
        <w:jc w:val="both"/>
      </w:pPr>
      <w:r w:rsidRPr="00FE4E7E">
        <w:t>Primary TKA</w:t>
      </w:r>
    </w:p>
    <w:p w14:paraId="1EC3988D" w14:textId="77777777" w:rsidR="00CF1B6A" w:rsidRPr="00FE4E7E" w:rsidRDefault="00CF1B6A" w:rsidP="00CF1B6A">
      <w:pPr>
        <w:pStyle w:val="ListParagraph"/>
        <w:numPr>
          <w:ilvl w:val="0"/>
          <w:numId w:val="1"/>
        </w:numPr>
        <w:jc w:val="both"/>
      </w:pPr>
      <w:r w:rsidRPr="00FE4E7E">
        <w:t xml:space="preserve">Use of tourniquet reported </w:t>
      </w:r>
    </w:p>
    <w:p w14:paraId="50C01384" w14:textId="77777777" w:rsidR="00CF1B6A" w:rsidRPr="00FE4E7E" w:rsidRDefault="00CF1B6A" w:rsidP="00CF1B6A">
      <w:pPr>
        <w:pStyle w:val="ListParagraph"/>
        <w:numPr>
          <w:ilvl w:val="0"/>
          <w:numId w:val="1"/>
        </w:numPr>
        <w:jc w:val="both"/>
      </w:pPr>
      <w:r w:rsidRPr="00FE4E7E">
        <w:t>Venous thromboembolism rates reported</w:t>
      </w:r>
    </w:p>
    <w:p w14:paraId="73B994ED" w14:textId="77777777" w:rsidR="00CF1B6A" w:rsidRPr="00FE4E7E" w:rsidRDefault="00CF1B6A" w:rsidP="00CF1B6A">
      <w:pPr>
        <w:pStyle w:val="ListParagraph"/>
        <w:numPr>
          <w:ilvl w:val="0"/>
          <w:numId w:val="1"/>
        </w:numPr>
        <w:jc w:val="both"/>
      </w:pPr>
      <w:r w:rsidRPr="00FE4E7E">
        <w:t>Primary research</w:t>
      </w:r>
    </w:p>
    <w:p w14:paraId="31935078" w14:textId="77777777" w:rsidR="00CF1B6A" w:rsidRPr="00FE4E7E" w:rsidRDefault="00CF1B6A" w:rsidP="00CF1B6A">
      <w:pPr>
        <w:pStyle w:val="ListParagraph"/>
        <w:numPr>
          <w:ilvl w:val="0"/>
          <w:numId w:val="1"/>
        </w:numPr>
        <w:jc w:val="both"/>
      </w:pPr>
      <w:r w:rsidRPr="00FE4E7E">
        <w:t>English articles</w:t>
      </w:r>
    </w:p>
    <w:p w14:paraId="65474069" w14:textId="227A9265" w:rsidR="00CF1B6A" w:rsidRPr="0013581A" w:rsidRDefault="00CF1B6A" w:rsidP="00CF1B6A">
      <w:pPr>
        <w:jc w:val="both"/>
        <w:rPr>
          <w:b/>
          <w:bCs/>
          <w:i/>
        </w:rPr>
      </w:pPr>
      <w:r w:rsidRPr="0013581A">
        <w:rPr>
          <w:b/>
          <w:bCs/>
          <w:i/>
        </w:rPr>
        <w:t>Exclusion</w:t>
      </w:r>
      <w:r w:rsidR="0013581A" w:rsidRPr="0013581A">
        <w:rPr>
          <w:b/>
          <w:bCs/>
          <w:i/>
        </w:rPr>
        <w:t xml:space="preserve"> Criteria:</w:t>
      </w:r>
    </w:p>
    <w:p w14:paraId="797EF35A" w14:textId="77777777" w:rsidR="00CF1B6A" w:rsidRPr="00FE4E7E" w:rsidRDefault="00CF1B6A" w:rsidP="00CF1B6A">
      <w:pPr>
        <w:pStyle w:val="ListParagraph"/>
        <w:numPr>
          <w:ilvl w:val="0"/>
          <w:numId w:val="1"/>
        </w:numPr>
        <w:jc w:val="both"/>
      </w:pPr>
      <w:r w:rsidRPr="00FE4E7E">
        <w:t>Revision TKA</w:t>
      </w:r>
    </w:p>
    <w:p w14:paraId="164AC387" w14:textId="77777777" w:rsidR="00CF1B6A" w:rsidRPr="00FE4E7E" w:rsidRDefault="00CF1B6A" w:rsidP="00CF1B6A">
      <w:pPr>
        <w:pStyle w:val="ListParagraph"/>
        <w:numPr>
          <w:ilvl w:val="0"/>
          <w:numId w:val="1"/>
        </w:numPr>
        <w:jc w:val="both"/>
      </w:pPr>
      <w:r w:rsidRPr="00FE4E7E">
        <w:lastRenderedPageBreak/>
        <w:t>Use of tourniquet not reported</w:t>
      </w:r>
    </w:p>
    <w:p w14:paraId="4D3BC106" w14:textId="77777777" w:rsidR="00CF1B6A" w:rsidRPr="00FE4E7E" w:rsidRDefault="00CF1B6A" w:rsidP="00CF1B6A">
      <w:pPr>
        <w:pStyle w:val="ListParagraph"/>
        <w:numPr>
          <w:ilvl w:val="0"/>
          <w:numId w:val="1"/>
        </w:numPr>
        <w:jc w:val="both"/>
      </w:pPr>
      <w:r w:rsidRPr="00FE4E7E">
        <w:t xml:space="preserve">Narrative review articles </w:t>
      </w:r>
    </w:p>
    <w:p w14:paraId="0868D8C0" w14:textId="534EEA0F" w:rsidR="00CF1B6A" w:rsidRPr="00FE4E7E" w:rsidRDefault="00CF1B6A" w:rsidP="00CF1B6A">
      <w:pPr>
        <w:pStyle w:val="ListParagraph"/>
        <w:numPr>
          <w:ilvl w:val="0"/>
          <w:numId w:val="1"/>
        </w:numPr>
        <w:jc w:val="both"/>
      </w:pPr>
      <w:r w:rsidRPr="00FE4E7E">
        <w:t>Not in English</w:t>
      </w:r>
      <w:r w:rsidR="0013581A">
        <w:t>.</w:t>
      </w:r>
    </w:p>
    <w:p w14:paraId="3F6E52C1" w14:textId="77777777" w:rsidR="00123D9A" w:rsidRDefault="00123D9A" w:rsidP="008650B7">
      <w:pPr>
        <w:pBdr>
          <w:top w:val="nil"/>
          <w:left w:val="nil"/>
          <w:bottom w:val="nil"/>
          <w:right w:val="nil"/>
          <w:between w:val="nil"/>
          <w:bar w:val="nil"/>
        </w:pBdr>
      </w:pPr>
    </w:p>
    <w:p w14:paraId="318AC220" w14:textId="77777777" w:rsidR="00153961" w:rsidRPr="00187722" w:rsidRDefault="00153961" w:rsidP="00153961">
      <w:pPr>
        <w:rPr>
          <w:b/>
          <w:bCs/>
          <w:color w:val="FF0000"/>
          <w:shd w:val="clear" w:color="auto" w:fill="FFFFFF"/>
        </w:rPr>
      </w:pPr>
      <w:r w:rsidRPr="00187722">
        <w:rPr>
          <w:b/>
          <w:bCs/>
          <w:color w:val="FF0000"/>
          <w:shd w:val="clear" w:color="auto" w:fill="FFFFFF"/>
        </w:rPr>
        <w:t>13 - Considering the trend to ambulatory hip and knee arthroplasty, is there a role for the use of pneumatic compression devices?</w:t>
      </w:r>
    </w:p>
    <w:p w14:paraId="416A075C" w14:textId="6DB9AB82" w:rsidR="00162126" w:rsidRPr="00225FCC" w:rsidRDefault="00162126" w:rsidP="00162126">
      <w:pPr>
        <w:jc w:val="both"/>
      </w:pPr>
      <w:r w:rsidRPr="0013581A">
        <w:rPr>
          <w:b/>
          <w:bCs/>
          <w:iCs/>
        </w:rPr>
        <w:t>Search Terms</w:t>
      </w:r>
      <w:r w:rsidR="0013581A">
        <w:rPr>
          <w:b/>
          <w:bCs/>
          <w:iCs/>
        </w:rPr>
        <w:t>:</w:t>
      </w:r>
    </w:p>
    <w:p w14:paraId="1926EF8E" w14:textId="7E65C76F" w:rsidR="00162126" w:rsidRPr="00225FCC" w:rsidRDefault="00162126" w:rsidP="0013581A">
      <w:pPr>
        <w:shd w:val="clear" w:color="auto" w:fill="FFFFFF"/>
        <w:jc w:val="both"/>
        <w:textAlignment w:val="baseline"/>
        <w:rPr>
          <w:shd w:val="clear" w:color="auto" w:fill="FFFFFF"/>
        </w:rPr>
      </w:pPr>
      <w:bookmarkStart w:id="1" w:name="OLE_LINK383"/>
      <w:bookmarkStart w:id="2" w:name="OLE_LINK353"/>
      <w:bookmarkStart w:id="3" w:name="OLE_LINK352"/>
      <w:r w:rsidRPr="00225FCC">
        <w:t xml:space="preserve">"Knee arthroplasty"[Mesh] OR </w:t>
      </w:r>
      <w:r w:rsidRPr="00225FCC">
        <w:rPr>
          <w:shd w:val="clear" w:color="auto" w:fill="FFFFFF"/>
        </w:rPr>
        <w:t>“Arthroplasties, Knee replacement” OR “Arthroplasties, Replacement, knee” OR  “Arthroplasty, Replacement, Partial Knee” OR “Knee Arthroplasty, Total” OR “Knee Replacement Arthroplasties” OR “Knee Replacement Arthroplasty” OR “Knee Replacement, Total” OR “Partial Knee Arthroplasty” OR “Partial Knee  OR “Replacement, Total Knee: OR “Total Knee Replacement” OR “</w:t>
      </w:r>
      <w:proofErr w:type="spellStart"/>
      <w:r w:rsidRPr="00225FCC">
        <w:t>Unicompartmental</w:t>
      </w:r>
      <w:proofErr w:type="spellEnd"/>
      <w:r w:rsidRPr="00225FCC">
        <w:t xml:space="preserve"> Knee Arthroplasty” OR “</w:t>
      </w:r>
      <w:proofErr w:type="spellStart"/>
      <w:r w:rsidRPr="00225FCC">
        <w:t>Unicompartmental</w:t>
      </w:r>
      <w:proofErr w:type="spellEnd"/>
      <w:r w:rsidRPr="00225FCC">
        <w:t xml:space="preserve"> Knee Replacement” OR “</w:t>
      </w:r>
      <w:proofErr w:type="spellStart"/>
      <w:r w:rsidRPr="00225FCC">
        <w:t>Unicondylar</w:t>
      </w:r>
      <w:proofErr w:type="spellEnd"/>
      <w:r w:rsidRPr="00225FCC">
        <w:t xml:space="preserve"> Knee Arthroplasty” OR</w:t>
      </w:r>
      <w:r w:rsidR="0013581A">
        <w:t xml:space="preserve"> </w:t>
      </w:r>
      <w:r w:rsidRPr="00225FCC">
        <w:rPr>
          <w:shd w:val="clear" w:color="auto" w:fill="FFFFFF"/>
        </w:rPr>
        <w:t>“</w:t>
      </w:r>
      <w:proofErr w:type="spellStart"/>
      <w:r w:rsidRPr="00225FCC">
        <w:rPr>
          <w:shd w:val="clear" w:color="auto" w:fill="FFFFFF"/>
        </w:rPr>
        <w:t>Unicondylar</w:t>
      </w:r>
      <w:proofErr w:type="spellEnd"/>
      <w:r w:rsidRPr="00225FCC">
        <w:rPr>
          <w:shd w:val="clear" w:color="auto" w:fill="FFFFFF"/>
        </w:rPr>
        <w:t xml:space="preserve"> Knee Replacement” AND </w:t>
      </w:r>
      <w:r w:rsidRPr="00225FCC">
        <w:t>"Hip Arthroplasty"[Mesh] OR “</w:t>
      </w:r>
      <w:r w:rsidRPr="00225FCC">
        <w:rPr>
          <w:shd w:val="clear" w:color="auto" w:fill="FFFFFF"/>
        </w:rPr>
        <w:t xml:space="preserve">Arthroplasties, Hip Replacement” OR </w:t>
      </w:r>
      <w:r w:rsidRPr="00225FCC">
        <w:t>“Arthroplasties, Replacement, Hip” OR “Arthroplasty, Hip Replacement” OR “Hip Prosthesis Implantation” OR “Hip Replacement Arthroplasties” OR “Hip Replacement Arthroplasty” OR “Hip Replacement, Total” OR “Replacement Arthroplasties, Hip” OR “Replacement Arthroplasty, Hip” OR “Replacement, Total Hip” OR “Total Hip Arthroplasty” OR “</w:t>
      </w:r>
      <w:r w:rsidRPr="00225FCC">
        <w:rPr>
          <w:shd w:val="clear" w:color="auto" w:fill="FFFFFF"/>
        </w:rPr>
        <w:t>Total Hip Replacement” AND “</w:t>
      </w:r>
      <w:bookmarkEnd w:id="1"/>
      <w:bookmarkEnd w:id="2"/>
      <w:bookmarkEnd w:id="3"/>
      <w:r w:rsidRPr="00225FCC">
        <w:rPr>
          <w:shd w:val="clear" w:color="auto" w:fill="FFFFFF"/>
        </w:rPr>
        <w:t>Compression Devices, Intermittent Pneumatic” OR “</w:t>
      </w:r>
      <w:r w:rsidRPr="00225FCC">
        <w:t>Intermittent Pneumatic Compression Device” OR “Pneumatic Compression Hose” OR “Pneumatic Compression Stocking” OR “Pneumatic Compression Stockings” OR “Pneumatic Hose” OR “</w:t>
      </w:r>
      <w:r w:rsidRPr="00225FCC">
        <w:rPr>
          <w:shd w:val="clear" w:color="auto" w:fill="FFFFFF"/>
        </w:rPr>
        <w:t>Pneumatic Intermittent Impulse Device”</w:t>
      </w:r>
    </w:p>
    <w:p w14:paraId="55205A45" w14:textId="6F4820F2" w:rsidR="00162126" w:rsidRPr="0013581A" w:rsidRDefault="00162126" w:rsidP="00162126">
      <w:pPr>
        <w:jc w:val="both"/>
        <w:rPr>
          <w:b/>
          <w:bCs/>
        </w:rPr>
      </w:pPr>
      <w:r w:rsidRPr="0013581A">
        <w:rPr>
          <w:b/>
          <w:bCs/>
        </w:rPr>
        <w:t>Total</w:t>
      </w:r>
      <w:r w:rsidR="0013581A" w:rsidRPr="0013581A">
        <w:rPr>
          <w:b/>
          <w:bCs/>
        </w:rPr>
        <w:t xml:space="preserve"> </w:t>
      </w:r>
      <w:r w:rsidR="0013581A">
        <w:rPr>
          <w:b/>
          <w:bCs/>
        </w:rPr>
        <w:t>R</w:t>
      </w:r>
      <w:r w:rsidR="0013581A" w:rsidRPr="0013581A">
        <w:rPr>
          <w:b/>
          <w:bCs/>
        </w:rPr>
        <w:t>esults</w:t>
      </w:r>
      <w:r w:rsidRPr="0013581A">
        <w:rPr>
          <w:b/>
          <w:bCs/>
        </w:rPr>
        <w:t xml:space="preserve">: 143 </w:t>
      </w:r>
      <w:r w:rsidR="0013581A" w:rsidRPr="0013581A">
        <w:rPr>
          <w:b/>
          <w:bCs/>
        </w:rPr>
        <w:t>hi</w:t>
      </w:r>
      <w:r w:rsidRPr="0013581A">
        <w:rPr>
          <w:b/>
          <w:bCs/>
        </w:rPr>
        <w:t>ts</w:t>
      </w:r>
      <w:r w:rsidR="0013581A" w:rsidRPr="0013581A">
        <w:rPr>
          <w:b/>
          <w:bCs/>
        </w:rPr>
        <w:t>.</w:t>
      </w:r>
    </w:p>
    <w:p w14:paraId="4529D235" w14:textId="6FB99779" w:rsidR="00162126" w:rsidRPr="0013581A" w:rsidRDefault="00162126" w:rsidP="00162126">
      <w:pPr>
        <w:rPr>
          <w:b/>
          <w:bCs/>
          <w:i/>
          <w:iCs/>
        </w:rPr>
      </w:pPr>
      <w:r w:rsidRPr="0013581A">
        <w:rPr>
          <w:b/>
          <w:bCs/>
          <w:i/>
          <w:iCs/>
        </w:rPr>
        <w:t>Inclusion Criteria</w:t>
      </w:r>
      <w:r w:rsidR="0013581A" w:rsidRPr="0013581A">
        <w:rPr>
          <w:b/>
          <w:bCs/>
          <w:i/>
          <w:iCs/>
        </w:rPr>
        <w:t>:</w:t>
      </w:r>
    </w:p>
    <w:p w14:paraId="70721FE1" w14:textId="77777777" w:rsidR="00162126" w:rsidRPr="00225FCC" w:rsidRDefault="00162126" w:rsidP="00162126">
      <w:pPr>
        <w:pStyle w:val="ListParagraph"/>
        <w:numPr>
          <w:ilvl w:val="0"/>
          <w:numId w:val="13"/>
        </w:numPr>
      </w:pPr>
      <w:r w:rsidRPr="00225FCC">
        <w:t>Patients underwent knee arthroplasty (simultaneous, sequential, staged)</w:t>
      </w:r>
    </w:p>
    <w:p w14:paraId="653DF8C4" w14:textId="77777777" w:rsidR="00162126" w:rsidRPr="00225FCC" w:rsidRDefault="00162126" w:rsidP="00162126">
      <w:pPr>
        <w:pStyle w:val="ListParagraph"/>
        <w:numPr>
          <w:ilvl w:val="0"/>
          <w:numId w:val="13"/>
        </w:numPr>
      </w:pPr>
      <w:r w:rsidRPr="00225FCC">
        <w:t>Patients underwent total hip arthroplasty (simultaneous, sequential, staged)</w:t>
      </w:r>
    </w:p>
    <w:p w14:paraId="157D6520" w14:textId="77777777" w:rsidR="00162126" w:rsidRPr="00225FCC" w:rsidRDefault="00162126" w:rsidP="00162126">
      <w:pPr>
        <w:pStyle w:val="ListParagraph"/>
        <w:numPr>
          <w:ilvl w:val="0"/>
          <w:numId w:val="13"/>
        </w:numPr>
      </w:pPr>
      <w:r w:rsidRPr="00225FCC">
        <w:t>Use of Pneumatic compression devices after hip and knee arthroplasty</w:t>
      </w:r>
    </w:p>
    <w:p w14:paraId="069D4203" w14:textId="3DF4FBBC" w:rsidR="00162126" w:rsidRPr="0013581A" w:rsidRDefault="00162126" w:rsidP="00162126">
      <w:pPr>
        <w:rPr>
          <w:b/>
          <w:bCs/>
          <w:i/>
          <w:iCs/>
        </w:rPr>
      </w:pPr>
      <w:r w:rsidRPr="0013581A">
        <w:rPr>
          <w:b/>
          <w:bCs/>
          <w:i/>
          <w:iCs/>
        </w:rPr>
        <w:t>Exclusion Criteria</w:t>
      </w:r>
      <w:r w:rsidR="0013581A" w:rsidRPr="0013581A">
        <w:rPr>
          <w:b/>
          <w:bCs/>
          <w:i/>
          <w:iCs/>
        </w:rPr>
        <w:t>:</w:t>
      </w:r>
    </w:p>
    <w:p w14:paraId="59FA2835" w14:textId="77777777" w:rsidR="00162126" w:rsidRPr="00225FCC" w:rsidRDefault="00162126" w:rsidP="00162126">
      <w:pPr>
        <w:pStyle w:val="ListParagraph"/>
        <w:numPr>
          <w:ilvl w:val="0"/>
          <w:numId w:val="13"/>
        </w:numPr>
      </w:pPr>
      <w:r w:rsidRPr="00225FCC">
        <w:t>Patient having prior thromboembolic disease</w:t>
      </w:r>
    </w:p>
    <w:p w14:paraId="6CE55F27" w14:textId="77777777" w:rsidR="00162126" w:rsidRPr="00225FCC" w:rsidRDefault="00162126" w:rsidP="00162126">
      <w:pPr>
        <w:pStyle w:val="ListParagraph"/>
        <w:numPr>
          <w:ilvl w:val="0"/>
          <w:numId w:val="13"/>
        </w:numPr>
      </w:pPr>
      <w:r w:rsidRPr="00225FCC">
        <w:t>Revision hip and knee arthroplasties</w:t>
      </w:r>
    </w:p>
    <w:p w14:paraId="36805C92" w14:textId="77777777" w:rsidR="00162126" w:rsidRPr="00225FCC" w:rsidRDefault="00162126" w:rsidP="00162126">
      <w:pPr>
        <w:pStyle w:val="ListParagraph"/>
        <w:numPr>
          <w:ilvl w:val="0"/>
          <w:numId w:val="13"/>
        </w:numPr>
      </w:pPr>
      <w:r w:rsidRPr="00225FCC">
        <w:t>Conference papers; proceedings; editorials; commentaries; reviews; guidelines and book chapters; technical papers; image quality-, and phantom studies; and unavailable full-text manuscripts.</w:t>
      </w:r>
    </w:p>
    <w:p w14:paraId="756C1B30" w14:textId="77777777" w:rsidR="00162126" w:rsidRPr="00225FCC" w:rsidRDefault="00162126" w:rsidP="00162126">
      <w:pPr>
        <w:pStyle w:val="ListParagraph"/>
        <w:numPr>
          <w:ilvl w:val="0"/>
          <w:numId w:val="13"/>
        </w:numPr>
      </w:pPr>
      <w:r w:rsidRPr="00225FCC">
        <w:t>Review articles</w:t>
      </w:r>
    </w:p>
    <w:p w14:paraId="4F5BEB96" w14:textId="7A6A4205" w:rsidR="00162126" w:rsidRPr="009F2953" w:rsidRDefault="00162126" w:rsidP="00162126">
      <w:pPr>
        <w:pStyle w:val="ListParagraph"/>
        <w:numPr>
          <w:ilvl w:val="0"/>
          <w:numId w:val="13"/>
        </w:numPr>
      </w:pPr>
      <w:r w:rsidRPr="00225FCC">
        <w:t>Sample size less than 20</w:t>
      </w:r>
      <w:r w:rsidR="0013581A">
        <w:t>.</w:t>
      </w:r>
    </w:p>
    <w:p w14:paraId="1A7C788C" w14:textId="77777777" w:rsidR="00123D9A" w:rsidRDefault="00123D9A" w:rsidP="008650B7">
      <w:pPr>
        <w:pBdr>
          <w:top w:val="nil"/>
          <w:left w:val="nil"/>
          <w:bottom w:val="nil"/>
          <w:right w:val="nil"/>
          <w:between w:val="nil"/>
          <w:bar w:val="nil"/>
        </w:pBdr>
      </w:pPr>
    </w:p>
    <w:p w14:paraId="1AC73B5C" w14:textId="77777777" w:rsidR="00E066B9" w:rsidRPr="0030347C" w:rsidRDefault="00E066B9" w:rsidP="00E066B9">
      <w:pPr>
        <w:rPr>
          <w:b/>
          <w:bCs/>
          <w:color w:val="FF0000"/>
        </w:rPr>
      </w:pPr>
      <w:r w:rsidRPr="0030347C">
        <w:rPr>
          <w:b/>
          <w:bCs/>
          <w:color w:val="FF0000"/>
        </w:rPr>
        <w:t>14 - Should mechanical compressive devices be used routinely in patients undergoing total hip arthroplasty or total knee arthroplasty?</w:t>
      </w:r>
    </w:p>
    <w:p w14:paraId="53686429" w14:textId="15911036" w:rsidR="0021451C" w:rsidRPr="008515AB" w:rsidRDefault="0021451C" w:rsidP="0021451C">
      <w:pPr>
        <w:jc w:val="both"/>
      </w:pPr>
      <w:r w:rsidRPr="00E71AE8">
        <w:rPr>
          <w:b/>
          <w:bCs/>
          <w:iCs/>
        </w:rPr>
        <w:t>Search Terms</w:t>
      </w:r>
      <w:r w:rsidR="00E71AE8">
        <w:rPr>
          <w:b/>
          <w:bCs/>
          <w:iCs/>
        </w:rPr>
        <w:t>:</w:t>
      </w:r>
    </w:p>
    <w:p w14:paraId="66D7635E" w14:textId="77777777" w:rsidR="0021451C" w:rsidRPr="008515AB" w:rsidRDefault="0021451C" w:rsidP="0021451C">
      <w:r w:rsidRPr="008515AB">
        <w:t xml:space="preserve">(Arthroplasty OR Replacement OR Knee OR Hip OR Total Joint OR Knee Replacement OR Knee Arthroplasties OR Knee Arthroplasty OR Knee Replacement Arthroplasties OR Knee Replacement Arthroplasty OR Hip Replacement OR Hip Arthroplasties OR Hip Arthroplasty OR Hip Replacement Arthroplasties OR Hip Replacement Arthroplasty OR Total Joint Replacement OR Total Joint Arthroplasties OR Total Joint Arthroplasty OR Total Joint </w:t>
      </w:r>
      <w:r w:rsidRPr="008515AB">
        <w:lastRenderedPageBreak/>
        <w:t>Replacement Arthroplasties OR Total Joint Replacement Arthroplasty) AND (((pulmonary embolism OR pulmonary embolus OR pulmonary thromboembolism) OR (Venous Thrombosis OR Venous Thromboses OR Venous Thromboembolism)) OR (Deep Venous Thrombosis OR Deep Venous Thromboses OR Deep Vein Thrombosis OR Deep Vein Thromboses)) OR (PE OR VTE OR DVT OR Blood Clot OR Blood Clots))) AND ((VTE Prophylaxis OR Thromboprophylaxis) OR (Mechanical Compressive OR Mechanical Compression Mechanical Compressive Device OR Mechanical Compression Device OR Pneumatic Compressive OR Pneumatic Compression OR Pneumatic Compressive Device OR Pneumatic Compression Device OR Sequential Compressive OR Sequential Compression OR Sequential Compressive Device OR Sequential Compression Device OR Mechanical Pump OR Mechanical Pump Device OR Pneumatic Pump OR Pneumatic Pump Device OR Sequential Pump OR Sequential Pump Device))</w:t>
      </w:r>
    </w:p>
    <w:p w14:paraId="144D2237" w14:textId="1A3E00BD" w:rsidR="0021451C" w:rsidRPr="00E71AE8" w:rsidRDefault="0021451C" w:rsidP="0021451C">
      <w:pPr>
        <w:jc w:val="both"/>
        <w:rPr>
          <w:b/>
          <w:bCs/>
        </w:rPr>
      </w:pPr>
      <w:r w:rsidRPr="00E71AE8">
        <w:rPr>
          <w:b/>
          <w:bCs/>
        </w:rPr>
        <w:t>Total</w:t>
      </w:r>
      <w:r w:rsidR="00E71AE8" w:rsidRPr="00E71AE8">
        <w:rPr>
          <w:b/>
          <w:bCs/>
        </w:rPr>
        <w:t xml:space="preserve"> Results</w:t>
      </w:r>
      <w:r w:rsidRPr="00E71AE8">
        <w:rPr>
          <w:b/>
          <w:bCs/>
        </w:rPr>
        <w:t xml:space="preserve">: 35 </w:t>
      </w:r>
      <w:r w:rsidR="00E71AE8" w:rsidRPr="00E71AE8">
        <w:rPr>
          <w:b/>
          <w:bCs/>
        </w:rPr>
        <w:t>hi</w:t>
      </w:r>
      <w:r w:rsidRPr="00E71AE8">
        <w:rPr>
          <w:b/>
          <w:bCs/>
        </w:rPr>
        <w:t>ts</w:t>
      </w:r>
      <w:r w:rsidR="00E71AE8" w:rsidRPr="00E71AE8">
        <w:rPr>
          <w:b/>
          <w:bCs/>
        </w:rPr>
        <w:t>.</w:t>
      </w:r>
    </w:p>
    <w:p w14:paraId="2BB79D1D" w14:textId="77777777" w:rsidR="00E71AE8" w:rsidRPr="008515AB" w:rsidRDefault="00E71AE8" w:rsidP="00E71AE8">
      <w:pPr>
        <w:jc w:val="both"/>
        <w:rPr>
          <w:b/>
        </w:rPr>
      </w:pPr>
      <w:r w:rsidRPr="008515AB">
        <w:t xml:space="preserve">A literature search of PubMed, EMBASE, and the Cochrane Library was performed to identify studies evaluating the effect of mechanical compressive devices on venous thromboembolic (VTE) prophylaxis in patients undergoing total hip or knee arthroplasties. An exhaustive review of the literature was further generated by looking at the reference list of the found articles. The main Orthopaedic Guidelines released in 2011 </w:t>
      </w:r>
      <w:r w:rsidRPr="008515AB">
        <w:rPr>
          <w:noProof/>
        </w:rPr>
        <w:t>(1)</w:t>
      </w:r>
      <w:r w:rsidRPr="008515AB">
        <w:t xml:space="preserve"> and the Chest Physician Guidelines released in 2012 </w:t>
      </w:r>
      <w:r w:rsidRPr="008515AB">
        <w:rPr>
          <w:noProof/>
        </w:rPr>
        <w:t>(2)</w:t>
      </w:r>
      <w:r w:rsidRPr="008515AB">
        <w:t xml:space="preserve"> were examined and this led to 15 additional references </w:t>
      </w:r>
      <w:r w:rsidRPr="008515AB">
        <w:rPr>
          <w:noProof/>
        </w:rPr>
        <w:t>(29–40)</w:t>
      </w:r>
      <w:r w:rsidRPr="008515AB">
        <w:t xml:space="preserve">. The search yielded a total of 35 references </w:t>
      </w:r>
      <w:r w:rsidRPr="008515AB">
        <w:rPr>
          <w:noProof/>
        </w:rPr>
        <w:t>(1–22,29–41)</w:t>
      </w:r>
      <w:r w:rsidRPr="008515AB">
        <w:t>.</w:t>
      </w:r>
    </w:p>
    <w:p w14:paraId="4D6621F8" w14:textId="698B8AC0" w:rsidR="0021451C" w:rsidRPr="00E71AE8" w:rsidRDefault="0021451C" w:rsidP="0021451C">
      <w:pPr>
        <w:jc w:val="both"/>
        <w:rPr>
          <w:b/>
          <w:bCs/>
          <w:i/>
        </w:rPr>
      </w:pPr>
      <w:r w:rsidRPr="00E71AE8">
        <w:rPr>
          <w:b/>
          <w:bCs/>
          <w:i/>
        </w:rPr>
        <w:t xml:space="preserve">Inclusion </w:t>
      </w:r>
      <w:r w:rsidR="00E71AE8" w:rsidRPr="00E71AE8">
        <w:rPr>
          <w:b/>
          <w:bCs/>
          <w:i/>
        </w:rPr>
        <w:t>Criteria:</w:t>
      </w:r>
    </w:p>
    <w:p w14:paraId="62320C52" w14:textId="77777777" w:rsidR="0021451C" w:rsidRPr="008515AB" w:rsidRDefault="0021451C" w:rsidP="0021451C">
      <w:pPr>
        <w:pStyle w:val="ListParagraph"/>
        <w:numPr>
          <w:ilvl w:val="0"/>
          <w:numId w:val="1"/>
        </w:numPr>
        <w:jc w:val="both"/>
      </w:pPr>
      <w:r w:rsidRPr="008515AB">
        <w:t>At least one mechanical compressive device described</w:t>
      </w:r>
    </w:p>
    <w:p w14:paraId="350F8ED7" w14:textId="77777777" w:rsidR="0021451C" w:rsidRPr="008515AB" w:rsidRDefault="0021451C" w:rsidP="0021451C">
      <w:pPr>
        <w:pStyle w:val="ListParagraph"/>
        <w:numPr>
          <w:ilvl w:val="0"/>
          <w:numId w:val="1"/>
        </w:numPr>
        <w:jc w:val="both"/>
      </w:pPr>
      <w:r w:rsidRPr="008515AB">
        <w:t>Venous thromboembolism rates reported</w:t>
      </w:r>
    </w:p>
    <w:p w14:paraId="30E79AE9" w14:textId="77777777" w:rsidR="0021451C" w:rsidRPr="008515AB" w:rsidRDefault="0021451C" w:rsidP="0021451C">
      <w:pPr>
        <w:pStyle w:val="ListParagraph"/>
        <w:numPr>
          <w:ilvl w:val="0"/>
          <w:numId w:val="1"/>
        </w:numPr>
        <w:jc w:val="both"/>
      </w:pPr>
      <w:r w:rsidRPr="008515AB">
        <w:t>Primary research</w:t>
      </w:r>
    </w:p>
    <w:p w14:paraId="402E9717" w14:textId="77777777" w:rsidR="0021451C" w:rsidRPr="008515AB" w:rsidRDefault="0021451C" w:rsidP="0021451C">
      <w:pPr>
        <w:pStyle w:val="ListParagraph"/>
        <w:numPr>
          <w:ilvl w:val="0"/>
          <w:numId w:val="1"/>
        </w:numPr>
        <w:jc w:val="both"/>
      </w:pPr>
      <w:r w:rsidRPr="008515AB">
        <w:t>English articles</w:t>
      </w:r>
    </w:p>
    <w:p w14:paraId="4C80100B" w14:textId="70989499" w:rsidR="0021451C" w:rsidRPr="00E71AE8" w:rsidRDefault="0021451C" w:rsidP="0021451C">
      <w:pPr>
        <w:jc w:val="both"/>
        <w:rPr>
          <w:b/>
          <w:bCs/>
          <w:i/>
        </w:rPr>
      </w:pPr>
      <w:r w:rsidRPr="00E71AE8">
        <w:rPr>
          <w:b/>
          <w:bCs/>
          <w:i/>
        </w:rPr>
        <w:t>Exclusion</w:t>
      </w:r>
      <w:r w:rsidR="00E71AE8" w:rsidRPr="00E71AE8">
        <w:rPr>
          <w:b/>
          <w:bCs/>
          <w:i/>
        </w:rPr>
        <w:t xml:space="preserve"> Criteria:</w:t>
      </w:r>
    </w:p>
    <w:p w14:paraId="67F46710" w14:textId="77777777" w:rsidR="0021451C" w:rsidRPr="008515AB" w:rsidRDefault="0021451C" w:rsidP="0021451C">
      <w:pPr>
        <w:pStyle w:val="ListParagraph"/>
        <w:numPr>
          <w:ilvl w:val="0"/>
          <w:numId w:val="1"/>
        </w:numPr>
        <w:jc w:val="both"/>
      </w:pPr>
      <w:proofErr w:type="spellStart"/>
      <w:r w:rsidRPr="008515AB">
        <w:t>Unicompartmental</w:t>
      </w:r>
      <w:proofErr w:type="spellEnd"/>
      <w:r w:rsidRPr="008515AB">
        <w:t xml:space="preserve"> knee arthroplasty, revision cases </w:t>
      </w:r>
    </w:p>
    <w:p w14:paraId="2622AE53" w14:textId="77777777" w:rsidR="0021451C" w:rsidRPr="008515AB" w:rsidRDefault="0021451C" w:rsidP="0021451C">
      <w:pPr>
        <w:pStyle w:val="ListParagraph"/>
        <w:numPr>
          <w:ilvl w:val="0"/>
          <w:numId w:val="1"/>
        </w:numPr>
        <w:jc w:val="both"/>
      </w:pPr>
      <w:r w:rsidRPr="008515AB">
        <w:t xml:space="preserve">Narrative review articles </w:t>
      </w:r>
    </w:p>
    <w:p w14:paraId="1B867401" w14:textId="28899803" w:rsidR="0021451C" w:rsidRPr="008515AB" w:rsidRDefault="0021451C" w:rsidP="0021451C">
      <w:pPr>
        <w:pStyle w:val="ListParagraph"/>
        <w:numPr>
          <w:ilvl w:val="0"/>
          <w:numId w:val="1"/>
        </w:numPr>
        <w:jc w:val="both"/>
      </w:pPr>
      <w:r w:rsidRPr="008515AB">
        <w:t>Not in English</w:t>
      </w:r>
      <w:r w:rsidR="00E71AE8">
        <w:t>.</w:t>
      </w:r>
    </w:p>
    <w:p w14:paraId="567BF589" w14:textId="77777777" w:rsidR="00A5570B" w:rsidRDefault="00A5570B" w:rsidP="008650B7">
      <w:pPr>
        <w:pBdr>
          <w:top w:val="nil"/>
          <w:left w:val="nil"/>
          <w:bottom w:val="nil"/>
          <w:right w:val="nil"/>
          <w:between w:val="nil"/>
          <w:bar w:val="nil"/>
        </w:pBdr>
      </w:pPr>
    </w:p>
    <w:p w14:paraId="0FB576C3" w14:textId="77777777" w:rsidR="001F6682" w:rsidRPr="00413971" w:rsidRDefault="001F6682" w:rsidP="001F6682">
      <w:pPr>
        <w:rPr>
          <w:b/>
          <w:bCs/>
          <w:color w:val="FF0000"/>
          <w:lang w:eastAsia="es-PA"/>
        </w:rPr>
      </w:pPr>
      <w:r w:rsidRPr="00413971">
        <w:rPr>
          <w:b/>
          <w:bCs/>
          <w:color w:val="FF0000"/>
        </w:rPr>
        <w:t xml:space="preserve">15 - </w:t>
      </w:r>
      <w:r w:rsidRPr="00413971">
        <w:rPr>
          <w:b/>
          <w:bCs/>
          <w:color w:val="FF0000"/>
          <w:lang w:eastAsia="es-PA"/>
        </w:rPr>
        <w:t>Should pneumatic compression devices (PCD) routinely be co-administered to patients receiving aspirin for VTE prophylaxis?</w:t>
      </w:r>
    </w:p>
    <w:p w14:paraId="15B35EDB" w14:textId="40418CC1" w:rsidR="0021451C" w:rsidRPr="00283010" w:rsidRDefault="00283010" w:rsidP="008650B7">
      <w:pPr>
        <w:pBdr>
          <w:top w:val="nil"/>
          <w:left w:val="nil"/>
          <w:bottom w:val="nil"/>
          <w:right w:val="nil"/>
          <w:between w:val="nil"/>
          <w:bar w:val="nil"/>
        </w:pBdr>
        <w:rPr>
          <w:b/>
          <w:bCs/>
        </w:rPr>
      </w:pPr>
      <w:r w:rsidRPr="00283010">
        <w:rPr>
          <w:b/>
          <w:bCs/>
        </w:rPr>
        <w:t>Search Terms:</w:t>
      </w:r>
    </w:p>
    <w:p w14:paraId="580FA4FB" w14:textId="10CF89E8" w:rsidR="00CE5D64" w:rsidRDefault="00576BE2" w:rsidP="008650B7">
      <w:pPr>
        <w:pBdr>
          <w:top w:val="nil"/>
          <w:left w:val="nil"/>
          <w:bottom w:val="nil"/>
          <w:right w:val="nil"/>
          <w:between w:val="nil"/>
          <w:bar w:val="nil"/>
        </w:pBdr>
        <w:rPr>
          <w:color w:val="000000"/>
          <w:shd w:val="clear" w:color="auto" w:fill="FFFFFF"/>
        </w:rPr>
      </w:pPr>
      <w:r w:rsidRPr="00576BE2">
        <w:rPr>
          <w:color w:val="000000"/>
          <w:shd w:val="clear" w:color="auto" w:fill="FFFFFF"/>
        </w:rPr>
        <w:t>(((((((((((intermittent pneumatic compression devices[</w:t>
      </w:r>
      <w:proofErr w:type="spellStart"/>
      <w:r w:rsidRPr="00576BE2">
        <w:rPr>
          <w:color w:val="000000"/>
          <w:shd w:val="clear" w:color="auto" w:fill="FFFFFF"/>
        </w:rPr>
        <w:t>MeSH</w:t>
      </w:r>
      <w:proofErr w:type="spellEnd"/>
      <w:r w:rsidRPr="00576BE2">
        <w:rPr>
          <w:color w:val="000000"/>
          <w:shd w:val="clear" w:color="auto" w:fill="FFFFFF"/>
        </w:rPr>
        <w:t xml:space="preserve"> Terms])) OR (compression device*[Title/Abstract])) OR ("intermittent compression"[Title/Abstract])) OR ("IPCD"[Title/Abstract])) OR ("IPC device*"[Title/Abstract])) OR (pneumatic compressor[Title/Abstract])) OR ("pneumatic pump"[Title/Abstract])) OR (gravity suit[</w:t>
      </w:r>
      <w:proofErr w:type="spellStart"/>
      <w:r w:rsidRPr="00576BE2">
        <w:rPr>
          <w:color w:val="000000"/>
          <w:shd w:val="clear" w:color="auto" w:fill="FFFFFF"/>
        </w:rPr>
        <w:t>MeSH</w:t>
      </w:r>
      <w:proofErr w:type="spellEnd"/>
      <w:r w:rsidRPr="00576BE2">
        <w:rPr>
          <w:color w:val="000000"/>
          <w:shd w:val="clear" w:color="auto" w:fill="FFFFFF"/>
        </w:rPr>
        <w:t xml:space="preserve"> Terms])) OR (pressure suit*[Title/Abstract])) AND (((aspirin[</w:t>
      </w:r>
      <w:proofErr w:type="spellStart"/>
      <w:r w:rsidRPr="00576BE2">
        <w:rPr>
          <w:color w:val="000000"/>
          <w:shd w:val="clear" w:color="auto" w:fill="FFFFFF"/>
        </w:rPr>
        <w:t>MeSH</w:t>
      </w:r>
      <w:proofErr w:type="spellEnd"/>
      <w:r w:rsidRPr="00576BE2">
        <w:rPr>
          <w:color w:val="000000"/>
          <w:shd w:val="clear" w:color="auto" w:fill="FFFFFF"/>
        </w:rPr>
        <w:t xml:space="preserve"> Terms]) OR (aspirin[Title/Abstract])) OR ("Acetylsalicylic Acid"[Title/Abstract]))) AND (("Venous Thromboembolism"[Mesh] OR "Venous Thrombosis"[Mesh] OR "pulmonary embolism" OR "deep vein thrombosis" OR ("VTE") OR ("venous thromboembolism prophylaxis") OR ("VTE prophylaxis") OR ("venous thromboembolism prevention") OR ("VTE prevention"))) AND (((orthopedics[</w:t>
      </w:r>
      <w:proofErr w:type="spellStart"/>
      <w:r w:rsidRPr="00576BE2">
        <w:rPr>
          <w:color w:val="000000"/>
          <w:shd w:val="clear" w:color="auto" w:fill="FFFFFF"/>
        </w:rPr>
        <w:t>MeSH</w:t>
      </w:r>
      <w:proofErr w:type="spellEnd"/>
      <w:r w:rsidRPr="00576BE2">
        <w:rPr>
          <w:color w:val="000000"/>
          <w:shd w:val="clear" w:color="auto" w:fill="FFFFFF"/>
        </w:rPr>
        <w:t xml:space="preserve"> Terms]) OR (orthopedic procedure[</w:t>
      </w:r>
      <w:proofErr w:type="spellStart"/>
      <w:r w:rsidRPr="00576BE2">
        <w:rPr>
          <w:color w:val="000000"/>
          <w:shd w:val="clear" w:color="auto" w:fill="FFFFFF"/>
        </w:rPr>
        <w:t>MeSH</w:t>
      </w:r>
      <w:proofErr w:type="spellEnd"/>
      <w:r w:rsidRPr="00576BE2">
        <w:rPr>
          <w:color w:val="000000"/>
          <w:shd w:val="clear" w:color="auto" w:fill="FFFFFF"/>
        </w:rPr>
        <w:t xml:space="preserve"> Terms]) OR (orthopedic procedure*) OR (orthopaedic procedure*) OR (orthopedic </w:t>
      </w:r>
      <w:proofErr w:type="spellStart"/>
      <w:r w:rsidRPr="00576BE2">
        <w:rPr>
          <w:color w:val="000000"/>
          <w:shd w:val="clear" w:color="auto" w:fill="FFFFFF"/>
        </w:rPr>
        <w:t>surger</w:t>
      </w:r>
      <w:proofErr w:type="spellEnd"/>
      <w:r w:rsidRPr="00576BE2">
        <w:rPr>
          <w:color w:val="000000"/>
          <w:shd w:val="clear" w:color="auto" w:fill="FFFFFF"/>
        </w:rPr>
        <w:t xml:space="preserve">*) OR (orthopaedic </w:t>
      </w:r>
      <w:proofErr w:type="spellStart"/>
      <w:r w:rsidRPr="00576BE2">
        <w:rPr>
          <w:color w:val="000000"/>
          <w:shd w:val="clear" w:color="auto" w:fill="FFFFFF"/>
        </w:rPr>
        <w:t>surger</w:t>
      </w:r>
      <w:proofErr w:type="spellEnd"/>
      <w:r w:rsidRPr="00576BE2">
        <w:rPr>
          <w:color w:val="000000"/>
          <w:shd w:val="clear" w:color="auto" w:fill="FFFFFF"/>
        </w:rPr>
        <w:t>*)))</w:t>
      </w:r>
    </w:p>
    <w:p w14:paraId="22125013" w14:textId="54E7037F" w:rsidR="00576BE2" w:rsidRPr="005E01D2" w:rsidRDefault="005E01D2" w:rsidP="008650B7">
      <w:pPr>
        <w:pBdr>
          <w:top w:val="nil"/>
          <w:left w:val="nil"/>
          <w:bottom w:val="nil"/>
          <w:right w:val="nil"/>
          <w:between w:val="nil"/>
          <w:bar w:val="nil"/>
        </w:pBdr>
        <w:rPr>
          <w:b/>
          <w:bCs/>
          <w:color w:val="000000"/>
          <w:shd w:val="clear" w:color="auto" w:fill="FFFFFF"/>
        </w:rPr>
      </w:pPr>
      <w:r w:rsidRPr="005E01D2">
        <w:rPr>
          <w:b/>
          <w:bCs/>
          <w:color w:val="000000"/>
          <w:shd w:val="clear" w:color="auto" w:fill="FFFFFF"/>
        </w:rPr>
        <w:lastRenderedPageBreak/>
        <w:t>Total Results: 71 hits.</w:t>
      </w:r>
    </w:p>
    <w:p w14:paraId="37278250" w14:textId="77777777" w:rsidR="00576BE2" w:rsidRDefault="00576BE2" w:rsidP="008650B7">
      <w:pPr>
        <w:pBdr>
          <w:top w:val="nil"/>
          <w:left w:val="nil"/>
          <w:bottom w:val="nil"/>
          <w:right w:val="nil"/>
          <w:between w:val="nil"/>
          <w:bar w:val="nil"/>
        </w:pBdr>
        <w:rPr>
          <w:color w:val="000000"/>
          <w:shd w:val="clear" w:color="auto" w:fill="FFFFFF"/>
        </w:rPr>
      </w:pPr>
    </w:p>
    <w:p w14:paraId="1799BAE1" w14:textId="77777777" w:rsidR="00576BE2" w:rsidRPr="00576BE2" w:rsidRDefault="00576BE2" w:rsidP="008650B7">
      <w:pPr>
        <w:pBdr>
          <w:top w:val="nil"/>
          <w:left w:val="nil"/>
          <w:bottom w:val="nil"/>
          <w:right w:val="nil"/>
          <w:between w:val="nil"/>
          <w:bar w:val="nil"/>
        </w:pBdr>
      </w:pPr>
    </w:p>
    <w:p w14:paraId="2667A93B" w14:textId="77777777" w:rsidR="00245621" w:rsidRPr="00B82FAE" w:rsidRDefault="00245621" w:rsidP="00245621">
      <w:pPr>
        <w:rPr>
          <w:b/>
          <w:bCs/>
          <w:color w:val="FF0000"/>
        </w:rPr>
      </w:pPr>
      <w:r w:rsidRPr="00B82FAE">
        <w:rPr>
          <w:b/>
          <w:bCs/>
          <w:color w:val="FF0000"/>
        </w:rPr>
        <w:t>16 - Does the use of Continuous Passive Machine (CPM) reduce the risk of VTE following knee surgery?</w:t>
      </w:r>
    </w:p>
    <w:p w14:paraId="060CBAFE" w14:textId="7717035D" w:rsidR="00CE5D64" w:rsidRPr="00283010" w:rsidRDefault="00283010" w:rsidP="008650B7">
      <w:pPr>
        <w:pBdr>
          <w:top w:val="nil"/>
          <w:left w:val="nil"/>
          <w:bottom w:val="nil"/>
          <w:right w:val="nil"/>
          <w:between w:val="nil"/>
          <w:bar w:val="nil"/>
        </w:pBdr>
        <w:rPr>
          <w:b/>
          <w:bCs/>
        </w:rPr>
      </w:pPr>
      <w:r>
        <w:rPr>
          <w:b/>
          <w:bCs/>
        </w:rPr>
        <w:t>Search Terms:</w:t>
      </w:r>
    </w:p>
    <w:p w14:paraId="7354DBF8" w14:textId="73900BD8" w:rsidR="00CE5D64" w:rsidRDefault="00D82680" w:rsidP="008650B7">
      <w:pPr>
        <w:pBdr>
          <w:top w:val="nil"/>
          <w:left w:val="nil"/>
          <w:bottom w:val="nil"/>
          <w:right w:val="nil"/>
          <w:between w:val="nil"/>
          <w:bar w:val="nil"/>
        </w:pBdr>
      </w:pPr>
      <w:r w:rsidRPr="00D82680">
        <w:t>(((((((Motion Therapy, Continuous Passive[</w:t>
      </w:r>
      <w:proofErr w:type="spellStart"/>
      <w:r w:rsidRPr="00D82680">
        <w:t>MeSH</w:t>
      </w:r>
      <w:proofErr w:type="spellEnd"/>
      <w:r w:rsidRPr="00D82680">
        <w:t xml:space="preserve"> Terms]) OR (Continuous Passive Machine[Title/Abstract])) OR ("CPM"[Title/Abstract])) OR ("CPM </w:t>
      </w:r>
      <w:proofErr w:type="spellStart"/>
      <w:r w:rsidRPr="00D82680">
        <w:t>therap</w:t>
      </w:r>
      <w:proofErr w:type="spellEnd"/>
      <w:r w:rsidRPr="00D82680">
        <w:t xml:space="preserve">*"[Title/Abstract])) OR ("Passive Motion </w:t>
      </w:r>
      <w:proofErr w:type="spellStart"/>
      <w:r w:rsidRPr="00D82680">
        <w:t>Therap</w:t>
      </w:r>
      <w:proofErr w:type="spellEnd"/>
      <w:r w:rsidRPr="00D82680">
        <w:t>*"[Title/Abstract])) OR ("continuous passive motion machine*"[Title/Abstract])) AND (((((((Arthroplasty, Replacement, Knee[</w:t>
      </w:r>
      <w:proofErr w:type="spellStart"/>
      <w:r w:rsidRPr="00D82680">
        <w:t>MeSH</w:t>
      </w:r>
      <w:proofErr w:type="spellEnd"/>
      <w:r w:rsidRPr="00D82680">
        <w:t xml:space="preserve"> Terms]) OR ("Knee Replacement </w:t>
      </w:r>
      <w:proofErr w:type="spellStart"/>
      <w:r w:rsidRPr="00D82680">
        <w:t>Arthroplas</w:t>
      </w:r>
      <w:proofErr w:type="spellEnd"/>
      <w:r w:rsidRPr="00D82680">
        <w:t xml:space="preserve">*"[Title/Abstract])) OR ("Knee </w:t>
      </w:r>
      <w:proofErr w:type="spellStart"/>
      <w:r w:rsidRPr="00D82680">
        <w:t>Arthroplast</w:t>
      </w:r>
      <w:proofErr w:type="spellEnd"/>
      <w:r w:rsidRPr="00D82680">
        <w:t xml:space="preserve">*"[Title/Abstract])) OR ("Knee Replacement"[Title/Abstract])) OR ("knee prosthesis"[Title/Abstract])) OR ("knee </w:t>
      </w:r>
      <w:proofErr w:type="spellStart"/>
      <w:r w:rsidRPr="00D82680">
        <w:t>surger</w:t>
      </w:r>
      <w:proofErr w:type="spellEnd"/>
      <w:r w:rsidRPr="00D82680">
        <w:t>*"[Title/Abstract])) OR ("knee procedure*"[Title/Abstract]))) AND ((("Venous Thromboembolism"[Mesh] OR "Venous Thrombosis"[Mesh] OR "pulmonary embolism"[Title/Abstract] OR "deep vein thrombosis"[Title/Abstract] OR ("VTE"[Title/Abstract])) ) OR ("VTE risk"[Title/Abstract]))</w:t>
      </w:r>
    </w:p>
    <w:p w14:paraId="247D79BE" w14:textId="614ED489" w:rsidR="00D82680" w:rsidRPr="0077580F" w:rsidRDefault="0077580F" w:rsidP="008650B7">
      <w:pPr>
        <w:pBdr>
          <w:top w:val="nil"/>
          <w:left w:val="nil"/>
          <w:bottom w:val="nil"/>
          <w:right w:val="nil"/>
          <w:between w:val="nil"/>
          <w:bar w:val="nil"/>
        </w:pBdr>
        <w:rPr>
          <w:b/>
          <w:bCs/>
        </w:rPr>
      </w:pPr>
      <w:r w:rsidRPr="0077580F">
        <w:rPr>
          <w:b/>
          <w:bCs/>
        </w:rPr>
        <w:t>Total Results: 14 hits.</w:t>
      </w:r>
    </w:p>
    <w:p w14:paraId="26A6AF77" w14:textId="77777777" w:rsidR="00D82680" w:rsidRDefault="00D82680" w:rsidP="008650B7">
      <w:pPr>
        <w:pBdr>
          <w:top w:val="nil"/>
          <w:left w:val="nil"/>
          <w:bottom w:val="nil"/>
          <w:right w:val="nil"/>
          <w:between w:val="nil"/>
          <w:bar w:val="nil"/>
        </w:pBdr>
      </w:pPr>
    </w:p>
    <w:p w14:paraId="4FA68DB2" w14:textId="77777777" w:rsidR="00EC19BA" w:rsidRDefault="00EC19BA" w:rsidP="008650B7">
      <w:pPr>
        <w:pBdr>
          <w:top w:val="nil"/>
          <w:left w:val="nil"/>
          <w:bottom w:val="nil"/>
          <w:right w:val="nil"/>
          <w:between w:val="nil"/>
          <w:bar w:val="nil"/>
        </w:pBdr>
      </w:pPr>
    </w:p>
    <w:p w14:paraId="34C39FA3" w14:textId="77777777" w:rsidR="00E70C76" w:rsidRPr="00783B19" w:rsidRDefault="00E70C76" w:rsidP="00E70C76">
      <w:pPr>
        <w:rPr>
          <w:b/>
          <w:bCs/>
          <w:color w:val="FF0000"/>
        </w:rPr>
      </w:pPr>
      <w:r w:rsidRPr="00783B19">
        <w:rPr>
          <w:b/>
          <w:bCs/>
          <w:color w:val="FF0000"/>
        </w:rPr>
        <w:t>17 - Does the "enhanced recovery" concept, which includes early ambulation, reduce the risk of VTE in patients undergoing primary total hip or knee arthroplasty?</w:t>
      </w:r>
    </w:p>
    <w:p w14:paraId="77BB5544" w14:textId="77777777" w:rsidR="00283010" w:rsidRPr="00283010" w:rsidRDefault="009D0937" w:rsidP="009D0937">
      <w:pPr>
        <w:rPr>
          <w:b/>
          <w:bCs/>
        </w:rPr>
      </w:pPr>
      <w:r w:rsidRPr="00283010">
        <w:rPr>
          <w:b/>
          <w:bCs/>
        </w:rPr>
        <w:t>Search Terms</w:t>
      </w:r>
      <w:r w:rsidR="00283010" w:rsidRPr="00283010">
        <w:rPr>
          <w:b/>
          <w:bCs/>
        </w:rPr>
        <w:t>:</w:t>
      </w:r>
    </w:p>
    <w:p w14:paraId="43BBC284" w14:textId="64DE2C3D" w:rsidR="009D0937" w:rsidRDefault="009D0937" w:rsidP="009D0937">
      <w:r w:rsidRPr="00187F0E">
        <w:t>Strategy</w:t>
      </w:r>
      <w:r w:rsidR="00283010">
        <w:t>:</w:t>
      </w:r>
      <w:r w:rsidR="00BC36B4">
        <w:t xml:space="preserve"> See Table A-1, and Flowchart A-1 below.</w:t>
      </w:r>
    </w:p>
    <w:p w14:paraId="651761A7" w14:textId="4D0A3C14" w:rsidR="00BC36B4" w:rsidRPr="00BC36B4" w:rsidRDefault="00BC36B4" w:rsidP="009D0937">
      <w:pPr>
        <w:rPr>
          <w:b/>
          <w:bCs/>
        </w:rPr>
      </w:pPr>
      <w:r w:rsidRPr="00BC36B4">
        <w:rPr>
          <w:b/>
          <w:bCs/>
        </w:rPr>
        <w:t>Table A-1</w:t>
      </w:r>
    </w:p>
    <w:tbl>
      <w:tblPr>
        <w:tblStyle w:val="TableGrid"/>
        <w:tblW w:w="10718" w:type="dxa"/>
        <w:tblInd w:w="-635" w:type="dxa"/>
        <w:tblLook w:val="04A0" w:firstRow="1" w:lastRow="0" w:firstColumn="1" w:lastColumn="0" w:noHBand="0" w:noVBand="1"/>
      </w:tblPr>
      <w:tblGrid>
        <w:gridCol w:w="570"/>
        <w:gridCol w:w="2310"/>
        <w:gridCol w:w="2476"/>
        <w:gridCol w:w="2457"/>
        <w:gridCol w:w="2905"/>
      </w:tblGrid>
      <w:tr w:rsidR="009D0937" w:rsidRPr="00187F0E" w14:paraId="45962E24" w14:textId="77777777" w:rsidTr="00BC36B4">
        <w:tc>
          <w:tcPr>
            <w:tcW w:w="570" w:type="dxa"/>
            <w:shd w:val="clear" w:color="auto" w:fill="E7E6E6" w:themeFill="background2"/>
          </w:tcPr>
          <w:p w14:paraId="5AD5B24B" w14:textId="77777777" w:rsidR="009D0937" w:rsidRPr="00187F0E" w:rsidRDefault="009D0937" w:rsidP="000824A4">
            <w:pPr>
              <w:rPr>
                <w:b/>
                <w:bCs/>
              </w:rPr>
            </w:pPr>
            <w:r w:rsidRPr="00187F0E">
              <w:rPr>
                <w:b/>
                <w:bCs/>
              </w:rPr>
              <w:t>No.</w:t>
            </w:r>
          </w:p>
        </w:tc>
        <w:tc>
          <w:tcPr>
            <w:tcW w:w="2310" w:type="dxa"/>
            <w:shd w:val="clear" w:color="auto" w:fill="E7E6E6" w:themeFill="background2"/>
          </w:tcPr>
          <w:p w14:paraId="5325CC2C" w14:textId="77777777" w:rsidR="009D0937" w:rsidRPr="00187F0E" w:rsidRDefault="009D0937" w:rsidP="000824A4">
            <w:pPr>
              <w:rPr>
                <w:b/>
                <w:bCs/>
              </w:rPr>
            </w:pPr>
            <w:r w:rsidRPr="00187F0E">
              <w:rPr>
                <w:b/>
                <w:bCs/>
              </w:rPr>
              <w:t>PubMed/MEDLINE</w:t>
            </w:r>
          </w:p>
        </w:tc>
        <w:tc>
          <w:tcPr>
            <w:tcW w:w="2476" w:type="dxa"/>
            <w:shd w:val="clear" w:color="auto" w:fill="E7E6E6" w:themeFill="background2"/>
          </w:tcPr>
          <w:p w14:paraId="6C16A785" w14:textId="77777777" w:rsidR="009D0937" w:rsidRPr="00187F0E" w:rsidRDefault="009D0937" w:rsidP="000824A4">
            <w:pPr>
              <w:rPr>
                <w:b/>
                <w:bCs/>
              </w:rPr>
            </w:pPr>
            <w:r w:rsidRPr="00187F0E">
              <w:rPr>
                <w:b/>
                <w:bCs/>
              </w:rPr>
              <w:t>Embase</w:t>
            </w:r>
          </w:p>
        </w:tc>
        <w:tc>
          <w:tcPr>
            <w:tcW w:w="2457" w:type="dxa"/>
            <w:shd w:val="clear" w:color="auto" w:fill="E7E6E6" w:themeFill="background2"/>
          </w:tcPr>
          <w:p w14:paraId="3C259CF7" w14:textId="77777777" w:rsidR="009D0937" w:rsidRPr="00187F0E" w:rsidRDefault="009D0937" w:rsidP="000824A4">
            <w:pPr>
              <w:rPr>
                <w:b/>
                <w:bCs/>
              </w:rPr>
            </w:pPr>
            <w:r w:rsidRPr="00187F0E">
              <w:rPr>
                <w:b/>
                <w:bCs/>
              </w:rPr>
              <w:t>Cochrane/CENTRAL</w:t>
            </w:r>
          </w:p>
        </w:tc>
        <w:tc>
          <w:tcPr>
            <w:tcW w:w="2905" w:type="dxa"/>
            <w:shd w:val="clear" w:color="auto" w:fill="E7E6E6" w:themeFill="background2"/>
          </w:tcPr>
          <w:p w14:paraId="0A038F1E" w14:textId="77777777" w:rsidR="009D0937" w:rsidRPr="00187F0E" w:rsidRDefault="009D0937" w:rsidP="000824A4">
            <w:pPr>
              <w:rPr>
                <w:b/>
                <w:bCs/>
              </w:rPr>
            </w:pPr>
            <w:r w:rsidRPr="00187F0E">
              <w:rPr>
                <w:b/>
                <w:bCs/>
              </w:rPr>
              <w:t>Scopus</w:t>
            </w:r>
          </w:p>
        </w:tc>
      </w:tr>
      <w:tr w:rsidR="009D0937" w:rsidRPr="00187F0E" w14:paraId="0F7CEA96" w14:textId="77777777" w:rsidTr="00BC36B4">
        <w:tc>
          <w:tcPr>
            <w:tcW w:w="570" w:type="dxa"/>
            <w:vAlign w:val="bottom"/>
          </w:tcPr>
          <w:p w14:paraId="2D74F66B" w14:textId="77777777" w:rsidR="009D0937" w:rsidRPr="00187F0E" w:rsidRDefault="009D0937" w:rsidP="000824A4">
            <w:r w:rsidRPr="00187F0E">
              <w:t>1</w:t>
            </w:r>
          </w:p>
        </w:tc>
        <w:tc>
          <w:tcPr>
            <w:tcW w:w="2310" w:type="dxa"/>
            <w:vAlign w:val="bottom"/>
          </w:tcPr>
          <w:p w14:paraId="7B1E2A74" w14:textId="77777777" w:rsidR="009D0937" w:rsidRPr="00187F0E" w:rsidRDefault="009D0937" w:rsidP="000824A4">
            <w:r w:rsidRPr="00187F0E">
              <w:t>Enhanced Recovery After Surgery [Mesh Terms]</w:t>
            </w:r>
          </w:p>
        </w:tc>
        <w:tc>
          <w:tcPr>
            <w:tcW w:w="2476" w:type="dxa"/>
            <w:vAlign w:val="bottom"/>
          </w:tcPr>
          <w:p w14:paraId="4F4F9E33" w14:textId="77777777" w:rsidR="009D0937" w:rsidRPr="00187F0E" w:rsidRDefault="009D0937" w:rsidP="000824A4">
            <w:r w:rsidRPr="00187F0E">
              <w:t>'enhanced recovery after surgery'/exp OR 'enhanced recovery after surgery'</w:t>
            </w:r>
          </w:p>
        </w:tc>
        <w:tc>
          <w:tcPr>
            <w:tcW w:w="2457" w:type="dxa"/>
            <w:vAlign w:val="bottom"/>
          </w:tcPr>
          <w:p w14:paraId="3C74E052" w14:textId="77777777" w:rsidR="009D0937" w:rsidRPr="00187F0E" w:rsidRDefault="009D0937" w:rsidP="000824A4">
            <w:proofErr w:type="spellStart"/>
            <w:r w:rsidRPr="00187F0E">
              <w:t>MeSH</w:t>
            </w:r>
            <w:proofErr w:type="spellEnd"/>
            <w:r w:rsidRPr="00187F0E">
              <w:t xml:space="preserve"> descriptor: [Enhanced Recovery After Surgery] explode all trees</w:t>
            </w:r>
          </w:p>
        </w:tc>
        <w:tc>
          <w:tcPr>
            <w:tcW w:w="2905" w:type="dxa"/>
            <w:vAlign w:val="bottom"/>
          </w:tcPr>
          <w:p w14:paraId="6ACE82CD" w14:textId="77777777" w:rsidR="009D0937" w:rsidRPr="00187F0E" w:rsidRDefault="009D0937" w:rsidP="000824A4">
            <w:r w:rsidRPr="00187F0E">
              <w:t>TITLE-ABS-KEY("Enhanced Recovery After Surgery")</w:t>
            </w:r>
          </w:p>
        </w:tc>
      </w:tr>
      <w:tr w:rsidR="009D0937" w:rsidRPr="00187F0E" w14:paraId="7FB97D5D" w14:textId="77777777" w:rsidTr="00BC36B4">
        <w:tc>
          <w:tcPr>
            <w:tcW w:w="570" w:type="dxa"/>
            <w:vAlign w:val="bottom"/>
          </w:tcPr>
          <w:p w14:paraId="46403690" w14:textId="77777777" w:rsidR="009D0937" w:rsidRPr="00187F0E" w:rsidRDefault="009D0937" w:rsidP="000824A4">
            <w:r w:rsidRPr="00187F0E">
              <w:t>2</w:t>
            </w:r>
          </w:p>
        </w:tc>
        <w:tc>
          <w:tcPr>
            <w:tcW w:w="2310" w:type="dxa"/>
            <w:vAlign w:val="bottom"/>
          </w:tcPr>
          <w:p w14:paraId="287A0363" w14:textId="77777777" w:rsidR="009D0937" w:rsidRPr="00187F0E" w:rsidRDefault="009D0937" w:rsidP="000824A4">
            <w:r w:rsidRPr="00187F0E">
              <w:t>enhanced recovery</w:t>
            </w:r>
          </w:p>
        </w:tc>
        <w:tc>
          <w:tcPr>
            <w:tcW w:w="2476" w:type="dxa"/>
            <w:vAlign w:val="bottom"/>
          </w:tcPr>
          <w:p w14:paraId="6BE0B4F8" w14:textId="77777777" w:rsidR="009D0937" w:rsidRPr="00187F0E" w:rsidRDefault="009D0937" w:rsidP="000824A4">
            <w:r w:rsidRPr="00187F0E">
              <w:t>'enhanced recovery'/exp OR 'enhanced recovery'</w:t>
            </w:r>
          </w:p>
        </w:tc>
        <w:tc>
          <w:tcPr>
            <w:tcW w:w="2457" w:type="dxa"/>
            <w:vAlign w:val="bottom"/>
          </w:tcPr>
          <w:p w14:paraId="268B7D4A" w14:textId="77777777" w:rsidR="009D0937" w:rsidRPr="00187F0E" w:rsidRDefault="009D0937" w:rsidP="000824A4">
            <w:r w:rsidRPr="00187F0E">
              <w:t>enhanced recovery</w:t>
            </w:r>
          </w:p>
        </w:tc>
        <w:tc>
          <w:tcPr>
            <w:tcW w:w="2905" w:type="dxa"/>
            <w:vAlign w:val="bottom"/>
          </w:tcPr>
          <w:p w14:paraId="505248A3" w14:textId="77777777" w:rsidR="009D0937" w:rsidRPr="00187F0E" w:rsidRDefault="009D0937" w:rsidP="000824A4">
            <w:r w:rsidRPr="00187F0E">
              <w:t>TITLE-ABS-KEY("Early Ambulation")</w:t>
            </w:r>
          </w:p>
        </w:tc>
      </w:tr>
      <w:tr w:rsidR="009D0937" w:rsidRPr="00187F0E" w14:paraId="048C757D" w14:textId="77777777" w:rsidTr="00BC36B4">
        <w:tc>
          <w:tcPr>
            <w:tcW w:w="570" w:type="dxa"/>
            <w:vAlign w:val="bottom"/>
          </w:tcPr>
          <w:p w14:paraId="0A0B450F" w14:textId="77777777" w:rsidR="009D0937" w:rsidRPr="00187F0E" w:rsidRDefault="009D0937" w:rsidP="000824A4">
            <w:r w:rsidRPr="00187F0E">
              <w:t>3</w:t>
            </w:r>
          </w:p>
        </w:tc>
        <w:tc>
          <w:tcPr>
            <w:tcW w:w="2310" w:type="dxa"/>
            <w:vAlign w:val="bottom"/>
          </w:tcPr>
          <w:p w14:paraId="6D65160E" w14:textId="77777777" w:rsidR="009D0937" w:rsidRPr="00187F0E" w:rsidRDefault="009D0937" w:rsidP="000824A4">
            <w:r w:rsidRPr="00187F0E">
              <w:t>fast track</w:t>
            </w:r>
          </w:p>
        </w:tc>
        <w:tc>
          <w:tcPr>
            <w:tcW w:w="2476" w:type="dxa"/>
            <w:vAlign w:val="bottom"/>
          </w:tcPr>
          <w:p w14:paraId="5A0C0D79" w14:textId="77777777" w:rsidR="009D0937" w:rsidRPr="00187F0E" w:rsidRDefault="009D0937" w:rsidP="000824A4">
            <w:r w:rsidRPr="00187F0E">
              <w:t>'fast track'</w:t>
            </w:r>
          </w:p>
        </w:tc>
        <w:tc>
          <w:tcPr>
            <w:tcW w:w="2457" w:type="dxa"/>
            <w:vAlign w:val="bottom"/>
          </w:tcPr>
          <w:p w14:paraId="1B6DB480" w14:textId="77777777" w:rsidR="009D0937" w:rsidRPr="00187F0E" w:rsidRDefault="009D0937" w:rsidP="000824A4">
            <w:r w:rsidRPr="00187F0E">
              <w:t>fast track</w:t>
            </w:r>
          </w:p>
        </w:tc>
        <w:tc>
          <w:tcPr>
            <w:tcW w:w="2905" w:type="dxa"/>
            <w:vAlign w:val="bottom"/>
          </w:tcPr>
          <w:p w14:paraId="5AB2484C" w14:textId="77777777" w:rsidR="009D0937" w:rsidRPr="00187F0E" w:rsidRDefault="009D0937" w:rsidP="000824A4">
            <w:r w:rsidRPr="00187F0E">
              <w:t>TITLE-ABS-KEY("Enhanced recovery")</w:t>
            </w:r>
          </w:p>
        </w:tc>
      </w:tr>
      <w:tr w:rsidR="009D0937" w:rsidRPr="00187F0E" w14:paraId="6C0E0187" w14:textId="77777777" w:rsidTr="00BC36B4">
        <w:tc>
          <w:tcPr>
            <w:tcW w:w="570" w:type="dxa"/>
            <w:vAlign w:val="bottom"/>
          </w:tcPr>
          <w:p w14:paraId="1B83E2C7" w14:textId="77777777" w:rsidR="009D0937" w:rsidRPr="00187F0E" w:rsidRDefault="009D0937" w:rsidP="000824A4">
            <w:r w:rsidRPr="00187F0E">
              <w:t>4</w:t>
            </w:r>
          </w:p>
        </w:tc>
        <w:tc>
          <w:tcPr>
            <w:tcW w:w="2310" w:type="dxa"/>
            <w:vAlign w:val="bottom"/>
          </w:tcPr>
          <w:p w14:paraId="2D9F9FC5" w14:textId="77777777" w:rsidR="009D0937" w:rsidRPr="00187F0E" w:rsidRDefault="009D0937" w:rsidP="000824A4">
            <w:r w:rsidRPr="00187F0E">
              <w:t>rapid recovery</w:t>
            </w:r>
          </w:p>
        </w:tc>
        <w:tc>
          <w:tcPr>
            <w:tcW w:w="2476" w:type="dxa"/>
            <w:vAlign w:val="bottom"/>
          </w:tcPr>
          <w:p w14:paraId="5FC11A3D" w14:textId="77777777" w:rsidR="009D0937" w:rsidRPr="00187F0E" w:rsidRDefault="009D0937" w:rsidP="000824A4">
            <w:r w:rsidRPr="00187F0E">
              <w:t>'rapid recovery'</w:t>
            </w:r>
          </w:p>
        </w:tc>
        <w:tc>
          <w:tcPr>
            <w:tcW w:w="2457" w:type="dxa"/>
            <w:vAlign w:val="bottom"/>
          </w:tcPr>
          <w:p w14:paraId="0E186F8E" w14:textId="77777777" w:rsidR="009D0937" w:rsidRPr="00187F0E" w:rsidRDefault="009D0937" w:rsidP="000824A4">
            <w:r w:rsidRPr="00187F0E">
              <w:t>rapid recovery</w:t>
            </w:r>
          </w:p>
        </w:tc>
        <w:tc>
          <w:tcPr>
            <w:tcW w:w="2905" w:type="dxa"/>
            <w:vAlign w:val="bottom"/>
          </w:tcPr>
          <w:p w14:paraId="5A7C4272" w14:textId="77777777" w:rsidR="009D0937" w:rsidRPr="00187F0E" w:rsidRDefault="009D0937" w:rsidP="000824A4">
            <w:r w:rsidRPr="00187F0E">
              <w:t>TITLE-ABS-KEY("Fast track")</w:t>
            </w:r>
          </w:p>
        </w:tc>
      </w:tr>
      <w:tr w:rsidR="009D0937" w:rsidRPr="00187F0E" w14:paraId="5849D094" w14:textId="77777777" w:rsidTr="00BC36B4">
        <w:tc>
          <w:tcPr>
            <w:tcW w:w="570" w:type="dxa"/>
            <w:vAlign w:val="bottom"/>
          </w:tcPr>
          <w:p w14:paraId="705D8A62" w14:textId="77777777" w:rsidR="009D0937" w:rsidRPr="00187F0E" w:rsidRDefault="009D0937" w:rsidP="000824A4">
            <w:r w:rsidRPr="00187F0E">
              <w:t>5</w:t>
            </w:r>
          </w:p>
        </w:tc>
        <w:tc>
          <w:tcPr>
            <w:tcW w:w="2310" w:type="dxa"/>
            <w:vAlign w:val="bottom"/>
          </w:tcPr>
          <w:p w14:paraId="4F92B2A2" w14:textId="77777777" w:rsidR="009D0937" w:rsidRPr="00187F0E" w:rsidRDefault="009D0937" w:rsidP="000824A4">
            <w:r w:rsidRPr="00187F0E">
              <w:t>Early Ambulation [Mesh Terms]</w:t>
            </w:r>
          </w:p>
        </w:tc>
        <w:tc>
          <w:tcPr>
            <w:tcW w:w="2476" w:type="dxa"/>
            <w:vAlign w:val="bottom"/>
          </w:tcPr>
          <w:p w14:paraId="49DBD362" w14:textId="77777777" w:rsidR="009D0937" w:rsidRPr="00187F0E" w:rsidRDefault="009D0937" w:rsidP="000824A4">
            <w:r w:rsidRPr="00187F0E">
              <w:t>'mobilization'/exp OR 'mobilization'</w:t>
            </w:r>
          </w:p>
        </w:tc>
        <w:tc>
          <w:tcPr>
            <w:tcW w:w="2457" w:type="dxa"/>
            <w:vAlign w:val="bottom"/>
          </w:tcPr>
          <w:p w14:paraId="11492AF9" w14:textId="77777777" w:rsidR="009D0937" w:rsidRPr="00187F0E" w:rsidRDefault="009D0937" w:rsidP="000824A4">
            <w:proofErr w:type="spellStart"/>
            <w:r w:rsidRPr="00187F0E">
              <w:t>MeSH</w:t>
            </w:r>
            <w:proofErr w:type="spellEnd"/>
            <w:r w:rsidRPr="00187F0E">
              <w:t xml:space="preserve"> descriptor: [Early Ambulation] explode all trees</w:t>
            </w:r>
          </w:p>
        </w:tc>
        <w:tc>
          <w:tcPr>
            <w:tcW w:w="2905" w:type="dxa"/>
            <w:vAlign w:val="bottom"/>
          </w:tcPr>
          <w:p w14:paraId="3F025A2A" w14:textId="77777777" w:rsidR="009D0937" w:rsidRPr="00187F0E" w:rsidRDefault="009D0937" w:rsidP="000824A4">
            <w:r w:rsidRPr="00187F0E">
              <w:t>TITLE-ABS-KEY("Rapid Recovery")</w:t>
            </w:r>
          </w:p>
        </w:tc>
      </w:tr>
      <w:tr w:rsidR="009D0937" w:rsidRPr="00187F0E" w14:paraId="21BD0C54" w14:textId="77777777" w:rsidTr="00BC36B4">
        <w:tc>
          <w:tcPr>
            <w:tcW w:w="570" w:type="dxa"/>
            <w:vAlign w:val="bottom"/>
          </w:tcPr>
          <w:p w14:paraId="22D39702" w14:textId="77777777" w:rsidR="009D0937" w:rsidRPr="00187F0E" w:rsidRDefault="009D0937" w:rsidP="000824A4">
            <w:r w:rsidRPr="00187F0E">
              <w:t>6</w:t>
            </w:r>
          </w:p>
        </w:tc>
        <w:tc>
          <w:tcPr>
            <w:tcW w:w="2310" w:type="dxa"/>
            <w:vAlign w:val="bottom"/>
          </w:tcPr>
          <w:p w14:paraId="2A54E804" w14:textId="77777777" w:rsidR="009D0937" w:rsidRPr="00187F0E" w:rsidRDefault="009D0937" w:rsidP="000824A4">
            <w:r w:rsidRPr="00187F0E">
              <w:t xml:space="preserve">early </w:t>
            </w:r>
            <w:proofErr w:type="spellStart"/>
            <w:r w:rsidRPr="00187F0E">
              <w:t>mobili</w:t>
            </w:r>
            <w:proofErr w:type="spellEnd"/>
            <w:r w:rsidRPr="00187F0E">
              <w:t>*</w:t>
            </w:r>
          </w:p>
        </w:tc>
        <w:tc>
          <w:tcPr>
            <w:tcW w:w="2476" w:type="dxa"/>
            <w:vAlign w:val="bottom"/>
          </w:tcPr>
          <w:p w14:paraId="1655B573" w14:textId="77777777" w:rsidR="009D0937" w:rsidRPr="00187F0E" w:rsidRDefault="009D0937" w:rsidP="000824A4">
            <w:r w:rsidRPr="00187F0E">
              <w:t xml:space="preserve">'early </w:t>
            </w:r>
            <w:proofErr w:type="spellStart"/>
            <w:r w:rsidRPr="00187F0E">
              <w:t>mobili</w:t>
            </w:r>
            <w:proofErr w:type="spellEnd"/>
            <w:r w:rsidRPr="00187F0E">
              <w:t>*'</w:t>
            </w:r>
          </w:p>
        </w:tc>
        <w:tc>
          <w:tcPr>
            <w:tcW w:w="2457" w:type="dxa"/>
            <w:vAlign w:val="bottom"/>
          </w:tcPr>
          <w:p w14:paraId="711EC801" w14:textId="77777777" w:rsidR="009D0937" w:rsidRPr="00187F0E" w:rsidRDefault="009D0937" w:rsidP="000824A4">
            <w:r w:rsidRPr="00187F0E">
              <w:t xml:space="preserve">early </w:t>
            </w:r>
            <w:proofErr w:type="spellStart"/>
            <w:r w:rsidRPr="00187F0E">
              <w:t>mobili</w:t>
            </w:r>
            <w:proofErr w:type="spellEnd"/>
            <w:r w:rsidRPr="00187F0E">
              <w:t>*</w:t>
            </w:r>
          </w:p>
        </w:tc>
        <w:tc>
          <w:tcPr>
            <w:tcW w:w="2905" w:type="dxa"/>
            <w:vAlign w:val="bottom"/>
          </w:tcPr>
          <w:p w14:paraId="44EBB64A" w14:textId="77777777" w:rsidR="009D0937" w:rsidRPr="00187F0E" w:rsidRDefault="009D0937" w:rsidP="000824A4">
            <w:r w:rsidRPr="00187F0E">
              <w:t xml:space="preserve">TITLE-ABS-KEY("Early </w:t>
            </w:r>
            <w:proofErr w:type="spellStart"/>
            <w:r w:rsidRPr="00187F0E">
              <w:t>mobili</w:t>
            </w:r>
            <w:proofErr w:type="spellEnd"/>
            <w:r w:rsidRPr="00187F0E">
              <w:t>*")</w:t>
            </w:r>
          </w:p>
        </w:tc>
      </w:tr>
      <w:tr w:rsidR="009D0937" w:rsidRPr="00187F0E" w14:paraId="461113A6" w14:textId="77777777" w:rsidTr="00BC36B4">
        <w:tc>
          <w:tcPr>
            <w:tcW w:w="570" w:type="dxa"/>
            <w:vAlign w:val="bottom"/>
          </w:tcPr>
          <w:p w14:paraId="6C8EA504" w14:textId="77777777" w:rsidR="009D0937" w:rsidRPr="00187F0E" w:rsidRDefault="009D0937" w:rsidP="000824A4">
            <w:r w:rsidRPr="00187F0E">
              <w:t>7</w:t>
            </w:r>
          </w:p>
        </w:tc>
        <w:tc>
          <w:tcPr>
            <w:tcW w:w="2310" w:type="dxa"/>
            <w:vAlign w:val="bottom"/>
          </w:tcPr>
          <w:p w14:paraId="375D74A1" w14:textId="77777777" w:rsidR="009D0937" w:rsidRPr="00187F0E" w:rsidRDefault="009D0937" w:rsidP="000824A4">
            <w:r w:rsidRPr="00187F0E">
              <w:t>early ambulation</w:t>
            </w:r>
          </w:p>
        </w:tc>
        <w:tc>
          <w:tcPr>
            <w:tcW w:w="2476" w:type="dxa"/>
            <w:vAlign w:val="bottom"/>
          </w:tcPr>
          <w:p w14:paraId="175006CD" w14:textId="77777777" w:rsidR="009D0937" w:rsidRPr="00187F0E" w:rsidRDefault="009D0937" w:rsidP="000824A4">
            <w:r w:rsidRPr="00187F0E">
              <w:t>'early ambulation' OR 'early ambulation'/exp</w:t>
            </w:r>
          </w:p>
        </w:tc>
        <w:tc>
          <w:tcPr>
            <w:tcW w:w="2457" w:type="dxa"/>
            <w:vAlign w:val="bottom"/>
          </w:tcPr>
          <w:p w14:paraId="7421B6CB" w14:textId="77777777" w:rsidR="009D0937" w:rsidRPr="00187F0E" w:rsidRDefault="009D0937" w:rsidP="000824A4">
            <w:r w:rsidRPr="00187F0E">
              <w:t>early ambulation</w:t>
            </w:r>
          </w:p>
        </w:tc>
        <w:tc>
          <w:tcPr>
            <w:tcW w:w="2905" w:type="dxa"/>
            <w:vAlign w:val="bottom"/>
          </w:tcPr>
          <w:p w14:paraId="4C6E7F29" w14:textId="77777777" w:rsidR="009D0937" w:rsidRPr="00187F0E" w:rsidRDefault="009D0937" w:rsidP="000824A4">
            <w:r w:rsidRPr="00187F0E">
              <w:t>TITLE-ABS-KEY("Early ambulation")</w:t>
            </w:r>
          </w:p>
        </w:tc>
      </w:tr>
      <w:tr w:rsidR="009D0937" w:rsidRPr="00187F0E" w14:paraId="6256F691" w14:textId="77777777" w:rsidTr="00BC36B4">
        <w:tc>
          <w:tcPr>
            <w:tcW w:w="570" w:type="dxa"/>
            <w:vAlign w:val="bottom"/>
          </w:tcPr>
          <w:p w14:paraId="182B9349" w14:textId="77777777" w:rsidR="009D0937" w:rsidRPr="00187F0E" w:rsidRDefault="009D0937" w:rsidP="000824A4">
            <w:r w:rsidRPr="00187F0E">
              <w:lastRenderedPageBreak/>
              <w:t>8</w:t>
            </w:r>
          </w:p>
        </w:tc>
        <w:tc>
          <w:tcPr>
            <w:tcW w:w="2310" w:type="dxa"/>
            <w:vAlign w:val="bottom"/>
          </w:tcPr>
          <w:p w14:paraId="5ABE120A" w14:textId="77777777" w:rsidR="009D0937" w:rsidRPr="00187F0E" w:rsidRDefault="009D0937" w:rsidP="000824A4">
            <w:r w:rsidRPr="00187F0E">
              <w:t>#1 OR #2 OR #3 OR #4 OR #5 OR #6 OR #7</w:t>
            </w:r>
          </w:p>
        </w:tc>
        <w:tc>
          <w:tcPr>
            <w:tcW w:w="2476" w:type="dxa"/>
            <w:vAlign w:val="bottom"/>
          </w:tcPr>
          <w:p w14:paraId="48C6DE27" w14:textId="77777777" w:rsidR="009D0937" w:rsidRPr="00187F0E" w:rsidRDefault="009D0937" w:rsidP="000824A4">
            <w:r w:rsidRPr="00187F0E">
              <w:t>#1 OR #2 OR #3 OR #4 OR #5 OR #6 OR #7</w:t>
            </w:r>
          </w:p>
        </w:tc>
        <w:tc>
          <w:tcPr>
            <w:tcW w:w="2457" w:type="dxa"/>
            <w:vAlign w:val="bottom"/>
          </w:tcPr>
          <w:p w14:paraId="104553D0" w14:textId="77777777" w:rsidR="009D0937" w:rsidRPr="00187F0E" w:rsidRDefault="009D0937" w:rsidP="000824A4">
            <w:r w:rsidRPr="00187F0E">
              <w:t>#1 OR #2 OR #3 OR #4 OR #5 OR #6 OR #7</w:t>
            </w:r>
          </w:p>
        </w:tc>
        <w:tc>
          <w:tcPr>
            <w:tcW w:w="2905" w:type="dxa"/>
            <w:vAlign w:val="bottom"/>
          </w:tcPr>
          <w:p w14:paraId="4EAD1DA4" w14:textId="77777777" w:rsidR="009D0937" w:rsidRPr="00187F0E" w:rsidRDefault="009D0937" w:rsidP="000824A4">
            <w:r w:rsidRPr="00187F0E">
              <w:t>#1 OR #2 OR #3 OR #4 OR #5 OR #6 OR #7</w:t>
            </w:r>
          </w:p>
        </w:tc>
      </w:tr>
      <w:tr w:rsidR="009D0937" w:rsidRPr="00187F0E" w14:paraId="2E488901" w14:textId="77777777" w:rsidTr="00BC36B4">
        <w:tc>
          <w:tcPr>
            <w:tcW w:w="570" w:type="dxa"/>
            <w:vAlign w:val="bottom"/>
          </w:tcPr>
          <w:p w14:paraId="3D3DF849" w14:textId="77777777" w:rsidR="009D0937" w:rsidRPr="00187F0E" w:rsidRDefault="009D0937" w:rsidP="000824A4">
            <w:r w:rsidRPr="00187F0E">
              <w:t>9</w:t>
            </w:r>
          </w:p>
        </w:tc>
        <w:tc>
          <w:tcPr>
            <w:tcW w:w="2310" w:type="dxa"/>
            <w:vAlign w:val="bottom"/>
          </w:tcPr>
          <w:p w14:paraId="0D6AD9AC" w14:textId="77777777" w:rsidR="009D0937" w:rsidRPr="00187F0E" w:rsidRDefault="009D0937" w:rsidP="000824A4">
            <w:r w:rsidRPr="00187F0E">
              <w:t>Arthroplasty, Replacement, Knee [Mesh Terms]</w:t>
            </w:r>
          </w:p>
        </w:tc>
        <w:tc>
          <w:tcPr>
            <w:tcW w:w="2476" w:type="dxa"/>
            <w:vAlign w:val="bottom"/>
          </w:tcPr>
          <w:p w14:paraId="572D4418" w14:textId="77777777" w:rsidR="009D0937" w:rsidRPr="00187F0E" w:rsidRDefault="009D0937" w:rsidP="000824A4">
            <w:r w:rsidRPr="00187F0E">
              <w:t>'total knee replacement' OR 'total knee replacement'/exp</w:t>
            </w:r>
          </w:p>
        </w:tc>
        <w:tc>
          <w:tcPr>
            <w:tcW w:w="2457" w:type="dxa"/>
            <w:vAlign w:val="bottom"/>
          </w:tcPr>
          <w:p w14:paraId="7E9A37CA" w14:textId="77777777" w:rsidR="009D0937" w:rsidRPr="00187F0E" w:rsidRDefault="009D0937" w:rsidP="000824A4">
            <w:proofErr w:type="spellStart"/>
            <w:r w:rsidRPr="00187F0E">
              <w:t>MeSH</w:t>
            </w:r>
            <w:proofErr w:type="spellEnd"/>
            <w:r w:rsidRPr="00187F0E">
              <w:t xml:space="preserve"> descriptor: [Arthroplasty, Replacement, Knee] explode all trees</w:t>
            </w:r>
          </w:p>
        </w:tc>
        <w:tc>
          <w:tcPr>
            <w:tcW w:w="2905" w:type="dxa"/>
            <w:vAlign w:val="bottom"/>
          </w:tcPr>
          <w:p w14:paraId="7D5B2FDF" w14:textId="77777777" w:rsidR="009D0937" w:rsidRPr="00187F0E" w:rsidRDefault="009D0937" w:rsidP="000824A4">
            <w:r w:rsidRPr="00187F0E">
              <w:t>TITLE-ABS-KEY("Total hip replacement")</w:t>
            </w:r>
          </w:p>
        </w:tc>
      </w:tr>
      <w:tr w:rsidR="009D0937" w:rsidRPr="00187F0E" w14:paraId="705FCEA7" w14:textId="77777777" w:rsidTr="00BC36B4">
        <w:tc>
          <w:tcPr>
            <w:tcW w:w="570" w:type="dxa"/>
            <w:vAlign w:val="bottom"/>
          </w:tcPr>
          <w:p w14:paraId="2FBCC31B" w14:textId="77777777" w:rsidR="009D0937" w:rsidRPr="00187F0E" w:rsidRDefault="009D0937" w:rsidP="000824A4">
            <w:r w:rsidRPr="00187F0E">
              <w:t>10</w:t>
            </w:r>
          </w:p>
        </w:tc>
        <w:tc>
          <w:tcPr>
            <w:tcW w:w="2310" w:type="dxa"/>
            <w:vAlign w:val="bottom"/>
          </w:tcPr>
          <w:p w14:paraId="7795B12E" w14:textId="77777777" w:rsidR="009D0937" w:rsidRPr="00187F0E" w:rsidRDefault="009D0937" w:rsidP="000824A4">
            <w:r w:rsidRPr="00187F0E">
              <w:t>Arthroplasty, Replacement, Hip [Mesh Terms]</w:t>
            </w:r>
          </w:p>
        </w:tc>
        <w:tc>
          <w:tcPr>
            <w:tcW w:w="2476" w:type="dxa"/>
            <w:vAlign w:val="bottom"/>
          </w:tcPr>
          <w:p w14:paraId="44BB31C3" w14:textId="77777777" w:rsidR="009D0937" w:rsidRPr="00187F0E" w:rsidRDefault="009D0937" w:rsidP="000824A4">
            <w:r w:rsidRPr="00187F0E">
              <w:t>'knee replacement'/exp OR 'knee replacement'</w:t>
            </w:r>
          </w:p>
        </w:tc>
        <w:tc>
          <w:tcPr>
            <w:tcW w:w="2457" w:type="dxa"/>
            <w:vAlign w:val="bottom"/>
          </w:tcPr>
          <w:p w14:paraId="5C70F003" w14:textId="77777777" w:rsidR="009D0937" w:rsidRPr="00187F0E" w:rsidRDefault="009D0937" w:rsidP="000824A4">
            <w:proofErr w:type="spellStart"/>
            <w:r w:rsidRPr="00187F0E">
              <w:t>MeSH</w:t>
            </w:r>
            <w:proofErr w:type="spellEnd"/>
            <w:r w:rsidRPr="00187F0E">
              <w:t xml:space="preserve"> descriptor: [Arthroplasty, Replacement, Hip] explode all trees</w:t>
            </w:r>
          </w:p>
        </w:tc>
        <w:tc>
          <w:tcPr>
            <w:tcW w:w="2905" w:type="dxa"/>
            <w:vAlign w:val="bottom"/>
          </w:tcPr>
          <w:p w14:paraId="73B48BB0" w14:textId="77777777" w:rsidR="009D0937" w:rsidRPr="00187F0E" w:rsidRDefault="009D0937" w:rsidP="000824A4">
            <w:r w:rsidRPr="00187F0E">
              <w:t>TITLE-ABS-KEY("hip replacement")</w:t>
            </w:r>
          </w:p>
        </w:tc>
      </w:tr>
      <w:tr w:rsidR="009D0937" w:rsidRPr="00187F0E" w14:paraId="31630B0F" w14:textId="77777777" w:rsidTr="00BC36B4">
        <w:tc>
          <w:tcPr>
            <w:tcW w:w="570" w:type="dxa"/>
            <w:vAlign w:val="bottom"/>
          </w:tcPr>
          <w:p w14:paraId="2687D647" w14:textId="77777777" w:rsidR="009D0937" w:rsidRPr="00187F0E" w:rsidRDefault="009D0937" w:rsidP="000824A4">
            <w:r w:rsidRPr="00187F0E">
              <w:t>11</w:t>
            </w:r>
          </w:p>
        </w:tc>
        <w:tc>
          <w:tcPr>
            <w:tcW w:w="2310" w:type="dxa"/>
            <w:vAlign w:val="bottom"/>
          </w:tcPr>
          <w:p w14:paraId="44343424" w14:textId="77777777" w:rsidR="009D0937" w:rsidRPr="00187F0E" w:rsidRDefault="009D0937" w:rsidP="000824A4">
            <w:r w:rsidRPr="00187F0E">
              <w:t>Hip Prosthesis [Mesh Terms]</w:t>
            </w:r>
          </w:p>
        </w:tc>
        <w:tc>
          <w:tcPr>
            <w:tcW w:w="2476" w:type="dxa"/>
            <w:vAlign w:val="bottom"/>
          </w:tcPr>
          <w:p w14:paraId="21C11475" w14:textId="77777777" w:rsidR="009D0937" w:rsidRPr="00187F0E" w:rsidRDefault="009D0937" w:rsidP="000824A4">
            <w:r w:rsidRPr="00187F0E">
              <w:t>'total hip replacement' OR 'total hip replacement'/exp</w:t>
            </w:r>
          </w:p>
        </w:tc>
        <w:tc>
          <w:tcPr>
            <w:tcW w:w="2457" w:type="dxa"/>
            <w:vAlign w:val="bottom"/>
          </w:tcPr>
          <w:p w14:paraId="073A9C02" w14:textId="77777777" w:rsidR="009D0937" w:rsidRPr="00187F0E" w:rsidRDefault="009D0937" w:rsidP="000824A4">
            <w:proofErr w:type="spellStart"/>
            <w:r w:rsidRPr="00187F0E">
              <w:t>MeSH</w:t>
            </w:r>
            <w:proofErr w:type="spellEnd"/>
            <w:r w:rsidRPr="00187F0E">
              <w:t xml:space="preserve"> descriptor: [Hip Prosthesis] explode all trees</w:t>
            </w:r>
          </w:p>
        </w:tc>
        <w:tc>
          <w:tcPr>
            <w:tcW w:w="2905" w:type="dxa"/>
            <w:vAlign w:val="bottom"/>
          </w:tcPr>
          <w:p w14:paraId="6E7FA17C" w14:textId="77777777" w:rsidR="009D0937" w:rsidRPr="00187F0E" w:rsidRDefault="009D0937" w:rsidP="000824A4">
            <w:r w:rsidRPr="00187F0E">
              <w:t>TITLE-ABS-KEY("hip arthroplasty")</w:t>
            </w:r>
          </w:p>
        </w:tc>
      </w:tr>
      <w:tr w:rsidR="009D0937" w:rsidRPr="00187F0E" w14:paraId="19320494" w14:textId="77777777" w:rsidTr="00BC36B4">
        <w:tc>
          <w:tcPr>
            <w:tcW w:w="570" w:type="dxa"/>
            <w:vAlign w:val="bottom"/>
          </w:tcPr>
          <w:p w14:paraId="3FABFF6A" w14:textId="77777777" w:rsidR="009D0937" w:rsidRPr="00187F0E" w:rsidRDefault="009D0937" w:rsidP="000824A4">
            <w:r w:rsidRPr="00187F0E">
              <w:t>12</w:t>
            </w:r>
          </w:p>
        </w:tc>
        <w:tc>
          <w:tcPr>
            <w:tcW w:w="2310" w:type="dxa"/>
            <w:vAlign w:val="bottom"/>
          </w:tcPr>
          <w:p w14:paraId="44724B7E" w14:textId="77777777" w:rsidR="009D0937" w:rsidRPr="00187F0E" w:rsidRDefault="009D0937" w:rsidP="000824A4">
            <w:r w:rsidRPr="00187F0E">
              <w:t>Knee Prosthesis [Mesh Terms]</w:t>
            </w:r>
          </w:p>
        </w:tc>
        <w:tc>
          <w:tcPr>
            <w:tcW w:w="2476" w:type="dxa"/>
            <w:vAlign w:val="bottom"/>
          </w:tcPr>
          <w:p w14:paraId="6FC6ED46" w14:textId="77777777" w:rsidR="009D0937" w:rsidRPr="00187F0E" w:rsidRDefault="009D0937" w:rsidP="000824A4">
            <w:r w:rsidRPr="00187F0E">
              <w:t>'hip replacement' OR 'hip replacement'/exp</w:t>
            </w:r>
          </w:p>
        </w:tc>
        <w:tc>
          <w:tcPr>
            <w:tcW w:w="2457" w:type="dxa"/>
            <w:vAlign w:val="bottom"/>
          </w:tcPr>
          <w:p w14:paraId="3D8981BA" w14:textId="77777777" w:rsidR="009D0937" w:rsidRPr="00187F0E" w:rsidRDefault="009D0937" w:rsidP="000824A4">
            <w:proofErr w:type="spellStart"/>
            <w:r w:rsidRPr="00187F0E">
              <w:t>MeSH</w:t>
            </w:r>
            <w:proofErr w:type="spellEnd"/>
            <w:r w:rsidRPr="00187F0E">
              <w:t xml:space="preserve"> descriptor: [Knee Prosthesis] explode all trees</w:t>
            </w:r>
          </w:p>
        </w:tc>
        <w:tc>
          <w:tcPr>
            <w:tcW w:w="2905" w:type="dxa"/>
            <w:vAlign w:val="bottom"/>
          </w:tcPr>
          <w:p w14:paraId="5F429A9B" w14:textId="77777777" w:rsidR="009D0937" w:rsidRPr="00187F0E" w:rsidRDefault="009D0937" w:rsidP="000824A4">
            <w:r w:rsidRPr="00187F0E">
              <w:t>TITLE-ABS-KEY("hip prosthesis")</w:t>
            </w:r>
          </w:p>
        </w:tc>
      </w:tr>
      <w:tr w:rsidR="009D0937" w:rsidRPr="00187F0E" w14:paraId="27C47E75" w14:textId="77777777" w:rsidTr="00BC36B4">
        <w:tc>
          <w:tcPr>
            <w:tcW w:w="570" w:type="dxa"/>
            <w:vAlign w:val="bottom"/>
          </w:tcPr>
          <w:p w14:paraId="2EE65432" w14:textId="77777777" w:rsidR="009D0937" w:rsidRPr="00187F0E" w:rsidRDefault="009D0937" w:rsidP="000824A4">
            <w:r w:rsidRPr="00187F0E">
              <w:t>13</w:t>
            </w:r>
          </w:p>
        </w:tc>
        <w:tc>
          <w:tcPr>
            <w:tcW w:w="2310" w:type="dxa"/>
            <w:vAlign w:val="bottom"/>
          </w:tcPr>
          <w:p w14:paraId="5538BF01" w14:textId="77777777" w:rsidR="009D0937" w:rsidRPr="00187F0E" w:rsidRDefault="009D0937" w:rsidP="000824A4">
            <w:r w:rsidRPr="00187F0E">
              <w:t>hip replacement</w:t>
            </w:r>
          </w:p>
        </w:tc>
        <w:tc>
          <w:tcPr>
            <w:tcW w:w="2476" w:type="dxa"/>
            <w:vAlign w:val="bottom"/>
          </w:tcPr>
          <w:p w14:paraId="7D047615" w14:textId="77777777" w:rsidR="009D0937" w:rsidRPr="00187F0E" w:rsidRDefault="009D0937" w:rsidP="000824A4">
            <w:r w:rsidRPr="00187F0E">
              <w:t>'hip prosthesis' OR 'hip prosthesis'/exp</w:t>
            </w:r>
          </w:p>
        </w:tc>
        <w:tc>
          <w:tcPr>
            <w:tcW w:w="2457" w:type="dxa"/>
            <w:vAlign w:val="bottom"/>
          </w:tcPr>
          <w:p w14:paraId="2F32F2F9" w14:textId="77777777" w:rsidR="009D0937" w:rsidRPr="00187F0E" w:rsidRDefault="009D0937" w:rsidP="000824A4">
            <w:r w:rsidRPr="00187F0E">
              <w:t>hip replacement</w:t>
            </w:r>
          </w:p>
        </w:tc>
        <w:tc>
          <w:tcPr>
            <w:tcW w:w="2905" w:type="dxa"/>
            <w:vAlign w:val="bottom"/>
          </w:tcPr>
          <w:p w14:paraId="50A0114C" w14:textId="77777777" w:rsidR="009D0937" w:rsidRPr="00187F0E" w:rsidRDefault="009D0937" w:rsidP="000824A4">
            <w:r w:rsidRPr="00187F0E">
              <w:t>TITLE-ABS-KEY("total knee replacement")</w:t>
            </w:r>
          </w:p>
        </w:tc>
      </w:tr>
      <w:tr w:rsidR="009D0937" w:rsidRPr="00187F0E" w14:paraId="74E246B7" w14:textId="77777777" w:rsidTr="00BC36B4">
        <w:tc>
          <w:tcPr>
            <w:tcW w:w="570" w:type="dxa"/>
            <w:vAlign w:val="bottom"/>
          </w:tcPr>
          <w:p w14:paraId="38340CEC" w14:textId="77777777" w:rsidR="009D0937" w:rsidRPr="00187F0E" w:rsidRDefault="009D0937" w:rsidP="000824A4">
            <w:r w:rsidRPr="00187F0E">
              <w:t>14</w:t>
            </w:r>
          </w:p>
        </w:tc>
        <w:tc>
          <w:tcPr>
            <w:tcW w:w="2310" w:type="dxa"/>
            <w:vAlign w:val="bottom"/>
          </w:tcPr>
          <w:p w14:paraId="3FE078F9" w14:textId="77777777" w:rsidR="009D0937" w:rsidRPr="00187F0E" w:rsidRDefault="009D0937" w:rsidP="000824A4">
            <w:r w:rsidRPr="00187F0E">
              <w:t>knee replacement</w:t>
            </w:r>
          </w:p>
        </w:tc>
        <w:tc>
          <w:tcPr>
            <w:tcW w:w="2476" w:type="dxa"/>
            <w:vAlign w:val="bottom"/>
          </w:tcPr>
          <w:p w14:paraId="218DCDFD" w14:textId="77777777" w:rsidR="009D0937" w:rsidRPr="00187F0E" w:rsidRDefault="009D0937" w:rsidP="000824A4">
            <w:r w:rsidRPr="00187F0E">
              <w:t>'knee prosthesis' OR 'knee prosthesis'/exp</w:t>
            </w:r>
          </w:p>
        </w:tc>
        <w:tc>
          <w:tcPr>
            <w:tcW w:w="2457" w:type="dxa"/>
            <w:vAlign w:val="bottom"/>
          </w:tcPr>
          <w:p w14:paraId="58241B1B" w14:textId="77777777" w:rsidR="009D0937" w:rsidRPr="00187F0E" w:rsidRDefault="009D0937" w:rsidP="000824A4">
            <w:r w:rsidRPr="00187F0E">
              <w:t>knee replacement</w:t>
            </w:r>
          </w:p>
        </w:tc>
        <w:tc>
          <w:tcPr>
            <w:tcW w:w="2905" w:type="dxa"/>
            <w:vAlign w:val="bottom"/>
          </w:tcPr>
          <w:p w14:paraId="7C30BD7C" w14:textId="77777777" w:rsidR="009D0937" w:rsidRPr="00187F0E" w:rsidRDefault="009D0937" w:rsidP="000824A4">
            <w:r w:rsidRPr="00187F0E">
              <w:t>TITLE-ABS-KEY("knee replacement")</w:t>
            </w:r>
          </w:p>
        </w:tc>
      </w:tr>
      <w:tr w:rsidR="009D0937" w:rsidRPr="00187F0E" w14:paraId="1DFB3D9E" w14:textId="77777777" w:rsidTr="00BC36B4">
        <w:tc>
          <w:tcPr>
            <w:tcW w:w="570" w:type="dxa"/>
            <w:vAlign w:val="bottom"/>
          </w:tcPr>
          <w:p w14:paraId="27BFC04F" w14:textId="77777777" w:rsidR="009D0937" w:rsidRPr="00187F0E" w:rsidRDefault="009D0937" w:rsidP="000824A4">
            <w:r w:rsidRPr="00187F0E">
              <w:t>15</w:t>
            </w:r>
          </w:p>
        </w:tc>
        <w:tc>
          <w:tcPr>
            <w:tcW w:w="2310" w:type="dxa"/>
            <w:vAlign w:val="bottom"/>
          </w:tcPr>
          <w:p w14:paraId="02416AD9" w14:textId="77777777" w:rsidR="009D0937" w:rsidRPr="00187F0E" w:rsidRDefault="009D0937" w:rsidP="000824A4">
            <w:r w:rsidRPr="00187F0E">
              <w:t>hip arthroplasty</w:t>
            </w:r>
          </w:p>
        </w:tc>
        <w:tc>
          <w:tcPr>
            <w:tcW w:w="2476" w:type="dxa"/>
            <w:vAlign w:val="bottom"/>
          </w:tcPr>
          <w:p w14:paraId="22ACB9A3" w14:textId="77777777" w:rsidR="009D0937" w:rsidRPr="00187F0E" w:rsidRDefault="009D0937" w:rsidP="000824A4">
            <w:r w:rsidRPr="00187F0E">
              <w:t>'hip arthroplasty' OR 'hip arthroplasty'/exp</w:t>
            </w:r>
          </w:p>
        </w:tc>
        <w:tc>
          <w:tcPr>
            <w:tcW w:w="2457" w:type="dxa"/>
            <w:vAlign w:val="bottom"/>
          </w:tcPr>
          <w:p w14:paraId="575A5B89" w14:textId="77777777" w:rsidR="009D0937" w:rsidRPr="00187F0E" w:rsidRDefault="009D0937" w:rsidP="000824A4">
            <w:r w:rsidRPr="00187F0E">
              <w:t>hip arthroplasty</w:t>
            </w:r>
          </w:p>
        </w:tc>
        <w:tc>
          <w:tcPr>
            <w:tcW w:w="2905" w:type="dxa"/>
            <w:vAlign w:val="bottom"/>
          </w:tcPr>
          <w:p w14:paraId="407685E3" w14:textId="77777777" w:rsidR="009D0937" w:rsidRPr="00187F0E" w:rsidRDefault="009D0937" w:rsidP="000824A4">
            <w:r w:rsidRPr="00187F0E">
              <w:t>TITLE-ABS-KEY("knee arthroplasty")</w:t>
            </w:r>
          </w:p>
        </w:tc>
      </w:tr>
      <w:tr w:rsidR="009D0937" w:rsidRPr="00187F0E" w14:paraId="3FCB6470" w14:textId="77777777" w:rsidTr="00BC36B4">
        <w:tc>
          <w:tcPr>
            <w:tcW w:w="570" w:type="dxa"/>
            <w:vAlign w:val="bottom"/>
          </w:tcPr>
          <w:p w14:paraId="4A779C4E" w14:textId="77777777" w:rsidR="009D0937" w:rsidRPr="00187F0E" w:rsidRDefault="009D0937" w:rsidP="000824A4">
            <w:r w:rsidRPr="00187F0E">
              <w:t>16</w:t>
            </w:r>
          </w:p>
        </w:tc>
        <w:tc>
          <w:tcPr>
            <w:tcW w:w="2310" w:type="dxa"/>
            <w:vAlign w:val="bottom"/>
          </w:tcPr>
          <w:p w14:paraId="69B4483B" w14:textId="77777777" w:rsidR="009D0937" w:rsidRPr="00187F0E" w:rsidRDefault="009D0937" w:rsidP="000824A4">
            <w:r w:rsidRPr="00187F0E">
              <w:t>knee arthroplasty</w:t>
            </w:r>
          </w:p>
        </w:tc>
        <w:tc>
          <w:tcPr>
            <w:tcW w:w="2476" w:type="dxa"/>
            <w:vAlign w:val="bottom"/>
          </w:tcPr>
          <w:p w14:paraId="4443EEDA" w14:textId="77777777" w:rsidR="009D0937" w:rsidRPr="00187F0E" w:rsidRDefault="009D0937" w:rsidP="000824A4">
            <w:r w:rsidRPr="00187F0E">
              <w:t>'knee arthroplasty' OR 'knee arthroplasty'/exp</w:t>
            </w:r>
          </w:p>
        </w:tc>
        <w:tc>
          <w:tcPr>
            <w:tcW w:w="2457" w:type="dxa"/>
            <w:vAlign w:val="bottom"/>
          </w:tcPr>
          <w:p w14:paraId="7D2EFEDA" w14:textId="77777777" w:rsidR="009D0937" w:rsidRPr="00187F0E" w:rsidRDefault="009D0937" w:rsidP="000824A4">
            <w:r w:rsidRPr="00187F0E">
              <w:t>knee arthroplasty</w:t>
            </w:r>
          </w:p>
        </w:tc>
        <w:tc>
          <w:tcPr>
            <w:tcW w:w="2905" w:type="dxa"/>
            <w:vAlign w:val="bottom"/>
          </w:tcPr>
          <w:p w14:paraId="0EF3F359" w14:textId="77777777" w:rsidR="009D0937" w:rsidRPr="00187F0E" w:rsidRDefault="009D0937" w:rsidP="000824A4">
            <w:r w:rsidRPr="00187F0E">
              <w:t>TITLE-ABS-KEY("knee prosthesis")</w:t>
            </w:r>
          </w:p>
        </w:tc>
      </w:tr>
      <w:tr w:rsidR="009D0937" w:rsidRPr="00187F0E" w14:paraId="026A1523" w14:textId="77777777" w:rsidTr="00BC36B4">
        <w:tc>
          <w:tcPr>
            <w:tcW w:w="570" w:type="dxa"/>
            <w:vAlign w:val="bottom"/>
          </w:tcPr>
          <w:p w14:paraId="78D904FC" w14:textId="77777777" w:rsidR="009D0937" w:rsidRPr="00187F0E" w:rsidRDefault="009D0937" w:rsidP="000824A4">
            <w:r w:rsidRPr="00187F0E">
              <w:t>17</w:t>
            </w:r>
          </w:p>
        </w:tc>
        <w:tc>
          <w:tcPr>
            <w:tcW w:w="2310" w:type="dxa"/>
            <w:vAlign w:val="bottom"/>
          </w:tcPr>
          <w:p w14:paraId="38A131C1" w14:textId="77777777" w:rsidR="009D0937" w:rsidRPr="00187F0E" w:rsidRDefault="009D0937" w:rsidP="000824A4">
            <w:r w:rsidRPr="00187F0E">
              <w:t>TKR or THR or TKA or THA</w:t>
            </w:r>
          </w:p>
        </w:tc>
        <w:tc>
          <w:tcPr>
            <w:tcW w:w="2476" w:type="dxa"/>
            <w:vAlign w:val="bottom"/>
          </w:tcPr>
          <w:p w14:paraId="1AFE9CD8" w14:textId="77777777" w:rsidR="009D0937" w:rsidRPr="00187F0E" w:rsidRDefault="009D0937" w:rsidP="000824A4">
            <w:proofErr w:type="spellStart"/>
            <w:r w:rsidRPr="00187F0E">
              <w:t>tkr</w:t>
            </w:r>
            <w:proofErr w:type="spellEnd"/>
            <w:r w:rsidRPr="00187F0E">
              <w:t xml:space="preserve"> OR </w:t>
            </w:r>
            <w:proofErr w:type="spellStart"/>
            <w:r w:rsidRPr="00187F0E">
              <w:t>thr</w:t>
            </w:r>
            <w:proofErr w:type="spellEnd"/>
            <w:r w:rsidRPr="00187F0E">
              <w:t xml:space="preserve"> OR </w:t>
            </w:r>
            <w:proofErr w:type="spellStart"/>
            <w:r w:rsidRPr="00187F0E">
              <w:t>tka</w:t>
            </w:r>
            <w:proofErr w:type="spellEnd"/>
            <w:r w:rsidRPr="00187F0E">
              <w:t xml:space="preserve"> OR </w:t>
            </w:r>
            <w:proofErr w:type="spellStart"/>
            <w:r w:rsidRPr="00187F0E">
              <w:t>tha</w:t>
            </w:r>
            <w:proofErr w:type="spellEnd"/>
          </w:p>
        </w:tc>
        <w:tc>
          <w:tcPr>
            <w:tcW w:w="2457" w:type="dxa"/>
            <w:vAlign w:val="bottom"/>
          </w:tcPr>
          <w:p w14:paraId="34D3DB3E" w14:textId="77777777" w:rsidR="009D0937" w:rsidRPr="00187F0E" w:rsidRDefault="009D0937" w:rsidP="000824A4">
            <w:r w:rsidRPr="00187F0E">
              <w:t>TKR or THR or TKA or THA</w:t>
            </w:r>
          </w:p>
        </w:tc>
        <w:tc>
          <w:tcPr>
            <w:tcW w:w="2905" w:type="dxa"/>
            <w:vAlign w:val="bottom"/>
          </w:tcPr>
          <w:p w14:paraId="3E8EAC05" w14:textId="77777777" w:rsidR="009D0937" w:rsidRPr="00187F0E" w:rsidRDefault="009D0937" w:rsidP="000824A4">
            <w:r w:rsidRPr="00187F0E">
              <w:t>TITLE-ABS-KEY("total hip arthroplasty")</w:t>
            </w:r>
          </w:p>
        </w:tc>
      </w:tr>
      <w:tr w:rsidR="009D0937" w:rsidRPr="00187F0E" w14:paraId="510292D2" w14:textId="77777777" w:rsidTr="00BC36B4">
        <w:tc>
          <w:tcPr>
            <w:tcW w:w="570" w:type="dxa"/>
            <w:vAlign w:val="bottom"/>
          </w:tcPr>
          <w:p w14:paraId="3AB9809C" w14:textId="77777777" w:rsidR="009D0937" w:rsidRPr="00187F0E" w:rsidRDefault="009D0937" w:rsidP="000824A4">
            <w:r w:rsidRPr="00187F0E">
              <w:t>18</w:t>
            </w:r>
          </w:p>
        </w:tc>
        <w:tc>
          <w:tcPr>
            <w:tcW w:w="2310" w:type="dxa"/>
            <w:vAlign w:val="bottom"/>
          </w:tcPr>
          <w:p w14:paraId="7987B08B" w14:textId="77777777" w:rsidR="009D0937" w:rsidRPr="00187F0E" w:rsidRDefault="009D0937" w:rsidP="000824A4">
            <w:r w:rsidRPr="00187F0E">
              <w:t>#9 OR #10 OR #11 OR #12 OR #13 OR #14 OR #15 OR #16 OR #17</w:t>
            </w:r>
          </w:p>
        </w:tc>
        <w:tc>
          <w:tcPr>
            <w:tcW w:w="2476" w:type="dxa"/>
            <w:vAlign w:val="bottom"/>
          </w:tcPr>
          <w:p w14:paraId="658CCD77" w14:textId="77777777" w:rsidR="009D0937" w:rsidRPr="00187F0E" w:rsidRDefault="009D0937" w:rsidP="000824A4">
            <w:r w:rsidRPr="00187F0E">
              <w:t>#9 OR #10 OR #11 OR #12 OR #13 OR #14 OR #15 OR #16 OR #17</w:t>
            </w:r>
          </w:p>
        </w:tc>
        <w:tc>
          <w:tcPr>
            <w:tcW w:w="2457" w:type="dxa"/>
            <w:vAlign w:val="bottom"/>
          </w:tcPr>
          <w:p w14:paraId="65B32991" w14:textId="77777777" w:rsidR="009D0937" w:rsidRPr="00187F0E" w:rsidRDefault="009D0937" w:rsidP="000824A4">
            <w:r w:rsidRPr="00187F0E">
              <w:t>#9 OR #10 OR #11 OR #12 OR #13 OR #14 OR #15 OR #16 OR #17</w:t>
            </w:r>
          </w:p>
        </w:tc>
        <w:tc>
          <w:tcPr>
            <w:tcW w:w="2905" w:type="dxa"/>
            <w:vAlign w:val="bottom"/>
          </w:tcPr>
          <w:p w14:paraId="254E89A0" w14:textId="77777777" w:rsidR="009D0937" w:rsidRPr="00187F0E" w:rsidRDefault="009D0937" w:rsidP="000824A4">
            <w:r w:rsidRPr="00187F0E">
              <w:t>TITLE-ABS-KEY("total knee arthroplasty")</w:t>
            </w:r>
          </w:p>
        </w:tc>
      </w:tr>
      <w:tr w:rsidR="009D0937" w:rsidRPr="00187F0E" w14:paraId="029CD5F3" w14:textId="77777777" w:rsidTr="00BC36B4">
        <w:tc>
          <w:tcPr>
            <w:tcW w:w="570" w:type="dxa"/>
            <w:vAlign w:val="bottom"/>
          </w:tcPr>
          <w:p w14:paraId="6AC75801" w14:textId="77777777" w:rsidR="009D0937" w:rsidRPr="00187F0E" w:rsidRDefault="009D0937" w:rsidP="000824A4">
            <w:r w:rsidRPr="00187F0E">
              <w:t>19</w:t>
            </w:r>
          </w:p>
        </w:tc>
        <w:tc>
          <w:tcPr>
            <w:tcW w:w="2310" w:type="dxa"/>
            <w:vAlign w:val="bottom"/>
          </w:tcPr>
          <w:p w14:paraId="7C8816C5" w14:textId="77777777" w:rsidR="009D0937" w:rsidRPr="00187F0E" w:rsidRDefault="009D0937" w:rsidP="000824A4">
            <w:r w:rsidRPr="00187F0E">
              <w:t>Venous Thromboembolism [Mesh Terms]</w:t>
            </w:r>
          </w:p>
        </w:tc>
        <w:tc>
          <w:tcPr>
            <w:tcW w:w="2476" w:type="dxa"/>
            <w:vAlign w:val="bottom"/>
          </w:tcPr>
          <w:p w14:paraId="0BDE7FE0" w14:textId="77777777" w:rsidR="009D0937" w:rsidRPr="00187F0E" w:rsidRDefault="009D0937" w:rsidP="000824A4">
            <w:r w:rsidRPr="00187F0E">
              <w:t>'venous thromboembolism' OR 'venous thromboembolism'/exp</w:t>
            </w:r>
          </w:p>
        </w:tc>
        <w:tc>
          <w:tcPr>
            <w:tcW w:w="2457" w:type="dxa"/>
            <w:vAlign w:val="bottom"/>
          </w:tcPr>
          <w:p w14:paraId="71DC7509" w14:textId="77777777" w:rsidR="009D0937" w:rsidRPr="00187F0E" w:rsidRDefault="009D0937" w:rsidP="000824A4">
            <w:proofErr w:type="spellStart"/>
            <w:r w:rsidRPr="00187F0E">
              <w:t>MeSH</w:t>
            </w:r>
            <w:proofErr w:type="spellEnd"/>
            <w:r w:rsidRPr="00187F0E">
              <w:t xml:space="preserve"> descriptor: [Venous Thromboembolism] explode all trees</w:t>
            </w:r>
          </w:p>
        </w:tc>
        <w:tc>
          <w:tcPr>
            <w:tcW w:w="2905" w:type="dxa"/>
            <w:vAlign w:val="bottom"/>
          </w:tcPr>
          <w:p w14:paraId="3182D11B" w14:textId="77777777" w:rsidR="009D0937" w:rsidRPr="00187F0E" w:rsidRDefault="009D0937" w:rsidP="000824A4">
            <w:r w:rsidRPr="00187F0E">
              <w:t>TITLE-ABS-KEY(TKR OR THR OR TKA OR THA)</w:t>
            </w:r>
          </w:p>
        </w:tc>
      </w:tr>
      <w:tr w:rsidR="009D0937" w:rsidRPr="00187F0E" w14:paraId="2C9DAF81" w14:textId="77777777" w:rsidTr="00BC36B4">
        <w:tc>
          <w:tcPr>
            <w:tcW w:w="570" w:type="dxa"/>
            <w:vAlign w:val="bottom"/>
          </w:tcPr>
          <w:p w14:paraId="55C87649" w14:textId="77777777" w:rsidR="009D0937" w:rsidRPr="00187F0E" w:rsidRDefault="009D0937" w:rsidP="000824A4">
            <w:r w:rsidRPr="00187F0E">
              <w:t>20</w:t>
            </w:r>
          </w:p>
        </w:tc>
        <w:tc>
          <w:tcPr>
            <w:tcW w:w="2310" w:type="dxa"/>
            <w:vAlign w:val="bottom"/>
          </w:tcPr>
          <w:p w14:paraId="066EB268" w14:textId="77777777" w:rsidR="009D0937" w:rsidRPr="00187F0E" w:rsidRDefault="009D0937" w:rsidP="000824A4">
            <w:r w:rsidRPr="00187F0E">
              <w:t>Pulmonary Embolism [Mesh Terms]</w:t>
            </w:r>
          </w:p>
        </w:tc>
        <w:tc>
          <w:tcPr>
            <w:tcW w:w="2476" w:type="dxa"/>
            <w:vAlign w:val="bottom"/>
          </w:tcPr>
          <w:p w14:paraId="5FBEE8C4" w14:textId="77777777" w:rsidR="009D0937" w:rsidRPr="00187F0E" w:rsidRDefault="009D0937" w:rsidP="000824A4">
            <w:r w:rsidRPr="00187F0E">
              <w:t>'lung embolism' OR 'lung embolism'/exp</w:t>
            </w:r>
          </w:p>
        </w:tc>
        <w:tc>
          <w:tcPr>
            <w:tcW w:w="2457" w:type="dxa"/>
            <w:vAlign w:val="bottom"/>
          </w:tcPr>
          <w:p w14:paraId="39F48EC1" w14:textId="77777777" w:rsidR="009D0937" w:rsidRPr="00187F0E" w:rsidRDefault="009D0937" w:rsidP="000824A4">
            <w:proofErr w:type="spellStart"/>
            <w:r w:rsidRPr="00187F0E">
              <w:t>MeSH</w:t>
            </w:r>
            <w:proofErr w:type="spellEnd"/>
            <w:r w:rsidRPr="00187F0E">
              <w:t xml:space="preserve"> descriptor: [Pulmonary Embolism] explode all trees</w:t>
            </w:r>
          </w:p>
        </w:tc>
        <w:tc>
          <w:tcPr>
            <w:tcW w:w="2905" w:type="dxa"/>
            <w:vAlign w:val="bottom"/>
          </w:tcPr>
          <w:p w14:paraId="76155D00" w14:textId="77777777" w:rsidR="009D0937" w:rsidRPr="00187F0E" w:rsidRDefault="009D0937" w:rsidP="000824A4">
            <w:r w:rsidRPr="00187F0E">
              <w:t>#9 OR #10 OR #11 OR #12 OR #13 OR #14 OR #15 OR #16 OR #17 OR #18 OR #19</w:t>
            </w:r>
          </w:p>
        </w:tc>
      </w:tr>
      <w:tr w:rsidR="009D0937" w:rsidRPr="00187F0E" w14:paraId="49EC7958" w14:textId="77777777" w:rsidTr="00BC36B4">
        <w:tc>
          <w:tcPr>
            <w:tcW w:w="570" w:type="dxa"/>
            <w:vAlign w:val="bottom"/>
          </w:tcPr>
          <w:p w14:paraId="3862ADEC" w14:textId="77777777" w:rsidR="009D0937" w:rsidRPr="00187F0E" w:rsidRDefault="009D0937" w:rsidP="000824A4">
            <w:r w:rsidRPr="00187F0E">
              <w:t>21</w:t>
            </w:r>
          </w:p>
        </w:tc>
        <w:tc>
          <w:tcPr>
            <w:tcW w:w="2310" w:type="dxa"/>
            <w:vAlign w:val="bottom"/>
          </w:tcPr>
          <w:p w14:paraId="3CB70A34" w14:textId="77777777" w:rsidR="009D0937" w:rsidRPr="00187F0E" w:rsidRDefault="009D0937" w:rsidP="000824A4">
            <w:r w:rsidRPr="00187F0E">
              <w:t>Thromboembolism [Mesh Terms]</w:t>
            </w:r>
          </w:p>
        </w:tc>
        <w:tc>
          <w:tcPr>
            <w:tcW w:w="2476" w:type="dxa"/>
            <w:vAlign w:val="bottom"/>
          </w:tcPr>
          <w:p w14:paraId="550F5411" w14:textId="77777777" w:rsidR="009D0937" w:rsidRPr="00187F0E" w:rsidRDefault="009D0937" w:rsidP="000824A4">
            <w:r w:rsidRPr="00187F0E">
              <w:t>'thromboembolism' OR 'thromboembolism'/exp</w:t>
            </w:r>
          </w:p>
        </w:tc>
        <w:tc>
          <w:tcPr>
            <w:tcW w:w="2457" w:type="dxa"/>
            <w:vAlign w:val="bottom"/>
          </w:tcPr>
          <w:p w14:paraId="4818EE96" w14:textId="77777777" w:rsidR="009D0937" w:rsidRPr="00187F0E" w:rsidRDefault="009D0937" w:rsidP="000824A4">
            <w:proofErr w:type="spellStart"/>
            <w:r w:rsidRPr="00187F0E">
              <w:t>MeSH</w:t>
            </w:r>
            <w:proofErr w:type="spellEnd"/>
            <w:r w:rsidRPr="00187F0E">
              <w:t xml:space="preserve"> descriptor: [Thromboembolism] explode all trees</w:t>
            </w:r>
          </w:p>
        </w:tc>
        <w:tc>
          <w:tcPr>
            <w:tcW w:w="2905" w:type="dxa"/>
            <w:vAlign w:val="bottom"/>
          </w:tcPr>
          <w:p w14:paraId="7F85C53C" w14:textId="77777777" w:rsidR="009D0937" w:rsidRPr="00187F0E" w:rsidRDefault="009D0937" w:rsidP="000824A4">
            <w:r w:rsidRPr="00187F0E">
              <w:t>TITLE-ABS-KEY("Venous thromboembolism")</w:t>
            </w:r>
          </w:p>
        </w:tc>
      </w:tr>
      <w:tr w:rsidR="009D0937" w:rsidRPr="00187F0E" w14:paraId="017C986D" w14:textId="77777777" w:rsidTr="00BC36B4">
        <w:tc>
          <w:tcPr>
            <w:tcW w:w="570" w:type="dxa"/>
            <w:vAlign w:val="bottom"/>
          </w:tcPr>
          <w:p w14:paraId="0FF80A33" w14:textId="77777777" w:rsidR="009D0937" w:rsidRPr="00187F0E" w:rsidRDefault="009D0937" w:rsidP="000824A4">
            <w:r w:rsidRPr="00187F0E">
              <w:lastRenderedPageBreak/>
              <w:t>22</w:t>
            </w:r>
          </w:p>
        </w:tc>
        <w:tc>
          <w:tcPr>
            <w:tcW w:w="2310" w:type="dxa"/>
            <w:vAlign w:val="bottom"/>
          </w:tcPr>
          <w:p w14:paraId="39AC0937" w14:textId="77777777" w:rsidR="009D0937" w:rsidRPr="00187F0E" w:rsidRDefault="009D0937" w:rsidP="000824A4">
            <w:r w:rsidRPr="00187F0E">
              <w:t>Venous Thrombosis [Mesh Terms]</w:t>
            </w:r>
          </w:p>
        </w:tc>
        <w:tc>
          <w:tcPr>
            <w:tcW w:w="2476" w:type="dxa"/>
            <w:vAlign w:val="bottom"/>
          </w:tcPr>
          <w:p w14:paraId="17EA4FC9" w14:textId="77777777" w:rsidR="009D0937" w:rsidRPr="00187F0E" w:rsidRDefault="009D0937" w:rsidP="000824A4">
            <w:r w:rsidRPr="00187F0E">
              <w:t>'vein thrombosis' OR 'vein thrombosis'/exp</w:t>
            </w:r>
          </w:p>
        </w:tc>
        <w:tc>
          <w:tcPr>
            <w:tcW w:w="2457" w:type="dxa"/>
            <w:vAlign w:val="bottom"/>
          </w:tcPr>
          <w:p w14:paraId="13038C77" w14:textId="77777777" w:rsidR="009D0937" w:rsidRPr="00187F0E" w:rsidRDefault="009D0937" w:rsidP="000824A4">
            <w:proofErr w:type="spellStart"/>
            <w:r w:rsidRPr="00187F0E">
              <w:t>MeSH</w:t>
            </w:r>
            <w:proofErr w:type="spellEnd"/>
            <w:r w:rsidRPr="00187F0E">
              <w:t xml:space="preserve"> descriptor: [Venous Thrombosis] explode all trees</w:t>
            </w:r>
          </w:p>
        </w:tc>
        <w:tc>
          <w:tcPr>
            <w:tcW w:w="2905" w:type="dxa"/>
            <w:vAlign w:val="bottom"/>
          </w:tcPr>
          <w:p w14:paraId="0A307EC9" w14:textId="77777777" w:rsidR="009D0937" w:rsidRPr="00187F0E" w:rsidRDefault="009D0937" w:rsidP="000824A4">
            <w:r w:rsidRPr="00187F0E">
              <w:t>TITLE-ABS-KEY("Pulmonary embolism")</w:t>
            </w:r>
          </w:p>
        </w:tc>
      </w:tr>
      <w:tr w:rsidR="009D0937" w:rsidRPr="00187F0E" w14:paraId="7130A890" w14:textId="77777777" w:rsidTr="00BC36B4">
        <w:tc>
          <w:tcPr>
            <w:tcW w:w="570" w:type="dxa"/>
            <w:vAlign w:val="bottom"/>
          </w:tcPr>
          <w:p w14:paraId="23F031F1" w14:textId="77777777" w:rsidR="009D0937" w:rsidRPr="00187F0E" w:rsidRDefault="009D0937" w:rsidP="000824A4">
            <w:r w:rsidRPr="00187F0E">
              <w:t>23</w:t>
            </w:r>
          </w:p>
        </w:tc>
        <w:tc>
          <w:tcPr>
            <w:tcW w:w="2310" w:type="dxa"/>
            <w:vAlign w:val="bottom"/>
          </w:tcPr>
          <w:p w14:paraId="50B8A1B3" w14:textId="77777777" w:rsidR="009D0937" w:rsidRPr="00187F0E" w:rsidRDefault="009D0937" w:rsidP="000824A4">
            <w:r w:rsidRPr="00187F0E">
              <w:t>Thrombosis [Mesh Terms]</w:t>
            </w:r>
          </w:p>
        </w:tc>
        <w:tc>
          <w:tcPr>
            <w:tcW w:w="2476" w:type="dxa"/>
            <w:vAlign w:val="bottom"/>
          </w:tcPr>
          <w:p w14:paraId="56202961" w14:textId="77777777" w:rsidR="009D0937" w:rsidRPr="00187F0E" w:rsidRDefault="009D0937" w:rsidP="000824A4">
            <w:r w:rsidRPr="00187F0E">
              <w:t>'thrombosis' OR 'thrombosis'/exp</w:t>
            </w:r>
          </w:p>
        </w:tc>
        <w:tc>
          <w:tcPr>
            <w:tcW w:w="2457" w:type="dxa"/>
            <w:vAlign w:val="bottom"/>
          </w:tcPr>
          <w:p w14:paraId="2AE04C33" w14:textId="77777777" w:rsidR="009D0937" w:rsidRPr="00187F0E" w:rsidRDefault="009D0937" w:rsidP="000824A4">
            <w:proofErr w:type="spellStart"/>
            <w:r w:rsidRPr="00187F0E">
              <w:t>MeSH</w:t>
            </w:r>
            <w:proofErr w:type="spellEnd"/>
            <w:r w:rsidRPr="00187F0E">
              <w:t xml:space="preserve"> descriptor: [Thrombosis] explode all trees</w:t>
            </w:r>
          </w:p>
        </w:tc>
        <w:tc>
          <w:tcPr>
            <w:tcW w:w="2905" w:type="dxa"/>
            <w:vAlign w:val="bottom"/>
          </w:tcPr>
          <w:p w14:paraId="79D811D2" w14:textId="77777777" w:rsidR="009D0937" w:rsidRPr="00187F0E" w:rsidRDefault="009D0937" w:rsidP="000824A4">
            <w:r w:rsidRPr="00187F0E">
              <w:t>TITLE-ABS-KEY("Thromboembolism")</w:t>
            </w:r>
          </w:p>
        </w:tc>
      </w:tr>
      <w:tr w:rsidR="009D0937" w:rsidRPr="00187F0E" w14:paraId="62BF7F74" w14:textId="77777777" w:rsidTr="00BC36B4">
        <w:tc>
          <w:tcPr>
            <w:tcW w:w="570" w:type="dxa"/>
            <w:vAlign w:val="bottom"/>
          </w:tcPr>
          <w:p w14:paraId="72BF7F24" w14:textId="77777777" w:rsidR="009D0937" w:rsidRPr="00187F0E" w:rsidRDefault="009D0937" w:rsidP="000824A4">
            <w:r w:rsidRPr="00187F0E">
              <w:t>24</w:t>
            </w:r>
          </w:p>
        </w:tc>
        <w:tc>
          <w:tcPr>
            <w:tcW w:w="2310" w:type="dxa"/>
            <w:vAlign w:val="bottom"/>
          </w:tcPr>
          <w:p w14:paraId="377D7866" w14:textId="77777777" w:rsidR="009D0937" w:rsidRPr="00187F0E" w:rsidRDefault="009D0937" w:rsidP="000824A4">
            <w:r w:rsidRPr="00187F0E">
              <w:t xml:space="preserve">deep vein </w:t>
            </w:r>
            <w:proofErr w:type="spellStart"/>
            <w:r w:rsidRPr="00187F0E">
              <w:t>thromb</w:t>
            </w:r>
            <w:proofErr w:type="spellEnd"/>
            <w:r w:rsidRPr="00187F0E">
              <w:t>*</w:t>
            </w:r>
          </w:p>
        </w:tc>
        <w:tc>
          <w:tcPr>
            <w:tcW w:w="2476" w:type="dxa"/>
            <w:vAlign w:val="bottom"/>
          </w:tcPr>
          <w:p w14:paraId="63809F51" w14:textId="77777777" w:rsidR="009D0937" w:rsidRPr="00187F0E" w:rsidRDefault="009D0937" w:rsidP="000824A4">
            <w:r w:rsidRPr="00187F0E">
              <w:t xml:space="preserve">'deep vein </w:t>
            </w:r>
            <w:proofErr w:type="spellStart"/>
            <w:r w:rsidRPr="00187F0E">
              <w:t>thromb</w:t>
            </w:r>
            <w:proofErr w:type="spellEnd"/>
            <w:r w:rsidRPr="00187F0E">
              <w:t>*'</w:t>
            </w:r>
          </w:p>
        </w:tc>
        <w:tc>
          <w:tcPr>
            <w:tcW w:w="2457" w:type="dxa"/>
            <w:vAlign w:val="bottom"/>
          </w:tcPr>
          <w:p w14:paraId="586CE474" w14:textId="77777777" w:rsidR="009D0937" w:rsidRPr="00187F0E" w:rsidRDefault="009D0937" w:rsidP="000824A4">
            <w:r w:rsidRPr="00187F0E">
              <w:t xml:space="preserve">deep vein </w:t>
            </w:r>
            <w:proofErr w:type="spellStart"/>
            <w:r w:rsidRPr="00187F0E">
              <w:t>thromb</w:t>
            </w:r>
            <w:proofErr w:type="spellEnd"/>
            <w:r w:rsidRPr="00187F0E">
              <w:t>*</w:t>
            </w:r>
          </w:p>
        </w:tc>
        <w:tc>
          <w:tcPr>
            <w:tcW w:w="2905" w:type="dxa"/>
            <w:vAlign w:val="bottom"/>
          </w:tcPr>
          <w:p w14:paraId="648523E9" w14:textId="77777777" w:rsidR="009D0937" w:rsidRPr="00187F0E" w:rsidRDefault="009D0937" w:rsidP="000824A4">
            <w:r w:rsidRPr="00187F0E">
              <w:t>TITLE-ABS-KEY("Venous thrombosis")</w:t>
            </w:r>
          </w:p>
        </w:tc>
      </w:tr>
      <w:tr w:rsidR="009D0937" w:rsidRPr="00187F0E" w14:paraId="57929F9D" w14:textId="77777777" w:rsidTr="00BC36B4">
        <w:tc>
          <w:tcPr>
            <w:tcW w:w="570" w:type="dxa"/>
            <w:vAlign w:val="bottom"/>
          </w:tcPr>
          <w:p w14:paraId="67896EDD" w14:textId="77777777" w:rsidR="009D0937" w:rsidRPr="00187F0E" w:rsidRDefault="009D0937" w:rsidP="000824A4">
            <w:r w:rsidRPr="00187F0E">
              <w:t>25</w:t>
            </w:r>
          </w:p>
        </w:tc>
        <w:tc>
          <w:tcPr>
            <w:tcW w:w="2310" w:type="dxa"/>
            <w:vAlign w:val="bottom"/>
          </w:tcPr>
          <w:p w14:paraId="1E6EF971" w14:textId="77777777" w:rsidR="009D0937" w:rsidRPr="00187F0E" w:rsidRDefault="009D0937" w:rsidP="000824A4">
            <w:r w:rsidRPr="00187F0E">
              <w:t xml:space="preserve">deep venous </w:t>
            </w:r>
            <w:proofErr w:type="spellStart"/>
            <w:r w:rsidRPr="00187F0E">
              <w:t>thromb</w:t>
            </w:r>
            <w:proofErr w:type="spellEnd"/>
            <w:r w:rsidRPr="00187F0E">
              <w:t>*</w:t>
            </w:r>
          </w:p>
        </w:tc>
        <w:tc>
          <w:tcPr>
            <w:tcW w:w="2476" w:type="dxa"/>
            <w:vAlign w:val="bottom"/>
          </w:tcPr>
          <w:p w14:paraId="22641FC5" w14:textId="77777777" w:rsidR="009D0937" w:rsidRPr="00187F0E" w:rsidRDefault="009D0937" w:rsidP="000824A4">
            <w:r w:rsidRPr="00187F0E">
              <w:t xml:space="preserve">'deep venous </w:t>
            </w:r>
            <w:proofErr w:type="spellStart"/>
            <w:r w:rsidRPr="00187F0E">
              <w:t>thromb</w:t>
            </w:r>
            <w:proofErr w:type="spellEnd"/>
            <w:r w:rsidRPr="00187F0E">
              <w:t>*'</w:t>
            </w:r>
          </w:p>
        </w:tc>
        <w:tc>
          <w:tcPr>
            <w:tcW w:w="2457" w:type="dxa"/>
            <w:vAlign w:val="bottom"/>
          </w:tcPr>
          <w:p w14:paraId="7623997C" w14:textId="77777777" w:rsidR="009D0937" w:rsidRPr="00187F0E" w:rsidRDefault="009D0937" w:rsidP="000824A4">
            <w:r w:rsidRPr="00187F0E">
              <w:t xml:space="preserve">deep venous </w:t>
            </w:r>
            <w:proofErr w:type="spellStart"/>
            <w:r w:rsidRPr="00187F0E">
              <w:t>thromb</w:t>
            </w:r>
            <w:proofErr w:type="spellEnd"/>
            <w:r w:rsidRPr="00187F0E">
              <w:t>*</w:t>
            </w:r>
          </w:p>
        </w:tc>
        <w:tc>
          <w:tcPr>
            <w:tcW w:w="2905" w:type="dxa"/>
            <w:vAlign w:val="bottom"/>
          </w:tcPr>
          <w:p w14:paraId="4EC430D8" w14:textId="77777777" w:rsidR="009D0937" w:rsidRPr="00187F0E" w:rsidRDefault="009D0937" w:rsidP="000824A4">
            <w:r w:rsidRPr="00187F0E">
              <w:t>TITLE-ABS-KEY(Thrombosis)</w:t>
            </w:r>
          </w:p>
        </w:tc>
      </w:tr>
      <w:tr w:rsidR="009D0937" w:rsidRPr="00187F0E" w14:paraId="0189960C" w14:textId="77777777" w:rsidTr="00BC36B4">
        <w:tc>
          <w:tcPr>
            <w:tcW w:w="570" w:type="dxa"/>
            <w:vAlign w:val="bottom"/>
          </w:tcPr>
          <w:p w14:paraId="2F023F60" w14:textId="77777777" w:rsidR="009D0937" w:rsidRPr="00187F0E" w:rsidRDefault="009D0937" w:rsidP="000824A4">
            <w:r w:rsidRPr="00187F0E">
              <w:t>26</w:t>
            </w:r>
          </w:p>
        </w:tc>
        <w:tc>
          <w:tcPr>
            <w:tcW w:w="2310" w:type="dxa"/>
            <w:vAlign w:val="bottom"/>
          </w:tcPr>
          <w:p w14:paraId="04460A97" w14:textId="77777777" w:rsidR="009D0937" w:rsidRPr="00187F0E" w:rsidRDefault="009D0937" w:rsidP="000824A4">
            <w:r w:rsidRPr="00187F0E">
              <w:t xml:space="preserve">pulmonary </w:t>
            </w:r>
            <w:proofErr w:type="spellStart"/>
            <w:r w:rsidRPr="00187F0E">
              <w:t>embol</w:t>
            </w:r>
            <w:proofErr w:type="spellEnd"/>
            <w:r w:rsidRPr="00187F0E">
              <w:t>*</w:t>
            </w:r>
          </w:p>
        </w:tc>
        <w:tc>
          <w:tcPr>
            <w:tcW w:w="2476" w:type="dxa"/>
            <w:vAlign w:val="bottom"/>
          </w:tcPr>
          <w:p w14:paraId="0E10E5A0" w14:textId="77777777" w:rsidR="009D0937" w:rsidRPr="00187F0E" w:rsidRDefault="009D0937" w:rsidP="000824A4">
            <w:r w:rsidRPr="00187F0E">
              <w:t xml:space="preserve">'pulmonary </w:t>
            </w:r>
            <w:proofErr w:type="spellStart"/>
            <w:r w:rsidRPr="00187F0E">
              <w:t>embol</w:t>
            </w:r>
            <w:proofErr w:type="spellEnd"/>
            <w:r w:rsidRPr="00187F0E">
              <w:t>*'</w:t>
            </w:r>
          </w:p>
        </w:tc>
        <w:tc>
          <w:tcPr>
            <w:tcW w:w="2457" w:type="dxa"/>
            <w:vAlign w:val="bottom"/>
          </w:tcPr>
          <w:p w14:paraId="3945E964" w14:textId="77777777" w:rsidR="009D0937" w:rsidRPr="00187F0E" w:rsidRDefault="009D0937" w:rsidP="000824A4">
            <w:r w:rsidRPr="00187F0E">
              <w:t xml:space="preserve">pulmonary </w:t>
            </w:r>
            <w:proofErr w:type="spellStart"/>
            <w:r w:rsidRPr="00187F0E">
              <w:t>embol</w:t>
            </w:r>
            <w:proofErr w:type="spellEnd"/>
            <w:r w:rsidRPr="00187F0E">
              <w:t>*</w:t>
            </w:r>
          </w:p>
        </w:tc>
        <w:tc>
          <w:tcPr>
            <w:tcW w:w="2905" w:type="dxa"/>
            <w:vAlign w:val="bottom"/>
          </w:tcPr>
          <w:p w14:paraId="4A1778FE" w14:textId="77777777" w:rsidR="009D0937" w:rsidRPr="00187F0E" w:rsidRDefault="009D0937" w:rsidP="000824A4">
            <w:r w:rsidRPr="00187F0E">
              <w:t xml:space="preserve">TITLE-ABS-KEY("deep vein </w:t>
            </w:r>
            <w:proofErr w:type="spellStart"/>
            <w:r w:rsidRPr="00187F0E">
              <w:t>thromb</w:t>
            </w:r>
            <w:proofErr w:type="spellEnd"/>
            <w:r w:rsidRPr="00187F0E">
              <w:t>*")</w:t>
            </w:r>
          </w:p>
        </w:tc>
      </w:tr>
      <w:tr w:rsidR="009D0937" w:rsidRPr="00187F0E" w14:paraId="27B7D858" w14:textId="77777777" w:rsidTr="00BC36B4">
        <w:tc>
          <w:tcPr>
            <w:tcW w:w="570" w:type="dxa"/>
            <w:vAlign w:val="bottom"/>
          </w:tcPr>
          <w:p w14:paraId="164E01CF" w14:textId="77777777" w:rsidR="009D0937" w:rsidRPr="00187F0E" w:rsidRDefault="009D0937" w:rsidP="000824A4">
            <w:r w:rsidRPr="00187F0E">
              <w:t>27</w:t>
            </w:r>
          </w:p>
        </w:tc>
        <w:tc>
          <w:tcPr>
            <w:tcW w:w="2310" w:type="dxa"/>
            <w:vAlign w:val="bottom"/>
          </w:tcPr>
          <w:p w14:paraId="49A82590" w14:textId="77777777" w:rsidR="009D0937" w:rsidRPr="00187F0E" w:rsidRDefault="009D0937" w:rsidP="000824A4">
            <w:proofErr w:type="spellStart"/>
            <w:r w:rsidRPr="00187F0E">
              <w:t>thromboemb</w:t>
            </w:r>
            <w:proofErr w:type="spellEnd"/>
            <w:r w:rsidRPr="00187F0E">
              <w:t>*</w:t>
            </w:r>
          </w:p>
        </w:tc>
        <w:tc>
          <w:tcPr>
            <w:tcW w:w="2476" w:type="dxa"/>
            <w:vAlign w:val="bottom"/>
          </w:tcPr>
          <w:p w14:paraId="52B5CF9A" w14:textId="77777777" w:rsidR="009D0937" w:rsidRPr="00187F0E" w:rsidRDefault="009D0937" w:rsidP="000824A4">
            <w:r w:rsidRPr="00187F0E">
              <w:t>'</w:t>
            </w:r>
            <w:proofErr w:type="spellStart"/>
            <w:r w:rsidRPr="00187F0E">
              <w:t>thromboemb</w:t>
            </w:r>
            <w:proofErr w:type="spellEnd"/>
            <w:r w:rsidRPr="00187F0E">
              <w:t>*'</w:t>
            </w:r>
          </w:p>
        </w:tc>
        <w:tc>
          <w:tcPr>
            <w:tcW w:w="2457" w:type="dxa"/>
            <w:vAlign w:val="bottom"/>
          </w:tcPr>
          <w:p w14:paraId="23EA37A4" w14:textId="77777777" w:rsidR="009D0937" w:rsidRPr="00187F0E" w:rsidRDefault="009D0937" w:rsidP="000824A4">
            <w:proofErr w:type="spellStart"/>
            <w:r w:rsidRPr="00187F0E">
              <w:t>thromboemb</w:t>
            </w:r>
            <w:proofErr w:type="spellEnd"/>
            <w:r w:rsidRPr="00187F0E">
              <w:t>*</w:t>
            </w:r>
          </w:p>
        </w:tc>
        <w:tc>
          <w:tcPr>
            <w:tcW w:w="2905" w:type="dxa"/>
            <w:vAlign w:val="bottom"/>
          </w:tcPr>
          <w:p w14:paraId="6B65493F" w14:textId="77777777" w:rsidR="009D0937" w:rsidRPr="00187F0E" w:rsidRDefault="009D0937" w:rsidP="000824A4">
            <w:r w:rsidRPr="00187F0E">
              <w:t xml:space="preserve">TITLE-ABS-KEY("deep venous </w:t>
            </w:r>
            <w:proofErr w:type="spellStart"/>
            <w:r w:rsidRPr="00187F0E">
              <w:t>thromb</w:t>
            </w:r>
            <w:proofErr w:type="spellEnd"/>
            <w:r w:rsidRPr="00187F0E">
              <w:t>*")</w:t>
            </w:r>
          </w:p>
        </w:tc>
      </w:tr>
      <w:tr w:rsidR="009D0937" w:rsidRPr="00187F0E" w14:paraId="644E48FC" w14:textId="77777777" w:rsidTr="00BC36B4">
        <w:tc>
          <w:tcPr>
            <w:tcW w:w="570" w:type="dxa"/>
            <w:vAlign w:val="bottom"/>
          </w:tcPr>
          <w:p w14:paraId="52F37585" w14:textId="77777777" w:rsidR="009D0937" w:rsidRPr="00187F0E" w:rsidRDefault="009D0937" w:rsidP="000824A4">
            <w:r w:rsidRPr="00187F0E">
              <w:t>28</w:t>
            </w:r>
          </w:p>
        </w:tc>
        <w:tc>
          <w:tcPr>
            <w:tcW w:w="2310" w:type="dxa"/>
            <w:vAlign w:val="bottom"/>
          </w:tcPr>
          <w:p w14:paraId="60F04914" w14:textId="77777777" w:rsidR="009D0937" w:rsidRPr="00187F0E" w:rsidRDefault="009D0937" w:rsidP="000824A4">
            <w:r w:rsidRPr="00187F0E">
              <w:t>PE or DVT or VTE</w:t>
            </w:r>
          </w:p>
        </w:tc>
        <w:tc>
          <w:tcPr>
            <w:tcW w:w="2476" w:type="dxa"/>
            <w:vAlign w:val="bottom"/>
          </w:tcPr>
          <w:p w14:paraId="7D307554" w14:textId="77777777" w:rsidR="009D0937" w:rsidRPr="00187F0E" w:rsidRDefault="009D0937" w:rsidP="000824A4">
            <w:r w:rsidRPr="00187F0E">
              <w:t xml:space="preserve">pe OR </w:t>
            </w:r>
            <w:proofErr w:type="spellStart"/>
            <w:r w:rsidRPr="00187F0E">
              <w:t>dvt</w:t>
            </w:r>
            <w:proofErr w:type="spellEnd"/>
            <w:r w:rsidRPr="00187F0E">
              <w:t xml:space="preserve"> OR </w:t>
            </w:r>
            <w:proofErr w:type="spellStart"/>
            <w:r w:rsidRPr="00187F0E">
              <w:t>vte</w:t>
            </w:r>
            <w:proofErr w:type="spellEnd"/>
          </w:p>
        </w:tc>
        <w:tc>
          <w:tcPr>
            <w:tcW w:w="2457" w:type="dxa"/>
            <w:vAlign w:val="bottom"/>
          </w:tcPr>
          <w:p w14:paraId="47121B64" w14:textId="77777777" w:rsidR="009D0937" w:rsidRPr="00187F0E" w:rsidRDefault="009D0937" w:rsidP="000824A4">
            <w:r w:rsidRPr="00187F0E">
              <w:t>PE or DVT or VTE</w:t>
            </w:r>
          </w:p>
        </w:tc>
        <w:tc>
          <w:tcPr>
            <w:tcW w:w="2905" w:type="dxa"/>
            <w:vAlign w:val="bottom"/>
          </w:tcPr>
          <w:p w14:paraId="1CB1992E" w14:textId="77777777" w:rsidR="009D0937" w:rsidRPr="00187F0E" w:rsidRDefault="009D0937" w:rsidP="000824A4">
            <w:r w:rsidRPr="00187F0E">
              <w:t xml:space="preserve">TITLE-ABS-KEY("pulmonary </w:t>
            </w:r>
            <w:proofErr w:type="spellStart"/>
            <w:r w:rsidRPr="00187F0E">
              <w:t>embol</w:t>
            </w:r>
            <w:proofErr w:type="spellEnd"/>
            <w:r w:rsidRPr="00187F0E">
              <w:t>*")</w:t>
            </w:r>
          </w:p>
        </w:tc>
      </w:tr>
      <w:tr w:rsidR="009D0937" w:rsidRPr="00187F0E" w14:paraId="152EEB3D" w14:textId="77777777" w:rsidTr="00BC36B4">
        <w:tc>
          <w:tcPr>
            <w:tcW w:w="570" w:type="dxa"/>
            <w:vAlign w:val="bottom"/>
          </w:tcPr>
          <w:p w14:paraId="2A52CC22" w14:textId="77777777" w:rsidR="009D0937" w:rsidRPr="00187F0E" w:rsidRDefault="009D0937" w:rsidP="000824A4">
            <w:r w:rsidRPr="00187F0E">
              <w:t>29</w:t>
            </w:r>
          </w:p>
        </w:tc>
        <w:tc>
          <w:tcPr>
            <w:tcW w:w="2310" w:type="dxa"/>
            <w:vAlign w:val="bottom"/>
          </w:tcPr>
          <w:p w14:paraId="456DECFF" w14:textId="77777777" w:rsidR="009D0937" w:rsidRPr="00187F0E" w:rsidRDefault="009D0937" w:rsidP="000824A4">
            <w:r w:rsidRPr="00187F0E">
              <w:t>#19 OR #20 OR #21 OR #22 OR #23 OR #24 OR #25 OR #26 OR #27 OR #28</w:t>
            </w:r>
          </w:p>
        </w:tc>
        <w:tc>
          <w:tcPr>
            <w:tcW w:w="2476" w:type="dxa"/>
            <w:vAlign w:val="bottom"/>
          </w:tcPr>
          <w:p w14:paraId="2529D8C4" w14:textId="77777777" w:rsidR="009D0937" w:rsidRPr="00187F0E" w:rsidRDefault="009D0937" w:rsidP="000824A4">
            <w:r w:rsidRPr="00187F0E">
              <w:t>#19 OR #20 OR #21 OR #22 OR #23 OR #24 OR #25 OR #26 OR #27 OR #28</w:t>
            </w:r>
          </w:p>
        </w:tc>
        <w:tc>
          <w:tcPr>
            <w:tcW w:w="2457" w:type="dxa"/>
            <w:vAlign w:val="bottom"/>
          </w:tcPr>
          <w:p w14:paraId="516DA0C8" w14:textId="77777777" w:rsidR="009D0937" w:rsidRPr="00187F0E" w:rsidRDefault="009D0937" w:rsidP="000824A4">
            <w:r w:rsidRPr="00187F0E">
              <w:t>#19 OR #20 OR #21 OR #22 OR #23 OR #24 OR #25 OR #26 OR #27 OR #28</w:t>
            </w:r>
          </w:p>
        </w:tc>
        <w:tc>
          <w:tcPr>
            <w:tcW w:w="2905" w:type="dxa"/>
            <w:vAlign w:val="bottom"/>
          </w:tcPr>
          <w:p w14:paraId="75BE00BB" w14:textId="77777777" w:rsidR="009D0937" w:rsidRPr="00187F0E" w:rsidRDefault="009D0937" w:rsidP="000824A4">
            <w:r w:rsidRPr="00187F0E">
              <w:t>TITLE-ABS-KEY("</w:t>
            </w:r>
            <w:proofErr w:type="spellStart"/>
            <w:r w:rsidRPr="00187F0E">
              <w:t>thromboemb</w:t>
            </w:r>
            <w:proofErr w:type="spellEnd"/>
            <w:r w:rsidRPr="00187F0E">
              <w:t>*")</w:t>
            </w:r>
          </w:p>
        </w:tc>
      </w:tr>
      <w:tr w:rsidR="009D0937" w:rsidRPr="00187F0E" w14:paraId="6C7C9A36" w14:textId="77777777" w:rsidTr="00BC36B4">
        <w:tc>
          <w:tcPr>
            <w:tcW w:w="570" w:type="dxa"/>
            <w:vAlign w:val="bottom"/>
          </w:tcPr>
          <w:p w14:paraId="44034CD1" w14:textId="77777777" w:rsidR="009D0937" w:rsidRPr="00187F0E" w:rsidRDefault="009D0937" w:rsidP="000824A4">
            <w:r w:rsidRPr="00187F0E">
              <w:t>30</w:t>
            </w:r>
          </w:p>
        </w:tc>
        <w:tc>
          <w:tcPr>
            <w:tcW w:w="2310" w:type="dxa"/>
            <w:vAlign w:val="bottom"/>
          </w:tcPr>
          <w:p w14:paraId="4DA6B69B" w14:textId="77777777" w:rsidR="009D0937" w:rsidRPr="00187F0E" w:rsidRDefault="009D0937" w:rsidP="000824A4">
            <w:r w:rsidRPr="00187F0E">
              <w:t>#8 AND #18 AND #29</w:t>
            </w:r>
          </w:p>
        </w:tc>
        <w:tc>
          <w:tcPr>
            <w:tcW w:w="2476" w:type="dxa"/>
            <w:vAlign w:val="bottom"/>
          </w:tcPr>
          <w:p w14:paraId="0FB8397E" w14:textId="77777777" w:rsidR="009D0937" w:rsidRPr="00187F0E" w:rsidRDefault="009D0937" w:rsidP="000824A4">
            <w:r w:rsidRPr="00187F0E">
              <w:t>#8 AND #18 AND #29</w:t>
            </w:r>
          </w:p>
        </w:tc>
        <w:tc>
          <w:tcPr>
            <w:tcW w:w="2457" w:type="dxa"/>
            <w:vAlign w:val="bottom"/>
          </w:tcPr>
          <w:p w14:paraId="298260CE" w14:textId="77777777" w:rsidR="009D0937" w:rsidRPr="00187F0E" w:rsidRDefault="009D0937" w:rsidP="000824A4">
            <w:r w:rsidRPr="00187F0E">
              <w:t>#8 AND #18 AND #29</w:t>
            </w:r>
          </w:p>
        </w:tc>
        <w:tc>
          <w:tcPr>
            <w:tcW w:w="2905" w:type="dxa"/>
            <w:vAlign w:val="bottom"/>
          </w:tcPr>
          <w:p w14:paraId="09C88400" w14:textId="77777777" w:rsidR="009D0937" w:rsidRPr="00187F0E" w:rsidRDefault="009D0937" w:rsidP="000824A4">
            <w:r w:rsidRPr="00187F0E">
              <w:t>TITLE-ABS-KEY(PE OR DVT OR VTE)</w:t>
            </w:r>
          </w:p>
        </w:tc>
      </w:tr>
      <w:tr w:rsidR="009D0937" w:rsidRPr="00187F0E" w14:paraId="722D7B9F" w14:textId="77777777" w:rsidTr="00BC36B4">
        <w:tc>
          <w:tcPr>
            <w:tcW w:w="570" w:type="dxa"/>
            <w:vAlign w:val="bottom"/>
          </w:tcPr>
          <w:p w14:paraId="0334FBE3" w14:textId="77777777" w:rsidR="009D0937" w:rsidRPr="00187F0E" w:rsidRDefault="009D0937" w:rsidP="000824A4">
            <w:r w:rsidRPr="00187F0E">
              <w:t>31</w:t>
            </w:r>
          </w:p>
        </w:tc>
        <w:tc>
          <w:tcPr>
            <w:tcW w:w="2310" w:type="dxa"/>
            <w:vAlign w:val="bottom"/>
          </w:tcPr>
          <w:p w14:paraId="22AFE718" w14:textId="77777777" w:rsidR="009D0937" w:rsidRPr="00187F0E" w:rsidRDefault="009D0937" w:rsidP="000824A4"/>
        </w:tc>
        <w:tc>
          <w:tcPr>
            <w:tcW w:w="2476" w:type="dxa"/>
            <w:vAlign w:val="bottom"/>
          </w:tcPr>
          <w:p w14:paraId="51413CF7" w14:textId="77777777" w:rsidR="009D0937" w:rsidRPr="00187F0E" w:rsidRDefault="009D0937" w:rsidP="000824A4"/>
        </w:tc>
        <w:tc>
          <w:tcPr>
            <w:tcW w:w="2457" w:type="dxa"/>
            <w:vAlign w:val="bottom"/>
          </w:tcPr>
          <w:p w14:paraId="4ECCB7E1" w14:textId="77777777" w:rsidR="009D0937" w:rsidRPr="00187F0E" w:rsidRDefault="009D0937" w:rsidP="000824A4"/>
        </w:tc>
        <w:tc>
          <w:tcPr>
            <w:tcW w:w="2905" w:type="dxa"/>
            <w:vAlign w:val="bottom"/>
          </w:tcPr>
          <w:p w14:paraId="1EB71F03" w14:textId="77777777" w:rsidR="009D0937" w:rsidRPr="00187F0E" w:rsidRDefault="009D0937" w:rsidP="000824A4">
            <w:r w:rsidRPr="00187F0E">
              <w:t>#21 OR #22 OR #23 OR #24 OR #25 OR #26 OR #27 OR #28 OR #29 OR #30</w:t>
            </w:r>
          </w:p>
        </w:tc>
      </w:tr>
      <w:tr w:rsidR="009D0937" w:rsidRPr="00187F0E" w14:paraId="5E1697A6" w14:textId="77777777" w:rsidTr="00BC36B4">
        <w:tc>
          <w:tcPr>
            <w:tcW w:w="570" w:type="dxa"/>
            <w:vAlign w:val="bottom"/>
          </w:tcPr>
          <w:p w14:paraId="55EC722E" w14:textId="77777777" w:rsidR="009D0937" w:rsidRPr="00187F0E" w:rsidRDefault="009D0937" w:rsidP="000824A4">
            <w:r w:rsidRPr="00187F0E">
              <w:t>32</w:t>
            </w:r>
          </w:p>
        </w:tc>
        <w:tc>
          <w:tcPr>
            <w:tcW w:w="2310" w:type="dxa"/>
            <w:vAlign w:val="bottom"/>
          </w:tcPr>
          <w:p w14:paraId="6AE52C72" w14:textId="77777777" w:rsidR="009D0937" w:rsidRPr="00187F0E" w:rsidRDefault="009D0937" w:rsidP="000824A4"/>
        </w:tc>
        <w:tc>
          <w:tcPr>
            <w:tcW w:w="2476" w:type="dxa"/>
            <w:vAlign w:val="bottom"/>
          </w:tcPr>
          <w:p w14:paraId="74E6F42B" w14:textId="77777777" w:rsidR="009D0937" w:rsidRPr="00187F0E" w:rsidRDefault="009D0937" w:rsidP="000824A4"/>
        </w:tc>
        <w:tc>
          <w:tcPr>
            <w:tcW w:w="2457" w:type="dxa"/>
            <w:vAlign w:val="bottom"/>
          </w:tcPr>
          <w:p w14:paraId="5B31FF0B" w14:textId="77777777" w:rsidR="009D0937" w:rsidRPr="00187F0E" w:rsidRDefault="009D0937" w:rsidP="000824A4"/>
        </w:tc>
        <w:tc>
          <w:tcPr>
            <w:tcW w:w="2905" w:type="dxa"/>
            <w:vAlign w:val="bottom"/>
          </w:tcPr>
          <w:p w14:paraId="281238B7" w14:textId="77777777" w:rsidR="009D0937" w:rsidRPr="00187F0E" w:rsidRDefault="009D0937" w:rsidP="000824A4">
            <w:r w:rsidRPr="00187F0E">
              <w:t>#8 AND #20 AND #31</w:t>
            </w:r>
          </w:p>
        </w:tc>
      </w:tr>
    </w:tbl>
    <w:p w14:paraId="4B2C94FD" w14:textId="6C016A78" w:rsidR="009D0937" w:rsidRPr="00283010" w:rsidRDefault="009D0937" w:rsidP="009D0937">
      <w:pPr>
        <w:rPr>
          <w:b/>
          <w:bCs/>
        </w:rPr>
      </w:pPr>
      <w:r w:rsidRPr="00283010">
        <w:rPr>
          <w:b/>
          <w:bCs/>
        </w:rPr>
        <w:t>Total</w:t>
      </w:r>
      <w:r w:rsidR="00283010" w:rsidRPr="00283010">
        <w:rPr>
          <w:b/>
          <w:bCs/>
        </w:rPr>
        <w:t xml:space="preserve"> Results</w:t>
      </w:r>
      <w:r w:rsidRPr="00283010">
        <w:rPr>
          <w:b/>
          <w:bCs/>
        </w:rPr>
        <w:t xml:space="preserve">: 1204 </w:t>
      </w:r>
      <w:r w:rsidR="00283010" w:rsidRPr="00283010">
        <w:rPr>
          <w:b/>
          <w:bCs/>
        </w:rPr>
        <w:t>hi</w:t>
      </w:r>
      <w:r w:rsidRPr="00283010">
        <w:rPr>
          <w:b/>
          <w:bCs/>
        </w:rPr>
        <w:t>ts</w:t>
      </w:r>
      <w:r w:rsidR="00283010" w:rsidRPr="00283010">
        <w:rPr>
          <w:b/>
          <w:bCs/>
        </w:rPr>
        <w:t>.</w:t>
      </w:r>
    </w:p>
    <w:p w14:paraId="56BF7C3F" w14:textId="43421EDF" w:rsidR="009D0937" w:rsidRPr="00BC36B4" w:rsidRDefault="009D0937" w:rsidP="009D0937">
      <w:pPr>
        <w:rPr>
          <w:b/>
          <w:bCs/>
        </w:rPr>
      </w:pPr>
      <w:r w:rsidRPr="00BC36B4">
        <w:rPr>
          <w:b/>
          <w:bCs/>
        </w:rPr>
        <w:t>Flowchart</w:t>
      </w:r>
      <w:r w:rsidR="00283010" w:rsidRPr="00BC36B4">
        <w:rPr>
          <w:b/>
          <w:bCs/>
        </w:rPr>
        <w:t xml:space="preserve"> A-1</w:t>
      </w:r>
    </w:p>
    <w:p w14:paraId="0B0E5083" w14:textId="77777777" w:rsidR="009D0937" w:rsidRPr="00187F0E" w:rsidRDefault="009D0937" w:rsidP="009D0937">
      <w:r w:rsidRPr="00187F0E">
        <w:rPr>
          <w:noProof/>
        </w:rPr>
        <w:lastRenderedPageBreak/>
        <w:drawing>
          <wp:inline distT="0" distB="0" distL="0" distR="0" wp14:anchorId="5FC7EF3B" wp14:editId="143182B4">
            <wp:extent cx="4249474" cy="392673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249474" cy="3926730"/>
                    </a:xfrm>
                    <a:prstGeom prst="rect">
                      <a:avLst/>
                    </a:prstGeom>
                    <a:noFill/>
                    <a:ln>
                      <a:noFill/>
                    </a:ln>
                  </pic:spPr>
                </pic:pic>
              </a:graphicData>
            </a:graphic>
          </wp:inline>
        </w:drawing>
      </w:r>
    </w:p>
    <w:p w14:paraId="300FA1FD" w14:textId="4442FA0C" w:rsidR="009D0937" w:rsidRPr="00283010" w:rsidRDefault="009D0937" w:rsidP="009D0937">
      <w:pPr>
        <w:rPr>
          <w:b/>
          <w:bCs/>
          <w:i/>
          <w:iCs/>
        </w:rPr>
      </w:pPr>
      <w:r w:rsidRPr="00283010">
        <w:rPr>
          <w:b/>
          <w:bCs/>
          <w:i/>
          <w:iCs/>
        </w:rPr>
        <w:t xml:space="preserve">Inclusion </w:t>
      </w:r>
      <w:r w:rsidR="00283010" w:rsidRPr="00283010">
        <w:rPr>
          <w:b/>
          <w:bCs/>
          <w:i/>
          <w:iCs/>
        </w:rPr>
        <w:t>Criteria:</w:t>
      </w:r>
    </w:p>
    <w:p w14:paraId="62C63C67" w14:textId="77777777" w:rsidR="009D0937" w:rsidRPr="00187F0E" w:rsidRDefault="009D0937" w:rsidP="009D0937">
      <w:pPr>
        <w:pStyle w:val="ListParagraph"/>
        <w:numPr>
          <w:ilvl w:val="0"/>
          <w:numId w:val="1"/>
        </w:numPr>
      </w:pPr>
      <w:r w:rsidRPr="00187F0E">
        <w:t>Articles analyzing early mobilization or ERAS program as a whole</w:t>
      </w:r>
    </w:p>
    <w:p w14:paraId="6A081EEC" w14:textId="77777777" w:rsidR="009D0937" w:rsidRPr="00187F0E" w:rsidRDefault="009D0937" w:rsidP="009D0937">
      <w:pPr>
        <w:pStyle w:val="ListParagraph"/>
        <w:numPr>
          <w:ilvl w:val="0"/>
          <w:numId w:val="1"/>
        </w:numPr>
      </w:pPr>
      <w:r w:rsidRPr="00187F0E">
        <w:t>Venous thromboembolism rates reported</w:t>
      </w:r>
    </w:p>
    <w:p w14:paraId="549725F7" w14:textId="77777777" w:rsidR="009D0937" w:rsidRPr="00187F0E" w:rsidRDefault="009D0937" w:rsidP="009D0937">
      <w:pPr>
        <w:pStyle w:val="ListParagraph"/>
        <w:numPr>
          <w:ilvl w:val="0"/>
          <w:numId w:val="1"/>
        </w:numPr>
      </w:pPr>
      <w:r w:rsidRPr="00187F0E">
        <w:t>Primary research, systematic review, meta-analysis</w:t>
      </w:r>
    </w:p>
    <w:p w14:paraId="45985397" w14:textId="77777777" w:rsidR="009D0937" w:rsidRPr="00187F0E" w:rsidRDefault="009D0937" w:rsidP="009D0937">
      <w:pPr>
        <w:pStyle w:val="ListParagraph"/>
        <w:numPr>
          <w:ilvl w:val="0"/>
          <w:numId w:val="1"/>
        </w:numPr>
      </w:pPr>
      <w:r w:rsidRPr="00187F0E">
        <w:t>English articles</w:t>
      </w:r>
    </w:p>
    <w:p w14:paraId="41C7BE2E" w14:textId="487D5793" w:rsidR="009D0937" w:rsidRPr="00283010" w:rsidRDefault="009D0937" w:rsidP="009D0937">
      <w:pPr>
        <w:rPr>
          <w:b/>
          <w:bCs/>
          <w:i/>
          <w:iCs/>
        </w:rPr>
      </w:pPr>
      <w:r w:rsidRPr="00283010">
        <w:rPr>
          <w:b/>
          <w:bCs/>
          <w:i/>
          <w:iCs/>
        </w:rPr>
        <w:t>Exclusion</w:t>
      </w:r>
      <w:r w:rsidR="00283010" w:rsidRPr="00283010">
        <w:rPr>
          <w:b/>
          <w:bCs/>
          <w:i/>
          <w:iCs/>
        </w:rPr>
        <w:t xml:space="preserve"> Criteria:</w:t>
      </w:r>
    </w:p>
    <w:p w14:paraId="26D7D20A" w14:textId="77777777" w:rsidR="009D0937" w:rsidRPr="00187F0E" w:rsidRDefault="009D0937" w:rsidP="009D0937">
      <w:pPr>
        <w:pStyle w:val="ListParagraph"/>
        <w:numPr>
          <w:ilvl w:val="0"/>
          <w:numId w:val="1"/>
        </w:numPr>
      </w:pPr>
      <w:r w:rsidRPr="00187F0E">
        <w:t>Studies analyzing individual components of ERAS exclusively</w:t>
      </w:r>
    </w:p>
    <w:p w14:paraId="40A18F9E" w14:textId="77777777" w:rsidR="009D0937" w:rsidRPr="00187F0E" w:rsidRDefault="009D0937" w:rsidP="009D0937">
      <w:pPr>
        <w:pStyle w:val="ListParagraph"/>
        <w:numPr>
          <w:ilvl w:val="0"/>
          <w:numId w:val="1"/>
        </w:numPr>
      </w:pPr>
      <w:r w:rsidRPr="00187F0E">
        <w:t xml:space="preserve">Single-stage bilateral TJA, </w:t>
      </w:r>
      <w:proofErr w:type="spellStart"/>
      <w:r w:rsidRPr="00187F0E">
        <w:t>Unicompartmental</w:t>
      </w:r>
      <w:proofErr w:type="spellEnd"/>
      <w:r w:rsidRPr="00187F0E">
        <w:t xml:space="preserve"> knee arthroplasty, Revision cases, Trauma cases</w:t>
      </w:r>
    </w:p>
    <w:p w14:paraId="110F6CE7" w14:textId="77777777" w:rsidR="009D0937" w:rsidRPr="00187F0E" w:rsidRDefault="009D0937" w:rsidP="009D0937">
      <w:pPr>
        <w:pStyle w:val="ListParagraph"/>
        <w:numPr>
          <w:ilvl w:val="0"/>
          <w:numId w:val="1"/>
        </w:numPr>
      </w:pPr>
      <w:r w:rsidRPr="00187F0E">
        <w:t>Narrative review articles, case reports</w:t>
      </w:r>
    </w:p>
    <w:p w14:paraId="17D19EDB" w14:textId="77777777" w:rsidR="009D0937" w:rsidRPr="00187F0E" w:rsidRDefault="009D0937" w:rsidP="009D0937">
      <w:pPr>
        <w:pStyle w:val="ListParagraph"/>
        <w:numPr>
          <w:ilvl w:val="0"/>
          <w:numId w:val="1"/>
        </w:numPr>
      </w:pPr>
      <w:r w:rsidRPr="00187F0E">
        <w:t>Articles not in English.</w:t>
      </w:r>
    </w:p>
    <w:p w14:paraId="08ED0D29" w14:textId="77777777" w:rsidR="00EC19BA" w:rsidRDefault="00EC19BA" w:rsidP="008650B7">
      <w:pPr>
        <w:pBdr>
          <w:top w:val="nil"/>
          <w:left w:val="nil"/>
          <w:bottom w:val="nil"/>
          <w:right w:val="nil"/>
          <w:between w:val="nil"/>
          <w:bar w:val="nil"/>
        </w:pBdr>
      </w:pPr>
    </w:p>
    <w:p w14:paraId="621A2EF9" w14:textId="77777777" w:rsidR="00DB0BAB" w:rsidRPr="00FA7D43" w:rsidRDefault="00DB0BAB" w:rsidP="00DB0BAB">
      <w:pPr>
        <w:jc w:val="both"/>
        <w:rPr>
          <w:b/>
          <w:bCs/>
          <w:color w:val="FF0000"/>
          <w:shd w:val="clear" w:color="auto" w:fill="FFFFFF"/>
          <w:lang w:eastAsia="tr-TR"/>
        </w:rPr>
      </w:pPr>
      <w:r w:rsidRPr="00FA7D43">
        <w:rPr>
          <w:b/>
          <w:bCs/>
          <w:color w:val="FF0000"/>
          <w:shd w:val="clear" w:color="auto" w:fill="FFFFFF"/>
          <w:lang w:eastAsia="tr-TR"/>
        </w:rPr>
        <w:t>18 - Do patients undergoing elective pelvic and/or femoral osteotomy require routine VTE prophylaxis?</w:t>
      </w:r>
    </w:p>
    <w:p w14:paraId="7B50F8B2" w14:textId="10BB6030" w:rsidR="00E70887" w:rsidRPr="00BC36B4" w:rsidRDefault="00E70887" w:rsidP="00E70887">
      <w:pPr>
        <w:pStyle w:val="NormalWeb"/>
        <w:tabs>
          <w:tab w:val="left" w:pos="2247"/>
        </w:tabs>
        <w:spacing w:before="0" w:beforeAutospacing="0" w:after="0" w:afterAutospacing="0"/>
        <w:jc w:val="both"/>
        <w:rPr>
          <w:b/>
          <w:bCs/>
        </w:rPr>
      </w:pPr>
      <w:r w:rsidRPr="00BC36B4">
        <w:rPr>
          <w:b/>
          <w:bCs/>
        </w:rPr>
        <w:t>Search Terms</w:t>
      </w:r>
      <w:r w:rsidR="00BC36B4">
        <w:rPr>
          <w:b/>
          <w:bCs/>
        </w:rPr>
        <w:t>:</w:t>
      </w:r>
    </w:p>
    <w:p w14:paraId="6C61C0AB" w14:textId="7F65C8F5" w:rsidR="00E70887" w:rsidRPr="00CF37E6" w:rsidRDefault="00E70887" w:rsidP="00E70887">
      <w:pPr>
        <w:jc w:val="both"/>
        <w:rPr>
          <w:color w:val="000000"/>
          <w:lang w:eastAsia="tr-TR"/>
        </w:rPr>
      </w:pPr>
      <w:r w:rsidRPr="00CF37E6">
        <w:rPr>
          <w:color w:val="000000"/>
          <w:lang w:eastAsia="tr-TR"/>
        </w:rPr>
        <w:t>Femoral osteotomy related string:</w:t>
      </w:r>
    </w:p>
    <w:p w14:paraId="7D2951A2" w14:textId="77777777" w:rsidR="00E70887" w:rsidRPr="00CF37E6" w:rsidRDefault="00E70887" w:rsidP="00E70887">
      <w:pPr>
        <w:jc w:val="both"/>
        <w:rPr>
          <w:color w:val="000000"/>
          <w:lang w:eastAsia="tr-TR"/>
        </w:rPr>
      </w:pPr>
      <w:r w:rsidRPr="00CF37E6">
        <w:rPr>
          <w:color w:val="000000"/>
          <w:lang w:eastAsia="tr-TR"/>
        </w:rPr>
        <w:t>(((((osteotomy[</w:t>
      </w:r>
      <w:proofErr w:type="spellStart"/>
      <w:r w:rsidRPr="00CF37E6">
        <w:rPr>
          <w:color w:val="000000"/>
          <w:lang w:eastAsia="tr-TR"/>
        </w:rPr>
        <w:t>MeSH</w:t>
      </w:r>
      <w:proofErr w:type="spellEnd"/>
      <w:r w:rsidRPr="00CF37E6">
        <w:rPr>
          <w:color w:val="000000"/>
          <w:lang w:eastAsia="tr-TR"/>
        </w:rPr>
        <w:t xml:space="preserve"> Terms]) OR (osteotomies[</w:t>
      </w:r>
      <w:proofErr w:type="spellStart"/>
      <w:r w:rsidRPr="00CF37E6">
        <w:rPr>
          <w:color w:val="000000"/>
          <w:lang w:eastAsia="tr-TR"/>
        </w:rPr>
        <w:t>MeSH</w:t>
      </w:r>
      <w:proofErr w:type="spellEnd"/>
      <w:r w:rsidRPr="00CF37E6">
        <w:rPr>
          <w:color w:val="000000"/>
          <w:lang w:eastAsia="tr-TR"/>
        </w:rPr>
        <w:t xml:space="preserve"> Terms])) AND (femur[</w:t>
      </w:r>
      <w:proofErr w:type="spellStart"/>
      <w:r w:rsidRPr="00CF37E6">
        <w:rPr>
          <w:color w:val="000000"/>
          <w:lang w:eastAsia="tr-TR"/>
        </w:rPr>
        <w:t>MeSH</w:t>
      </w:r>
      <w:proofErr w:type="spellEnd"/>
      <w:r w:rsidRPr="00CF37E6">
        <w:rPr>
          <w:color w:val="000000"/>
          <w:lang w:eastAsia="tr-TR"/>
        </w:rPr>
        <w:t xml:space="preserve"> Terms])) OR ("femoral </w:t>
      </w:r>
      <w:proofErr w:type="spellStart"/>
      <w:r w:rsidRPr="00CF37E6">
        <w:rPr>
          <w:color w:val="000000"/>
          <w:lang w:eastAsia="tr-TR"/>
        </w:rPr>
        <w:t>osteotom</w:t>
      </w:r>
      <w:proofErr w:type="spellEnd"/>
      <w:r w:rsidRPr="00CF37E6">
        <w:rPr>
          <w:color w:val="000000"/>
          <w:lang w:eastAsia="tr-TR"/>
        </w:rPr>
        <w:t xml:space="preserve">*"[Title/abstract]) OR ("femoral </w:t>
      </w:r>
      <w:proofErr w:type="spellStart"/>
      <w:r w:rsidRPr="00CF37E6">
        <w:rPr>
          <w:color w:val="000000"/>
          <w:lang w:eastAsia="tr-TR"/>
        </w:rPr>
        <w:t>surger</w:t>
      </w:r>
      <w:proofErr w:type="spellEnd"/>
      <w:r w:rsidRPr="00CF37E6">
        <w:rPr>
          <w:color w:val="000000"/>
          <w:lang w:eastAsia="tr-TR"/>
        </w:rPr>
        <w:t xml:space="preserve">*"[Title/abstract]) OR ("periacetabular </w:t>
      </w:r>
      <w:proofErr w:type="spellStart"/>
      <w:r w:rsidRPr="00CF37E6">
        <w:rPr>
          <w:color w:val="000000"/>
          <w:lang w:eastAsia="tr-TR"/>
        </w:rPr>
        <w:t>osteotom</w:t>
      </w:r>
      <w:proofErr w:type="spellEnd"/>
      <w:r w:rsidRPr="00CF37E6">
        <w:rPr>
          <w:color w:val="000000"/>
          <w:lang w:eastAsia="tr-TR"/>
        </w:rPr>
        <w:t xml:space="preserve">*"[Title/abstract]) OR ("hip </w:t>
      </w:r>
      <w:proofErr w:type="spellStart"/>
      <w:r w:rsidRPr="00CF37E6">
        <w:rPr>
          <w:color w:val="000000"/>
          <w:lang w:eastAsia="tr-TR"/>
        </w:rPr>
        <w:t>surger</w:t>
      </w:r>
      <w:proofErr w:type="spellEnd"/>
      <w:r w:rsidRPr="00CF37E6">
        <w:rPr>
          <w:color w:val="000000"/>
          <w:lang w:eastAsia="tr-TR"/>
        </w:rPr>
        <w:t>*"[Title/abstract])) AND ((orthopedic procedure[</w:t>
      </w:r>
      <w:proofErr w:type="spellStart"/>
      <w:r w:rsidRPr="00CF37E6">
        <w:rPr>
          <w:color w:val="000000"/>
          <w:lang w:eastAsia="tr-TR"/>
        </w:rPr>
        <w:t>MeSH</w:t>
      </w:r>
      <w:proofErr w:type="spellEnd"/>
      <w:r w:rsidRPr="00CF37E6">
        <w:rPr>
          <w:color w:val="000000"/>
          <w:lang w:eastAsia="tr-TR"/>
        </w:rPr>
        <w:t xml:space="preserve"> Terms]) OR (orthopedic procedures[</w:t>
      </w:r>
      <w:proofErr w:type="spellStart"/>
      <w:r w:rsidRPr="00CF37E6">
        <w:rPr>
          <w:color w:val="000000"/>
          <w:lang w:eastAsia="tr-TR"/>
        </w:rPr>
        <w:t>MeSH</w:t>
      </w:r>
      <w:proofErr w:type="spellEnd"/>
      <w:r w:rsidRPr="00CF37E6">
        <w:rPr>
          <w:color w:val="000000"/>
          <w:lang w:eastAsia="tr-TR"/>
        </w:rPr>
        <w:t xml:space="preserve"> Terms]) OR (orthopedic procedure) OR (orthopedic procedures) OR (orthopaedic procedures) OR (orthopaedic procedure))) AND </w:t>
      </w:r>
      <w:r w:rsidRPr="00CF37E6">
        <w:rPr>
          <w:color w:val="000000"/>
          <w:lang w:eastAsia="tr-TR"/>
        </w:rPr>
        <w:lastRenderedPageBreak/>
        <w:t>(((("Venous Thromboembolism"[Mesh] OR "Venous Thrombosis"[Mesh] OR "pulmonary embolism" OR "deep vein thrombosis")) AND ((Prevention and Control[</w:t>
      </w:r>
      <w:proofErr w:type="spellStart"/>
      <w:r w:rsidRPr="00CF37E6">
        <w:rPr>
          <w:color w:val="000000"/>
          <w:lang w:eastAsia="tr-TR"/>
        </w:rPr>
        <w:t>MeSH</w:t>
      </w:r>
      <w:proofErr w:type="spellEnd"/>
      <w:r w:rsidRPr="00CF37E6">
        <w:rPr>
          <w:color w:val="000000"/>
          <w:lang w:eastAsia="tr-TR"/>
        </w:rPr>
        <w:t xml:space="preserve"> Subheading]) OR (prevention[Title/Abstract]) OR (prevent*[Title/Abstract]) OR (prophylaxis[</w:t>
      </w:r>
      <w:proofErr w:type="spellStart"/>
      <w:r w:rsidRPr="00CF37E6">
        <w:rPr>
          <w:color w:val="000000"/>
          <w:lang w:eastAsia="tr-TR"/>
        </w:rPr>
        <w:t>tw</w:t>
      </w:r>
      <w:proofErr w:type="spellEnd"/>
      <w:r w:rsidRPr="00CF37E6">
        <w:rPr>
          <w:color w:val="000000"/>
          <w:lang w:eastAsia="tr-TR"/>
        </w:rPr>
        <w:t>]))))</w:t>
      </w:r>
    </w:p>
    <w:p w14:paraId="3675426B" w14:textId="77777777" w:rsidR="00E70887" w:rsidRPr="00CF37E6" w:rsidRDefault="00E70887" w:rsidP="00E70887">
      <w:pPr>
        <w:jc w:val="both"/>
        <w:rPr>
          <w:color w:val="000000"/>
          <w:lang w:eastAsia="tr-TR"/>
        </w:rPr>
      </w:pPr>
      <w:r w:rsidRPr="00CF37E6">
        <w:rPr>
          <w:color w:val="000000"/>
          <w:lang w:eastAsia="tr-TR"/>
        </w:rPr>
        <w:t>Pelvic osteotomy related string:</w:t>
      </w:r>
    </w:p>
    <w:p w14:paraId="4B81D73D" w14:textId="77777777" w:rsidR="00E70887" w:rsidRPr="00CF37E6" w:rsidRDefault="00E70887" w:rsidP="00E70887">
      <w:pPr>
        <w:jc w:val="both"/>
        <w:rPr>
          <w:color w:val="000000"/>
          <w:lang w:eastAsia="tr-TR"/>
        </w:rPr>
      </w:pPr>
      <w:r w:rsidRPr="00CF37E6">
        <w:rPr>
          <w:color w:val="000000"/>
          <w:lang w:eastAsia="tr-TR"/>
        </w:rPr>
        <w:t>((((((osteotomy[</w:t>
      </w:r>
      <w:proofErr w:type="spellStart"/>
      <w:r w:rsidRPr="00CF37E6">
        <w:rPr>
          <w:color w:val="000000"/>
          <w:lang w:eastAsia="tr-TR"/>
        </w:rPr>
        <w:t>MeSH</w:t>
      </w:r>
      <w:proofErr w:type="spellEnd"/>
      <w:r w:rsidRPr="00CF37E6">
        <w:rPr>
          <w:color w:val="000000"/>
          <w:lang w:eastAsia="tr-TR"/>
        </w:rPr>
        <w:t xml:space="preserve"> Terms]) OR (osteotomies[</w:t>
      </w:r>
      <w:proofErr w:type="spellStart"/>
      <w:r w:rsidRPr="00CF37E6">
        <w:rPr>
          <w:color w:val="000000"/>
          <w:lang w:eastAsia="tr-TR"/>
        </w:rPr>
        <w:t>MeSH</w:t>
      </w:r>
      <w:proofErr w:type="spellEnd"/>
      <w:r w:rsidRPr="00CF37E6">
        <w:rPr>
          <w:color w:val="000000"/>
          <w:lang w:eastAsia="tr-TR"/>
        </w:rPr>
        <w:t xml:space="preserve"> Terms])) AND (pelvis[</w:t>
      </w:r>
      <w:proofErr w:type="spellStart"/>
      <w:r w:rsidRPr="00CF37E6">
        <w:rPr>
          <w:color w:val="000000"/>
          <w:lang w:eastAsia="tr-TR"/>
        </w:rPr>
        <w:t>MeSH</w:t>
      </w:r>
      <w:proofErr w:type="spellEnd"/>
      <w:r w:rsidRPr="00CF37E6">
        <w:rPr>
          <w:color w:val="000000"/>
          <w:lang w:eastAsia="tr-TR"/>
        </w:rPr>
        <w:t xml:space="preserve"> Terms])) OR ("pelvic </w:t>
      </w:r>
      <w:proofErr w:type="spellStart"/>
      <w:r w:rsidRPr="00CF37E6">
        <w:rPr>
          <w:color w:val="000000"/>
          <w:lang w:eastAsia="tr-TR"/>
        </w:rPr>
        <w:t>osteotom</w:t>
      </w:r>
      <w:proofErr w:type="spellEnd"/>
      <w:r w:rsidRPr="00CF37E6">
        <w:rPr>
          <w:color w:val="000000"/>
          <w:lang w:eastAsia="tr-TR"/>
        </w:rPr>
        <w:t xml:space="preserve">*"[Title/abstract]) OR ("pelvic </w:t>
      </w:r>
      <w:proofErr w:type="spellStart"/>
      <w:r w:rsidRPr="00CF37E6">
        <w:rPr>
          <w:color w:val="000000"/>
          <w:lang w:eastAsia="tr-TR"/>
        </w:rPr>
        <w:t>surger</w:t>
      </w:r>
      <w:proofErr w:type="spellEnd"/>
      <w:r w:rsidRPr="00CF37E6">
        <w:rPr>
          <w:color w:val="000000"/>
          <w:lang w:eastAsia="tr-TR"/>
        </w:rPr>
        <w:t xml:space="preserve">*"[Title/abstract]) OR ("periacetabular </w:t>
      </w:r>
      <w:proofErr w:type="spellStart"/>
      <w:r w:rsidRPr="00CF37E6">
        <w:rPr>
          <w:color w:val="000000"/>
          <w:lang w:eastAsia="tr-TR"/>
        </w:rPr>
        <w:t>osteotom</w:t>
      </w:r>
      <w:proofErr w:type="spellEnd"/>
      <w:r w:rsidRPr="00CF37E6">
        <w:rPr>
          <w:color w:val="000000"/>
          <w:lang w:eastAsia="tr-TR"/>
        </w:rPr>
        <w:t xml:space="preserve">*"[Title/abstract]) OR ("hip </w:t>
      </w:r>
      <w:proofErr w:type="spellStart"/>
      <w:r w:rsidRPr="00CF37E6">
        <w:rPr>
          <w:color w:val="000000"/>
          <w:lang w:eastAsia="tr-TR"/>
        </w:rPr>
        <w:t>surger</w:t>
      </w:r>
      <w:proofErr w:type="spellEnd"/>
      <w:r w:rsidRPr="00CF37E6">
        <w:rPr>
          <w:color w:val="000000"/>
          <w:lang w:eastAsia="tr-TR"/>
        </w:rPr>
        <w:t>*"[Title/abstract])) AND ((orthopedic procedure[</w:t>
      </w:r>
      <w:proofErr w:type="spellStart"/>
      <w:r w:rsidRPr="00CF37E6">
        <w:rPr>
          <w:color w:val="000000"/>
          <w:lang w:eastAsia="tr-TR"/>
        </w:rPr>
        <w:t>MeSH</w:t>
      </w:r>
      <w:proofErr w:type="spellEnd"/>
      <w:r w:rsidRPr="00CF37E6">
        <w:rPr>
          <w:color w:val="000000"/>
          <w:lang w:eastAsia="tr-TR"/>
        </w:rPr>
        <w:t xml:space="preserve"> Terms]) OR (orthopedic procedures[</w:t>
      </w:r>
      <w:proofErr w:type="spellStart"/>
      <w:r w:rsidRPr="00CF37E6">
        <w:rPr>
          <w:color w:val="000000"/>
          <w:lang w:eastAsia="tr-TR"/>
        </w:rPr>
        <w:t>MeSH</w:t>
      </w:r>
      <w:proofErr w:type="spellEnd"/>
      <w:r w:rsidRPr="00CF37E6">
        <w:rPr>
          <w:color w:val="000000"/>
          <w:lang w:eastAsia="tr-TR"/>
        </w:rPr>
        <w:t xml:space="preserve"> Terms]) OR (orthopedic procedure) OR (orthopedic procedures) OR (orthopaedic procedures) OR (orthopaedic procedure)))) AND (((("Venous Thromboembolism"[Mesh] OR "Venous Thrombosis"[Mesh] OR "pulmonary embolism" OR "deep vein thrombosis")) AND ((Prevention and Control[</w:t>
      </w:r>
      <w:proofErr w:type="spellStart"/>
      <w:r w:rsidRPr="00CF37E6">
        <w:rPr>
          <w:color w:val="000000"/>
          <w:lang w:eastAsia="tr-TR"/>
        </w:rPr>
        <w:t>MeSH</w:t>
      </w:r>
      <w:proofErr w:type="spellEnd"/>
      <w:r w:rsidRPr="00CF37E6">
        <w:rPr>
          <w:color w:val="000000"/>
          <w:lang w:eastAsia="tr-TR"/>
        </w:rPr>
        <w:t xml:space="preserve"> Subheading]) OR (prevention[Title/Abstract]) OR (prevent*[Title/Abstract]) OR (prophylaxis[</w:t>
      </w:r>
      <w:proofErr w:type="spellStart"/>
      <w:r w:rsidRPr="00CF37E6">
        <w:rPr>
          <w:color w:val="000000"/>
          <w:lang w:eastAsia="tr-TR"/>
        </w:rPr>
        <w:t>tw</w:t>
      </w:r>
      <w:proofErr w:type="spellEnd"/>
      <w:r w:rsidRPr="00CF37E6">
        <w:rPr>
          <w:color w:val="000000"/>
          <w:lang w:eastAsia="tr-TR"/>
        </w:rPr>
        <w:t>]))))</w:t>
      </w:r>
    </w:p>
    <w:p w14:paraId="4F2B2D3B" w14:textId="5A736E00" w:rsidR="00E70887" w:rsidRPr="00BC36B4" w:rsidRDefault="00E70887" w:rsidP="00E70887">
      <w:pPr>
        <w:pStyle w:val="NormalWeb"/>
        <w:spacing w:before="0" w:beforeAutospacing="0" w:after="0" w:afterAutospacing="0"/>
        <w:jc w:val="both"/>
        <w:rPr>
          <w:b/>
          <w:bCs/>
        </w:rPr>
      </w:pPr>
      <w:r w:rsidRPr="00BC36B4">
        <w:rPr>
          <w:b/>
          <w:bCs/>
        </w:rPr>
        <w:t>Total</w:t>
      </w:r>
      <w:r w:rsidR="00BC36B4" w:rsidRPr="00BC36B4">
        <w:rPr>
          <w:b/>
          <w:bCs/>
        </w:rPr>
        <w:t xml:space="preserve"> Results</w:t>
      </w:r>
      <w:r w:rsidRPr="00BC36B4">
        <w:rPr>
          <w:b/>
          <w:bCs/>
        </w:rPr>
        <w:t xml:space="preserve">: 145 </w:t>
      </w:r>
      <w:r w:rsidR="00BC36B4" w:rsidRPr="00BC36B4">
        <w:rPr>
          <w:b/>
          <w:bCs/>
        </w:rPr>
        <w:t>hi</w:t>
      </w:r>
      <w:r w:rsidRPr="00BC36B4">
        <w:rPr>
          <w:b/>
          <w:bCs/>
        </w:rPr>
        <w:t>ts</w:t>
      </w:r>
      <w:r w:rsidR="00BC36B4" w:rsidRPr="00BC36B4">
        <w:rPr>
          <w:b/>
          <w:bCs/>
        </w:rPr>
        <w:t>.</w:t>
      </w:r>
    </w:p>
    <w:p w14:paraId="467303C1" w14:textId="5B259B23" w:rsidR="00E70887" w:rsidRPr="00BC36B4" w:rsidRDefault="00E70887" w:rsidP="00E70887">
      <w:pPr>
        <w:pStyle w:val="NormalWeb"/>
        <w:spacing w:before="0" w:beforeAutospacing="0" w:after="0" w:afterAutospacing="0"/>
        <w:jc w:val="both"/>
        <w:rPr>
          <w:b/>
          <w:bCs/>
          <w:i/>
          <w:iCs/>
        </w:rPr>
      </w:pPr>
      <w:r w:rsidRPr="00BC36B4">
        <w:rPr>
          <w:b/>
          <w:bCs/>
          <w:i/>
          <w:iCs/>
        </w:rPr>
        <w:t>Inclusion</w:t>
      </w:r>
      <w:r w:rsidR="00BC36B4">
        <w:rPr>
          <w:b/>
          <w:bCs/>
          <w:i/>
          <w:iCs/>
        </w:rPr>
        <w:t xml:space="preserve"> Criteria:</w:t>
      </w:r>
    </w:p>
    <w:p w14:paraId="4563DC5A" w14:textId="77777777" w:rsidR="00E70887" w:rsidRPr="00CF37E6" w:rsidRDefault="00E70887" w:rsidP="00E70887">
      <w:pPr>
        <w:pStyle w:val="NormalWeb"/>
        <w:numPr>
          <w:ilvl w:val="0"/>
          <w:numId w:val="14"/>
        </w:numPr>
        <w:spacing w:before="0" w:beforeAutospacing="0" w:after="0" w:afterAutospacing="0"/>
        <w:jc w:val="both"/>
      </w:pPr>
      <w:r w:rsidRPr="00CF37E6">
        <w:t>Description of prophylaxis method (including mechanical and chemical)</w:t>
      </w:r>
    </w:p>
    <w:p w14:paraId="23094F59" w14:textId="77777777" w:rsidR="00E70887" w:rsidRPr="00CF37E6" w:rsidRDefault="00E70887" w:rsidP="00E70887">
      <w:pPr>
        <w:pStyle w:val="NormalWeb"/>
        <w:numPr>
          <w:ilvl w:val="0"/>
          <w:numId w:val="14"/>
        </w:numPr>
        <w:spacing w:before="0" w:beforeAutospacing="0" w:after="0" w:afterAutospacing="0"/>
        <w:jc w:val="both"/>
      </w:pPr>
      <w:r w:rsidRPr="00CF37E6">
        <w:t>Venous thromboembolism rates reported</w:t>
      </w:r>
    </w:p>
    <w:p w14:paraId="3735DD54" w14:textId="77777777" w:rsidR="00E70887" w:rsidRPr="00CF37E6" w:rsidRDefault="00E70887" w:rsidP="00E70887">
      <w:pPr>
        <w:pStyle w:val="NormalWeb"/>
        <w:numPr>
          <w:ilvl w:val="0"/>
          <w:numId w:val="14"/>
        </w:numPr>
        <w:spacing w:before="0" w:beforeAutospacing="0" w:after="0" w:afterAutospacing="0"/>
        <w:jc w:val="both"/>
      </w:pPr>
      <w:r w:rsidRPr="00CF37E6">
        <w:t>Periacetabular osteotomies with or without femoral osteotomy</w:t>
      </w:r>
    </w:p>
    <w:p w14:paraId="2878AABF" w14:textId="77777777" w:rsidR="00E70887" w:rsidRPr="00CF37E6" w:rsidRDefault="00E70887" w:rsidP="00E70887">
      <w:pPr>
        <w:pStyle w:val="NormalWeb"/>
        <w:numPr>
          <w:ilvl w:val="0"/>
          <w:numId w:val="14"/>
        </w:numPr>
        <w:spacing w:before="0" w:beforeAutospacing="0" w:after="0" w:afterAutospacing="0"/>
        <w:jc w:val="both"/>
      </w:pPr>
      <w:r w:rsidRPr="00CF37E6">
        <w:t>Primary research</w:t>
      </w:r>
    </w:p>
    <w:p w14:paraId="383B22F3" w14:textId="77777777" w:rsidR="00E70887" w:rsidRPr="00CF37E6" w:rsidRDefault="00E70887" w:rsidP="00E70887">
      <w:pPr>
        <w:pStyle w:val="NormalWeb"/>
        <w:numPr>
          <w:ilvl w:val="0"/>
          <w:numId w:val="14"/>
        </w:numPr>
        <w:spacing w:before="0" w:beforeAutospacing="0" w:after="0" w:afterAutospacing="0"/>
        <w:jc w:val="both"/>
      </w:pPr>
      <w:r w:rsidRPr="00CF37E6">
        <w:t>English</w:t>
      </w:r>
    </w:p>
    <w:p w14:paraId="4FB89BA5" w14:textId="2B93BEFC" w:rsidR="00E70887" w:rsidRPr="00BC36B4" w:rsidRDefault="00E70887" w:rsidP="00E70887">
      <w:pPr>
        <w:pStyle w:val="NormalWeb"/>
        <w:spacing w:before="0" w:beforeAutospacing="0" w:after="0" w:afterAutospacing="0"/>
        <w:jc w:val="both"/>
        <w:rPr>
          <w:b/>
          <w:bCs/>
          <w:i/>
          <w:iCs/>
        </w:rPr>
      </w:pPr>
      <w:r w:rsidRPr="00BC36B4">
        <w:rPr>
          <w:b/>
          <w:bCs/>
          <w:i/>
          <w:iCs/>
        </w:rPr>
        <w:t>Exclusion</w:t>
      </w:r>
      <w:r w:rsidR="00BC36B4">
        <w:rPr>
          <w:b/>
          <w:bCs/>
          <w:i/>
          <w:iCs/>
        </w:rPr>
        <w:t xml:space="preserve"> Criteria</w:t>
      </w:r>
    </w:p>
    <w:p w14:paraId="7837DAD6" w14:textId="77777777" w:rsidR="00E70887" w:rsidRPr="00CF37E6" w:rsidRDefault="00E70887" w:rsidP="00E70887">
      <w:pPr>
        <w:pStyle w:val="NormalWeb"/>
        <w:numPr>
          <w:ilvl w:val="0"/>
          <w:numId w:val="15"/>
        </w:numPr>
        <w:spacing w:before="0" w:beforeAutospacing="0" w:after="0" w:afterAutospacing="0"/>
        <w:jc w:val="both"/>
      </w:pPr>
      <w:r w:rsidRPr="00CF37E6">
        <w:t>Elective total joint arthroplasty and revision joint arthroplasty</w:t>
      </w:r>
    </w:p>
    <w:p w14:paraId="11D3320A" w14:textId="5E128557" w:rsidR="00E70887" w:rsidRPr="00E6577F" w:rsidRDefault="00E70887" w:rsidP="00E70887">
      <w:pPr>
        <w:pStyle w:val="NormalWeb"/>
        <w:numPr>
          <w:ilvl w:val="0"/>
          <w:numId w:val="15"/>
        </w:numPr>
        <w:spacing w:before="0" w:beforeAutospacing="0" w:after="0" w:afterAutospacing="0"/>
        <w:jc w:val="both"/>
      </w:pPr>
      <w:r w:rsidRPr="00CF37E6">
        <w:t>Not in English</w:t>
      </w:r>
      <w:r w:rsidR="00BC36B4">
        <w:t>.</w:t>
      </w:r>
    </w:p>
    <w:p w14:paraId="74B5FB70" w14:textId="77777777" w:rsidR="00EC19BA" w:rsidRDefault="00EC19BA" w:rsidP="008650B7">
      <w:pPr>
        <w:pBdr>
          <w:top w:val="nil"/>
          <w:left w:val="nil"/>
          <w:bottom w:val="nil"/>
          <w:right w:val="nil"/>
          <w:between w:val="nil"/>
          <w:bar w:val="nil"/>
        </w:pBdr>
      </w:pPr>
    </w:p>
    <w:p w14:paraId="6EDA8816" w14:textId="77777777" w:rsidR="00CA61D7" w:rsidRPr="00140450" w:rsidRDefault="00CA61D7" w:rsidP="00CA61D7">
      <w:pPr>
        <w:rPr>
          <w:b/>
          <w:bCs/>
          <w:color w:val="FF0000"/>
        </w:rPr>
      </w:pPr>
      <w:r w:rsidRPr="00140450">
        <w:rPr>
          <w:b/>
          <w:bCs/>
          <w:color w:val="FF0000"/>
        </w:rPr>
        <w:t>19 - What are the indications for Doppler ultrasound of the lower extremity to confirm or rule out DVT?</w:t>
      </w:r>
    </w:p>
    <w:p w14:paraId="677FD977" w14:textId="77777777" w:rsidR="003E7136" w:rsidRPr="003E7136" w:rsidRDefault="003E7136" w:rsidP="003E7136">
      <w:pPr>
        <w:rPr>
          <w:rFonts w:eastAsia="Arial"/>
          <w:b/>
        </w:rPr>
      </w:pPr>
      <w:r w:rsidRPr="003E7136">
        <w:rPr>
          <w:rFonts w:eastAsia="Arial"/>
          <w:b/>
        </w:rPr>
        <w:t>Search Terms:</w:t>
      </w:r>
    </w:p>
    <w:p w14:paraId="2EC6AAE2" w14:textId="77777777" w:rsidR="003E7136" w:rsidRPr="00156B34" w:rsidRDefault="003E7136" w:rsidP="003E7136">
      <w:pPr>
        <w:rPr>
          <w:rFonts w:eastAsia="Arial"/>
          <w:bCs/>
        </w:rPr>
      </w:pPr>
      <w:r w:rsidRPr="005E6648">
        <w:rPr>
          <w:rFonts w:eastAsia="Arial"/>
          <w:bCs/>
        </w:rPr>
        <w:t xml:space="preserve">(("Ultrasonography, Doppler"[Mesh] OR Doppler Ultrasound OR Doppler Ultrasounds OR Doppler Ultrasonography OR Doppler Ultrasound Imaging OR Doppler Ultrasound </w:t>
      </w:r>
      <w:proofErr w:type="spellStart"/>
      <w:r w:rsidRPr="005E6648">
        <w:rPr>
          <w:rFonts w:eastAsia="Arial"/>
          <w:bCs/>
        </w:rPr>
        <w:t>Imagings</w:t>
      </w:r>
      <w:proofErr w:type="spellEnd"/>
      <w:r w:rsidRPr="005E6648">
        <w:rPr>
          <w:rFonts w:eastAsia="Arial"/>
          <w:bCs/>
        </w:rPr>
        <w:t>) AND ("Lower Extremity"[Mesh] OR Lower extremity OR Lower extremities OR Lower Limb OR Ankle OR Hip OR Knee OR Leg OR Foot)) AND ("Venous Thrombosis"[Mesh] OR Deep Venous Thrombosis OR Deep Venous Thromboses OR Deep Vein Thrombosis OR Deep Vein Thromboses OR DVT) AND (indications OR indicators)</w:t>
      </w:r>
      <w:r>
        <w:rPr>
          <w:rFonts w:eastAsia="Arial"/>
          <w:bCs/>
        </w:rPr>
        <w:t>.</w:t>
      </w:r>
    </w:p>
    <w:sdt>
      <w:sdtPr>
        <w:tag w:val="goog_rdk_0"/>
        <w:id w:val="21922094"/>
      </w:sdtPr>
      <w:sdtEndPr/>
      <w:sdtContent>
        <w:p w14:paraId="4E4D2F0F" w14:textId="3C8DFF05" w:rsidR="00CA61D7" w:rsidRPr="003E7136" w:rsidRDefault="00CA61D7" w:rsidP="00CA61D7">
          <w:pPr>
            <w:rPr>
              <w:rFonts w:eastAsia="Arial"/>
              <w:b/>
            </w:rPr>
          </w:pPr>
          <w:r w:rsidRPr="003E7136">
            <w:rPr>
              <w:rFonts w:eastAsia="Arial"/>
              <w:b/>
            </w:rPr>
            <w:t>PICO Terms List Worksheet</w:t>
          </w:r>
          <w:r w:rsidR="003E7136" w:rsidRPr="003E7136">
            <w:rPr>
              <w:rFonts w:eastAsia="Arial"/>
              <w:b/>
            </w:rPr>
            <w:t>:</w:t>
          </w:r>
        </w:p>
      </w:sdtContent>
    </w:sdt>
    <w:p w14:paraId="5605A7C5" w14:textId="77777777" w:rsidR="00CA61D7" w:rsidRPr="003E7136" w:rsidRDefault="00CA61D7" w:rsidP="00CA61D7">
      <w:pPr>
        <w:rPr>
          <w:rFonts w:eastAsia="Arial"/>
          <w:bCs/>
        </w:rPr>
      </w:pPr>
      <w:r w:rsidRPr="003E7136">
        <w:rPr>
          <w:rFonts w:eastAsia="Arial"/>
          <w:b/>
        </w:rPr>
        <w:t xml:space="preserve">Databases Searched: </w:t>
      </w:r>
      <w:r w:rsidRPr="003E7136">
        <w:rPr>
          <w:rFonts w:eastAsia="Arial"/>
          <w:bCs/>
        </w:rPr>
        <w:t>PubMed, Cochrane Library, Scopus</w:t>
      </w:r>
    </w:p>
    <w:p w14:paraId="32022396" w14:textId="4BBE6C59" w:rsidR="00CA61D7" w:rsidRPr="003E7136" w:rsidRDefault="00CA61D7" w:rsidP="00CA61D7">
      <w:pPr>
        <w:rPr>
          <w:rFonts w:eastAsia="Arial"/>
          <w:b/>
        </w:rPr>
      </w:pPr>
      <w:r w:rsidRPr="003E7136">
        <w:rPr>
          <w:rFonts w:eastAsia="Arial"/>
          <w:b/>
        </w:rPr>
        <w:t>Filters</w:t>
      </w:r>
      <w:r w:rsidR="003E7136" w:rsidRPr="003E7136">
        <w:rPr>
          <w:rFonts w:eastAsia="Arial"/>
          <w:b/>
        </w:rPr>
        <w:t>:</w:t>
      </w:r>
    </w:p>
    <w:p w14:paraId="171BF501" w14:textId="77777777" w:rsidR="00CA61D7" w:rsidRPr="005E6648" w:rsidRDefault="00CA61D7" w:rsidP="00CA61D7">
      <w:pPr>
        <w:rPr>
          <w:rFonts w:eastAsia="Arial"/>
        </w:rPr>
      </w:pPr>
      <w:r w:rsidRPr="005E6648">
        <w:rPr>
          <w:rFonts w:eastAsia="Arial"/>
        </w:rPr>
        <w:t>Language: English</w:t>
      </w:r>
    </w:p>
    <w:p w14:paraId="2692F417" w14:textId="77777777" w:rsidR="00CA61D7" w:rsidRPr="005E6648" w:rsidRDefault="00CA61D7" w:rsidP="00CA61D7">
      <w:pPr>
        <w:rPr>
          <w:rFonts w:eastAsia="Arial"/>
        </w:rPr>
      </w:pPr>
      <w:r w:rsidRPr="005E6648">
        <w:rPr>
          <w:rFonts w:eastAsia="Arial"/>
        </w:rPr>
        <w:t>Species: Human</w:t>
      </w:r>
    </w:p>
    <w:p w14:paraId="0707FE28" w14:textId="77777777" w:rsidR="003E7136" w:rsidRPr="003E7136" w:rsidRDefault="00CA61D7" w:rsidP="00CA61D7">
      <w:pPr>
        <w:rPr>
          <w:rFonts w:eastAsia="Arial"/>
          <w:b/>
          <w:i/>
          <w:iCs/>
        </w:rPr>
      </w:pPr>
      <w:r w:rsidRPr="003E7136">
        <w:rPr>
          <w:rFonts w:eastAsia="Arial"/>
          <w:b/>
          <w:i/>
          <w:iCs/>
        </w:rPr>
        <w:t>Inclusion Criteria</w:t>
      </w:r>
      <w:r w:rsidR="003E7136" w:rsidRPr="003E7136">
        <w:rPr>
          <w:rFonts w:eastAsia="Arial"/>
          <w:b/>
          <w:i/>
          <w:iCs/>
        </w:rPr>
        <w:t>:</w:t>
      </w:r>
    </w:p>
    <w:p w14:paraId="0785E44F" w14:textId="77777777" w:rsidR="003E7136" w:rsidRPr="003E7136" w:rsidRDefault="003E7136" w:rsidP="003E7136">
      <w:pPr>
        <w:pStyle w:val="ListParagraph"/>
        <w:numPr>
          <w:ilvl w:val="0"/>
          <w:numId w:val="19"/>
        </w:numPr>
        <w:rPr>
          <w:rFonts w:eastAsia="Arial"/>
          <w:b/>
          <w:u w:val="single"/>
        </w:rPr>
      </w:pPr>
      <w:r>
        <w:rPr>
          <w:rFonts w:eastAsia="Arial"/>
          <w:bCs/>
        </w:rPr>
        <w:t>B</w:t>
      </w:r>
      <w:r w:rsidR="00CA61D7" w:rsidRPr="003E7136">
        <w:rPr>
          <w:rFonts w:eastAsia="Arial"/>
          <w:bCs/>
        </w:rPr>
        <w:t>oth clinical and preclinical studies with any level of evidence</w:t>
      </w:r>
    </w:p>
    <w:p w14:paraId="6147B210" w14:textId="77777777" w:rsidR="003E7136" w:rsidRPr="003E7136" w:rsidRDefault="003E7136" w:rsidP="003E7136">
      <w:pPr>
        <w:pStyle w:val="ListParagraph"/>
        <w:numPr>
          <w:ilvl w:val="0"/>
          <w:numId w:val="19"/>
        </w:numPr>
        <w:rPr>
          <w:rFonts w:eastAsia="Arial"/>
          <w:b/>
          <w:u w:val="single"/>
        </w:rPr>
      </w:pPr>
      <w:r>
        <w:rPr>
          <w:rFonts w:eastAsia="Arial"/>
          <w:bCs/>
        </w:rPr>
        <w:t>P</w:t>
      </w:r>
      <w:r w:rsidR="00CA61D7" w:rsidRPr="003E7136">
        <w:rPr>
          <w:rFonts w:eastAsia="Arial"/>
          <w:bCs/>
        </w:rPr>
        <w:t>ublished in peer-reviewed journals in English,</w:t>
      </w:r>
    </w:p>
    <w:p w14:paraId="2ECD7FD6" w14:textId="11C352F9" w:rsidR="00CA61D7" w:rsidRPr="003E7136" w:rsidRDefault="00CA61D7" w:rsidP="003E7136">
      <w:pPr>
        <w:pStyle w:val="ListParagraph"/>
        <w:numPr>
          <w:ilvl w:val="0"/>
          <w:numId w:val="19"/>
        </w:numPr>
        <w:rPr>
          <w:rFonts w:eastAsia="Arial"/>
          <w:b/>
          <w:u w:val="single"/>
        </w:rPr>
      </w:pPr>
      <w:r w:rsidRPr="003E7136">
        <w:rPr>
          <w:rFonts w:eastAsia="Arial"/>
          <w:bCs/>
        </w:rPr>
        <w:t>Doppler ultrasound performed in the first 6 weeks following a lower limb total joint arthroplasty (TJA) or other lower limb surgery.</w:t>
      </w:r>
    </w:p>
    <w:p w14:paraId="67D8C690" w14:textId="77777777" w:rsidR="003E7136" w:rsidRPr="003E7136" w:rsidRDefault="00CA61D7" w:rsidP="00CA61D7">
      <w:pPr>
        <w:rPr>
          <w:rFonts w:eastAsia="Arial"/>
          <w:b/>
          <w:i/>
          <w:iCs/>
        </w:rPr>
      </w:pPr>
      <w:r w:rsidRPr="003E7136">
        <w:rPr>
          <w:rFonts w:eastAsia="Arial"/>
          <w:b/>
          <w:i/>
          <w:iCs/>
        </w:rPr>
        <w:t>Exclusion Criteria</w:t>
      </w:r>
      <w:r w:rsidR="003E7136" w:rsidRPr="003E7136">
        <w:rPr>
          <w:rFonts w:eastAsia="Arial"/>
          <w:b/>
          <w:i/>
          <w:iCs/>
        </w:rPr>
        <w:t>:</w:t>
      </w:r>
    </w:p>
    <w:p w14:paraId="172063A0" w14:textId="77777777" w:rsidR="00D01D67" w:rsidRDefault="00D01D67" w:rsidP="003E7136">
      <w:pPr>
        <w:pStyle w:val="ListParagraph"/>
        <w:numPr>
          <w:ilvl w:val="0"/>
          <w:numId w:val="19"/>
        </w:numPr>
        <w:rPr>
          <w:rFonts w:eastAsia="Arial"/>
          <w:bCs/>
        </w:rPr>
      </w:pPr>
      <w:r>
        <w:rPr>
          <w:rFonts w:eastAsia="Arial"/>
          <w:bCs/>
        </w:rPr>
        <w:t>D</w:t>
      </w:r>
      <w:r w:rsidR="00CA61D7" w:rsidRPr="003E7136">
        <w:rPr>
          <w:rFonts w:eastAsia="Arial"/>
          <w:bCs/>
        </w:rPr>
        <w:t>ata was not accessible or missing,</w:t>
      </w:r>
    </w:p>
    <w:p w14:paraId="2E46FFD4" w14:textId="77777777" w:rsidR="00D01D67" w:rsidRDefault="00D01D67" w:rsidP="003E7136">
      <w:pPr>
        <w:pStyle w:val="ListParagraph"/>
        <w:numPr>
          <w:ilvl w:val="0"/>
          <w:numId w:val="19"/>
        </w:numPr>
        <w:rPr>
          <w:rFonts w:eastAsia="Arial"/>
          <w:bCs/>
        </w:rPr>
      </w:pPr>
      <w:r>
        <w:rPr>
          <w:rFonts w:eastAsia="Arial"/>
          <w:bCs/>
        </w:rPr>
        <w:lastRenderedPageBreak/>
        <w:t>T</w:t>
      </w:r>
      <w:r w:rsidR="00CA61D7" w:rsidRPr="003E7136">
        <w:rPr>
          <w:rFonts w:eastAsia="Arial"/>
          <w:bCs/>
        </w:rPr>
        <w:t>hose without an available full-text article</w:t>
      </w:r>
    </w:p>
    <w:p w14:paraId="72C02B1E" w14:textId="77777777" w:rsidR="00D01D67" w:rsidRDefault="00D01D67" w:rsidP="003E7136">
      <w:pPr>
        <w:pStyle w:val="ListParagraph"/>
        <w:numPr>
          <w:ilvl w:val="0"/>
          <w:numId w:val="19"/>
        </w:numPr>
        <w:rPr>
          <w:rFonts w:eastAsia="Arial"/>
          <w:bCs/>
        </w:rPr>
      </w:pPr>
      <w:r>
        <w:rPr>
          <w:rFonts w:eastAsia="Arial"/>
          <w:bCs/>
        </w:rPr>
        <w:t>D</w:t>
      </w:r>
      <w:r w:rsidR="00CA61D7" w:rsidRPr="003E7136">
        <w:rPr>
          <w:rFonts w:eastAsia="Arial"/>
          <w:bCs/>
        </w:rPr>
        <w:t>uplicates</w:t>
      </w:r>
    </w:p>
    <w:p w14:paraId="1CAE0E49" w14:textId="322D5282" w:rsidR="00CA61D7" w:rsidRPr="003E7136" w:rsidRDefault="00D01D67" w:rsidP="003E7136">
      <w:pPr>
        <w:pStyle w:val="ListParagraph"/>
        <w:numPr>
          <w:ilvl w:val="0"/>
          <w:numId w:val="19"/>
        </w:numPr>
        <w:rPr>
          <w:rFonts w:eastAsia="Arial"/>
          <w:bCs/>
        </w:rPr>
      </w:pPr>
      <w:r>
        <w:rPr>
          <w:rFonts w:eastAsia="Arial"/>
          <w:bCs/>
        </w:rPr>
        <w:t>S</w:t>
      </w:r>
      <w:r w:rsidR="00CA61D7" w:rsidRPr="003E7136">
        <w:rPr>
          <w:rFonts w:eastAsia="Arial"/>
          <w:bCs/>
        </w:rPr>
        <w:t>tudies with poor scientific methodology as per risk of bias assessment.</w:t>
      </w:r>
    </w:p>
    <w:p w14:paraId="1034FFEB" w14:textId="77777777" w:rsidR="00E70887" w:rsidRDefault="00E70887" w:rsidP="008650B7">
      <w:pPr>
        <w:pBdr>
          <w:top w:val="nil"/>
          <w:left w:val="nil"/>
          <w:bottom w:val="nil"/>
          <w:right w:val="nil"/>
          <w:between w:val="nil"/>
          <w:bar w:val="nil"/>
        </w:pBdr>
      </w:pPr>
    </w:p>
    <w:p w14:paraId="7A320637" w14:textId="77777777" w:rsidR="007B6688" w:rsidRPr="00C151CA" w:rsidRDefault="007B6688" w:rsidP="007B6688">
      <w:pPr>
        <w:pStyle w:val="NormalWeb"/>
        <w:shd w:val="clear" w:color="auto" w:fill="FFFFFF"/>
        <w:spacing w:before="0" w:beforeAutospacing="0" w:after="0" w:afterAutospacing="0"/>
        <w:rPr>
          <w:b/>
          <w:bCs/>
          <w:color w:val="FF0000"/>
          <w:shd w:val="clear" w:color="auto" w:fill="FFFFFF"/>
        </w:rPr>
      </w:pPr>
      <w:r w:rsidRPr="00C151CA">
        <w:rPr>
          <w:b/>
          <w:bCs/>
          <w:color w:val="FF0000"/>
          <w:shd w:val="clear" w:color="auto" w:fill="FFFFFF"/>
        </w:rPr>
        <w:t>20 - Should the presence of a distal DVT in an extremity mandate repeat imaging of proximal veins?</w:t>
      </w:r>
    </w:p>
    <w:p w14:paraId="34A70B7E" w14:textId="7356D78E" w:rsidR="007B6688" w:rsidRPr="001863A3" w:rsidRDefault="007B6688" w:rsidP="007B6688">
      <w:pPr>
        <w:jc w:val="both"/>
      </w:pPr>
      <w:r w:rsidRPr="009348B9">
        <w:rPr>
          <w:b/>
          <w:bCs/>
          <w:iCs/>
        </w:rPr>
        <w:t>Search Terms</w:t>
      </w:r>
      <w:r w:rsidR="009348B9">
        <w:rPr>
          <w:b/>
          <w:bCs/>
          <w:iCs/>
        </w:rPr>
        <w:t>:</w:t>
      </w:r>
    </w:p>
    <w:p w14:paraId="0770BFB6" w14:textId="77777777" w:rsidR="007B6688" w:rsidRPr="001863A3" w:rsidRDefault="007B6688" w:rsidP="007B6688">
      <w:pPr>
        <w:jc w:val="both"/>
        <w:rPr>
          <w:bCs/>
        </w:rPr>
      </w:pPr>
      <w:r w:rsidRPr="001863A3">
        <w:rPr>
          <w:bCs/>
        </w:rPr>
        <w:t xml:space="preserve">(((distal) AND ("Diagnostic Imaging"[Mesh] OR diagnostic imaging OR "Veins/diagnostic imaging"[Mesh)) AND ("Venous Thrombosis"[Mesh] OR Deep Venous Thrombosis OR Deep Venous Thromboses OR Deep Vein Thrombosis Or Deep Vein Thromboses or DVT)) AND (proximal DVT OR proximal veins OR proximal vein) </w:t>
      </w:r>
    </w:p>
    <w:p w14:paraId="7DF41BB4" w14:textId="40BF450C" w:rsidR="007B6688" w:rsidRPr="009348B9" w:rsidRDefault="007B6688" w:rsidP="007B6688">
      <w:pPr>
        <w:jc w:val="both"/>
        <w:rPr>
          <w:b/>
          <w:bCs/>
        </w:rPr>
      </w:pPr>
      <w:r w:rsidRPr="009348B9">
        <w:rPr>
          <w:b/>
          <w:bCs/>
        </w:rPr>
        <w:t>Total</w:t>
      </w:r>
      <w:r w:rsidR="009348B9" w:rsidRPr="009348B9">
        <w:rPr>
          <w:b/>
          <w:bCs/>
        </w:rPr>
        <w:t xml:space="preserve"> Results</w:t>
      </w:r>
      <w:r w:rsidRPr="009348B9">
        <w:rPr>
          <w:b/>
          <w:bCs/>
        </w:rPr>
        <w:t xml:space="preserve">: 362 </w:t>
      </w:r>
      <w:r w:rsidR="009348B9" w:rsidRPr="009348B9">
        <w:rPr>
          <w:b/>
          <w:bCs/>
        </w:rPr>
        <w:t>hi</w:t>
      </w:r>
      <w:r w:rsidRPr="009348B9">
        <w:rPr>
          <w:b/>
          <w:bCs/>
        </w:rPr>
        <w:t>ts</w:t>
      </w:r>
      <w:r w:rsidR="009348B9" w:rsidRPr="009348B9">
        <w:rPr>
          <w:b/>
          <w:bCs/>
        </w:rPr>
        <w:t>.</w:t>
      </w:r>
    </w:p>
    <w:p w14:paraId="2B4B08F8" w14:textId="0DB2CF51" w:rsidR="007B6688" w:rsidRPr="009348B9" w:rsidRDefault="007B6688" w:rsidP="007B6688">
      <w:pPr>
        <w:jc w:val="both"/>
        <w:rPr>
          <w:b/>
          <w:bCs/>
          <w:i/>
        </w:rPr>
      </w:pPr>
      <w:r w:rsidRPr="009348B9">
        <w:rPr>
          <w:b/>
          <w:bCs/>
          <w:i/>
        </w:rPr>
        <w:t xml:space="preserve">Inclusion </w:t>
      </w:r>
      <w:r w:rsidR="009348B9">
        <w:rPr>
          <w:b/>
          <w:bCs/>
          <w:i/>
        </w:rPr>
        <w:t>Criteria:</w:t>
      </w:r>
    </w:p>
    <w:p w14:paraId="78A3C9FD" w14:textId="77777777" w:rsidR="007B6688" w:rsidRPr="001863A3" w:rsidRDefault="007B6688" w:rsidP="007B6688">
      <w:pPr>
        <w:pStyle w:val="ListParagraph"/>
        <w:numPr>
          <w:ilvl w:val="0"/>
          <w:numId w:val="1"/>
        </w:numPr>
        <w:jc w:val="both"/>
      </w:pPr>
      <w:r w:rsidRPr="001863A3">
        <w:t>Primary research</w:t>
      </w:r>
    </w:p>
    <w:p w14:paraId="3E88DC15" w14:textId="77777777" w:rsidR="007B6688" w:rsidRPr="001863A3" w:rsidRDefault="007B6688" w:rsidP="007B6688">
      <w:pPr>
        <w:pStyle w:val="ListParagraph"/>
        <w:numPr>
          <w:ilvl w:val="0"/>
          <w:numId w:val="1"/>
        </w:numPr>
        <w:jc w:val="both"/>
      </w:pPr>
      <w:r w:rsidRPr="001863A3">
        <w:t>English articles</w:t>
      </w:r>
    </w:p>
    <w:p w14:paraId="15A9834A" w14:textId="1E0351E9" w:rsidR="007B6688" w:rsidRPr="009348B9" w:rsidRDefault="007B6688" w:rsidP="007B6688">
      <w:pPr>
        <w:jc w:val="both"/>
        <w:rPr>
          <w:b/>
          <w:bCs/>
          <w:i/>
        </w:rPr>
      </w:pPr>
      <w:r w:rsidRPr="009348B9">
        <w:rPr>
          <w:b/>
          <w:bCs/>
          <w:i/>
        </w:rPr>
        <w:t>Exclusion</w:t>
      </w:r>
      <w:r w:rsidR="009348B9">
        <w:rPr>
          <w:b/>
          <w:bCs/>
          <w:i/>
        </w:rPr>
        <w:t xml:space="preserve"> Criteria:</w:t>
      </w:r>
    </w:p>
    <w:p w14:paraId="231E658E" w14:textId="77777777" w:rsidR="007B6688" w:rsidRPr="001863A3" w:rsidRDefault="007B6688" w:rsidP="007B6688">
      <w:pPr>
        <w:pStyle w:val="ListParagraph"/>
        <w:numPr>
          <w:ilvl w:val="0"/>
          <w:numId w:val="1"/>
        </w:numPr>
        <w:jc w:val="both"/>
      </w:pPr>
      <w:r w:rsidRPr="001863A3">
        <w:t>Not discussing distal DVT</w:t>
      </w:r>
    </w:p>
    <w:p w14:paraId="602AD0DA" w14:textId="77777777" w:rsidR="007B6688" w:rsidRPr="001863A3" w:rsidRDefault="007B6688" w:rsidP="007B6688">
      <w:pPr>
        <w:pStyle w:val="ListParagraph"/>
        <w:numPr>
          <w:ilvl w:val="0"/>
          <w:numId w:val="1"/>
        </w:numPr>
        <w:jc w:val="both"/>
      </w:pPr>
      <w:r w:rsidRPr="001863A3">
        <w:t xml:space="preserve">Narrative review articles </w:t>
      </w:r>
    </w:p>
    <w:p w14:paraId="659B13FC" w14:textId="006A2786" w:rsidR="007B6688" w:rsidRPr="001863A3" w:rsidRDefault="007B6688" w:rsidP="007B6688">
      <w:pPr>
        <w:pStyle w:val="ListParagraph"/>
        <w:numPr>
          <w:ilvl w:val="0"/>
          <w:numId w:val="1"/>
        </w:numPr>
        <w:jc w:val="both"/>
      </w:pPr>
      <w:r w:rsidRPr="001863A3">
        <w:t>Not in English</w:t>
      </w:r>
      <w:r w:rsidR="009348B9">
        <w:t>.</w:t>
      </w:r>
    </w:p>
    <w:p w14:paraId="095A8DC1" w14:textId="77777777" w:rsidR="007B6688" w:rsidRPr="001863A3" w:rsidRDefault="007B6688" w:rsidP="007B6688">
      <w:pPr>
        <w:rPr>
          <w:shd w:val="clear" w:color="auto" w:fill="FFFFFF"/>
        </w:rPr>
      </w:pPr>
    </w:p>
    <w:p w14:paraId="6D188937" w14:textId="77777777" w:rsidR="00017096" w:rsidRPr="00636D76" w:rsidRDefault="00017096" w:rsidP="00017096">
      <w:pPr>
        <w:rPr>
          <w:b/>
          <w:bCs/>
          <w:color w:val="FF0000"/>
        </w:rPr>
      </w:pPr>
      <w:r w:rsidRPr="00636D76">
        <w:rPr>
          <w:b/>
          <w:bCs/>
          <w:color w:val="FF0000"/>
        </w:rPr>
        <w:t>21 - Do patients undergoing UKA, including patellofemoral joint arthroplasty, have a different VTE risk profile compared to TKA?</w:t>
      </w:r>
    </w:p>
    <w:p w14:paraId="3CCC9835" w14:textId="4E98C2FF" w:rsidR="00017096" w:rsidRPr="007C6F32" w:rsidRDefault="00017096" w:rsidP="00017096">
      <w:pPr>
        <w:rPr>
          <w:color w:val="000000"/>
        </w:rPr>
      </w:pPr>
      <w:r w:rsidRPr="009348B9">
        <w:rPr>
          <w:b/>
          <w:bCs/>
          <w:iCs/>
        </w:rPr>
        <w:t>Search Terms</w:t>
      </w:r>
      <w:r w:rsidR="009348B9">
        <w:rPr>
          <w:b/>
          <w:bCs/>
          <w:iCs/>
        </w:rPr>
        <w:t>:</w:t>
      </w:r>
    </w:p>
    <w:p w14:paraId="0FF7F203" w14:textId="77777777" w:rsidR="00017096" w:rsidRPr="007C6F32" w:rsidRDefault="00017096" w:rsidP="00017096">
      <w:r w:rsidRPr="007C6F32">
        <w:rPr>
          <w:color w:val="000000"/>
        </w:rPr>
        <w:t>("Venous Thromboembolism"[Mesh] OR "Venous Thrombosis"[Mesh] OR "pulmonary embolism"[Title/Abstract] OR "deep vein thrombosis"[Title/Abstract] OR ("VTE"[Title/Abstract])) ) OR ("VTE risk"[Title/Abstract])) AND ((((((Arthroplasty, Replacement, Knee[</w:t>
      </w:r>
      <w:proofErr w:type="spellStart"/>
      <w:r w:rsidRPr="007C6F32">
        <w:rPr>
          <w:color w:val="000000"/>
        </w:rPr>
        <w:t>MeSH</w:t>
      </w:r>
      <w:proofErr w:type="spellEnd"/>
      <w:r w:rsidRPr="007C6F32">
        <w:rPr>
          <w:color w:val="000000"/>
        </w:rPr>
        <w:t xml:space="preserve"> Terms]) OR ("</w:t>
      </w:r>
      <w:proofErr w:type="spellStart"/>
      <w:r w:rsidRPr="007C6F32">
        <w:rPr>
          <w:color w:val="000000"/>
        </w:rPr>
        <w:t>unicompartmental</w:t>
      </w:r>
      <w:proofErr w:type="spellEnd"/>
      <w:r w:rsidRPr="007C6F32">
        <w:rPr>
          <w:color w:val="000000"/>
        </w:rPr>
        <w:t xml:space="preserve"> knee arthroplasty"[Title/Abstract]) OR ("partial knee arthroplasty"[Title/Abstract])) OR ("UKA"[Title/Abstract])) OR (patellofemoral arthroplasty[Title/Abstract])) OR ("</w:t>
      </w:r>
      <w:proofErr w:type="spellStart"/>
      <w:r w:rsidRPr="007C6F32">
        <w:rPr>
          <w:color w:val="000000"/>
        </w:rPr>
        <w:t>Unicompartmental</w:t>
      </w:r>
      <w:proofErr w:type="spellEnd"/>
      <w:r w:rsidRPr="007C6F32">
        <w:rPr>
          <w:color w:val="000000"/>
        </w:rPr>
        <w:t xml:space="preserve"> Knee Replacement"[Title/Abstract])) OR ("</w:t>
      </w:r>
      <w:proofErr w:type="spellStart"/>
      <w:r w:rsidRPr="007C6F32">
        <w:rPr>
          <w:color w:val="000000"/>
        </w:rPr>
        <w:t>Unicondylar</w:t>
      </w:r>
      <w:proofErr w:type="spellEnd"/>
      <w:r w:rsidRPr="007C6F32">
        <w:rPr>
          <w:color w:val="000000"/>
        </w:rPr>
        <w:t xml:space="preserve"> Knee Arthroplasty"[Title/Abstract])</w:t>
      </w:r>
    </w:p>
    <w:p w14:paraId="0A0963A6" w14:textId="7D2821F7" w:rsidR="00017096" w:rsidRPr="009348B9" w:rsidRDefault="00017096" w:rsidP="00017096">
      <w:pPr>
        <w:rPr>
          <w:b/>
          <w:bCs/>
        </w:rPr>
      </w:pPr>
      <w:r w:rsidRPr="009348B9">
        <w:rPr>
          <w:b/>
          <w:bCs/>
        </w:rPr>
        <w:t>Total</w:t>
      </w:r>
      <w:r w:rsidR="009348B9" w:rsidRPr="009348B9">
        <w:rPr>
          <w:b/>
          <w:bCs/>
        </w:rPr>
        <w:t xml:space="preserve"> Results</w:t>
      </w:r>
      <w:r w:rsidRPr="009348B9">
        <w:rPr>
          <w:b/>
          <w:bCs/>
        </w:rPr>
        <w:t>: 87</w:t>
      </w:r>
      <w:r w:rsidR="009348B9" w:rsidRPr="009348B9">
        <w:rPr>
          <w:b/>
          <w:bCs/>
        </w:rPr>
        <w:t xml:space="preserve"> hits.</w:t>
      </w:r>
    </w:p>
    <w:p w14:paraId="3ACDAD29" w14:textId="52A9EB00" w:rsidR="00017096" w:rsidRPr="009348B9" w:rsidRDefault="00017096" w:rsidP="00017096">
      <w:pPr>
        <w:rPr>
          <w:b/>
          <w:bCs/>
          <w:i/>
        </w:rPr>
      </w:pPr>
      <w:r w:rsidRPr="009348B9">
        <w:rPr>
          <w:b/>
          <w:bCs/>
          <w:i/>
        </w:rPr>
        <w:t xml:space="preserve">Inclusion </w:t>
      </w:r>
      <w:r w:rsidR="009348B9">
        <w:rPr>
          <w:b/>
          <w:bCs/>
          <w:i/>
        </w:rPr>
        <w:t>Criteria:</w:t>
      </w:r>
    </w:p>
    <w:p w14:paraId="7F78DB8D" w14:textId="77777777" w:rsidR="00017096" w:rsidRPr="007C6F32" w:rsidRDefault="00017096" w:rsidP="00017096">
      <w:pPr>
        <w:pStyle w:val="ListParagraph"/>
        <w:numPr>
          <w:ilvl w:val="0"/>
          <w:numId w:val="1"/>
        </w:numPr>
      </w:pPr>
      <w:r w:rsidRPr="007C6F32">
        <w:t>Original studies and meta-analysis</w:t>
      </w:r>
    </w:p>
    <w:p w14:paraId="5A8BB25F" w14:textId="77777777" w:rsidR="00017096" w:rsidRPr="007C6F32" w:rsidRDefault="00017096" w:rsidP="00017096">
      <w:pPr>
        <w:pStyle w:val="ListParagraph"/>
        <w:numPr>
          <w:ilvl w:val="0"/>
          <w:numId w:val="1"/>
        </w:numPr>
      </w:pPr>
      <w:r w:rsidRPr="007C6F32">
        <w:t>Reported number, incidence or risk of VTE after knee arthroplasty surgery</w:t>
      </w:r>
    </w:p>
    <w:p w14:paraId="3C46D3FC" w14:textId="77777777" w:rsidR="00017096" w:rsidRPr="007C6F32" w:rsidRDefault="00017096" w:rsidP="00017096">
      <w:pPr>
        <w:pStyle w:val="ListParagraph"/>
        <w:numPr>
          <w:ilvl w:val="0"/>
          <w:numId w:val="1"/>
        </w:numPr>
      </w:pPr>
      <w:proofErr w:type="spellStart"/>
      <w:r w:rsidRPr="007C6F32">
        <w:t>Unicompartmental</w:t>
      </w:r>
      <w:proofErr w:type="spellEnd"/>
      <w:r w:rsidRPr="007C6F32">
        <w:t xml:space="preserve"> knee arthroplasty including medial, lateral or patellofemoral</w:t>
      </w:r>
    </w:p>
    <w:p w14:paraId="069A64E5" w14:textId="405DA64D" w:rsidR="00017096" w:rsidRPr="009348B9" w:rsidRDefault="00017096" w:rsidP="00017096">
      <w:pPr>
        <w:rPr>
          <w:b/>
          <w:bCs/>
          <w:i/>
        </w:rPr>
      </w:pPr>
      <w:r w:rsidRPr="009348B9">
        <w:rPr>
          <w:b/>
          <w:bCs/>
          <w:i/>
        </w:rPr>
        <w:t>Exclusion</w:t>
      </w:r>
      <w:r w:rsidR="009348B9">
        <w:rPr>
          <w:b/>
          <w:bCs/>
          <w:i/>
        </w:rPr>
        <w:t xml:space="preserve"> Criteria:</w:t>
      </w:r>
    </w:p>
    <w:p w14:paraId="6C1D627B" w14:textId="77777777" w:rsidR="00017096" w:rsidRPr="007C6F32" w:rsidRDefault="00017096" w:rsidP="00017096">
      <w:pPr>
        <w:pStyle w:val="ListParagraph"/>
        <w:numPr>
          <w:ilvl w:val="0"/>
          <w:numId w:val="1"/>
        </w:numPr>
      </w:pPr>
      <w:r w:rsidRPr="007C6F32">
        <w:t>Case series</w:t>
      </w:r>
    </w:p>
    <w:p w14:paraId="0CE8CBDF" w14:textId="463C7E35" w:rsidR="00CA61D7" w:rsidRDefault="00017096" w:rsidP="00687373">
      <w:pPr>
        <w:pStyle w:val="ListParagraph"/>
        <w:numPr>
          <w:ilvl w:val="0"/>
          <w:numId w:val="1"/>
        </w:numPr>
        <w:pBdr>
          <w:top w:val="nil"/>
          <w:left w:val="nil"/>
          <w:bottom w:val="nil"/>
          <w:right w:val="nil"/>
          <w:between w:val="nil"/>
          <w:bar w:val="nil"/>
        </w:pBdr>
      </w:pPr>
      <w:r w:rsidRPr="007C6F32">
        <w:t>Narrative review articles</w:t>
      </w:r>
      <w:r w:rsidR="00AF1E9F">
        <w:t>.</w:t>
      </w:r>
    </w:p>
    <w:sectPr w:rsidR="00CA61D7">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8133D1" w14:textId="77777777" w:rsidR="007A6CC1" w:rsidRDefault="007A6CC1" w:rsidP="00AA14CB">
      <w:r>
        <w:separator/>
      </w:r>
    </w:p>
  </w:endnote>
  <w:endnote w:type="continuationSeparator" w:id="0">
    <w:p w14:paraId="19535CA3" w14:textId="77777777" w:rsidR="007A6CC1" w:rsidRDefault="007A6CC1" w:rsidP="00AA14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3EDEA4" w14:textId="77777777" w:rsidR="007A6CC1" w:rsidRDefault="007A6CC1" w:rsidP="00AA14CB">
      <w:r>
        <w:separator/>
      </w:r>
    </w:p>
  </w:footnote>
  <w:footnote w:type="continuationSeparator" w:id="0">
    <w:p w14:paraId="6B50B42A" w14:textId="77777777" w:rsidR="007A6CC1" w:rsidRDefault="007A6CC1" w:rsidP="00AA14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F445B" w14:textId="77777777" w:rsidR="00AA14CB" w:rsidRPr="00492C9A" w:rsidRDefault="00AA14CB" w:rsidP="00AA14CB">
    <w:pPr>
      <w:rPr>
        <w:smallCaps/>
        <w:sz w:val="14"/>
        <w:szCs w:val="20"/>
      </w:rPr>
    </w:pPr>
    <w:bookmarkStart w:id="4" w:name="_Hlk534717433"/>
    <w:r w:rsidRPr="00492C9A">
      <w:rPr>
        <w:smallCaps/>
        <w:sz w:val="18"/>
      </w:rPr>
      <w:t>Copyright ©</w:t>
    </w:r>
    <w:r w:rsidRPr="000F6B4B">
      <w:rPr>
        <w:smallCaps/>
        <w:sz w:val="18"/>
        <w:lang w:val="en-GB"/>
      </w:rPr>
      <w:t xml:space="preserve"> by The Journal of Bone and Joint Surgery, Incorporated</w:t>
    </w:r>
  </w:p>
  <w:p w14:paraId="11D69F39" w14:textId="2BB5C11F" w:rsidR="00AA14CB" w:rsidRPr="00AA14CB" w:rsidRDefault="00AA14CB" w:rsidP="00AA14CB">
    <w:pPr>
      <w:rPr>
        <w:smallCaps/>
        <w:sz w:val="18"/>
      </w:rPr>
    </w:pPr>
    <w:r w:rsidRPr="00AA14CB">
      <w:rPr>
        <w:smallCaps/>
        <w:sz w:val="18"/>
      </w:rPr>
      <w:t>ICM-VTE Hip and Knee Delegates</w:t>
    </w:r>
  </w:p>
  <w:p w14:paraId="2E406667" w14:textId="70B8231C" w:rsidR="00AA14CB" w:rsidRDefault="00AA14CB" w:rsidP="00AA14CB">
    <w:pPr>
      <w:rPr>
        <w:smallCaps/>
        <w:sz w:val="18"/>
        <w:u w:val="single"/>
      </w:rPr>
    </w:pPr>
    <w:r w:rsidRPr="00146CD9">
      <w:rPr>
        <w:smallCaps/>
        <w:sz w:val="18"/>
      </w:rPr>
      <w:t xml:space="preserve">Recommendations from the ICM-VTE:  </w:t>
    </w:r>
    <w:r w:rsidRPr="00AA14CB">
      <w:rPr>
        <w:smallCaps/>
        <w:sz w:val="18"/>
      </w:rPr>
      <w:t>Hip &amp; Knee</w:t>
    </w:r>
  </w:p>
  <w:p w14:paraId="77A54E7D" w14:textId="0DC2D12B" w:rsidR="00AA14CB" w:rsidRPr="00BD7F6C" w:rsidRDefault="00AA14CB" w:rsidP="00AA14CB">
    <w:pPr>
      <w:rPr>
        <w:sz w:val="18"/>
      </w:rPr>
    </w:pPr>
    <w:r w:rsidRPr="00BD7F6C">
      <w:rPr>
        <w:rStyle w:val="Hyperlink"/>
        <w:sz w:val="18"/>
      </w:rPr>
      <w:t>http://dx.doi.org/10.2106/JBJS.21.01</w:t>
    </w:r>
    <w:r>
      <w:rPr>
        <w:rStyle w:val="Hyperlink"/>
        <w:sz w:val="18"/>
      </w:rPr>
      <w:t>529</w:t>
    </w:r>
  </w:p>
  <w:p w14:paraId="392478EB" w14:textId="11BD91EF" w:rsidR="00AA14CB" w:rsidRPr="00AA14CB" w:rsidRDefault="00AA14CB" w:rsidP="00AA14CB">
    <w:pPr>
      <w:rPr>
        <w:sz w:val="18"/>
        <w:szCs w:val="18"/>
      </w:rPr>
    </w:pPr>
    <w:r w:rsidRPr="00AA14CB">
      <w:rPr>
        <w:sz w:val="18"/>
        <w:szCs w:val="18"/>
      </w:rPr>
      <w:t>Page</w:t>
    </w:r>
    <w:bookmarkEnd w:id="4"/>
    <w:r w:rsidRPr="00AA14CB">
      <w:rPr>
        <w:sz w:val="18"/>
        <w:szCs w:val="18"/>
      </w:rPr>
      <w:t xml:space="preserve"> </w:t>
    </w:r>
    <w:sdt>
      <w:sdtPr>
        <w:rPr>
          <w:sz w:val="18"/>
          <w:szCs w:val="18"/>
        </w:rPr>
        <w:id w:val="1440568940"/>
        <w:docPartObj>
          <w:docPartGallery w:val="Page Numbers (Top of Page)"/>
          <w:docPartUnique/>
        </w:docPartObj>
      </w:sdtPr>
      <w:sdtEndPr>
        <w:rPr>
          <w:noProof/>
        </w:rPr>
      </w:sdtEndPr>
      <w:sdtContent>
        <w:r w:rsidRPr="00AA14CB">
          <w:rPr>
            <w:sz w:val="18"/>
            <w:szCs w:val="18"/>
          </w:rPr>
          <w:fldChar w:fldCharType="begin"/>
        </w:r>
        <w:r w:rsidRPr="00AA14CB">
          <w:rPr>
            <w:sz w:val="18"/>
            <w:szCs w:val="18"/>
          </w:rPr>
          <w:instrText xml:space="preserve"> PAGE   \* MERGEFORMAT </w:instrText>
        </w:r>
        <w:r w:rsidRPr="00AA14CB">
          <w:rPr>
            <w:sz w:val="18"/>
            <w:szCs w:val="18"/>
          </w:rPr>
          <w:fldChar w:fldCharType="separate"/>
        </w:r>
        <w:r w:rsidRPr="00AA14CB">
          <w:rPr>
            <w:noProof/>
            <w:sz w:val="18"/>
            <w:szCs w:val="18"/>
          </w:rPr>
          <w:t>2</w:t>
        </w:r>
        <w:r w:rsidRPr="00AA14CB">
          <w:rPr>
            <w:noProof/>
            <w:sz w:val="18"/>
            <w:szCs w:val="18"/>
          </w:rPr>
          <w:fldChar w:fldCharType="end"/>
        </w:r>
      </w:sdtContent>
    </w:sdt>
  </w:p>
  <w:p w14:paraId="711A097E" w14:textId="77777777" w:rsidR="00AA14CB" w:rsidRDefault="00AA14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66379"/>
    <w:multiLevelType w:val="hybridMultilevel"/>
    <w:tmpl w:val="B7746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4C5531"/>
    <w:multiLevelType w:val="hybridMultilevel"/>
    <w:tmpl w:val="E8BC1F0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A014D10"/>
    <w:multiLevelType w:val="hybridMultilevel"/>
    <w:tmpl w:val="44689F8A"/>
    <w:styleLink w:val="Estiloimportado2"/>
    <w:lvl w:ilvl="0" w:tplc="DACAF7E6">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320489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4AD663E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D640856">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2FA5FD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77241F0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BFC7B2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9AA830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11A3D1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A43314C"/>
    <w:multiLevelType w:val="hybridMultilevel"/>
    <w:tmpl w:val="CE5C1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961FB2"/>
    <w:multiLevelType w:val="hybridMultilevel"/>
    <w:tmpl w:val="544C61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2AE37FAD"/>
    <w:multiLevelType w:val="hybridMultilevel"/>
    <w:tmpl w:val="BFC683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CC006E0"/>
    <w:multiLevelType w:val="hybridMultilevel"/>
    <w:tmpl w:val="0204B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DF3576"/>
    <w:multiLevelType w:val="hybridMultilevel"/>
    <w:tmpl w:val="7020F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473433"/>
    <w:multiLevelType w:val="hybridMultilevel"/>
    <w:tmpl w:val="A010F358"/>
    <w:styleLink w:val="ImportedStyle1"/>
    <w:lvl w:ilvl="0" w:tplc="0FF81296">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290AF1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2AE6088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9AAF92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DE6A47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F8E39F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AC05A8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95267E7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B60DC7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37A9135E"/>
    <w:multiLevelType w:val="hybridMultilevel"/>
    <w:tmpl w:val="44CCD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B6240F"/>
    <w:multiLevelType w:val="hybridMultilevel"/>
    <w:tmpl w:val="2DCA0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D22348"/>
    <w:multiLevelType w:val="hybridMultilevel"/>
    <w:tmpl w:val="941A3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DE04A4"/>
    <w:multiLevelType w:val="hybridMultilevel"/>
    <w:tmpl w:val="3C3C1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346E2E"/>
    <w:multiLevelType w:val="hybridMultilevel"/>
    <w:tmpl w:val="4844E74C"/>
    <w:styleLink w:val="Estiloimportado1"/>
    <w:lvl w:ilvl="0" w:tplc="E14817E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F84066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680592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C80ECC4">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F10304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B652D4C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AA8C25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4D406D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511C0D3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587D04AE"/>
    <w:multiLevelType w:val="multilevel"/>
    <w:tmpl w:val="6908B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95C7642"/>
    <w:multiLevelType w:val="hybridMultilevel"/>
    <w:tmpl w:val="4580A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553E6C"/>
    <w:multiLevelType w:val="hybridMultilevel"/>
    <w:tmpl w:val="E7D21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941FEF"/>
    <w:multiLevelType w:val="multilevel"/>
    <w:tmpl w:val="B456C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D4E6C1E"/>
    <w:multiLevelType w:val="hybridMultilevel"/>
    <w:tmpl w:val="28D6E5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3"/>
  </w:num>
  <w:num w:numId="2">
    <w:abstractNumId w:val="8"/>
  </w:num>
  <w:num w:numId="3">
    <w:abstractNumId w:val="13"/>
  </w:num>
  <w:num w:numId="4">
    <w:abstractNumId w:val="2"/>
  </w:num>
  <w:num w:numId="5">
    <w:abstractNumId w:val="14"/>
  </w:num>
  <w:num w:numId="6">
    <w:abstractNumId w:val="17"/>
  </w:num>
  <w:num w:numId="7">
    <w:abstractNumId w:val="7"/>
  </w:num>
  <w:num w:numId="8">
    <w:abstractNumId w:val="6"/>
  </w:num>
  <w:num w:numId="9">
    <w:abstractNumId w:val="5"/>
  </w:num>
  <w:num w:numId="10">
    <w:abstractNumId w:val="18"/>
  </w:num>
  <w:num w:numId="11">
    <w:abstractNumId w:val="12"/>
  </w:num>
  <w:num w:numId="12">
    <w:abstractNumId w:val="15"/>
  </w:num>
  <w:num w:numId="13">
    <w:abstractNumId w:val="9"/>
  </w:num>
  <w:num w:numId="14">
    <w:abstractNumId w:val="1"/>
  </w:num>
  <w:num w:numId="15">
    <w:abstractNumId w:val="4"/>
  </w:num>
  <w:num w:numId="16">
    <w:abstractNumId w:val="11"/>
  </w:num>
  <w:num w:numId="17">
    <w:abstractNumId w:val="10"/>
  </w:num>
  <w:num w:numId="18">
    <w:abstractNumId w:val="16"/>
  </w:num>
  <w:num w:numId="19">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wtjQxsTAyN7S0sDRW0lEKTi0uzszPAykwNK8FAEedq+ItAAAA"/>
  </w:docVars>
  <w:rsids>
    <w:rsidRoot w:val="00BA26D9"/>
    <w:rsid w:val="00002B42"/>
    <w:rsid w:val="0000616D"/>
    <w:rsid w:val="00006D4A"/>
    <w:rsid w:val="00012D92"/>
    <w:rsid w:val="00017096"/>
    <w:rsid w:val="000209D5"/>
    <w:rsid w:val="00021B58"/>
    <w:rsid w:val="00036039"/>
    <w:rsid w:val="0005390D"/>
    <w:rsid w:val="000544DD"/>
    <w:rsid w:val="00055A65"/>
    <w:rsid w:val="00062AC1"/>
    <w:rsid w:val="00076196"/>
    <w:rsid w:val="00080466"/>
    <w:rsid w:val="00087A25"/>
    <w:rsid w:val="000963EC"/>
    <w:rsid w:val="000A0623"/>
    <w:rsid w:val="000A68A4"/>
    <w:rsid w:val="000B2185"/>
    <w:rsid w:val="000D0B05"/>
    <w:rsid w:val="000D2985"/>
    <w:rsid w:val="000D7E10"/>
    <w:rsid w:val="000E6A14"/>
    <w:rsid w:val="000F0A75"/>
    <w:rsid w:val="000F47E7"/>
    <w:rsid w:val="000F6107"/>
    <w:rsid w:val="000F7266"/>
    <w:rsid w:val="001112A8"/>
    <w:rsid w:val="001133B3"/>
    <w:rsid w:val="00123752"/>
    <w:rsid w:val="00123D9A"/>
    <w:rsid w:val="00125DF3"/>
    <w:rsid w:val="00127321"/>
    <w:rsid w:val="0013581A"/>
    <w:rsid w:val="00147128"/>
    <w:rsid w:val="001510D8"/>
    <w:rsid w:val="00153961"/>
    <w:rsid w:val="001543E9"/>
    <w:rsid w:val="001545DC"/>
    <w:rsid w:val="00162126"/>
    <w:rsid w:val="001650A1"/>
    <w:rsid w:val="00181C1D"/>
    <w:rsid w:val="00194513"/>
    <w:rsid w:val="001960A1"/>
    <w:rsid w:val="001A11DC"/>
    <w:rsid w:val="001A41E1"/>
    <w:rsid w:val="001B0DE1"/>
    <w:rsid w:val="001B6B35"/>
    <w:rsid w:val="001C3208"/>
    <w:rsid w:val="001C5E2B"/>
    <w:rsid w:val="001E3E38"/>
    <w:rsid w:val="001E3F43"/>
    <w:rsid w:val="001F6682"/>
    <w:rsid w:val="0021451C"/>
    <w:rsid w:val="0021773D"/>
    <w:rsid w:val="002247BC"/>
    <w:rsid w:val="00245621"/>
    <w:rsid w:val="00245994"/>
    <w:rsid w:val="00255403"/>
    <w:rsid w:val="00265192"/>
    <w:rsid w:val="002677DF"/>
    <w:rsid w:val="0027144D"/>
    <w:rsid w:val="00276B85"/>
    <w:rsid w:val="00283010"/>
    <w:rsid w:val="002B4A67"/>
    <w:rsid w:val="002C07CA"/>
    <w:rsid w:val="002C1C45"/>
    <w:rsid w:val="002F3D0F"/>
    <w:rsid w:val="003216BC"/>
    <w:rsid w:val="003260B6"/>
    <w:rsid w:val="00337D8B"/>
    <w:rsid w:val="00345649"/>
    <w:rsid w:val="00380CA8"/>
    <w:rsid w:val="00393719"/>
    <w:rsid w:val="00396FF6"/>
    <w:rsid w:val="003A181B"/>
    <w:rsid w:val="003A6D8D"/>
    <w:rsid w:val="003E007D"/>
    <w:rsid w:val="003E7136"/>
    <w:rsid w:val="003F15D3"/>
    <w:rsid w:val="00401B3B"/>
    <w:rsid w:val="00411972"/>
    <w:rsid w:val="004206C2"/>
    <w:rsid w:val="00427EFE"/>
    <w:rsid w:val="004434DB"/>
    <w:rsid w:val="00454EA6"/>
    <w:rsid w:val="00460B6B"/>
    <w:rsid w:val="004616B4"/>
    <w:rsid w:val="00462B27"/>
    <w:rsid w:val="0046383D"/>
    <w:rsid w:val="00484030"/>
    <w:rsid w:val="004B6FED"/>
    <w:rsid w:val="004C2936"/>
    <w:rsid w:val="004E6DA8"/>
    <w:rsid w:val="004F13B9"/>
    <w:rsid w:val="004F6DA9"/>
    <w:rsid w:val="0052231E"/>
    <w:rsid w:val="00523992"/>
    <w:rsid w:val="00544A93"/>
    <w:rsid w:val="00575855"/>
    <w:rsid w:val="00576BE2"/>
    <w:rsid w:val="00577B47"/>
    <w:rsid w:val="00583309"/>
    <w:rsid w:val="00590E6F"/>
    <w:rsid w:val="005C001A"/>
    <w:rsid w:val="005E01D2"/>
    <w:rsid w:val="005E3C77"/>
    <w:rsid w:val="005E40AB"/>
    <w:rsid w:val="005E6601"/>
    <w:rsid w:val="00637E96"/>
    <w:rsid w:val="0064165E"/>
    <w:rsid w:val="00646E42"/>
    <w:rsid w:val="00664420"/>
    <w:rsid w:val="0066707D"/>
    <w:rsid w:val="00667B7B"/>
    <w:rsid w:val="006738F6"/>
    <w:rsid w:val="00674704"/>
    <w:rsid w:val="0067781B"/>
    <w:rsid w:val="00684288"/>
    <w:rsid w:val="00693832"/>
    <w:rsid w:val="00697106"/>
    <w:rsid w:val="006C558E"/>
    <w:rsid w:val="006D0207"/>
    <w:rsid w:val="006D4E1B"/>
    <w:rsid w:val="006E5EF5"/>
    <w:rsid w:val="006F244B"/>
    <w:rsid w:val="006F4B15"/>
    <w:rsid w:val="0071274E"/>
    <w:rsid w:val="00713399"/>
    <w:rsid w:val="0074312D"/>
    <w:rsid w:val="00756C72"/>
    <w:rsid w:val="00771D43"/>
    <w:rsid w:val="007747FF"/>
    <w:rsid w:val="0077580F"/>
    <w:rsid w:val="00780A66"/>
    <w:rsid w:val="007928C2"/>
    <w:rsid w:val="007A6CC1"/>
    <w:rsid w:val="007B6688"/>
    <w:rsid w:val="007C485E"/>
    <w:rsid w:val="007C5BB8"/>
    <w:rsid w:val="007D2DDC"/>
    <w:rsid w:val="007D2FAA"/>
    <w:rsid w:val="007D382D"/>
    <w:rsid w:val="007D65BC"/>
    <w:rsid w:val="007D72B0"/>
    <w:rsid w:val="007D7D99"/>
    <w:rsid w:val="007E5783"/>
    <w:rsid w:val="007F5850"/>
    <w:rsid w:val="008022BA"/>
    <w:rsid w:val="00831953"/>
    <w:rsid w:val="00836CDF"/>
    <w:rsid w:val="008379E0"/>
    <w:rsid w:val="00844D2D"/>
    <w:rsid w:val="00845812"/>
    <w:rsid w:val="008650B7"/>
    <w:rsid w:val="0088785B"/>
    <w:rsid w:val="008A73B5"/>
    <w:rsid w:val="008D0FE1"/>
    <w:rsid w:val="00910F27"/>
    <w:rsid w:val="009141C7"/>
    <w:rsid w:val="00921521"/>
    <w:rsid w:val="009236F5"/>
    <w:rsid w:val="00925617"/>
    <w:rsid w:val="0093378C"/>
    <w:rsid w:val="009348B9"/>
    <w:rsid w:val="00944930"/>
    <w:rsid w:val="009711A0"/>
    <w:rsid w:val="00976DEC"/>
    <w:rsid w:val="00981EF0"/>
    <w:rsid w:val="00992ABD"/>
    <w:rsid w:val="009A4CEC"/>
    <w:rsid w:val="009A657B"/>
    <w:rsid w:val="009B7DBD"/>
    <w:rsid w:val="009C0144"/>
    <w:rsid w:val="009C3B74"/>
    <w:rsid w:val="009C5D1B"/>
    <w:rsid w:val="009C7A60"/>
    <w:rsid w:val="009D0937"/>
    <w:rsid w:val="009E3A10"/>
    <w:rsid w:val="009F1F02"/>
    <w:rsid w:val="009F610B"/>
    <w:rsid w:val="00A02F2E"/>
    <w:rsid w:val="00A079C4"/>
    <w:rsid w:val="00A07EC0"/>
    <w:rsid w:val="00A11B49"/>
    <w:rsid w:val="00A31853"/>
    <w:rsid w:val="00A349C5"/>
    <w:rsid w:val="00A35821"/>
    <w:rsid w:val="00A456CB"/>
    <w:rsid w:val="00A5514C"/>
    <w:rsid w:val="00A5570B"/>
    <w:rsid w:val="00A6776C"/>
    <w:rsid w:val="00A77775"/>
    <w:rsid w:val="00AA14CB"/>
    <w:rsid w:val="00AA5095"/>
    <w:rsid w:val="00AA6859"/>
    <w:rsid w:val="00AB3221"/>
    <w:rsid w:val="00AF1E9F"/>
    <w:rsid w:val="00B01714"/>
    <w:rsid w:val="00B037EC"/>
    <w:rsid w:val="00B05DE1"/>
    <w:rsid w:val="00B14BEC"/>
    <w:rsid w:val="00B2399A"/>
    <w:rsid w:val="00B37780"/>
    <w:rsid w:val="00B418AA"/>
    <w:rsid w:val="00B42D9B"/>
    <w:rsid w:val="00B43ADB"/>
    <w:rsid w:val="00B4719C"/>
    <w:rsid w:val="00B522F6"/>
    <w:rsid w:val="00B5340F"/>
    <w:rsid w:val="00B541A5"/>
    <w:rsid w:val="00B558E9"/>
    <w:rsid w:val="00B637DA"/>
    <w:rsid w:val="00B65140"/>
    <w:rsid w:val="00B66848"/>
    <w:rsid w:val="00B758B1"/>
    <w:rsid w:val="00B76D78"/>
    <w:rsid w:val="00BA26D9"/>
    <w:rsid w:val="00BA2A00"/>
    <w:rsid w:val="00BB06EB"/>
    <w:rsid w:val="00BC36B4"/>
    <w:rsid w:val="00BE30AA"/>
    <w:rsid w:val="00C00F64"/>
    <w:rsid w:val="00C0351C"/>
    <w:rsid w:val="00C10EDF"/>
    <w:rsid w:val="00C14848"/>
    <w:rsid w:val="00C232B9"/>
    <w:rsid w:val="00C3185C"/>
    <w:rsid w:val="00C37291"/>
    <w:rsid w:val="00C52417"/>
    <w:rsid w:val="00C55786"/>
    <w:rsid w:val="00C57C68"/>
    <w:rsid w:val="00C57C8B"/>
    <w:rsid w:val="00C614EA"/>
    <w:rsid w:val="00C67A66"/>
    <w:rsid w:val="00C81867"/>
    <w:rsid w:val="00CA340F"/>
    <w:rsid w:val="00CA61D7"/>
    <w:rsid w:val="00CA7F06"/>
    <w:rsid w:val="00CE5D64"/>
    <w:rsid w:val="00CE7BFB"/>
    <w:rsid w:val="00CF1B6A"/>
    <w:rsid w:val="00CF405A"/>
    <w:rsid w:val="00D01D67"/>
    <w:rsid w:val="00D05D00"/>
    <w:rsid w:val="00D26206"/>
    <w:rsid w:val="00D304B4"/>
    <w:rsid w:val="00D42F24"/>
    <w:rsid w:val="00D47E44"/>
    <w:rsid w:val="00D61441"/>
    <w:rsid w:val="00D659BC"/>
    <w:rsid w:val="00D82680"/>
    <w:rsid w:val="00D933F4"/>
    <w:rsid w:val="00D95C4B"/>
    <w:rsid w:val="00DA4E23"/>
    <w:rsid w:val="00DB0BAB"/>
    <w:rsid w:val="00DE3E10"/>
    <w:rsid w:val="00E066B9"/>
    <w:rsid w:val="00E150B7"/>
    <w:rsid w:val="00E3781E"/>
    <w:rsid w:val="00E43FCB"/>
    <w:rsid w:val="00E602C4"/>
    <w:rsid w:val="00E64035"/>
    <w:rsid w:val="00E64667"/>
    <w:rsid w:val="00E70887"/>
    <w:rsid w:val="00E70C76"/>
    <w:rsid w:val="00E71AE8"/>
    <w:rsid w:val="00E9108A"/>
    <w:rsid w:val="00E97A42"/>
    <w:rsid w:val="00EA4883"/>
    <w:rsid w:val="00EA7BB2"/>
    <w:rsid w:val="00EB2D83"/>
    <w:rsid w:val="00EC19BA"/>
    <w:rsid w:val="00F02260"/>
    <w:rsid w:val="00F02B5F"/>
    <w:rsid w:val="00F03EF8"/>
    <w:rsid w:val="00F1120D"/>
    <w:rsid w:val="00F37BEF"/>
    <w:rsid w:val="00F41205"/>
    <w:rsid w:val="00F42837"/>
    <w:rsid w:val="00F51E1F"/>
    <w:rsid w:val="00F55FF7"/>
    <w:rsid w:val="00F61074"/>
    <w:rsid w:val="00F84255"/>
    <w:rsid w:val="00F87BEB"/>
    <w:rsid w:val="00FA1843"/>
    <w:rsid w:val="00FB692C"/>
    <w:rsid w:val="00FC5623"/>
    <w:rsid w:val="00FC6A64"/>
    <w:rsid w:val="00FE1143"/>
    <w:rsid w:val="00FE74A6"/>
    <w:rsid w:val="00FF25F7"/>
    <w:rsid w:val="00FF347D"/>
    <w:rsid w:val="00FF6C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6E885"/>
  <w15:chartTrackingRefBased/>
  <w15:docId w15:val="{B5A66520-C629-4752-A682-9AD7A17BD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DA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4420"/>
    <w:pPr>
      <w:ind w:left="720"/>
      <w:contextualSpacing/>
    </w:pPr>
  </w:style>
  <w:style w:type="table" w:styleId="TableGrid">
    <w:name w:val="Table Grid"/>
    <w:basedOn w:val="TableNormal"/>
    <w:uiPriority w:val="39"/>
    <w:rsid w:val="00E97A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921521"/>
    <w:pPr>
      <w:pBdr>
        <w:top w:val="nil"/>
        <w:left w:val="nil"/>
        <w:bottom w:val="nil"/>
        <w:right w:val="nil"/>
        <w:between w:val="nil"/>
        <w:bar w:val="nil"/>
      </w:pBdr>
      <w:spacing w:after="0" w:line="240" w:lineRule="auto"/>
    </w:pPr>
    <w:rPr>
      <w:rFonts w:ascii="Calibri" w:eastAsia="Arial Unicode MS" w:hAnsi="Calibri" w:cs="Arial Unicode MS"/>
      <w:color w:val="000000"/>
      <w:sz w:val="24"/>
      <w:szCs w:val="24"/>
      <w:u w:color="000000"/>
      <w:bdr w:val="nil"/>
      <w14:textOutline w14:w="0" w14:cap="flat" w14:cmpd="sng" w14:algn="ctr">
        <w14:noFill/>
        <w14:prstDash w14:val="solid"/>
        <w14:bevel/>
      </w14:textOutline>
    </w:rPr>
  </w:style>
  <w:style w:type="numbering" w:customStyle="1" w:styleId="ImportedStyle1">
    <w:name w:val="Imported Style 1"/>
    <w:rsid w:val="00836CDF"/>
    <w:pPr>
      <w:numPr>
        <w:numId w:val="2"/>
      </w:numPr>
    </w:pPr>
  </w:style>
  <w:style w:type="paragraph" w:styleId="NormalWeb">
    <w:name w:val="Normal (Web)"/>
    <w:basedOn w:val="Normal"/>
    <w:uiPriority w:val="99"/>
    <w:unhideWhenUsed/>
    <w:rsid w:val="00A07EC0"/>
    <w:pPr>
      <w:spacing w:before="100" w:beforeAutospacing="1" w:after="100" w:afterAutospacing="1"/>
    </w:pPr>
    <w:rPr>
      <w:lang w:val="en-GB" w:eastAsia="en-GB"/>
    </w:rPr>
  </w:style>
  <w:style w:type="paragraph" w:customStyle="1" w:styleId="Cuerpo">
    <w:name w:val="Cuerpo"/>
    <w:rsid w:val="00F41205"/>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character" w:customStyle="1" w:styleId="Ninguno">
    <w:name w:val="Ninguno"/>
    <w:rsid w:val="00F41205"/>
    <w:rPr>
      <w:lang w:val="it-IT"/>
    </w:rPr>
  </w:style>
  <w:style w:type="numbering" w:customStyle="1" w:styleId="Estiloimportado1">
    <w:name w:val="Estilo importado 1"/>
    <w:rsid w:val="00F41205"/>
    <w:pPr>
      <w:numPr>
        <w:numId w:val="3"/>
      </w:numPr>
    </w:pPr>
  </w:style>
  <w:style w:type="numbering" w:customStyle="1" w:styleId="Estiloimportado2">
    <w:name w:val="Estilo importado 2"/>
    <w:rsid w:val="00F41205"/>
    <w:pPr>
      <w:numPr>
        <w:numId w:val="4"/>
      </w:numPr>
    </w:pPr>
  </w:style>
  <w:style w:type="paragraph" w:styleId="Header">
    <w:name w:val="header"/>
    <w:basedOn w:val="Normal"/>
    <w:link w:val="HeaderChar"/>
    <w:uiPriority w:val="99"/>
    <w:unhideWhenUsed/>
    <w:rsid w:val="00AA14CB"/>
    <w:pPr>
      <w:tabs>
        <w:tab w:val="center" w:pos="4680"/>
        <w:tab w:val="right" w:pos="9360"/>
      </w:tabs>
    </w:pPr>
  </w:style>
  <w:style w:type="character" w:customStyle="1" w:styleId="HeaderChar">
    <w:name w:val="Header Char"/>
    <w:basedOn w:val="DefaultParagraphFont"/>
    <w:link w:val="Header"/>
    <w:uiPriority w:val="99"/>
    <w:rsid w:val="00AA14CB"/>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AA14CB"/>
    <w:pPr>
      <w:tabs>
        <w:tab w:val="center" w:pos="4680"/>
        <w:tab w:val="right" w:pos="9360"/>
      </w:tabs>
    </w:pPr>
  </w:style>
  <w:style w:type="character" w:customStyle="1" w:styleId="FooterChar">
    <w:name w:val="Footer Char"/>
    <w:basedOn w:val="DefaultParagraphFont"/>
    <w:link w:val="Footer"/>
    <w:uiPriority w:val="99"/>
    <w:rsid w:val="00AA14CB"/>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AA14CB"/>
    <w:rPr>
      <w:color w:val="0563C1"/>
      <w:u w:val="single"/>
    </w:rPr>
  </w:style>
  <w:style w:type="paragraph" w:styleId="Revision">
    <w:name w:val="Revision"/>
    <w:hidden/>
    <w:uiPriority w:val="99"/>
    <w:semiHidden/>
    <w:rsid w:val="00C10EDF"/>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167486">
      <w:bodyDiv w:val="1"/>
      <w:marLeft w:val="0"/>
      <w:marRight w:val="0"/>
      <w:marTop w:val="0"/>
      <w:marBottom w:val="0"/>
      <w:divBdr>
        <w:top w:val="none" w:sz="0" w:space="0" w:color="auto"/>
        <w:left w:val="none" w:sz="0" w:space="0" w:color="auto"/>
        <w:bottom w:val="none" w:sz="0" w:space="0" w:color="auto"/>
        <w:right w:val="none" w:sz="0" w:space="0" w:color="auto"/>
      </w:divBdr>
    </w:div>
    <w:div w:id="520973857">
      <w:bodyDiv w:val="1"/>
      <w:marLeft w:val="0"/>
      <w:marRight w:val="0"/>
      <w:marTop w:val="0"/>
      <w:marBottom w:val="0"/>
      <w:divBdr>
        <w:top w:val="none" w:sz="0" w:space="0" w:color="auto"/>
        <w:left w:val="none" w:sz="0" w:space="0" w:color="auto"/>
        <w:bottom w:val="none" w:sz="0" w:space="0" w:color="auto"/>
        <w:right w:val="none" w:sz="0" w:space="0" w:color="auto"/>
      </w:divBdr>
      <w:divsChild>
        <w:div w:id="155149013">
          <w:marLeft w:val="0"/>
          <w:marRight w:val="0"/>
          <w:marTop w:val="0"/>
          <w:marBottom w:val="0"/>
          <w:divBdr>
            <w:top w:val="none" w:sz="0" w:space="0" w:color="auto"/>
            <w:left w:val="none" w:sz="0" w:space="0" w:color="auto"/>
            <w:bottom w:val="none" w:sz="0" w:space="0" w:color="auto"/>
            <w:right w:val="none" w:sz="0" w:space="0" w:color="auto"/>
          </w:divBdr>
        </w:div>
      </w:divsChild>
    </w:div>
    <w:div w:id="1388912091">
      <w:bodyDiv w:val="1"/>
      <w:marLeft w:val="0"/>
      <w:marRight w:val="0"/>
      <w:marTop w:val="0"/>
      <w:marBottom w:val="0"/>
      <w:divBdr>
        <w:top w:val="none" w:sz="0" w:space="0" w:color="auto"/>
        <w:left w:val="none" w:sz="0" w:space="0" w:color="auto"/>
        <w:bottom w:val="none" w:sz="0" w:space="0" w:color="auto"/>
        <w:right w:val="none" w:sz="0" w:space="0" w:color="auto"/>
      </w:divBdr>
      <w:divsChild>
        <w:div w:id="1693997845">
          <w:marLeft w:val="0"/>
          <w:marRight w:val="0"/>
          <w:marTop w:val="0"/>
          <w:marBottom w:val="0"/>
          <w:divBdr>
            <w:top w:val="none" w:sz="0" w:space="0" w:color="auto"/>
            <w:left w:val="none" w:sz="0" w:space="0" w:color="auto"/>
            <w:bottom w:val="none" w:sz="0" w:space="0" w:color="auto"/>
            <w:right w:val="none" w:sz="0" w:space="0" w:color="auto"/>
          </w:divBdr>
        </w:div>
      </w:divsChild>
    </w:div>
    <w:div w:id="1930038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2935B05A913348B429A7EBC2B1B6CB" ma:contentTypeVersion="13" ma:contentTypeDescription="Create a new document." ma:contentTypeScope="" ma:versionID="a06b11927f785a6dc17c6196eeebdc44">
  <xsd:schema xmlns:xsd="http://www.w3.org/2001/XMLSchema" xmlns:xs="http://www.w3.org/2001/XMLSchema" xmlns:p="http://schemas.microsoft.com/office/2006/metadata/properties" xmlns:ns2="4a87cdbf-8088-4d97-9602-1abaeae227f2" xmlns:ns3="3194c42d-a3e3-4319-a4de-9e1087436664" targetNamespace="http://schemas.microsoft.com/office/2006/metadata/properties" ma:root="true" ma:fieldsID="cf33a0d2e615407f117032f9085a1a06" ns2:_="" ns3:_="">
    <xsd:import namespace="4a87cdbf-8088-4d97-9602-1abaeae227f2"/>
    <xsd:import namespace="3194c42d-a3e3-4319-a4de-9e108743666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87cdbf-8088-4d97-9602-1abaeae227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194c42d-a3e3-4319-a4de-9e108743666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6372756-A434-474F-BE87-C3530E9404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87cdbf-8088-4d97-9602-1abaeae227f2"/>
    <ds:schemaRef ds:uri="3194c42d-a3e3-4319-a4de-9e10874366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81C8B9-AAD2-4099-9D14-302DE549F2EF}">
  <ds:schemaRefs>
    <ds:schemaRef ds:uri="http://schemas.microsoft.com/sharepoint/v3/contenttype/forms"/>
  </ds:schemaRefs>
</ds:datastoreItem>
</file>

<file path=customXml/itemProps3.xml><?xml version="1.0" encoding="utf-8"?>
<ds:datastoreItem xmlns:ds="http://schemas.openxmlformats.org/officeDocument/2006/customXml" ds:itemID="{523EB727-F66E-4504-BA08-1B1DD45FC0C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959</Words>
  <Characters>33967</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o Restrepo</dc:creator>
  <cp:keywords/>
  <dc:description/>
  <cp:lastModifiedBy>Allan Harper</cp:lastModifiedBy>
  <cp:revision>2</cp:revision>
  <dcterms:created xsi:type="dcterms:W3CDTF">2021-12-29T19:43:00Z</dcterms:created>
  <dcterms:modified xsi:type="dcterms:W3CDTF">2021-12-29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2935B05A913348B429A7EBC2B1B6CB</vt:lpwstr>
  </property>
</Properties>
</file>